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diagrams/data6.xml" ContentType="application/vnd.openxmlformats-officedocument.drawingml.diagramData+xml"/>
  <Override PartName="/word/diagrams/layout6.xml" ContentType="application/vnd.openxmlformats-officedocument.drawingml.diagramLayout+xml"/>
  <Override PartName="/word/diagrams/quickStyle6.xml" ContentType="application/vnd.openxmlformats-officedocument.drawingml.diagramStyle+xml"/>
  <Override PartName="/word/diagrams/colors6.xml" ContentType="application/vnd.openxmlformats-officedocument.drawingml.diagramColors+xml"/>
  <Override PartName="/word/diagrams/drawing6.xml" ContentType="application/vnd.ms-office.drawingml.diagramDrawing+xml"/>
  <Override PartName="/word/diagrams/data7.xml" ContentType="application/vnd.openxmlformats-officedocument.drawingml.diagramData+xml"/>
  <Override PartName="/word/diagrams/layout7.xml" ContentType="application/vnd.openxmlformats-officedocument.drawingml.diagramLayout+xml"/>
  <Override PartName="/word/diagrams/quickStyle7.xml" ContentType="application/vnd.openxmlformats-officedocument.drawingml.diagramStyle+xml"/>
  <Override PartName="/word/diagrams/colors7.xml" ContentType="application/vnd.openxmlformats-officedocument.drawingml.diagramColors+xml"/>
  <Override PartName="/word/diagrams/drawing7.xml" ContentType="application/vnd.ms-office.drawingml.diagramDrawing+xml"/>
  <Override PartName="/word/diagrams/data8.xml" ContentType="application/vnd.openxmlformats-officedocument.drawingml.diagramData+xml"/>
  <Override PartName="/word/diagrams/layout8.xml" ContentType="application/vnd.openxmlformats-officedocument.drawingml.diagramLayout+xml"/>
  <Override PartName="/word/diagrams/quickStyle8.xml" ContentType="application/vnd.openxmlformats-officedocument.drawingml.diagramStyle+xml"/>
  <Override PartName="/word/diagrams/colors8.xml" ContentType="application/vnd.openxmlformats-officedocument.drawingml.diagramColors+xml"/>
  <Override PartName="/word/diagrams/drawing8.xml" ContentType="application/vnd.ms-office.drawingml.diagramDrawing+xml"/>
  <Override PartName="/word/diagrams/data9.xml" ContentType="application/vnd.openxmlformats-officedocument.drawingml.diagramData+xml"/>
  <Override PartName="/word/diagrams/layout9.xml" ContentType="application/vnd.openxmlformats-officedocument.drawingml.diagramLayout+xml"/>
  <Override PartName="/word/diagrams/quickStyle9.xml" ContentType="application/vnd.openxmlformats-officedocument.drawingml.diagramStyle+xml"/>
  <Override PartName="/word/diagrams/colors9.xml" ContentType="application/vnd.openxmlformats-officedocument.drawingml.diagramColors+xml"/>
  <Override PartName="/word/diagrams/drawing9.xml" ContentType="application/vnd.ms-office.drawingml.diagramDrawing+xml"/>
  <Override PartName="/word/diagrams/data10.xml" ContentType="application/vnd.openxmlformats-officedocument.drawingml.diagramData+xml"/>
  <Override PartName="/word/diagrams/layout10.xml" ContentType="application/vnd.openxmlformats-officedocument.drawingml.diagramLayout+xml"/>
  <Override PartName="/word/diagrams/quickStyle10.xml" ContentType="application/vnd.openxmlformats-officedocument.drawingml.diagramStyle+xml"/>
  <Override PartName="/word/diagrams/colors10.xml" ContentType="application/vnd.openxmlformats-officedocument.drawingml.diagramColors+xml"/>
  <Override PartName="/word/diagrams/drawing10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0F9689" w14:textId="74029FCC" w:rsidR="00502BE4" w:rsidRDefault="004428F2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drawing>
          <wp:inline distT="0" distB="0" distL="0" distR="0" wp14:anchorId="29538C23" wp14:editId="658D2CF5">
            <wp:extent cx="4194175" cy="24447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175" cy="2444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05FF7" w:rsidRPr="00A560A6">
        <w:rPr>
          <w:rFonts w:ascii="Century Gothic" w:hAnsi="Century Gothic"/>
          <w:noProof/>
        </w:rPr>
        <w:drawing>
          <wp:inline distT="0" distB="0" distL="0" distR="0" wp14:anchorId="0BEFC685" wp14:editId="5F25732E">
            <wp:extent cx="4193177" cy="2446020"/>
            <wp:effectExtent l="0" t="0" r="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14:paraId="4E780234" w14:textId="5A7175BB" w:rsidR="00831A95" w:rsidRPr="00A560A6" w:rsidRDefault="00831A95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drawing>
          <wp:inline distT="0" distB="0" distL="0" distR="0" wp14:anchorId="7F441ED8" wp14:editId="74E398FF">
            <wp:extent cx="4206875" cy="2444750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875" cy="2444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930547" w14:textId="1C3E6244" w:rsidR="00A560A6" w:rsidRPr="00A560A6" w:rsidRDefault="00A560A6" w:rsidP="00C05FF7">
      <w:pPr>
        <w:rPr>
          <w:rFonts w:ascii="Century Gothic" w:hAnsi="Century Gothic"/>
        </w:rPr>
      </w:pPr>
    </w:p>
    <w:p w14:paraId="204C8CA4" w14:textId="515F15FC" w:rsidR="00A560A6" w:rsidRPr="00A560A6" w:rsidRDefault="0074674E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47DB4607" wp14:editId="09A0E5E0">
            <wp:extent cx="5486400" cy="4709160"/>
            <wp:effectExtent l="0" t="0" r="0" b="0"/>
            <wp:docPr id="9" name="Diagram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inline>
        </w:drawing>
      </w:r>
    </w:p>
    <w:p w14:paraId="67F60DFE" w14:textId="28ED8A12" w:rsidR="00A560A6" w:rsidRPr="00A560A6" w:rsidRDefault="00A560A6" w:rsidP="00C05FF7">
      <w:pPr>
        <w:rPr>
          <w:rFonts w:ascii="Century Gothic" w:hAnsi="Century Gothic"/>
        </w:rPr>
      </w:pPr>
    </w:p>
    <w:p w14:paraId="69B8C3A6" w14:textId="5953FCB6" w:rsidR="00A560A6" w:rsidRPr="00A560A6" w:rsidRDefault="00A560A6" w:rsidP="00C05FF7">
      <w:pPr>
        <w:rPr>
          <w:rFonts w:ascii="Century Gothic" w:hAnsi="Century Gothic"/>
        </w:rPr>
      </w:pPr>
    </w:p>
    <w:p w14:paraId="176BE64C" w14:textId="6B65AD79" w:rsidR="00A560A6" w:rsidRDefault="005F7481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1AD2E3BC" wp14:editId="36BCEBE0">
            <wp:extent cx="5486400" cy="5189220"/>
            <wp:effectExtent l="0" t="0" r="0" b="0"/>
            <wp:docPr id="8" name="Diagram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inline>
        </w:drawing>
      </w:r>
    </w:p>
    <w:p w14:paraId="61D23FB0" w14:textId="52D7FA93" w:rsidR="00831A95" w:rsidRDefault="00831A95" w:rsidP="00C05FF7">
      <w:pPr>
        <w:rPr>
          <w:rFonts w:ascii="Century Gothic" w:hAnsi="Century Gothic"/>
        </w:rPr>
      </w:pPr>
    </w:p>
    <w:p w14:paraId="21CA7255" w14:textId="1C8909A1" w:rsidR="0051345F" w:rsidRDefault="0051345F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69BF5AC0" wp14:editId="24231FDB">
            <wp:extent cx="7785100" cy="5016500"/>
            <wp:effectExtent l="0" t="0" r="0" b="0"/>
            <wp:docPr id="10" name="Diagram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3" r:lo="rId24" r:qs="rId25" r:cs="rId26"/>
              </a:graphicData>
            </a:graphic>
          </wp:inline>
        </w:drawing>
      </w:r>
    </w:p>
    <w:p w14:paraId="3DDD3EFA" w14:textId="77777777" w:rsidR="00E44EAB" w:rsidRDefault="00E44EAB" w:rsidP="00C05FF7">
      <w:pPr>
        <w:rPr>
          <w:rFonts w:ascii="Century Gothic" w:hAnsi="Century Gothic"/>
          <w:noProof/>
        </w:rPr>
      </w:pPr>
    </w:p>
    <w:p w14:paraId="504332D0" w14:textId="2143B757" w:rsidR="00E44EAB" w:rsidRDefault="00E44EAB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57494FBA" wp14:editId="7EF1E74F">
            <wp:extent cx="6438900" cy="501713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99" r="7994"/>
                    <a:stretch/>
                  </pic:blipFill>
                  <pic:spPr bwMode="auto">
                    <a:xfrm>
                      <a:off x="0" y="0"/>
                      <a:ext cx="6438900" cy="5017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AC4E1F" w14:textId="08B1C007" w:rsidR="00A560A6" w:rsidRDefault="00686E8C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17E1E215" wp14:editId="2620833E">
            <wp:extent cx="5487035" cy="556641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035" cy="5566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560A6" w:rsidRPr="00A560A6">
        <w:rPr>
          <w:rFonts w:ascii="Century Gothic" w:hAnsi="Century Gothic"/>
          <w:noProof/>
        </w:rPr>
        <w:lastRenderedPageBreak/>
        <w:drawing>
          <wp:inline distT="0" distB="0" distL="0" distR="0" wp14:anchorId="36F12EF0" wp14:editId="160F678E">
            <wp:extent cx="5486400" cy="5562600"/>
            <wp:effectExtent l="0" t="0" r="0" b="0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0" r:lo="rId31" r:qs="rId32" r:cs="rId33"/>
              </a:graphicData>
            </a:graphic>
          </wp:inline>
        </w:drawing>
      </w:r>
    </w:p>
    <w:p w14:paraId="2C48C7BA" w14:textId="737E3F14" w:rsidR="005B1486" w:rsidRDefault="005B1486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06164597" wp14:editId="5DB13D01">
            <wp:extent cx="5487035" cy="556641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035" cy="5566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57A968" w14:textId="2E55A978" w:rsidR="00776761" w:rsidRDefault="00776761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6717C4ED" wp14:editId="1B1DAD6D">
            <wp:extent cx="5487035" cy="55664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035" cy="5566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C568DB" w14:textId="56EB106B" w:rsidR="00E40936" w:rsidRDefault="00E40936" w:rsidP="00C05FF7">
      <w:pPr>
        <w:rPr>
          <w:rFonts w:ascii="Century Gothic" w:hAnsi="Century Gothic"/>
        </w:rPr>
      </w:pPr>
    </w:p>
    <w:p w14:paraId="03E187D3" w14:textId="5B79A0F6" w:rsidR="00831A95" w:rsidRDefault="00831A95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520D4411" wp14:editId="6E7033E3">
            <wp:extent cx="5487035" cy="5578475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035" cy="5578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0F2F1C" w14:textId="6A8F0023" w:rsidR="00164208" w:rsidRDefault="00164208" w:rsidP="00C05FF7">
      <w:pPr>
        <w:rPr>
          <w:rFonts w:ascii="Century Gothic" w:hAnsi="Century Gothic"/>
        </w:rPr>
      </w:pPr>
    </w:p>
    <w:p w14:paraId="0B053D0C" w14:textId="77777777" w:rsidR="00164208" w:rsidRDefault="00164208" w:rsidP="00C05FF7">
      <w:pPr>
        <w:rPr>
          <w:rFonts w:ascii="Century Gothic" w:hAnsi="Century Gothic"/>
        </w:rPr>
      </w:pPr>
    </w:p>
    <w:p w14:paraId="156DA967" w14:textId="2B08A26C" w:rsidR="00AF2AD2" w:rsidRDefault="00AF2AD2" w:rsidP="00C05FF7">
      <w:pPr>
        <w:rPr>
          <w:rFonts w:ascii="Century Gothic" w:hAnsi="Century Gothic"/>
        </w:rPr>
      </w:pPr>
    </w:p>
    <w:p w14:paraId="054BC016" w14:textId="5D9EB268" w:rsidR="00AF2AD2" w:rsidRDefault="00AF2AD2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42823448" wp14:editId="54A75A1F">
            <wp:extent cx="6000173" cy="3404755"/>
            <wp:effectExtent l="19050" t="0" r="19685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8" r:lo="rId39" r:qs="rId40" r:cs="rId41"/>
              </a:graphicData>
            </a:graphic>
          </wp:inline>
        </w:drawing>
      </w:r>
    </w:p>
    <w:p w14:paraId="5E22C6B2" w14:textId="77777777" w:rsidR="00D47B3F" w:rsidRDefault="00D47B3F" w:rsidP="00C05FF7">
      <w:pPr>
        <w:rPr>
          <w:rFonts w:ascii="Century Gothic" w:hAnsi="Century Gothic"/>
          <w:noProof/>
        </w:rPr>
      </w:pPr>
    </w:p>
    <w:p w14:paraId="2C2F1CFE" w14:textId="10148995" w:rsidR="00901F35" w:rsidRDefault="004A6315" w:rsidP="00C05FF7">
      <w:pPr>
        <w:rPr>
          <w:rFonts w:ascii="Century Gothic" w:hAnsi="Century Gothic"/>
        </w:rPr>
      </w:pPr>
      <w:bookmarkStart w:id="0" w:name="_GoBack"/>
      <w:r>
        <w:rPr>
          <w:rFonts w:ascii="Century Gothic" w:hAnsi="Century Gothic"/>
          <w:noProof/>
        </w:rPr>
        <w:drawing>
          <wp:inline distT="0" distB="0" distL="0" distR="0" wp14:anchorId="0C7F3949" wp14:editId="339C5924">
            <wp:extent cx="6010910" cy="3401695"/>
            <wp:effectExtent l="0" t="0" r="889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0910" cy="3401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</w:p>
    <w:p w14:paraId="30253663" w14:textId="1A4DE137" w:rsidR="00AF2AD2" w:rsidRDefault="00AF2AD2" w:rsidP="00C05FF7">
      <w:pPr>
        <w:rPr>
          <w:rFonts w:ascii="Century Gothic" w:hAnsi="Century Gothic"/>
        </w:rPr>
      </w:pPr>
    </w:p>
    <w:p w14:paraId="38C5C5D6" w14:textId="27BF71A8" w:rsidR="00AF2AD2" w:rsidRDefault="00AF2AD2" w:rsidP="00C05FF7">
      <w:pPr>
        <w:rPr>
          <w:rFonts w:ascii="Century Gothic" w:hAnsi="Century Gothic"/>
        </w:rPr>
      </w:pPr>
    </w:p>
    <w:p w14:paraId="625A2B67" w14:textId="48F96684" w:rsidR="00FE3D8F" w:rsidRDefault="00FE3D8F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3DCBBD76" wp14:editId="2B11106E">
            <wp:extent cx="6107430" cy="3444240"/>
            <wp:effectExtent l="38100" t="0" r="26670" b="22860"/>
            <wp:docPr id="15" name="Diagram 1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4" r:lo="rId45" r:qs="rId46" r:cs="rId47"/>
              </a:graphicData>
            </a:graphic>
          </wp:inline>
        </w:drawing>
      </w:r>
    </w:p>
    <w:p w14:paraId="22DEC479" w14:textId="20600071" w:rsidR="00E3494A" w:rsidRDefault="00E82521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drawing>
          <wp:inline distT="0" distB="0" distL="0" distR="0" wp14:anchorId="5141DB20" wp14:editId="0C8689C5">
            <wp:extent cx="6151245" cy="3456940"/>
            <wp:effectExtent l="0" t="0" r="190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1245" cy="3456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D49C16" w14:textId="7349A858" w:rsidR="00E3494A" w:rsidRDefault="002A1060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3549FB54" wp14:editId="13BE1C23">
            <wp:extent cx="6309360" cy="3352800"/>
            <wp:effectExtent l="0" t="0" r="0" b="0"/>
            <wp:docPr id="19" name="Diagram 1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0" r:lo="rId51" r:qs="rId52" r:cs="rId53"/>
              </a:graphicData>
            </a:graphic>
          </wp:inline>
        </w:drawing>
      </w:r>
    </w:p>
    <w:p w14:paraId="6BCC2F54" w14:textId="12EAD585" w:rsidR="002A1060" w:rsidRDefault="002A1060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drawing>
          <wp:inline distT="0" distB="0" distL="0" distR="0" wp14:anchorId="12C22562" wp14:editId="1C98247F">
            <wp:extent cx="6309995" cy="33528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995" cy="3352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0DFB73" w14:textId="4820F8B7" w:rsidR="00512690" w:rsidRDefault="00512690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7A7C6BFF" wp14:editId="3119F179">
            <wp:extent cx="5486400" cy="3200400"/>
            <wp:effectExtent l="0" t="38100" r="0" b="38100"/>
            <wp:docPr id="23" name="Diagram 2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6" r:lo="rId57" r:qs="rId58" r:cs="rId59"/>
              </a:graphicData>
            </a:graphic>
          </wp:inline>
        </w:drawing>
      </w:r>
    </w:p>
    <w:p w14:paraId="6ED96260" w14:textId="77777777" w:rsidR="00E44EAB" w:rsidRDefault="00E44EAB" w:rsidP="00C05FF7">
      <w:pPr>
        <w:rPr>
          <w:rFonts w:ascii="Century Gothic" w:hAnsi="Century Gothic"/>
          <w:noProof/>
        </w:rPr>
      </w:pPr>
    </w:p>
    <w:p w14:paraId="33F25ED8" w14:textId="60A68216" w:rsidR="00E44EAB" w:rsidRDefault="00E44EAB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drawing>
          <wp:inline distT="0" distB="0" distL="0" distR="0" wp14:anchorId="72A6607F" wp14:editId="177E3AE8">
            <wp:extent cx="4483100" cy="338963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3" r="11584"/>
                    <a:stretch/>
                  </pic:blipFill>
                  <pic:spPr bwMode="auto">
                    <a:xfrm>
                      <a:off x="0" y="0"/>
                      <a:ext cx="4483100" cy="338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199F71" w14:textId="34CA18AA" w:rsidR="00AD6CAE" w:rsidRDefault="00AD6CAE" w:rsidP="00C05FF7">
      <w:pPr>
        <w:rPr>
          <w:rFonts w:ascii="Century Gothic" w:hAnsi="Century Gothic"/>
        </w:rPr>
      </w:pPr>
    </w:p>
    <w:p w14:paraId="0CBCFEB8" w14:textId="18990AAF" w:rsidR="00512690" w:rsidRDefault="00AD6CAE" w:rsidP="00C05FF7">
      <w:pPr>
        <w:rPr>
          <w:rFonts w:ascii="Century Gothic" w:hAnsi="Century Gothic"/>
          <w:u w:val="single"/>
        </w:rPr>
      </w:pPr>
      <w:r>
        <w:rPr>
          <w:rFonts w:ascii="Century Gothic" w:hAnsi="Century Gothic"/>
          <w:noProof/>
          <w:u w:val="single"/>
        </w:rPr>
        <w:lastRenderedPageBreak/>
        <w:drawing>
          <wp:inline distT="0" distB="0" distL="0" distR="0" wp14:anchorId="2D7C4F18" wp14:editId="17A590FD">
            <wp:extent cx="1943100" cy="19812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981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3BAD3F" w14:textId="77777777" w:rsidR="00B5702E" w:rsidRDefault="00B5702E" w:rsidP="00C05FF7">
      <w:pPr>
        <w:rPr>
          <w:rFonts w:ascii="Century Gothic" w:hAnsi="Century Gothic"/>
          <w:u w:val="single"/>
        </w:rPr>
      </w:pPr>
    </w:p>
    <w:p w14:paraId="17D5D0C7" w14:textId="5F6C3B3F" w:rsidR="00B5702E" w:rsidRDefault="00B5702E" w:rsidP="00C05FF7">
      <w:pPr>
        <w:rPr>
          <w:rFonts w:ascii="Century Gothic" w:hAnsi="Century Gothic"/>
          <w:u w:val="single"/>
        </w:rPr>
      </w:pPr>
      <w:r w:rsidRPr="00A560A6">
        <w:rPr>
          <w:rFonts w:ascii="Century Gothic" w:hAnsi="Century Gothic"/>
          <w:noProof/>
        </w:rPr>
        <w:drawing>
          <wp:inline distT="0" distB="0" distL="0" distR="0" wp14:anchorId="0D9C77C8" wp14:editId="2DB3963B">
            <wp:extent cx="5486400" cy="5562600"/>
            <wp:effectExtent l="0" t="0" r="0" b="0"/>
            <wp:docPr id="30" name="Diagram 3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3" r:lo="rId64" r:qs="rId65" r:cs="rId66"/>
              </a:graphicData>
            </a:graphic>
          </wp:inline>
        </w:drawing>
      </w:r>
    </w:p>
    <w:p w14:paraId="5629C39E" w14:textId="08BBF050" w:rsidR="00B5702E" w:rsidRDefault="00B5702E" w:rsidP="00C05FF7">
      <w:pPr>
        <w:rPr>
          <w:rFonts w:ascii="Century Gothic" w:hAnsi="Century Gothic"/>
          <w:u w:val="single"/>
        </w:rPr>
      </w:pPr>
      <w:r w:rsidRPr="00B5702E">
        <w:rPr>
          <w:rFonts w:ascii="Century Gothic" w:hAnsi="Century Gothic"/>
          <w:noProof/>
        </w:rPr>
        <w:lastRenderedPageBreak/>
        <w:drawing>
          <wp:inline distT="0" distB="0" distL="0" distR="0" wp14:anchorId="29F9B13D" wp14:editId="4FC619E8">
            <wp:extent cx="5487035" cy="556641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035" cy="5566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524499" w14:textId="4D1EA335" w:rsidR="00B5702E" w:rsidRDefault="00B5702E" w:rsidP="00C05FF7">
      <w:pPr>
        <w:rPr>
          <w:rFonts w:ascii="Century Gothic" w:hAnsi="Century Gothic"/>
          <w:u w:val="single"/>
        </w:rPr>
      </w:pPr>
    </w:p>
    <w:p w14:paraId="2B680B63" w14:textId="38F2859A" w:rsidR="00B5702E" w:rsidRPr="00AD6CAE" w:rsidRDefault="00B5702E" w:rsidP="00C05FF7">
      <w:pPr>
        <w:rPr>
          <w:rFonts w:ascii="Century Gothic" w:hAnsi="Century Gothic"/>
          <w:u w:val="single"/>
        </w:rPr>
      </w:pPr>
    </w:p>
    <w:sectPr w:rsidR="00B5702E" w:rsidRPr="00AD6C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733D7B"/>
    <w:multiLevelType w:val="hybridMultilevel"/>
    <w:tmpl w:val="B8981D06"/>
    <w:lvl w:ilvl="0" w:tplc="B1860C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35C34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106D6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FF872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27042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2B80E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EFCB6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94E15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33C40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NjE1s7A0tLAwNzNR0lEKTi0uzszPAymwqAUAhPR/PCwAAAA="/>
  </w:docVars>
  <w:rsids>
    <w:rsidRoot w:val="00B53459"/>
    <w:rsid w:val="001600CD"/>
    <w:rsid w:val="00164208"/>
    <w:rsid w:val="001B0697"/>
    <w:rsid w:val="002A1060"/>
    <w:rsid w:val="00385F6E"/>
    <w:rsid w:val="00427952"/>
    <w:rsid w:val="004428F2"/>
    <w:rsid w:val="004A6315"/>
    <w:rsid w:val="00503AAC"/>
    <w:rsid w:val="00512690"/>
    <w:rsid w:val="0051345F"/>
    <w:rsid w:val="005B1486"/>
    <w:rsid w:val="005F7481"/>
    <w:rsid w:val="00686E8C"/>
    <w:rsid w:val="0074674E"/>
    <w:rsid w:val="00750D02"/>
    <w:rsid w:val="00755691"/>
    <w:rsid w:val="00776761"/>
    <w:rsid w:val="00831A95"/>
    <w:rsid w:val="00901F35"/>
    <w:rsid w:val="00922B44"/>
    <w:rsid w:val="00994419"/>
    <w:rsid w:val="009C7D3B"/>
    <w:rsid w:val="00A560A6"/>
    <w:rsid w:val="00A93939"/>
    <w:rsid w:val="00AD6CAE"/>
    <w:rsid w:val="00AF2AD2"/>
    <w:rsid w:val="00B53459"/>
    <w:rsid w:val="00B5702E"/>
    <w:rsid w:val="00C05FF7"/>
    <w:rsid w:val="00C10548"/>
    <w:rsid w:val="00C71F5C"/>
    <w:rsid w:val="00C866E3"/>
    <w:rsid w:val="00C95B88"/>
    <w:rsid w:val="00CC057E"/>
    <w:rsid w:val="00CE2B2C"/>
    <w:rsid w:val="00D47B3F"/>
    <w:rsid w:val="00E3494A"/>
    <w:rsid w:val="00E40936"/>
    <w:rsid w:val="00E44EAB"/>
    <w:rsid w:val="00E82521"/>
    <w:rsid w:val="00E860EF"/>
    <w:rsid w:val="00EA6AF8"/>
    <w:rsid w:val="00EE3D31"/>
    <w:rsid w:val="00F613BA"/>
    <w:rsid w:val="00FB4821"/>
    <w:rsid w:val="00FE3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4D310"/>
  <w15:chartTrackingRefBased/>
  <w15:docId w15:val="{72FE7A00-C5D7-4B2B-8738-2B024CE14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8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5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93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23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diagramColors" Target="diagrams/colors4.xml"/><Relationship Id="rId21" Type="http://schemas.openxmlformats.org/officeDocument/2006/relationships/diagramColors" Target="diagrams/colors3.xml"/><Relationship Id="rId42" Type="http://schemas.microsoft.com/office/2007/relationships/diagramDrawing" Target="diagrams/drawing6.xml"/><Relationship Id="rId47" Type="http://schemas.openxmlformats.org/officeDocument/2006/relationships/diagramColors" Target="diagrams/colors7.xml"/><Relationship Id="rId63" Type="http://schemas.openxmlformats.org/officeDocument/2006/relationships/diagramData" Target="diagrams/data10.xml"/><Relationship Id="rId68" Type="http://schemas.openxmlformats.org/officeDocument/2006/relationships/image" Target="media/image14.png"/><Relationship Id="rId7" Type="http://schemas.openxmlformats.org/officeDocument/2006/relationships/diagramData" Target="diagrams/data1.xml"/><Relationship Id="rId2" Type="http://schemas.openxmlformats.org/officeDocument/2006/relationships/numbering" Target="numbering.xml"/><Relationship Id="rId16" Type="http://schemas.openxmlformats.org/officeDocument/2006/relationships/diagramColors" Target="diagrams/colors2.xml"/><Relationship Id="rId29" Type="http://schemas.openxmlformats.org/officeDocument/2006/relationships/image" Target="media/image4.png"/><Relationship Id="rId11" Type="http://schemas.microsoft.com/office/2007/relationships/diagramDrawing" Target="diagrams/drawing1.xml"/><Relationship Id="rId24" Type="http://schemas.openxmlformats.org/officeDocument/2006/relationships/diagramLayout" Target="diagrams/layout4.xml"/><Relationship Id="rId32" Type="http://schemas.openxmlformats.org/officeDocument/2006/relationships/diagramQuickStyle" Target="diagrams/quickStyle5.xml"/><Relationship Id="rId37" Type="http://schemas.openxmlformats.org/officeDocument/2006/relationships/image" Target="media/image7.png"/><Relationship Id="rId40" Type="http://schemas.openxmlformats.org/officeDocument/2006/relationships/diagramQuickStyle" Target="diagrams/quickStyle6.xml"/><Relationship Id="rId45" Type="http://schemas.openxmlformats.org/officeDocument/2006/relationships/diagramLayout" Target="diagrams/layout7.xml"/><Relationship Id="rId53" Type="http://schemas.openxmlformats.org/officeDocument/2006/relationships/diagramColors" Target="diagrams/colors8.xml"/><Relationship Id="rId58" Type="http://schemas.openxmlformats.org/officeDocument/2006/relationships/diagramQuickStyle" Target="diagrams/quickStyle9.xml"/><Relationship Id="rId66" Type="http://schemas.openxmlformats.org/officeDocument/2006/relationships/diagramColors" Target="diagrams/colors10.xml"/><Relationship Id="rId5" Type="http://schemas.openxmlformats.org/officeDocument/2006/relationships/webSettings" Target="webSettings.xml"/><Relationship Id="rId61" Type="http://schemas.openxmlformats.org/officeDocument/2006/relationships/image" Target="media/image12.png"/><Relationship Id="rId19" Type="http://schemas.openxmlformats.org/officeDocument/2006/relationships/diagramLayout" Target="diagrams/layout3.xml"/><Relationship Id="rId14" Type="http://schemas.openxmlformats.org/officeDocument/2006/relationships/diagramLayout" Target="diagrams/layout2.xml"/><Relationship Id="rId22" Type="http://schemas.microsoft.com/office/2007/relationships/diagramDrawing" Target="diagrams/drawing3.xml"/><Relationship Id="rId27" Type="http://schemas.microsoft.com/office/2007/relationships/diagramDrawing" Target="diagrams/drawing4.xml"/><Relationship Id="rId30" Type="http://schemas.openxmlformats.org/officeDocument/2006/relationships/diagramData" Target="diagrams/data5.xml"/><Relationship Id="rId35" Type="http://schemas.openxmlformats.org/officeDocument/2006/relationships/image" Target="media/image5.png"/><Relationship Id="rId43" Type="http://schemas.openxmlformats.org/officeDocument/2006/relationships/image" Target="media/image8.png"/><Relationship Id="rId48" Type="http://schemas.microsoft.com/office/2007/relationships/diagramDrawing" Target="diagrams/drawing7.xml"/><Relationship Id="rId56" Type="http://schemas.openxmlformats.org/officeDocument/2006/relationships/diagramData" Target="diagrams/data9.xml"/><Relationship Id="rId64" Type="http://schemas.openxmlformats.org/officeDocument/2006/relationships/diagramLayout" Target="diagrams/layout10.xml"/><Relationship Id="rId69" Type="http://schemas.openxmlformats.org/officeDocument/2006/relationships/fontTable" Target="fontTable.xml"/><Relationship Id="rId8" Type="http://schemas.openxmlformats.org/officeDocument/2006/relationships/diagramLayout" Target="diagrams/layout1.xml"/><Relationship Id="rId51" Type="http://schemas.openxmlformats.org/officeDocument/2006/relationships/diagramLayout" Target="diagrams/layout8.xm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microsoft.com/office/2007/relationships/diagramDrawing" Target="diagrams/drawing2.xml"/><Relationship Id="rId25" Type="http://schemas.openxmlformats.org/officeDocument/2006/relationships/diagramQuickStyle" Target="diagrams/quickStyle4.xml"/><Relationship Id="rId33" Type="http://schemas.openxmlformats.org/officeDocument/2006/relationships/diagramColors" Target="diagrams/colors5.xml"/><Relationship Id="rId38" Type="http://schemas.openxmlformats.org/officeDocument/2006/relationships/diagramData" Target="diagrams/data6.xml"/><Relationship Id="rId46" Type="http://schemas.openxmlformats.org/officeDocument/2006/relationships/diagramQuickStyle" Target="diagrams/quickStyle7.xml"/><Relationship Id="rId59" Type="http://schemas.openxmlformats.org/officeDocument/2006/relationships/diagramColors" Target="diagrams/colors9.xml"/><Relationship Id="rId67" Type="http://schemas.microsoft.com/office/2007/relationships/diagramDrawing" Target="diagrams/drawing10.xml"/><Relationship Id="rId20" Type="http://schemas.openxmlformats.org/officeDocument/2006/relationships/diagramQuickStyle" Target="diagrams/quickStyle3.xml"/><Relationship Id="rId41" Type="http://schemas.openxmlformats.org/officeDocument/2006/relationships/diagramColors" Target="diagrams/colors6.xml"/><Relationship Id="rId54" Type="http://schemas.microsoft.com/office/2007/relationships/diagramDrawing" Target="diagrams/drawing8.xml"/><Relationship Id="rId62" Type="http://schemas.openxmlformats.org/officeDocument/2006/relationships/image" Target="media/image13.png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diagramQuickStyle" Target="diagrams/quickStyle2.xml"/><Relationship Id="rId23" Type="http://schemas.openxmlformats.org/officeDocument/2006/relationships/diagramData" Target="diagrams/data4.xml"/><Relationship Id="rId28" Type="http://schemas.openxmlformats.org/officeDocument/2006/relationships/image" Target="media/image3.png"/><Relationship Id="rId36" Type="http://schemas.openxmlformats.org/officeDocument/2006/relationships/image" Target="media/image6.png"/><Relationship Id="rId49" Type="http://schemas.openxmlformats.org/officeDocument/2006/relationships/image" Target="media/image9.png"/><Relationship Id="rId57" Type="http://schemas.openxmlformats.org/officeDocument/2006/relationships/diagramLayout" Target="diagrams/layout9.xml"/><Relationship Id="rId10" Type="http://schemas.openxmlformats.org/officeDocument/2006/relationships/diagramColors" Target="diagrams/colors1.xml"/><Relationship Id="rId31" Type="http://schemas.openxmlformats.org/officeDocument/2006/relationships/diagramLayout" Target="diagrams/layout5.xml"/><Relationship Id="rId44" Type="http://schemas.openxmlformats.org/officeDocument/2006/relationships/diagramData" Target="diagrams/data7.xml"/><Relationship Id="rId52" Type="http://schemas.openxmlformats.org/officeDocument/2006/relationships/diagramQuickStyle" Target="diagrams/quickStyle8.xml"/><Relationship Id="rId60" Type="http://schemas.microsoft.com/office/2007/relationships/diagramDrawing" Target="diagrams/drawing9.xml"/><Relationship Id="rId65" Type="http://schemas.openxmlformats.org/officeDocument/2006/relationships/diagramQuickStyle" Target="diagrams/quickStyle10.xml"/><Relationship Id="rId4" Type="http://schemas.openxmlformats.org/officeDocument/2006/relationships/settings" Target="settings.xml"/><Relationship Id="rId9" Type="http://schemas.openxmlformats.org/officeDocument/2006/relationships/diagramQuickStyle" Target="diagrams/quickStyle1.xml"/><Relationship Id="rId13" Type="http://schemas.openxmlformats.org/officeDocument/2006/relationships/diagramData" Target="diagrams/data2.xml"/><Relationship Id="rId18" Type="http://schemas.openxmlformats.org/officeDocument/2006/relationships/diagramData" Target="diagrams/data3.xml"/><Relationship Id="rId39" Type="http://schemas.openxmlformats.org/officeDocument/2006/relationships/diagramLayout" Target="diagrams/layout6.xml"/><Relationship Id="rId34" Type="http://schemas.microsoft.com/office/2007/relationships/diagramDrawing" Target="diagrams/drawing5.xml"/><Relationship Id="rId50" Type="http://schemas.openxmlformats.org/officeDocument/2006/relationships/diagramData" Target="diagrams/data8.xml"/><Relationship Id="rId55" Type="http://schemas.openxmlformats.org/officeDocument/2006/relationships/image" Target="media/image10.png"/></Relationships>
</file>

<file path=word/diagrams/_rels/data9.xml.rels><?xml version="1.0" encoding="UTF-8" standalone="yes"?>
<Relationships xmlns="http://schemas.openxmlformats.org/package/2006/relationships"><Relationship Id="rId1" Type="http://schemas.openxmlformats.org/officeDocument/2006/relationships/image" Target="../media/image11.png"/></Relationships>
</file>

<file path=word/diagrams/_rels/drawing9.xml.rels><?xml version="1.0" encoding="UTF-8" standalone="yes"?>
<Relationships xmlns="http://schemas.openxmlformats.org/package/2006/relationships"><Relationship Id="rId1" Type="http://schemas.openxmlformats.org/officeDocument/2006/relationships/image" Target="../media/image1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0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7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8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9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97FDD8A-F4E2-4724-9BC7-3F0F679B0B05}" type="doc">
      <dgm:prSet loTypeId="urn:microsoft.com/office/officeart/2005/8/layout/orgChart1" loCatId="hierarchy" qsTypeId="urn:microsoft.com/office/officeart/2005/8/quickstyle/simple4" qsCatId="simple" csTypeId="urn:microsoft.com/office/officeart/2005/8/colors/colorful5" csCatId="colorful" phldr="1"/>
      <dgm:spPr/>
      <dgm:t>
        <a:bodyPr/>
        <a:lstStyle/>
        <a:p>
          <a:endParaRPr lang="en-IN"/>
        </a:p>
      </dgm:t>
    </dgm:pt>
    <dgm:pt modelId="{E1A695A7-F63E-45F6-9B6D-3E88838F4828}">
      <dgm:prSet phldrT="[Text]" custT="1"/>
      <dgm:spPr>
        <a:gradFill flip="none" rotWithShape="0">
          <a:gsLst>
            <a:gs pos="0">
              <a:srgbClr val="00B0F0">
                <a:shade val="30000"/>
                <a:satMod val="115000"/>
              </a:srgbClr>
            </a:gs>
            <a:gs pos="50000">
              <a:srgbClr val="00B0F0">
                <a:shade val="67500"/>
                <a:satMod val="115000"/>
              </a:srgbClr>
            </a:gs>
            <a:gs pos="100000">
              <a:srgbClr val="00B0F0">
                <a:shade val="100000"/>
                <a:satMod val="115000"/>
              </a:srgbClr>
            </a:gs>
          </a:gsLst>
          <a:lin ang="16200000" scaled="1"/>
          <a:tileRect/>
        </a:gradFill>
      </dgm:spPr>
      <dgm:t>
        <a:bodyPr/>
        <a:lstStyle/>
        <a:p>
          <a:r>
            <a:rPr lang="en-IN" sz="2000">
              <a:latin typeface="Century Gothic" panose="020B0502020202020204" pitchFamily="34" charset="0"/>
            </a:rPr>
            <a:t>Text Summarization</a:t>
          </a:r>
        </a:p>
      </dgm:t>
    </dgm:pt>
    <dgm:pt modelId="{77DDBA9E-E545-4AEE-8A3A-EBAD5B288B4F}" type="parTrans" cxnId="{31DCC59D-9C64-44E3-93DD-169A9B4B82FC}">
      <dgm:prSet/>
      <dgm:spPr/>
      <dgm:t>
        <a:bodyPr/>
        <a:lstStyle/>
        <a:p>
          <a:endParaRPr lang="en-IN"/>
        </a:p>
      </dgm:t>
    </dgm:pt>
    <dgm:pt modelId="{E5A79A17-B9D4-4809-994D-47DD3BEDE200}" type="sibTrans" cxnId="{31DCC59D-9C64-44E3-93DD-169A9B4B82FC}">
      <dgm:prSet/>
      <dgm:spPr/>
      <dgm:t>
        <a:bodyPr/>
        <a:lstStyle/>
        <a:p>
          <a:endParaRPr lang="en-IN"/>
        </a:p>
      </dgm:t>
    </dgm:pt>
    <dgm:pt modelId="{B39343CB-6E93-490C-BA3B-35DFBD0B9235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Abstractive</a:t>
          </a:r>
        </a:p>
      </dgm:t>
    </dgm:pt>
    <dgm:pt modelId="{ABA577BD-29FD-47CA-AE31-F4EE37473ACA}" type="parTrans" cxnId="{6C2A30F9-480F-402B-92C3-641F1674C080}">
      <dgm:prSet/>
      <dgm:spPr/>
      <dgm:t>
        <a:bodyPr/>
        <a:lstStyle/>
        <a:p>
          <a:endParaRPr lang="en-IN"/>
        </a:p>
      </dgm:t>
    </dgm:pt>
    <dgm:pt modelId="{84E4B49A-C07F-4944-84EE-961AE904BC7C}" type="sibTrans" cxnId="{6C2A30F9-480F-402B-92C3-641F1674C080}">
      <dgm:prSet/>
      <dgm:spPr/>
      <dgm:t>
        <a:bodyPr/>
        <a:lstStyle/>
        <a:p>
          <a:endParaRPr lang="en-IN"/>
        </a:p>
      </dgm:t>
    </dgm:pt>
    <dgm:pt modelId="{1BD19EC8-5AB4-4728-A0B5-106E705FDDBB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Extractive</a:t>
          </a:r>
        </a:p>
      </dgm:t>
    </dgm:pt>
    <dgm:pt modelId="{F1950F50-F1F6-4EFC-BF09-7687C5EFAF46}" type="parTrans" cxnId="{3B8DD894-0ADA-4FA5-9969-494F1AAB8EB2}">
      <dgm:prSet/>
      <dgm:spPr/>
      <dgm:t>
        <a:bodyPr/>
        <a:lstStyle/>
        <a:p>
          <a:endParaRPr lang="en-IN"/>
        </a:p>
      </dgm:t>
    </dgm:pt>
    <dgm:pt modelId="{A50E30EA-9BF9-4D10-BE87-0B9152AF0438}" type="sibTrans" cxnId="{3B8DD894-0ADA-4FA5-9969-494F1AAB8EB2}">
      <dgm:prSet/>
      <dgm:spPr/>
      <dgm:t>
        <a:bodyPr/>
        <a:lstStyle/>
        <a:p>
          <a:endParaRPr lang="en-IN"/>
        </a:p>
      </dgm:t>
    </dgm:pt>
    <dgm:pt modelId="{854EAEF4-7100-4010-9B18-084D29FC1152}" type="pres">
      <dgm:prSet presAssocID="{E97FDD8A-F4E2-4724-9BC7-3F0F679B0B05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2DC2AF8-6E66-4306-8E3D-89B375540B75}" type="pres">
      <dgm:prSet presAssocID="{E1A695A7-F63E-45F6-9B6D-3E88838F4828}" presName="hierRoot1" presStyleCnt="0">
        <dgm:presLayoutVars>
          <dgm:hierBranch/>
        </dgm:presLayoutVars>
      </dgm:prSet>
      <dgm:spPr/>
    </dgm:pt>
    <dgm:pt modelId="{5AB26F3E-9347-4F9C-AEB6-22F18053751A}" type="pres">
      <dgm:prSet presAssocID="{E1A695A7-F63E-45F6-9B6D-3E88838F4828}" presName="rootComposite1" presStyleCnt="0"/>
      <dgm:spPr/>
    </dgm:pt>
    <dgm:pt modelId="{92116E6F-0E78-4C61-99CF-472657C9E840}" type="pres">
      <dgm:prSet presAssocID="{E1A695A7-F63E-45F6-9B6D-3E88838F4828}" presName="rootText1" presStyleLbl="node0" presStyleIdx="0" presStyleCnt="1" custScaleX="126001" custScaleY="117219">
        <dgm:presLayoutVars>
          <dgm:chPref val="3"/>
        </dgm:presLayoutVars>
      </dgm:prSet>
      <dgm:spPr/>
    </dgm:pt>
    <dgm:pt modelId="{59189CCF-E6F9-4C3F-B4E1-90C2261D3B3D}" type="pres">
      <dgm:prSet presAssocID="{E1A695A7-F63E-45F6-9B6D-3E88838F4828}" presName="rootConnector1" presStyleLbl="node1" presStyleIdx="0" presStyleCnt="0"/>
      <dgm:spPr/>
    </dgm:pt>
    <dgm:pt modelId="{867E39D1-9231-4756-9E08-9C36C575C771}" type="pres">
      <dgm:prSet presAssocID="{E1A695A7-F63E-45F6-9B6D-3E88838F4828}" presName="hierChild2" presStyleCnt="0"/>
      <dgm:spPr/>
    </dgm:pt>
    <dgm:pt modelId="{89FBB993-0E30-48F6-8829-4631BBEE131B}" type="pres">
      <dgm:prSet presAssocID="{ABA577BD-29FD-47CA-AE31-F4EE37473ACA}" presName="Name35" presStyleLbl="parChTrans1D2" presStyleIdx="0" presStyleCnt="2"/>
      <dgm:spPr/>
    </dgm:pt>
    <dgm:pt modelId="{97CE355B-7577-47B9-91D7-2EB115716CB9}" type="pres">
      <dgm:prSet presAssocID="{B39343CB-6E93-490C-BA3B-35DFBD0B9235}" presName="hierRoot2" presStyleCnt="0">
        <dgm:presLayoutVars>
          <dgm:hierBranch/>
        </dgm:presLayoutVars>
      </dgm:prSet>
      <dgm:spPr/>
    </dgm:pt>
    <dgm:pt modelId="{0F7A801D-6517-4CFA-98B1-4946FAD8AB28}" type="pres">
      <dgm:prSet presAssocID="{B39343CB-6E93-490C-BA3B-35DFBD0B9235}" presName="rootComposite" presStyleCnt="0"/>
      <dgm:spPr/>
    </dgm:pt>
    <dgm:pt modelId="{17EE81DE-BCCF-4F4F-9279-217ED361DD6D}" type="pres">
      <dgm:prSet presAssocID="{B39343CB-6E93-490C-BA3B-35DFBD0B9235}" presName="rootText" presStyleLbl="node2" presStyleIdx="0" presStyleCnt="2" custScaleX="126001" custScaleY="117219">
        <dgm:presLayoutVars>
          <dgm:chPref val="3"/>
        </dgm:presLayoutVars>
      </dgm:prSet>
      <dgm:spPr/>
    </dgm:pt>
    <dgm:pt modelId="{58DDE929-BAA8-4115-AF6C-D89C8036C0C1}" type="pres">
      <dgm:prSet presAssocID="{B39343CB-6E93-490C-BA3B-35DFBD0B9235}" presName="rootConnector" presStyleLbl="node2" presStyleIdx="0" presStyleCnt="2"/>
      <dgm:spPr/>
    </dgm:pt>
    <dgm:pt modelId="{19DB2924-A904-44FA-ADB2-FD2A1881B9DD}" type="pres">
      <dgm:prSet presAssocID="{B39343CB-6E93-490C-BA3B-35DFBD0B9235}" presName="hierChild4" presStyleCnt="0"/>
      <dgm:spPr/>
    </dgm:pt>
    <dgm:pt modelId="{2B33A2C1-065E-4C07-96BA-7184496534CE}" type="pres">
      <dgm:prSet presAssocID="{B39343CB-6E93-490C-BA3B-35DFBD0B9235}" presName="hierChild5" presStyleCnt="0"/>
      <dgm:spPr/>
    </dgm:pt>
    <dgm:pt modelId="{65289E2D-03EE-42F5-BDD2-1FB1FDB6BB54}" type="pres">
      <dgm:prSet presAssocID="{F1950F50-F1F6-4EFC-BF09-7687C5EFAF46}" presName="Name35" presStyleLbl="parChTrans1D2" presStyleIdx="1" presStyleCnt="2"/>
      <dgm:spPr/>
    </dgm:pt>
    <dgm:pt modelId="{F9DBCC69-5B3A-4289-870A-8B90AA6B1DEB}" type="pres">
      <dgm:prSet presAssocID="{1BD19EC8-5AB4-4728-A0B5-106E705FDDBB}" presName="hierRoot2" presStyleCnt="0">
        <dgm:presLayoutVars>
          <dgm:hierBranch/>
        </dgm:presLayoutVars>
      </dgm:prSet>
      <dgm:spPr/>
    </dgm:pt>
    <dgm:pt modelId="{E8A27F0D-F582-4FE2-A7E1-A6CE54CD2212}" type="pres">
      <dgm:prSet presAssocID="{1BD19EC8-5AB4-4728-A0B5-106E705FDDBB}" presName="rootComposite" presStyleCnt="0"/>
      <dgm:spPr/>
    </dgm:pt>
    <dgm:pt modelId="{1DCEE11D-D50F-4CB2-BD78-7157C00C05AE}" type="pres">
      <dgm:prSet presAssocID="{1BD19EC8-5AB4-4728-A0B5-106E705FDDBB}" presName="rootText" presStyleLbl="node2" presStyleIdx="1" presStyleCnt="2" custScaleX="126001" custScaleY="117219">
        <dgm:presLayoutVars>
          <dgm:chPref val="3"/>
        </dgm:presLayoutVars>
      </dgm:prSet>
      <dgm:spPr/>
    </dgm:pt>
    <dgm:pt modelId="{B0672E60-92C4-440E-803D-DF464D540FFD}" type="pres">
      <dgm:prSet presAssocID="{1BD19EC8-5AB4-4728-A0B5-106E705FDDBB}" presName="rootConnector" presStyleLbl="node2" presStyleIdx="1" presStyleCnt="2"/>
      <dgm:spPr/>
    </dgm:pt>
    <dgm:pt modelId="{E58FA384-E9C7-4944-9776-96DC68F4DA54}" type="pres">
      <dgm:prSet presAssocID="{1BD19EC8-5AB4-4728-A0B5-106E705FDDBB}" presName="hierChild4" presStyleCnt="0"/>
      <dgm:spPr/>
    </dgm:pt>
    <dgm:pt modelId="{339AE3A9-3A4D-41AA-9E8C-28EFCBCE52D0}" type="pres">
      <dgm:prSet presAssocID="{1BD19EC8-5AB4-4728-A0B5-106E705FDDBB}" presName="hierChild5" presStyleCnt="0"/>
      <dgm:spPr/>
    </dgm:pt>
    <dgm:pt modelId="{16AC3199-CB52-428F-87F9-565E11D85653}" type="pres">
      <dgm:prSet presAssocID="{E1A695A7-F63E-45F6-9B6D-3E88838F4828}" presName="hierChild3" presStyleCnt="0"/>
      <dgm:spPr/>
    </dgm:pt>
  </dgm:ptLst>
  <dgm:cxnLst>
    <dgm:cxn modelId="{F8834A03-DF14-43FD-B728-B8188D548DCF}" type="presOf" srcId="{1BD19EC8-5AB4-4728-A0B5-106E705FDDBB}" destId="{B0672E60-92C4-440E-803D-DF464D540FFD}" srcOrd="1" destOrd="0" presId="urn:microsoft.com/office/officeart/2005/8/layout/orgChart1"/>
    <dgm:cxn modelId="{20FF8B18-5DD7-4FE0-BDCF-0BC4857C018C}" type="presOf" srcId="{F1950F50-F1F6-4EFC-BF09-7687C5EFAF46}" destId="{65289E2D-03EE-42F5-BDD2-1FB1FDB6BB54}" srcOrd="0" destOrd="0" presId="urn:microsoft.com/office/officeart/2005/8/layout/orgChart1"/>
    <dgm:cxn modelId="{0A51A32D-F3BD-4A48-AD3E-1E56089A9D15}" type="presOf" srcId="{1BD19EC8-5AB4-4728-A0B5-106E705FDDBB}" destId="{1DCEE11D-D50F-4CB2-BD78-7157C00C05AE}" srcOrd="0" destOrd="0" presId="urn:microsoft.com/office/officeart/2005/8/layout/orgChart1"/>
    <dgm:cxn modelId="{008F1B64-4D7E-44D7-A926-E2CC4AB048FF}" type="presOf" srcId="{B39343CB-6E93-490C-BA3B-35DFBD0B9235}" destId="{17EE81DE-BCCF-4F4F-9279-217ED361DD6D}" srcOrd="0" destOrd="0" presId="urn:microsoft.com/office/officeart/2005/8/layout/orgChart1"/>
    <dgm:cxn modelId="{8FB5F352-D4AD-4B40-9204-0C0097999776}" type="presOf" srcId="{E1A695A7-F63E-45F6-9B6D-3E88838F4828}" destId="{92116E6F-0E78-4C61-99CF-472657C9E840}" srcOrd="0" destOrd="0" presId="urn:microsoft.com/office/officeart/2005/8/layout/orgChart1"/>
    <dgm:cxn modelId="{563D0155-B418-4C78-A9DE-F9D3B5F2B7BF}" type="presOf" srcId="{E1A695A7-F63E-45F6-9B6D-3E88838F4828}" destId="{59189CCF-E6F9-4C3F-B4E1-90C2261D3B3D}" srcOrd="1" destOrd="0" presId="urn:microsoft.com/office/officeart/2005/8/layout/orgChart1"/>
    <dgm:cxn modelId="{7A806F87-1CAB-4746-BAF7-63DD1420AB73}" type="presOf" srcId="{B39343CB-6E93-490C-BA3B-35DFBD0B9235}" destId="{58DDE929-BAA8-4115-AF6C-D89C8036C0C1}" srcOrd="1" destOrd="0" presId="urn:microsoft.com/office/officeart/2005/8/layout/orgChart1"/>
    <dgm:cxn modelId="{3B8DD894-0ADA-4FA5-9969-494F1AAB8EB2}" srcId="{E1A695A7-F63E-45F6-9B6D-3E88838F4828}" destId="{1BD19EC8-5AB4-4728-A0B5-106E705FDDBB}" srcOrd="1" destOrd="0" parTransId="{F1950F50-F1F6-4EFC-BF09-7687C5EFAF46}" sibTransId="{A50E30EA-9BF9-4D10-BE87-0B9152AF0438}"/>
    <dgm:cxn modelId="{31DCC59D-9C64-44E3-93DD-169A9B4B82FC}" srcId="{E97FDD8A-F4E2-4724-9BC7-3F0F679B0B05}" destId="{E1A695A7-F63E-45F6-9B6D-3E88838F4828}" srcOrd="0" destOrd="0" parTransId="{77DDBA9E-E545-4AEE-8A3A-EBAD5B288B4F}" sibTransId="{E5A79A17-B9D4-4809-994D-47DD3BEDE200}"/>
    <dgm:cxn modelId="{5BBE4BB6-5214-4BEF-B4B4-06C4D8E0E2F3}" type="presOf" srcId="{ABA577BD-29FD-47CA-AE31-F4EE37473ACA}" destId="{89FBB993-0E30-48F6-8829-4631BBEE131B}" srcOrd="0" destOrd="0" presId="urn:microsoft.com/office/officeart/2005/8/layout/orgChart1"/>
    <dgm:cxn modelId="{58CE2EDF-A98C-4343-A6F7-8BD2742C9AD0}" type="presOf" srcId="{E97FDD8A-F4E2-4724-9BC7-3F0F679B0B05}" destId="{854EAEF4-7100-4010-9B18-084D29FC1152}" srcOrd="0" destOrd="0" presId="urn:microsoft.com/office/officeart/2005/8/layout/orgChart1"/>
    <dgm:cxn modelId="{6C2A30F9-480F-402B-92C3-641F1674C080}" srcId="{E1A695A7-F63E-45F6-9B6D-3E88838F4828}" destId="{B39343CB-6E93-490C-BA3B-35DFBD0B9235}" srcOrd="0" destOrd="0" parTransId="{ABA577BD-29FD-47CA-AE31-F4EE37473ACA}" sibTransId="{84E4B49A-C07F-4944-84EE-961AE904BC7C}"/>
    <dgm:cxn modelId="{D1B0FED0-8E22-4596-BEDE-6BD3D75094FB}" type="presParOf" srcId="{854EAEF4-7100-4010-9B18-084D29FC1152}" destId="{12DC2AF8-6E66-4306-8E3D-89B375540B75}" srcOrd="0" destOrd="0" presId="urn:microsoft.com/office/officeart/2005/8/layout/orgChart1"/>
    <dgm:cxn modelId="{A973CB3A-A4F9-4A93-91D3-42E45FD4C008}" type="presParOf" srcId="{12DC2AF8-6E66-4306-8E3D-89B375540B75}" destId="{5AB26F3E-9347-4F9C-AEB6-22F18053751A}" srcOrd="0" destOrd="0" presId="urn:microsoft.com/office/officeart/2005/8/layout/orgChart1"/>
    <dgm:cxn modelId="{4F59543E-51B3-4DFF-A656-4DB1BEF523BF}" type="presParOf" srcId="{5AB26F3E-9347-4F9C-AEB6-22F18053751A}" destId="{92116E6F-0E78-4C61-99CF-472657C9E840}" srcOrd="0" destOrd="0" presId="urn:microsoft.com/office/officeart/2005/8/layout/orgChart1"/>
    <dgm:cxn modelId="{EB8D2CB8-BE2B-4531-8848-BEC0DCFFE2B2}" type="presParOf" srcId="{5AB26F3E-9347-4F9C-AEB6-22F18053751A}" destId="{59189CCF-E6F9-4C3F-B4E1-90C2261D3B3D}" srcOrd="1" destOrd="0" presId="urn:microsoft.com/office/officeart/2005/8/layout/orgChart1"/>
    <dgm:cxn modelId="{5507EF65-AE01-4A90-8AB2-C0CD1E9B4E8A}" type="presParOf" srcId="{12DC2AF8-6E66-4306-8E3D-89B375540B75}" destId="{867E39D1-9231-4756-9E08-9C36C575C771}" srcOrd="1" destOrd="0" presId="urn:microsoft.com/office/officeart/2005/8/layout/orgChart1"/>
    <dgm:cxn modelId="{E42449F1-E0BE-4156-94A0-04E42D5CE9C1}" type="presParOf" srcId="{867E39D1-9231-4756-9E08-9C36C575C771}" destId="{89FBB993-0E30-48F6-8829-4631BBEE131B}" srcOrd="0" destOrd="0" presId="urn:microsoft.com/office/officeart/2005/8/layout/orgChart1"/>
    <dgm:cxn modelId="{A335B76A-BF1A-4799-AF0E-003AAD01552A}" type="presParOf" srcId="{867E39D1-9231-4756-9E08-9C36C575C771}" destId="{97CE355B-7577-47B9-91D7-2EB115716CB9}" srcOrd="1" destOrd="0" presId="urn:microsoft.com/office/officeart/2005/8/layout/orgChart1"/>
    <dgm:cxn modelId="{0BB3C7EC-2FB1-40E6-A288-EC3B2255D7EE}" type="presParOf" srcId="{97CE355B-7577-47B9-91D7-2EB115716CB9}" destId="{0F7A801D-6517-4CFA-98B1-4946FAD8AB28}" srcOrd="0" destOrd="0" presId="urn:microsoft.com/office/officeart/2005/8/layout/orgChart1"/>
    <dgm:cxn modelId="{CEAFDDB5-F607-47A2-92C9-7D493283DF48}" type="presParOf" srcId="{0F7A801D-6517-4CFA-98B1-4946FAD8AB28}" destId="{17EE81DE-BCCF-4F4F-9279-217ED361DD6D}" srcOrd="0" destOrd="0" presId="urn:microsoft.com/office/officeart/2005/8/layout/orgChart1"/>
    <dgm:cxn modelId="{D2A997EA-79C7-4E43-A375-C1B1AA59362E}" type="presParOf" srcId="{0F7A801D-6517-4CFA-98B1-4946FAD8AB28}" destId="{58DDE929-BAA8-4115-AF6C-D89C8036C0C1}" srcOrd="1" destOrd="0" presId="urn:microsoft.com/office/officeart/2005/8/layout/orgChart1"/>
    <dgm:cxn modelId="{7D91120E-A6D6-4EBB-BC24-9DCDA2D4B1A9}" type="presParOf" srcId="{97CE355B-7577-47B9-91D7-2EB115716CB9}" destId="{19DB2924-A904-44FA-ADB2-FD2A1881B9DD}" srcOrd="1" destOrd="0" presId="urn:microsoft.com/office/officeart/2005/8/layout/orgChart1"/>
    <dgm:cxn modelId="{CBB46101-467B-4283-AFE2-7A5FD6E37405}" type="presParOf" srcId="{97CE355B-7577-47B9-91D7-2EB115716CB9}" destId="{2B33A2C1-065E-4C07-96BA-7184496534CE}" srcOrd="2" destOrd="0" presId="urn:microsoft.com/office/officeart/2005/8/layout/orgChart1"/>
    <dgm:cxn modelId="{27F15DC7-E004-41CB-8EB7-1018F61852E0}" type="presParOf" srcId="{867E39D1-9231-4756-9E08-9C36C575C771}" destId="{65289E2D-03EE-42F5-BDD2-1FB1FDB6BB54}" srcOrd="2" destOrd="0" presId="urn:microsoft.com/office/officeart/2005/8/layout/orgChart1"/>
    <dgm:cxn modelId="{E645DB64-7DFF-4D27-9B1C-4E8D5523E841}" type="presParOf" srcId="{867E39D1-9231-4756-9E08-9C36C575C771}" destId="{F9DBCC69-5B3A-4289-870A-8B90AA6B1DEB}" srcOrd="3" destOrd="0" presId="urn:microsoft.com/office/officeart/2005/8/layout/orgChart1"/>
    <dgm:cxn modelId="{F6D85BCA-76BF-4BA2-9AF5-A26BDEBBE887}" type="presParOf" srcId="{F9DBCC69-5B3A-4289-870A-8B90AA6B1DEB}" destId="{E8A27F0D-F582-4FE2-A7E1-A6CE54CD2212}" srcOrd="0" destOrd="0" presId="urn:microsoft.com/office/officeart/2005/8/layout/orgChart1"/>
    <dgm:cxn modelId="{F080AEA6-3B54-49DF-8EE6-AEAC488A96ED}" type="presParOf" srcId="{E8A27F0D-F582-4FE2-A7E1-A6CE54CD2212}" destId="{1DCEE11D-D50F-4CB2-BD78-7157C00C05AE}" srcOrd="0" destOrd="0" presId="urn:microsoft.com/office/officeart/2005/8/layout/orgChart1"/>
    <dgm:cxn modelId="{8CC5C789-B83B-4EAB-B1D8-A97E5D39A9D6}" type="presParOf" srcId="{E8A27F0D-F582-4FE2-A7E1-A6CE54CD2212}" destId="{B0672E60-92C4-440E-803D-DF464D540FFD}" srcOrd="1" destOrd="0" presId="urn:microsoft.com/office/officeart/2005/8/layout/orgChart1"/>
    <dgm:cxn modelId="{C30C2A9C-E0B9-4BBB-A144-A1421928C97F}" type="presParOf" srcId="{F9DBCC69-5B3A-4289-870A-8B90AA6B1DEB}" destId="{E58FA384-E9C7-4944-9776-96DC68F4DA54}" srcOrd="1" destOrd="0" presId="urn:microsoft.com/office/officeart/2005/8/layout/orgChart1"/>
    <dgm:cxn modelId="{E97F8203-C45B-47C3-AAA5-145BB420C7BB}" type="presParOf" srcId="{F9DBCC69-5B3A-4289-870A-8B90AA6B1DEB}" destId="{339AE3A9-3A4D-41AA-9E8C-28EFCBCE52D0}" srcOrd="2" destOrd="0" presId="urn:microsoft.com/office/officeart/2005/8/layout/orgChart1"/>
    <dgm:cxn modelId="{6A030435-7A02-4A4A-903B-09E8016997DF}" type="presParOf" srcId="{12DC2AF8-6E66-4306-8E3D-89B375540B75}" destId="{16AC3199-CB52-428F-87F9-565E11D85653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10.xml><?xml version="1.0" encoding="utf-8"?>
<dgm:dataModel xmlns:dgm="http://schemas.openxmlformats.org/drawingml/2006/diagram" xmlns:a="http://schemas.openxmlformats.org/drawingml/2006/main">
  <dgm:ptLst>
    <dgm:pt modelId="{E97FDD8A-F4E2-4724-9BC7-3F0F679B0B05}" type="doc">
      <dgm:prSet loTypeId="urn:microsoft.com/office/officeart/2008/layout/HorizontalMultiLevelHierarchy" loCatId="hierarchy" qsTypeId="urn:microsoft.com/office/officeart/2005/8/quickstyle/simple4" qsCatId="simple" csTypeId="urn:microsoft.com/office/officeart/2005/8/colors/colorful4" csCatId="colorful" phldr="1"/>
      <dgm:spPr/>
      <dgm:t>
        <a:bodyPr/>
        <a:lstStyle/>
        <a:p>
          <a:endParaRPr lang="en-IN"/>
        </a:p>
      </dgm:t>
    </dgm:pt>
    <dgm:pt modelId="{E1A695A7-F63E-45F6-9B6D-3E88838F4828}">
      <dgm:prSet phldrT="[Text]" custT="1"/>
      <dgm:spPr/>
      <dgm:t>
        <a:bodyPr/>
        <a:lstStyle/>
        <a:p>
          <a:r>
            <a:rPr lang="en-IN" sz="2400" b="0">
              <a:latin typeface="Century Gothic" panose="020B0502020202020204" pitchFamily="34" charset="0"/>
            </a:rPr>
            <a:t>Web Scraping Techniques</a:t>
          </a:r>
        </a:p>
      </dgm:t>
    </dgm:pt>
    <dgm:pt modelId="{77DDBA9E-E545-4AEE-8A3A-EBAD5B288B4F}" type="parTrans" cxnId="{31DCC59D-9C64-44E3-93DD-169A9B4B82FC}">
      <dgm:prSet/>
      <dgm:spPr/>
      <dgm:t>
        <a:bodyPr/>
        <a:lstStyle/>
        <a:p>
          <a:endParaRPr lang="en-IN"/>
        </a:p>
      </dgm:t>
    </dgm:pt>
    <dgm:pt modelId="{E5A79A17-B9D4-4809-994D-47DD3BEDE200}" type="sibTrans" cxnId="{31DCC59D-9C64-44E3-93DD-169A9B4B82FC}">
      <dgm:prSet/>
      <dgm:spPr/>
      <dgm:t>
        <a:bodyPr/>
        <a:lstStyle/>
        <a:p>
          <a:endParaRPr lang="en-IN"/>
        </a:p>
      </dgm:t>
    </dgm:pt>
    <dgm:pt modelId="{B39343CB-6E93-490C-BA3B-35DFBD0B9235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HTML Parsing</a:t>
          </a:r>
        </a:p>
      </dgm:t>
    </dgm:pt>
    <dgm:pt modelId="{ABA577BD-29FD-47CA-AE31-F4EE37473ACA}" type="parTrans" cxnId="{6C2A30F9-480F-402B-92C3-641F1674C080}">
      <dgm:prSet/>
      <dgm:spPr/>
      <dgm:t>
        <a:bodyPr/>
        <a:lstStyle/>
        <a:p>
          <a:endParaRPr lang="en-IN"/>
        </a:p>
      </dgm:t>
    </dgm:pt>
    <dgm:pt modelId="{84E4B49A-C07F-4944-84EE-961AE904BC7C}" type="sibTrans" cxnId="{6C2A30F9-480F-402B-92C3-641F1674C080}">
      <dgm:prSet/>
      <dgm:spPr/>
      <dgm:t>
        <a:bodyPr/>
        <a:lstStyle/>
        <a:p>
          <a:endParaRPr lang="en-IN"/>
        </a:p>
      </dgm:t>
    </dgm:pt>
    <dgm:pt modelId="{1BD19EC8-5AB4-4728-A0B5-106E705FDDBB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DOM Parsing</a:t>
          </a:r>
        </a:p>
      </dgm:t>
    </dgm:pt>
    <dgm:pt modelId="{F1950F50-F1F6-4EFC-BF09-7687C5EFAF46}" type="parTrans" cxnId="{3B8DD894-0ADA-4FA5-9969-494F1AAB8EB2}">
      <dgm:prSet/>
      <dgm:spPr/>
      <dgm:t>
        <a:bodyPr/>
        <a:lstStyle/>
        <a:p>
          <a:endParaRPr lang="en-IN"/>
        </a:p>
      </dgm:t>
    </dgm:pt>
    <dgm:pt modelId="{A50E30EA-9BF9-4D10-BE87-0B9152AF0438}" type="sibTrans" cxnId="{3B8DD894-0ADA-4FA5-9969-494F1AAB8EB2}">
      <dgm:prSet/>
      <dgm:spPr/>
      <dgm:t>
        <a:bodyPr/>
        <a:lstStyle/>
        <a:p>
          <a:endParaRPr lang="en-IN"/>
        </a:p>
      </dgm:t>
    </dgm:pt>
    <dgm:pt modelId="{8A0CF9A2-7AC7-4DEA-A3FB-88E2C60945A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Vertical Aggregation</a:t>
          </a:r>
        </a:p>
      </dgm:t>
    </dgm:pt>
    <dgm:pt modelId="{AA77D32E-C4D7-4943-BD0C-7470335C8DE5}" type="parTrans" cxnId="{5C12DD66-2D95-445A-A03D-16E68D9EDE15}">
      <dgm:prSet/>
      <dgm:spPr/>
      <dgm:t>
        <a:bodyPr/>
        <a:lstStyle/>
        <a:p>
          <a:endParaRPr lang="en-IN"/>
        </a:p>
      </dgm:t>
    </dgm:pt>
    <dgm:pt modelId="{4375268C-DB74-40D8-931B-6EAA37DCAA6D}" type="sibTrans" cxnId="{5C12DD66-2D95-445A-A03D-16E68D9EDE15}">
      <dgm:prSet/>
      <dgm:spPr/>
      <dgm:t>
        <a:bodyPr/>
        <a:lstStyle/>
        <a:p>
          <a:endParaRPr lang="en-IN"/>
        </a:p>
      </dgm:t>
    </dgm:pt>
    <dgm:pt modelId="{BE69F49D-5B53-474E-8761-8615A6FD0EC3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XPath</a:t>
          </a:r>
        </a:p>
      </dgm:t>
    </dgm:pt>
    <dgm:pt modelId="{84E938F8-AE78-4AED-9D11-02E7892B2DBB}" type="parTrans" cxnId="{EF3FD98A-4920-4FEB-B923-53529CD1AB9F}">
      <dgm:prSet/>
      <dgm:spPr/>
      <dgm:t>
        <a:bodyPr/>
        <a:lstStyle/>
        <a:p>
          <a:endParaRPr lang="en-IN"/>
        </a:p>
      </dgm:t>
    </dgm:pt>
    <dgm:pt modelId="{574CE5B2-EB8F-4434-8229-2EECC0F97F76}" type="sibTrans" cxnId="{EF3FD98A-4920-4FEB-B923-53529CD1AB9F}">
      <dgm:prSet/>
      <dgm:spPr/>
      <dgm:t>
        <a:bodyPr/>
        <a:lstStyle/>
        <a:p>
          <a:endParaRPr lang="en-IN"/>
        </a:p>
      </dgm:t>
    </dgm:pt>
    <dgm:pt modelId="{A3417C50-D19B-4EF5-AA20-97AB458AB986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Google Sheets</a:t>
          </a:r>
        </a:p>
      </dgm:t>
    </dgm:pt>
    <dgm:pt modelId="{1C9F618C-7EBC-4EE5-BFA3-BC17A967C35D}" type="parTrans" cxnId="{83EE8B15-82FB-4EB4-9063-5CD880A7F679}">
      <dgm:prSet/>
      <dgm:spPr/>
      <dgm:t>
        <a:bodyPr/>
        <a:lstStyle/>
        <a:p>
          <a:endParaRPr lang="en-IN"/>
        </a:p>
      </dgm:t>
    </dgm:pt>
    <dgm:pt modelId="{4934132F-D9C6-4646-B757-751635671498}" type="sibTrans" cxnId="{83EE8B15-82FB-4EB4-9063-5CD880A7F679}">
      <dgm:prSet/>
      <dgm:spPr/>
      <dgm:t>
        <a:bodyPr/>
        <a:lstStyle/>
        <a:p>
          <a:endParaRPr lang="en-IN"/>
        </a:p>
      </dgm:t>
    </dgm:pt>
    <dgm:pt modelId="{80C1D9E9-A37D-4C7B-9F7F-C1C6DE100DE9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Text Pattern Matching</a:t>
          </a:r>
        </a:p>
      </dgm:t>
    </dgm:pt>
    <dgm:pt modelId="{B8DB8646-0322-4CE4-8C23-62892376FEB6}" type="parTrans" cxnId="{A58714D1-6AD7-43C0-8A02-F1336D2EC0BB}">
      <dgm:prSet/>
      <dgm:spPr/>
      <dgm:t>
        <a:bodyPr/>
        <a:lstStyle/>
        <a:p>
          <a:endParaRPr lang="en-IN"/>
        </a:p>
      </dgm:t>
    </dgm:pt>
    <dgm:pt modelId="{7F60D5A0-154C-478E-92B8-5A72083EABCC}" type="sibTrans" cxnId="{A58714D1-6AD7-43C0-8A02-F1336D2EC0BB}">
      <dgm:prSet/>
      <dgm:spPr/>
      <dgm:t>
        <a:bodyPr/>
        <a:lstStyle/>
        <a:p>
          <a:endParaRPr lang="en-IN"/>
        </a:p>
      </dgm:t>
    </dgm:pt>
    <dgm:pt modelId="{3997B30E-742B-4FC4-93D0-D24FE8D9C810}" type="pres">
      <dgm:prSet presAssocID="{E97FDD8A-F4E2-4724-9BC7-3F0F679B0B05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EC8FDBD9-965E-42E9-8466-49BC17D4E5ED}" type="pres">
      <dgm:prSet presAssocID="{E1A695A7-F63E-45F6-9B6D-3E88838F4828}" presName="root1" presStyleCnt="0"/>
      <dgm:spPr/>
    </dgm:pt>
    <dgm:pt modelId="{A8F5BD06-968F-4B2E-976C-E806042BDD9F}" type="pres">
      <dgm:prSet presAssocID="{E1A695A7-F63E-45F6-9B6D-3E88838F4828}" presName="LevelOneTextNode" presStyleLbl="node0" presStyleIdx="0" presStyleCnt="1" custScaleX="90605" custScaleY="128274">
        <dgm:presLayoutVars>
          <dgm:chPref val="3"/>
        </dgm:presLayoutVars>
      </dgm:prSet>
      <dgm:spPr/>
    </dgm:pt>
    <dgm:pt modelId="{A770C5F3-F4C7-43FA-884E-B8B7E2AD7412}" type="pres">
      <dgm:prSet presAssocID="{E1A695A7-F63E-45F6-9B6D-3E88838F4828}" presName="level2hierChild" presStyleCnt="0"/>
      <dgm:spPr/>
    </dgm:pt>
    <dgm:pt modelId="{8CACD9A2-E5F2-4C9D-870E-EB8A0358C74E}" type="pres">
      <dgm:prSet presAssocID="{ABA577BD-29FD-47CA-AE31-F4EE37473ACA}" presName="conn2-1" presStyleLbl="parChTrans1D2" presStyleIdx="0" presStyleCnt="6"/>
      <dgm:spPr/>
    </dgm:pt>
    <dgm:pt modelId="{BB08E451-6F31-4620-85D3-829B4B71F483}" type="pres">
      <dgm:prSet presAssocID="{ABA577BD-29FD-47CA-AE31-F4EE37473ACA}" presName="connTx" presStyleLbl="parChTrans1D2" presStyleIdx="0" presStyleCnt="6"/>
      <dgm:spPr/>
    </dgm:pt>
    <dgm:pt modelId="{E91836E0-D1A6-4666-868E-0038B1F9415C}" type="pres">
      <dgm:prSet presAssocID="{B39343CB-6E93-490C-BA3B-35DFBD0B9235}" presName="root2" presStyleCnt="0"/>
      <dgm:spPr/>
    </dgm:pt>
    <dgm:pt modelId="{B1F6E319-77B0-4341-B8F3-2E46555D855B}" type="pres">
      <dgm:prSet presAssocID="{B39343CB-6E93-490C-BA3B-35DFBD0B9235}" presName="LevelTwoTextNode" presStyleLbl="node2" presStyleIdx="0" presStyleCnt="6" custScaleX="150956">
        <dgm:presLayoutVars>
          <dgm:chPref val="3"/>
        </dgm:presLayoutVars>
      </dgm:prSet>
      <dgm:spPr/>
    </dgm:pt>
    <dgm:pt modelId="{9C6C5722-2213-41AE-B809-ECE694BFADE4}" type="pres">
      <dgm:prSet presAssocID="{B39343CB-6E93-490C-BA3B-35DFBD0B9235}" presName="level3hierChild" presStyleCnt="0"/>
      <dgm:spPr/>
    </dgm:pt>
    <dgm:pt modelId="{84B4265B-FF76-4B04-9503-E96C61C28914}" type="pres">
      <dgm:prSet presAssocID="{F1950F50-F1F6-4EFC-BF09-7687C5EFAF46}" presName="conn2-1" presStyleLbl="parChTrans1D2" presStyleIdx="1" presStyleCnt="6"/>
      <dgm:spPr/>
    </dgm:pt>
    <dgm:pt modelId="{DF1BB089-87F3-407B-803A-ED6171394655}" type="pres">
      <dgm:prSet presAssocID="{F1950F50-F1F6-4EFC-BF09-7687C5EFAF46}" presName="connTx" presStyleLbl="parChTrans1D2" presStyleIdx="1" presStyleCnt="6"/>
      <dgm:spPr/>
    </dgm:pt>
    <dgm:pt modelId="{42D8BAE0-050B-4AF0-BDEF-C54915AC3C45}" type="pres">
      <dgm:prSet presAssocID="{1BD19EC8-5AB4-4728-A0B5-106E705FDDBB}" presName="root2" presStyleCnt="0"/>
      <dgm:spPr/>
    </dgm:pt>
    <dgm:pt modelId="{D90B36EA-ECCD-4B90-A50C-2CEBABB55A90}" type="pres">
      <dgm:prSet presAssocID="{1BD19EC8-5AB4-4728-A0B5-106E705FDDBB}" presName="LevelTwoTextNode" presStyleLbl="node2" presStyleIdx="1" presStyleCnt="6" custScaleX="150956">
        <dgm:presLayoutVars>
          <dgm:chPref val="3"/>
        </dgm:presLayoutVars>
      </dgm:prSet>
      <dgm:spPr/>
    </dgm:pt>
    <dgm:pt modelId="{2FBDE8D9-3764-4494-BC30-D5DAC729F52E}" type="pres">
      <dgm:prSet presAssocID="{1BD19EC8-5AB4-4728-A0B5-106E705FDDBB}" presName="level3hierChild" presStyleCnt="0"/>
      <dgm:spPr/>
    </dgm:pt>
    <dgm:pt modelId="{19570AA2-7AD0-4B7D-88B0-A4EA15D03D3C}" type="pres">
      <dgm:prSet presAssocID="{AA77D32E-C4D7-4943-BD0C-7470335C8DE5}" presName="conn2-1" presStyleLbl="parChTrans1D2" presStyleIdx="2" presStyleCnt="6"/>
      <dgm:spPr/>
    </dgm:pt>
    <dgm:pt modelId="{DF937022-3F87-42E4-B40B-FB51AC25F6F9}" type="pres">
      <dgm:prSet presAssocID="{AA77D32E-C4D7-4943-BD0C-7470335C8DE5}" presName="connTx" presStyleLbl="parChTrans1D2" presStyleIdx="2" presStyleCnt="6"/>
      <dgm:spPr/>
    </dgm:pt>
    <dgm:pt modelId="{BB2ED3DA-A724-4D55-8C83-43F3B3721BFB}" type="pres">
      <dgm:prSet presAssocID="{8A0CF9A2-7AC7-4DEA-A3FB-88E2C60945AD}" presName="root2" presStyleCnt="0"/>
      <dgm:spPr/>
    </dgm:pt>
    <dgm:pt modelId="{00605E4D-8BCF-463C-80A8-55D7371129B9}" type="pres">
      <dgm:prSet presAssocID="{8A0CF9A2-7AC7-4DEA-A3FB-88E2C60945AD}" presName="LevelTwoTextNode" presStyleLbl="node2" presStyleIdx="2" presStyleCnt="6" custScaleX="150956">
        <dgm:presLayoutVars>
          <dgm:chPref val="3"/>
        </dgm:presLayoutVars>
      </dgm:prSet>
      <dgm:spPr/>
    </dgm:pt>
    <dgm:pt modelId="{89B5961B-53F8-4B62-A8E5-9BAF706E8EA9}" type="pres">
      <dgm:prSet presAssocID="{8A0CF9A2-7AC7-4DEA-A3FB-88E2C60945AD}" presName="level3hierChild" presStyleCnt="0"/>
      <dgm:spPr/>
    </dgm:pt>
    <dgm:pt modelId="{BF50FECB-88B4-4880-B689-2D250739B65C}" type="pres">
      <dgm:prSet presAssocID="{84E938F8-AE78-4AED-9D11-02E7892B2DBB}" presName="conn2-1" presStyleLbl="parChTrans1D2" presStyleIdx="3" presStyleCnt="6"/>
      <dgm:spPr/>
    </dgm:pt>
    <dgm:pt modelId="{B0944719-0297-4F11-878F-07ED3E7A2E36}" type="pres">
      <dgm:prSet presAssocID="{84E938F8-AE78-4AED-9D11-02E7892B2DBB}" presName="connTx" presStyleLbl="parChTrans1D2" presStyleIdx="3" presStyleCnt="6"/>
      <dgm:spPr/>
    </dgm:pt>
    <dgm:pt modelId="{2126DD3A-2D09-484A-9693-86F0BDC3453A}" type="pres">
      <dgm:prSet presAssocID="{BE69F49D-5B53-474E-8761-8615A6FD0EC3}" presName="root2" presStyleCnt="0"/>
      <dgm:spPr/>
    </dgm:pt>
    <dgm:pt modelId="{C303B433-5700-409C-82A8-9106E9571738}" type="pres">
      <dgm:prSet presAssocID="{BE69F49D-5B53-474E-8761-8615A6FD0EC3}" presName="LevelTwoTextNode" presStyleLbl="node2" presStyleIdx="3" presStyleCnt="6" custScaleX="150956">
        <dgm:presLayoutVars>
          <dgm:chPref val="3"/>
        </dgm:presLayoutVars>
      </dgm:prSet>
      <dgm:spPr/>
    </dgm:pt>
    <dgm:pt modelId="{61B8BFDC-5D99-427F-9F11-7F36E1C3742C}" type="pres">
      <dgm:prSet presAssocID="{BE69F49D-5B53-474E-8761-8615A6FD0EC3}" presName="level3hierChild" presStyleCnt="0"/>
      <dgm:spPr/>
    </dgm:pt>
    <dgm:pt modelId="{53C0CEC5-F649-4CA4-B271-65B86AC20995}" type="pres">
      <dgm:prSet presAssocID="{1C9F618C-7EBC-4EE5-BFA3-BC17A967C35D}" presName="conn2-1" presStyleLbl="parChTrans1D2" presStyleIdx="4" presStyleCnt="6"/>
      <dgm:spPr/>
    </dgm:pt>
    <dgm:pt modelId="{D393C09F-2F76-4612-AAC2-7F728ACA69DD}" type="pres">
      <dgm:prSet presAssocID="{1C9F618C-7EBC-4EE5-BFA3-BC17A967C35D}" presName="connTx" presStyleLbl="parChTrans1D2" presStyleIdx="4" presStyleCnt="6"/>
      <dgm:spPr/>
    </dgm:pt>
    <dgm:pt modelId="{9C2733A1-C827-4540-A680-5F4893D77259}" type="pres">
      <dgm:prSet presAssocID="{A3417C50-D19B-4EF5-AA20-97AB458AB986}" presName="root2" presStyleCnt="0"/>
      <dgm:spPr/>
    </dgm:pt>
    <dgm:pt modelId="{92C74665-AC84-4CA9-9F05-E436E9A40CEC}" type="pres">
      <dgm:prSet presAssocID="{A3417C50-D19B-4EF5-AA20-97AB458AB986}" presName="LevelTwoTextNode" presStyleLbl="node2" presStyleIdx="4" presStyleCnt="6" custScaleX="150956">
        <dgm:presLayoutVars>
          <dgm:chPref val="3"/>
        </dgm:presLayoutVars>
      </dgm:prSet>
      <dgm:spPr/>
    </dgm:pt>
    <dgm:pt modelId="{5CC1F727-7B03-438F-9E6A-ED9A037CACCA}" type="pres">
      <dgm:prSet presAssocID="{A3417C50-D19B-4EF5-AA20-97AB458AB986}" presName="level3hierChild" presStyleCnt="0"/>
      <dgm:spPr/>
    </dgm:pt>
    <dgm:pt modelId="{97766704-AE71-4EF7-B134-1B65FFB9BF8F}" type="pres">
      <dgm:prSet presAssocID="{B8DB8646-0322-4CE4-8C23-62892376FEB6}" presName="conn2-1" presStyleLbl="parChTrans1D2" presStyleIdx="5" presStyleCnt="6"/>
      <dgm:spPr/>
    </dgm:pt>
    <dgm:pt modelId="{1D14645D-85A0-437E-A676-1FD941E95DC4}" type="pres">
      <dgm:prSet presAssocID="{B8DB8646-0322-4CE4-8C23-62892376FEB6}" presName="connTx" presStyleLbl="parChTrans1D2" presStyleIdx="5" presStyleCnt="6"/>
      <dgm:spPr/>
    </dgm:pt>
    <dgm:pt modelId="{55E44654-5CD7-42CA-8C67-6823129B2F18}" type="pres">
      <dgm:prSet presAssocID="{80C1D9E9-A37D-4C7B-9F7F-C1C6DE100DE9}" presName="root2" presStyleCnt="0"/>
      <dgm:spPr/>
    </dgm:pt>
    <dgm:pt modelId="{593A1C84-FAB5-44E6-B7F6-72E9ED9E7400}" type="pres">
      <dgm:prSet presAssocID="{80C1D9E9-A37D-4C7B-9F7F-C1C6DE100DE9}" presName="LevelTwoTextNode" presStyleLbl="node2" presStyleIdx="5" presStyleCnt="6" custScaleX="150956">
        <dgm:presLayoutVars>
          <dgm:chPref val="3"/>
        </dgm:presLayoutVars>
      </dgm:prSet>
      <dgm:spPr/>
    </dgm:pt>
    <dgm:pt modelId="{2218095E-FED5-4277-B2CF-8E4933F117EE}" type="pres">
      <dgm:prSet presAssocID="{80C1D9E9-A37D-4C7B-9F7F-C1C6DE100DE9}" presName="level3hierChild" presStyleCnt="0"/>
      <dgm:spPr/>
    </dgm:pt>
  </dgm:ptLst>
  <dgm:cxnLst>
    <dgm:cxn modelId="{47688114-7E34-4CBB-847C-7268F48A5362}" type="presOf" srcId="{8A0CF9A2-7AC7-4DEA-A3FB-88E2C60945AD}" destId="{00605E4D-8BCF-463C-80A8-55D7371129B9}" srcOrd="0" destOrd="0" presId="urn:microsoft.com/office/officeart/2008/layout/HorizontalMultiLevelHierarchy"/>
    <dgm:cxn modelId="{83EE8B15-82FB-4EB4-9063-5CD880A7F679}" srcId="{E1A695A7-F63E-45F6-9B6D-3E88838F4828}" destId="{A3417C50-D19B-4EF5-AA20-97AB458AB986}" srcOrd="4" destOrd="0" parTransId="{1C9F618C-7EBC-4EE5-BFA3-BC17A967C35D}" sibTransId="{4934132F-D9C6-4646-B757-751635671498}"/>
    <dgm:cxn modelId="{EB388616-4A18-46AF-8701-802C49CA69CA}" type="presOf" srcId="{BE69F49D-5B53-474E-8761-8615A6FD0EC3}" destId="{C303B433-5700-409C-82A8-9106E9571738}" srcOrd="0" destOrd="0" presId="urn:microsoft.com/office/officeart/2008/layout/HorizontalMultiLevelHierarchy"/>
    <dgm:cxn modelId="{3BED3418-44BF-4A7D-BEAA-9BF805455EF4}" type="presOf" srcId="{AA77D32E-C4D7-4943-BD0C-7470335C8DE5}" destId="{19570AA2-7AD0-4B7D-88B0-A4EA15D03D3C}" srcOrd="0" destOrd="0" presId="urn:microsoft.com/office/officeart/2008/layout/HorizontalMultiLevelHierarchy"/>
    <dgm:cxn modelId="{DC895A1A-F063-41CD-82A3-CA66E2BD9C97}" type="presOf" srcId="{1C9F618C-7EBC-4EE5-BFA3-BC17A967C35D}" destId="{D393C09F-2F76-4612-AAC2-7F728ACA69DD}" srcOrd="1" destOrd="0" presId="urn:microsoft.com/office/officeart/2008/layout/HorizontalMultiLevelHierarchy"/>
    <dgm:cxn modelId="{147C281B-17C5-4F86-B146-EA2E422CCC26}" type="presOf" srcId="{ABA577BD-29FD-47CA-AE31-F4EE37473ACA}" destId="{8CACD9A2-E5F2-4C9D-870E-EB8A0358C74E}" srcOrd="0" destOrd="0" presId="urn:microsoft.com/office/officeart/2008/layout/HorizontalMultiLevelHierarchy"/>
    <dgm:cxn modelId="{A6087E2B-D376-4ABE-BC5A-4124AE9AA524}" type="presOf" srcId="{A3417C50-D19B-4EF5-AA20-97AB458AB986}" destId="{92C74665-AC84-4CA9-9F05-E436E9A40CEC}" srcOrd="0" destOrd="0" presId="urn:microsoft.com/office/officeart/2008/layout/HorizontalMultiLevelHierarchy"/>
    <dgm:cxn modelId="{2CE2DC34-96A7-4A2E-BA90-9AE51678838D}" type="presOf" srcId="{ABA577BD-29FD-47CA-AE31-F4EE37473ACA}" destId="{BB08E451-6F31-4620-85D3-829B4B71F483}" srcOrd="1" destOrd="0" presId="urn:microsoft.com/office/officeart/2008/layout/HorizontalMultiLevelHierarchy"/>
    <dgm:cxn modelId="{D8756E5F-B3DB-4889-A736-3AAFC3BD1E81}" type="presOf" srcId="{B39343CB-6E93-490C-BA3B-35DFBD0B9235}" destId="{B1F6E319-77B0-4341-B8F3-2E46555D855B}" srcOrd="0" destOrd="0" presId="urn:microsoft.com/office/officeart/2008/layout/HorizontalMultiLevelHierarchy"/>
    <dgm:cxn modelId="{7D66DD43-E9BF-4EE1-851E-3A2FEAC20799}" type="presOf" srcId="{1C9F618C-7EBC-4EE5-BFA3-BC17A967C35D}" destId="{53C0CEC5-F649-4CA4-B271-65B86AC20995}" srcOrd="0" destOrd="0" presId="urn:microsoft.com/office/officeart/2008/layout/HorizontalMultiLevelHierarchy"/>
    <dgm:cxn modelId="{5C12DD66-2D95-445A-A03D-16E68D9EDE15}" srcId="{E1A695A7-F63E-45F6-9B6D-3E88838F4828}" destId="{8A0CF9A2-7AC7-4DEA-A3FB-88E2C60945AD}" srcOrd="2" destOrd="0" parTransId="{AA77D32E-C4D7-4943-BD0C-7470335C8DE5}" sibTransId="{4375268C-DB74-40D8-931B-6EAA37DCAA6D}"/>
    <dgm:cxn modelId="{DDB1BF47-9FD3-4851-B99D-3C99C35E0995}" type="presOf" srcId="{80C1D9E9-A37D-4C7B-9F7F-C1C6DE100DE9}" destId="{593A1C84-FAB5-44E6-B7F6-72E9ED9E7400}" srcOrd="0" destOrd="0" presId="urn:microsoft.com/office/officeart/2008/layout/HorizontalMultiLevelHierarchy"/>
    <dgm:cxn modelId="{89A2C86E-B586-450C-A3E2-C799788D6852}" type="presOf" srcId="{B8DB8646-0322-4CE4-8C23-62892376FEB6}" destId="{1D14645D-85A0-437E-A676-1FD941E95DC4}" srcOrd="1" destOrd="0" presId="urn:microsoft.com/office/officeart/2008/layout/HorizontalMultiLevelHierarchy"/>
    <dgm:cxn modelId="{B4B26670-A9B8-41DB-95CF-4EF56B0B53B0}" type="presOf" srcId="{F1950F50-F1F6-4EFC-BF09-7687C5EFAF46}" destId="{DF1BB089-87F3-407B-803A-ED6171394655}" srcOrd="1" destOrd="0" presId="urn:microsoft.com/office/officeart/2008/layout/HorizontalMultiLevelHierarchy"/>
    <dgm:cxn modelId="{EF3FD98A-4920-4FEB-B923-53529CD1AB9F}" srcId="{E1A695A7-F63E-45F6-9B6D-3E88838F4828}" destId="{BE69F49D-5B53-474E-8761-8615A6FD0EC3}" srcOrd="3" destOrd="0" parTransId="{84E938F8-AE78-4AED-9D11-02E7892B2DBB}" sibTransId="{574CE5B2-EB8F-4434-8229-2EECC0F97F76}"/>
    <dgm:cxn modelId="{3B8DD894-0ADA-4FA5-9969-494F1AAB8EB2}" srcId="{E1A695A7-F63E-45F6-9B6D-3E88838F4828}" destId="{1BD19EC8-5AB4-4728-A0B5-106E705FDDBB}" srcOrd="1" destOrd="0" parTransId="{F1950F50-F1F6-4EFC-BF09-7687C5EFAF46}" sibTransId="{A50E30EA-9BF9-4D10-BE87-0B9152AF0438}"/>
    <dgm:cxn modelId="{2C9F929B-1053-481D-90B6-0D61771EEAD8}" type="presOf" srcId="{AA77D32E-C4D7-4943-BD0C-7470335C8DE5}" destId="{DF937022-3F87-42E4-B40B-FB51AC25F6F9}" srcOrd="1" destOrd="0" presId="urn:microsoft.com/office/officeart/2008/layout/HorizontalMultiLevelHierarchy"/>
    <dgm:cxn modelId="{31DCC59D-9C64-44E3-93DD-169A9B4B82FC}" srcId="{E97FDD8A-F4E2-4724-9BC7-3F0F679B0B05}" destId="{E1A695A7-F63E-45F6-9B6D-3E88838F4828}" srcOrd="0" destOrd="0" parTransId="{77DDBA9E-E545-4AEE-8A3A-EBAD5B288B4F}" sibTransId="{E5A79A17-B9D4-4809-994D-47DD3BEDE200}"/>
    <dgm:cxn modelId="{645E55A0-2AE6-4A00-AF9E-7E6BDBA6EAC2}" type="presOf" srcId="{84E938F8-AE78-4AED-9D11-02E7892B2DBB}" destId="{BF50FECB-88B4-4880-B689-2D250739B65C}" srcOrd="0" destOrd="0" presId="urn:microsoft.com/office/officeart/2008/layout/HorizontalMultiLevelHierarchy"/>
    <dgm:cxn modelId="{22D228A8-8174-4B17-BE4B-329A396DE7B7}" type="presOf" srcId="{84E938F8-AE78-4AED-9D11-02E7892B2DBB}" destId="{B0944719-0297-4F11-878F-07ED3E7A2E36}" srcOrd="1" destOrd="0" presId="urn:microsoft.com/office/officeart/2008/layout/HorizontalMultiLevelHierarchy"/>
    <dgm:cxn modelId="{D7F751AF-981E-486F-A53C-C7F5D8FA76D6}" type="presOf" srcId="{1BD19EC8-5AB4-4728-A0B5-106E705FDDBB}" destId="{D90B36EA-ECCD-4B90-A50C-2CEBABB55A90}" srcOrd="0" destOrd="0" presId="urn:microsoft.com/office/officeart/2008/layout/HorizontalMultiLevelHierarchy"/>
    <dgm:cxn modelId="{7CC241D0-376D-4FBC-AF40-17E348BB5310}" type="presOf" srcId="{E1A695A7-F63E-45F6-9B6D-3E88838F4828}" destId="{A8F5BD06-968F-4B2E-976C-E806042BDD9F}" srcOrd="0" destOrd="0" presId="urn:microsoft.com/office/officeart/2008/layout/HorizontalMultiLevelHierarchy"/>
    <dgm:cxn modelId="{A58714D1-6AD7-43C0-8A02-F1336D2EC0BB}" srcId="{E1A695A7-F63E-45F6-9B6D-3E88838F4828}" destId="{80C1D9E9-A37D-4C7B-9F7F-C1C6DE100DE9}" srcOrd="5" destOrd="0" parTransId="{B8DB8646-0322-4CE4-8C23-62892376FEB6}" sibTransId="{7F60D5A0-154C-478E-92B8-5A72083EABCC}"/>
    <dgm:cxn modelId="{8613BEDB-52B4-4326-96BB-0A23C793C825}" type="presOf" srcId="{B8DB8646-0322-4CE4-8C23-62892376FEB6}" destId="{97766704-AE71-4EF7-B134-1B65FFB9BF8F}" srcOrd="0" destOrd="0" presId="urn:microsoft.com/office/officeart/2008/layout/HorizontalMultiLevelHierarchy"/>
    <dgm:cxn modelId="{01DD7BEF-D562-4B6C-9321-70FA04A74C6F}" type="presOf" srcId="{E97FDD8A-F4E2-4724-9BC7-3F0F679B0B05}" destId="{3997B30E-742B-4FC4-93D0-D24FE8D9C810}" srcOrd="0" destOrd="0" presId="urn:microsoft.com/office/officeart/2008/layout/HorizontalMultiLevelHierarchy"/>
    <dgm:cxn modelId="{6C2A30F9-480F-402B-92C3-641F1674C080}" srcId="{E1A695A7-F63E-45F6-9B6D-3E88838F4828}" destId="{B39343CB-6E93-490C-BA3B-35DFBD0B9235}" srcOrd="0" destOrd="0" parTransId="{ABA577BD-29FD-47CA-AE31-F4EE37473ACA}" sibTransId="{84E4B49A-C07F-4944-84EE-961AE904BC7C}"/>
    <dgm:cxn modelId="{6E26BCF9-6DF7-495C-9576-735206AE77DC}" type="presOf" srcId="{F1950F50-F1F6-4EFC-BF09-7687C5EFAF46}" destId="{84B4265B-FF76-4B04-9503-E96C61C28914}" srcOrd="0" destOrd="0" presId="urn:microsoft.com/office/officeart/2008/layout/HorizontalMultiLevelHierarchy"/>
    <dgm:cxn modelId="{15C49D8F-C034-4B26-9B72-9355F912C009}" type="presParOf" srcId="{3997B30E-742B-4FC4-93D0-D24FE8D9C810}" destId="{EC8FDBD9-965E-42E9-8466-49BC17D4E5ED}" srcOrd="0" destOrd="0" presId="urn:microsoft.com/office/officeart/2008/layout/HorizontalMultiLevelHierarchy"/>
    <dgm:cxn modelId="{2502BE5D-704D-44D0-A692-CC41C128E26A}" type="presParOf" srcId="{EC8FDBD9-965E-42E9-8466-49BC17D4E5ED}" destId="{A8F5BD06-968F-4B2E-976C-E806042BDD9F}" srcOrd="0" destOrd="0" presId="urn:microsoft.com/office/officeart/2008/layout/HorizontalMultiLevelHierarchy"/>
    <dgm:cxn modelId="{752BEED8-738B-4805-AFBE-F44B1050E1E9}" type="presParOf" srcId="{EC8FDBD9-965E-42E9-8466-49BC17D4E5ED}" destId="{A770C5F3-F4C7-43FA-884E-B8B7E2AD7412}" srcOrd="1" destOrd="0" presId="urn:microsoft.com/office/officeart/2008/layout/HorizontalMultiLevelHierarchy"/>
    <dgm:cxn modelId="{F7235491-A66D-429F-A1B5-86C73AB428B1}" type="presParOf" srcId="{A770C5F3-F4C7-43FA-884E-B8B7E2AD7412}" destId="{8CACD9A2-E5F2-4C9D-870E-EB8A0358C74E}" srcOrd="0" destOrd="0" presId="urn:microsoft.com/office/officeart/2008/layout/HorizontalMultiLevelHierarchy"/>
    <dgm:cxn modelId="{0D429E1E-9029-4366-991D-39077F229342}" type="presParOf" srcId="{8CACD9A2-E5F2-4C9D-870E-EB8A0358C74E}" destId="{BB08E451-6F31-4620-85D3-829B4B71F483}" srcOrd="0" destOrd="0" presId="urn:microsoft.com/office/officeart/2008/layout/HorizontalMultiLevelHierarchy"/>
    <dgm:cxn modelId="{6C063BC1-1F85-4807-BC72-67EF3472EDA8}" type="presParOf" srcId="{A770C5F3-F4C7-43FA-884E-B8B7E2AD7412}" destId="{E91836E0-D1A6-4666-868E-0038B1F9415C}" srcOrd="1" destOrd="0" presId="urn:microsoft.com/office/officeart/2008/layout/HorizontalMultiLevelHierarchy"/>
    <dgm:cxn modelId="{EEA121BA-8957-420E-8301-CA943590BF7D}" type="presParOf" srcId="{E91836E0-D1A6-4666-868E-0038B1F9415C}" destId="{B1F6E319-77B0-4341-B8F3-2E46555D855B}" srcOrd="0" destOrd="0" presId="urn:microsoft.com/office/officeart/2008/layout/HorizontalMultiLevelHierarchy"/>
    <dgm:cxn modelId="{0F03029A-DC36-4DAA-8051-7FB195B1971E}" type="presParOf" srcId="{E91836E0-D1A6-4666-868E-0038B1F9415C}" destId="{9C6C5722-2213-41AE-B809-ECE694BFADE4}" srcOrd="1" destOrd="0" presId="urn:microsoft.com/office/officeart/2008/layout/HorizontalMultiLevelHierarchy"/>
    <dgm:cxn modelId="{067998E0-DA24-45BE-BA8B-EF1917116A92}" type="presParOf" srcId="{A770C5F3-F4C7-43FA-884E-B8B7E2AD7412}" destId="{84B4265B-FF76-4B04-9503-E96C61C28914}" srcOrd="2" destOrd="0" presId="urn:microsoft.com/office/officeart/2008/layout/HorizontalMultiLevelHierarchy"/>
    <dgm:cxn modelId="{B9651565-7D2F-42E6-A582-76A1167E5C39}" type="presParOf" srcId="{84B4265B-FF76-4B04-9503-E96C61C28914}" destId="{DF1BB089-87F3-407B-803A-ED6171394655}" srcOrd="0" destOrd="0" presId="urn:microsoft.com/office/officeart/2008/layout/HorizontalMultiLevelHierarchy"/>
    <dgm:cxn modelId="{5A279A5B-D05C-4EDC-9E47-08272849ED33}" type="presParOf" srcId="{A770C5F3-F4C7-43FA-884E-B8B7E2AD7412}" destId="{42D8BAE0-050B-4AF0-BDEF-C54915AC3C45}" srcOrd="3" destOrd="0" presId="urn:microsoft.com/office/officeart/2008/layout/HorizontalMultiLevelHierarchy"/>
    <dgm:cxn modelId="{80BA2171-8DA7-4E13-8E8C-39361AEF0F24}" type="presParOf" srcId="{42D8BAE0-050B-4AF0-BDEF-C54915AC3C45}" destId="{D90B36EA-ECCD-4B90-A50C-2CEBABB55A90}" srcOrd="0" destOrd="0" presId="urn:microsoft.com/office/officeart/2008/layout/HorizontalMultiLevelHierarchy"/>
    <dgm:cxn modelId="{155AACAD-A1B2-4FBC-BD3B-C74751C7B365}" type="presParOf" srcId="{42D8BAE0-050B-4AF0-BDEF-C54915AC3C45}" destId="{2FBDE8D9-3764-4494-BC30-D5DAC729F52E}" srcOrd="1" destOrd="0" presId="urn:microsoft.com/office/officeart/2008/layout/HorizontalMultiLevelHierarchy"/>
    <dgm:cxn modelId="{F34F0741-A892-44F1-94EC-5299F2665A51}" type="presParOf" srcId="{A770C5F3-F4C7-43FA-884E-B8B7E2AD7412}" destId="{19570AA2-7AD0-4B7D-88B0-A4EA15D03D3C}" srcOrd="4" destOrd="0" presId="urn:microsoft.com/office/officeart/2008/layout/HorizontalMultiLevelHierarchy"/>
    <dgm:cxn modelId="{E39700D8-5C84-4F2F-A740-9E2906EA1138}" type="presParOf" srcId="{19570AA2-7AD0-4B7D-88B0-A4EA15D03D3C}" destId="{DF937022-3F87-42E4-B40B-FB51AC25F6F9}" srcOrd="0" destOrd="0" presId="urn:microsoft.com/office/officeart/2008/layout/HorizontalMultiLevelHierarchy"/>
    <dgm:cxn modelId="{0F1B1BB1-BCA6-463E-86C1-BE91FACD8542}" type="presParOf" srcId="{A770C5F3-F4C7-43FA-884E-B8B7E2AD7412}" destId="{BB2ED3DA-A724-4D55-8C83-43F3B3721BFB}" srcOrd="5" destOrd="0" presId="urn:microsoft.com/office/officeart/2008/layout/HorizontalMultiLevelHierarchy"/>
    <dgm:cxn modelId="{C1680023-7511-46BB-919D-B840CD3F6F44}" type="presParOf" srcId="{BB2ED3DA-A724-4D55-8C83-43F3B3721BFB}" destId="{00605E4D-8BCF-463C-80A8-55D7371129B9}" srcOrd="0" destOrd="0" presId="urn:microsoft.com/office/officeart/2008/layout/HorizontalMultiLevelHierarchy"/>
    <dgm:cxn modelId="{99825705-EB66-4D8A-ACD8-9E2BA709D49D}" type="presParOf" srcId="{BB2ED3DA-A724-4D55-8C83-43F3B3721BFB}" destId="{89B5961B-53F8-4B62-A8E5-9BAF706E8EA9}" srcOrd="1" destOrd="0" presId="urn:microsoft.com/office/officeart/2008/layout/HorizontalMultiLevelHierarchy"/>
    <dgm:cxn modelId="{A7F42054-70A8-4679-BEAD-94C610F0EAEA}" type="presParOf" srcId="{A770C5F3-F4C7-43FA-884E-B8B7E2AD7412}" destId="{BF50FECB-88B4-4880-B689-2D250739B65C}" srcOrd="6" destOrd="0" presId="urn:microsoft.com/office/officeart/2008/layout/HorizontalMultiLevelHierarchy"/>
    <dgm:cxn modelId="{1FED07B7-9527-46EC-8213-75C55D278B02}" type="presParOf" srcId="{BF50FECB-88B4-4880-B689-2D250739B65C}" destId="{B0944719-0297-4F11-878F-07ED3E7A2E36}" srcOrd="0" destOrd="0" presId="urn:microsoft.com/office/officeart/2008/layout/HorizontalMultiLevelHierarchy"/>
    <dgm:cxn modelId="{9BBD0F08-C1B3-4701-99B4-CCED50BAEDA5}" type="presParOf" srcId="{A770C5F3-F4C7-43FA-884E-B8B7E2AD7412}" destId="{2126DD3A-2D09-484A-9693-86F0BDC3453A}" srcOrd="7" destOrd="0" presId="urn:microsoft.com/office/officeart/2008/layout/HorizontalMultiLevelHierarchy"/>
    <dgm:cxn modelId="{1332B22D-A573-4DB0-B1C4-AD0834F9F953}" type="presParOf" srcId="{2126DD3A-2D09-484A-9693-86F0BDC3453A}" destId="{C303B433-5700-409C-82A8-9106E9571738}" srcOrd="0" destOrd="0" presId="urn:microsoft.com/office/officeart/2008/layout/HorizontalMultiLevelHierarchy"/>
    <dgm:cxn modelId="{AE9FB73C-45C9-4345-8371-4DCFF84067F9}" type="presParOf" srcId="{2126DD3A-2D09-484A-9693-86F0BDC3453A}" destId="{61B8BFDC-5D99-427F-9F11-7F36E1C3742C}" srcOrd="1" destOrd="0" presId="urn:microsoft.com/office/officeart/2008/layout/HorizontalMultiLevelHierarchy"/>
    <dgm:cxn modelId="{6A14AF3C-93A2-4D26-BE9A-B35CE1A96EA6}" type="presParOf" srcId="{A770C5F3-F4C7-43FA-884E-B8B7E2AD7412}" destId="{53C0CEC5-F649-4CA4-B271-65B86AC20995}" srcOrd="8" destOrd="0" presId="urn:microsoft.com/office/officeart/2008/layout/HorizontalMultiLevelHierarchy"/>
    <dgm:cxn modelId="{6B1719C2-ADA3-4608-BADB-10DE229FD184}" type="presParOf" srcId="{53C0CEC5-F649-4CA4-B271-65B86AC20995}" destId="{D393C09F-2F76-4612-AAC2-7F728ACA69DD}" srcOrd="0" destOrd="0" presId="urn:microsoft.com/office/officeart/2008/layout/HorizontalMultiLevelHierarchy"/>
    <dgm:cxn modelId="{4ED81E19-502A-4548-875C-BFCEC78F7D84}" type="presParOf" srcId="{A770C5F3-F4C7-43FA-884E-B8B7E2AD7412}" destId="{9C2733A1-C827-4540-A680-5F4893D77259}" srcOrd="9" destOrd="0" presId="urn:microsoft.com/office/officeart/2008/layout/HorizontalMultiLevelHierarchy"/>
    <dgm:cxn modelId="{BF4303BA-6987-4AD5-B157-6F1C4C39F31C}" type="presParOf" srcId="{9C2733A1-C827-4540-A680-5F4893D77259}" destId="{92C74665-AC84-4CA9-9F05-E436E9A40CEC}" srcOrd="0" destOrd="0" presId="urn:microsoft.com/office/officeart/2008/layout/HorizontalMultiLevelHierarchy"/>
    <dgm:cxn modelId="{BFCD5781-5310-4BDD-9752-AE3380FBA83F}" type="presParOf" srcId="{9C2733A1-C827-4540-A680-5F4893D77259}" destId="{5CC1F727-7B03-438F-9E6A-ED9A037CACCA}" srcOrd="1" destOrd="0" presId="urn:microsoft.com/office/officeart/2008/layout/HorizontalMultiLevelHierarchy"/>
    <dgm:cxn modelId="{685E0A57-CE63-483E-AEBB-BEE7535DB18F}" type="presParOf" srcId="{A770C5F3-F4C7-43FA-884E-B8B7E2AD7412}" destId="{97766704-AE71-4EF7-B134-1B65FFB9BF8F}" srcOrd="10" destOrd="0" presId="urn:microsoft.com/office/officeart/2008/layout/HorizontalMultiLevelHierarchy"/>
    <dgm:cxn modelId="{5C2C4873-66A2-4C1A-B927-141A4B23B082}" type="presParOf" srcId="{97766704-AE71-4EF7-B134-1B65FFB9BF8F}" destId="{1D14645D-85A0-437E-A676-1FD941E95DC4}" srcOrd="0" destOrd="0" presId="urn:microsoft.com/office/officeart/2008/layout/HorizontalMultiLevelHierarchy"/>
    <dgm:cxn modelId="{3007C530-337E-437C-BA12-E2245E965D74}" type="presParOf" srcId="{A770C5F3-F4C7-43FA-884E-B8B7E2AD7412}" destId="{55E44654-5CD7-42CA-8C67-6823129B2F18}" srcOrd="11" destOrd="0" presId="urn:microsoft.com/office/officeart/2008/layout/HorizontalMultiLevelHierarchy"/>
    <dgm:cxn modelId="{0FC0E9AB-A837-4AFC-8268-576338BD0792}" type="presParOf" srcId="{55E44654-5CD7-42CA-8C67-6823129B2F18}" destId="{593A1C84-FAB5-44E6-B7F6-72E9ED9E7400}" srcOrd="0" destOrd="0" presId="urn:microsoft.com/office/officeart/2008/layout/HorizontalMultiLevelHierarchy"/>
    <dgm:cxn modelId="{1ACF9EF3-471F-4D89-ABB4-947F94705E10}" type="presParOf" srcId="{55E44654-5CD7-42CA-8C67-6823129B2F18}" destId="{2218095E-FED5-4277-B2CF-8E4933F117EE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67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C2D57094-239B-46DC-ABE1-DE03EC58DFDE}" type="doc">
      <dgm:prSet loTypeId="urn:microsoft.com/office/officeart/2005/8/layout/orgChart1" loCatId="hierarchy" qsTypeId="urn:microsoft.com/office/officeart/2005/8/quickstyle/simple4" qsCatId="simple" csTypeId="urn:microsoft.com/office/officeart/2005/8/colors/colorful3" csCatId="colorful" phldr="1"/>
      <dgm:spPr/>
      <dgm:t>
        <a:bodyPr/>
        <a:lstStyle/>
        <a:p>
          <a:endParaRPr lang="en-IN"/>
        </a:p>
      </dgm:t>
    </dgm:pt>
    <dgm:pt modelId="{6684B918-0D50-4ED4-B683-7D10596CE367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Summary Evaluation</a:t>
          </a:r>
        </a:p>
      </dgm:t>
    </dgm:pt>
    <dgm:pt modelId="{B49A24B0-2A5E-4A95-B183-DC6DDAA52B95}" type="parTrans" cxnId="{4DDE5ED2-2A22-46E5-8995-2354A788081B}">
      <dgm:prSet/>
      <dgm:spPr/>
      <dgm:t>
        <a:bodyPr/>
        <a:lstStyle/>
        <a:p>
          <a:endParaRPr lang="en-IN"/>
        </a:p>
      </dgm:t>
    </dgm:pt>
    <dgm:pt modelId="{C68F6000-95C0-4D94-A073-638F1523F1E3}" type="sibTrans" cxnId="{4DDE5ED2-2A22-46E5-8995-2354A788081B}">
      <dgm:prSet/>
      <dgm:spPr/>
      <dgm:t>
        <a:bodyPr/>
        <a:lstStyle/>
        <a:p>
          <a:endParaRPr lang="en-IN"/>
        </a:p>
      </dgm:t>
    </dgm:pt>
    <dgm:pt modelId="{1B184094-6981-4B0C-88B2-84B5075C3BF2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Extrinsic</a:t>
          </a:r>
        </a:p>
      </dgm:t>
    </dgm:pt>
    <dgm:pt modelId="{E1C45C3A-E4B6-4F9F-A4A9-0480BDA2E543}" type="parTrans" cxnId="{9AEAD192-22B5-44D3-9E5D-108DA86926A0}">
      <dgm:prSet/>
      <dgm:spPr/>
      <dgm:t>
        <a:bodyPr/>
        <a:lstStyle/>
        <a:p>
          <a:endParaRPr lang="en-IN"/>
        </a:p>
      </dgm:t>
    </dgm:pt>
    <dgm:pt modelId="{CC050717-9B6D-4181-B0C6-A6E4F5F80C12}" type="sibTrans" cxnId="{9AEAD192-22B5-44D3-9E5D-108DA86926A0}">
      <dgm:prSet/>
      <dgm:spPr/>
      <dgm:t>
        <a:bodyPr/>
        <a:lstStyle/>
        <a:p>
          <a:endParaRPr lang="en-IN"/>
        </a:p>
      </dgm:t>
    </dgm:pt>
    <dgm:pt modelId="{16C73733-182C-4914-9D0E-AD47FFAAD753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Intrinsic</a:t>
          </a:r>
        </a:p>
      </dgm:t>
    </dgm:pt>
    <dgm:pt modelId="{25ABB362-5325-416D-B5DE-0AF84C072FA2}" type="parTrans" cxnId="{2D02504D-4A66-4B3C-9DEB-3FDC601783A7}">
      <dgm:prSet/>
      <dgm:spPr/>
      <dgm:t>
        <a:bodyPr/>
        <a:lstStyle/>
        <a:p>
          <a:endParaRPr lang="en-IN"/>
        </a:p>
      </dgm:t>
    </dgm:pt>
    <dgm:pt modelId="{9B5CAB36-ED8E-4C4B-B650-FE9C8738E64B}" type="sibTrans" cxnId="{2D02504D-4A66-4B3C-9DEB-3FDC601783A7}">
      <dgm:prSet/>
      <dgm:spPr/>
      <dgm:t>
        <a:bodyPr/>
        <a:lstStyle/>
        <a:p>
          <a:endParaRPr lang="en-IN"/>
        </a:p>
      </dgm:t>
    </dgm:pt>
    <dgm:pt modelId="{F21517FC-FCCA-4C09-B880-5411D1CF86E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Precision</a:t>
          </a:r>
        </a:p>
      </dgm:t>
    </dgm:pt>
    <dgm:pt modelId="{AC8DEF41-B7B8-44A0-915A-AE8D977936C3}" type="parTrans" cxnId="{A7F92B94-4767-48CE-BC86-729DA9A22F09}">
      <dgm:prSet/>
      <dgm:spPr/>
      <dgm:t>
        <a:bodyPr/>
        <a:lstStyle/>
        <a:p>
          <a:endParaRPr lang="en-IN"/>
        </a:p>
      </dgm:t>
    </dgm:pt>
    <dgm:pt modelId="{70489D52-2A28-4C50-BE60-76645F4677BF}" type="sibTrans" cxnId="{A7F92B94-4767-48CE-BC86-729DA9A22F09}">
      <dgm:prSet/>
      <dgm:spPr/>
      <dgm:t>
        <a:bodyPr/>
        <a:lstStyle/>
        <a:p>
          <a:endParaRPr lang="en-IN"/>
        </a:p>
      </dgm:t>
    </dgm:pt>
    <dgm:pt modelId="{F2B2598A-ADE3-4873-B5A1-19942AF79DAC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ecall</a:t>
          </a:r>
        </a:p>
      </dgm:t>
    </dgm:pt>
    <dgm:pt modelId="{0170ED1B-5ACA-4E1E-AB9D-68922210014E}" type="parTrans" cxnId="{F5920B14-84FD-4B45-AF98-48328A076E5A}">
      <dgm:prSet/>
      <dgm:spPr/>
      <dgm:t>
        <a:bodyPr/>
        <a:lstStyle/>
        <a:p>
          <a:endParaRPr lang="en-IN"/>
        </a:p>
      </dgm:t>
    </dgm:pt>
    <dgm:pt modelId="{7F7B210E-10BC-4F38-B813-D6CA8EC0523F}" type="sibTrans" cxnId="{F5920B14-84FD-4B45-AF98-48328A076E5A}">
      <dgm:prSet/>
      <dgm:spPr/>
      <dgm:t>
        <a:bodyPr/>
        <a:lstStyle/>
        <a:p>
          <a:endParaRPr lang="en-IN"/>
        </a:p>
      </dgm:t>
    </dgm:pt>
    <dgm:pt modelId="{6FB71EC8-624F-4833-9154-9510EABCC2FF}" type="pres">
      <dgm:prSet presAssocID="{C2D57094-239B-46DC-ABE1-DE03EC58DFDE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DAC2BF02-83C3-4B5D-A7D6-D6B4262F12AC}" type="pres">
      <dgm:prSet presAssocID="{6684B918-0D50-4ED4-B683-7D10596CE367}" presName="hierRoot1" presStyleCnt="0">
        <dgm:presLayoutVars>
          <dgm:hierBranch val="init"/>
        </dgm:presLayoutVars>
      </dgm:prSet>
      <dgm:spPr/>
    </dgm:pt>
    <dgm:pt modelId="{DE6B54B5-8675-4C84-A60D-70A1BD03CFB5}" type="pres">
      <dgm:prSet presAssocID="{6684B918-0D50-4ED4-B683-7D10596CE367}" presName="rootComposite1" presStyleCnt="0"/>
      <dgm:spPr/>
    </dgm:pt>
    <dgm:pt modelId="{D2DE7DF6-6159-440E-A730-02FEBE9395C6}" type="pres">
      <dgm:prSet presAssocID="{6684B918-0D50-4ED4-B683-7D10596CE367}" presName="rootText1" presStyleLbl="node0" presStyleIdx="0" presStyleCnt="1" custScaleX="110728">
        <dgm:presLayoutVars>
          <dgm:chPref val="3"/>
        </dgm:presLayoutVars>
      </dgm:prSet>
      <dgm:spPr/>
    </dgm:pt>
    <dgm:pt modelId="{53B4DF7F-DC68-4195-89D0-6106F793F43E}" type="pres">
      <dgm:prSet presAssocID="{6684B918-0D50-4ED4-B683-7D10596CE367}" presName="rootConnector1" presStyleLbl="node1" presStyleIdx="0" presStyleCnt="0"/>
      <dgm:spPr/>
    </dgm:pt>
    <dgm:pt modelId="{C24D7F46-D6D7-434D-B71D-52187B15D650}" type="pres">
      <dgm:prSet presAssocID="{6684B918-0D50-4ED4-B683-7D10596CE367}" presName="hierChild2" presStyleCnt="0"/>
      <dgm:spPr/>
    </dgm:pt>
    <dgm:pt modelId="{2C27CC89-9BAD-424F-9A29-1020346DAF5B}" type="pres">
      <dgm:prSet presAssocID="{E1C45C3A-E4B6-4F9F-A4A9-0480BDA2E543}" presName="Name37" presStyleLbl="parChTrans1D2" presStyleIdx="0" presStyleCnt="2"/>
      <dgm:spPr/>
    </dgm:pt>
    <dgm:pt modelId="{A13042D8-FD4E-467A-B615-376EB8F3F943}" type="pres">
      <dgm:prSet presAssocID="{1B184094-6981-4B0C-88B2-84B5075C3BF2}" presName="hierRoot2" presStyleCnt="0">
        <dgm:presLayoutVars>
          <dgm:hierBranch val="init"/>
        </dgm:presLayoutVars>
      </dgm:prSet>
      <dgm:spPr/>
    </dgm:pt>
    <dgm:pt modelId="{470A0EDF-1DB1-443B-8D88-8CF1CCD7005A}" type="pres">
      <dgm:prSet presAssocID="{1B184094-6981-4B0C-88B2-84B5075C3BF2}" presName="rootComposite" presStyleCnt="0"/>
      <dgm:spPr/>
    </dgm:pt>
    <dgm:pt modelId="{1060AECA-EA3F-47D9-8D46-04547D9E02C9}" type="pres">
      <dgm:prSet presAssocID="{1B184094-6981-4B0C-88B2-84B5075C3BF2}" presName="rootText" presStyleLbl="node2" presStyleIdx="0" presStyleCnt="2" custScaleX="110728">
        <dgm:presLayoutVars>
          <dgm:chPref val="3"/>
        </dgm:presLayoutVars>
      </dgm:prSet>
      <dgm:spPr/>
    </dgm:pt>
    <dgm:pt modelId="{FB68ABA4-E7CF-4104-A2B2-3350844C3C3B}" type="pres">
      <dgm:prSet presAssocID="{1B184094-6981-4B0C-88B2-84B5075C3BF2}" presName="rootConnector" presStyleLbl="node2" presStyleIdx="0" presStyleCnt="2"/>
      <dgm:spPr/>
    </dgm:pt>
    <dgm:pt modelId="{381DC974-9E10-41B1-81EC-528C1F7A679B}" type="pres">
      <dgm:prSet presAssocID="{1B184094-6981-4B0C-88B2-84B5075C3BF2}" presName="hierChild4" presStyleCnt="0"/>
      <dgm:spPr/>
    </dgm:pt>
    <dgm:pt modelId="{36B3DC60-4DF5-40AB-9526-4F60A6492001}" type="pres">
      <dgm:prSet presAssocID="{1B184094-6981-4B0C-88B2-84B5075C3BF2}" presName="hierChild5" presStyleCnt="0"/>
      <dgm:spPr/>
    </dgm:pt>
    <dgm:pt modelId="{447F6311-7B9B-479B-B9E2-F1F5CBF217DA}" type="pres">
      <dgm:prSet presAssocID="{25ABB362-5325-416D-B5DE-0AF84C072FA2}" presName="Name37" presStyleLbl="parChTrans1D2" presStyleIdx="1" presStyleCnt="2"/>
      <dgm:spPr/>
    </dgm:pt>
    <dgm:pt modelId="{3A7F746C-53E9-454A-A2E2-BDC303B642F4}" type="pres">
      <dgm:prSet presAssocID="{16C73733-182C-4914-9D0E-AD47FFAAD753}" presName="hierRoot2" presStyleCnt="0">
        <dgm:presLayoutVars>
          <dgm:hierBranch val="init"/>
        </dgm:presLayoutVars>
      </dgm:prSet>
      <dgm:spPr/>
    </dgm:pt>
    <dgm:pt modelId="{91BB0521-FF41-4825-8A17-F2E8F2AFAA93}" type="pres">
      <dgm:prSet presAssocID="{16C73733-182C-4914-9D0E-AD47FFAAD753}" presName="rootComposite" presStyleCnt="0"/>
      <dgm:spPr/>
    </dgm:pt>
    <dgm:pt modelId="{832EB01B-EC21-4761-8501-16947B350968}" type="pres">
      <dgm:prSet presAssocID="{16C73733-182C-4914-9D0E-AD47FFAAD753}" presName="rootText" presStyleLbl="node2" presStyleIdx="1" presStyleCnt="2" custScaleX="110728">
        <dgm:presLayoutVars>
          <dgm:chPref val="3"/>
        </dgm:presLayoutVars>
      </dgm:prSet>
      <dgm:spPr/>
    </dgm:pt>
    <dgm:pt modelId="{625970BD-7EEE-4D02-9EA7-98F53D2D2E66}" type="pres">
      <dgm:prSet presAssocID="{16C73733-182C-4914-9D0E-AD47FFAAD753}" presName="rootConnector" presStyleLbl="node2" presStyleIdx="1" presStyleCnt="2"/>
      <dgm:spPr/>
    </dgm:pt>
    <dgm:pt modelId="{ED22263D-B495-46DE-B149-8FA801715501}" type="pres">
      <dgm:prSet presAssocID="{16C73733-182C-4914-9D0E-AD47FFAAD753}" presName="hierChild4" presStyleCnt="0"/>
      <dgm:spPr/>
    </dgm:pt>
    <dgm:pt modelId="{96C9C8FE-8E84-4457-9F7E-2A8369E47E25}" type="pres">
      <dgm:prSet presAssocID="{AC8DEF41-B7B8-44A0-915A-AE8D977936C3}" presName="Name37" presStyleLbl="parChTrans1D3" presStyleIdx="0" presStyleCnt="2"/>
      <dgm:spPr/>
    </dgm:pt>
    <dgm:pt modelId="{39682FD2-5755-490C-96B9-9F550AA55735}" type="pres">
      <dgm:prSet presAssocID="{F21517FC-FCCA-4C09-B880-5411D1CF86ED}" presName="hierRoot2" presStyleCnt="0">
        <dgm:presLayoutVars>
          <dgm:hierBranch val="init"/>
        </dgm:presLayoutVars>
      </dgm:prSet>
      <dgm:spPr/>
    </dgm:pt>
    <dgm:pt modelId="{4D5D065A-22B1-4DD7-8BC5-60CF3A56C077}" type="pres">
      <dgm:prSet presAssocID="{F21517FC-FCCA-4C09-B880-5411D1CF86ED}" presName="rootComposite" presStyleCnt="0"/>
      <dgm:spPr/>
    </dgm:pt>
    <dgm:pt modelId="{5879EDBE-7AD2-4804-8578-A0427D46DC67}" type="pres">
      <dgm:prSet presAssocID="{F21517FC-FCCA-4C09-B880-5411D1CF86ED}" presName="rootText" presStyleLbl="node3" presStyleIdx="0" presStyleCnt="2" custScaleX="110728">
        <dgm:presLayoutVars>
          <dgm:chPref val="3"/>
        </dgm:presLayoutVars>
      </dgm:prSet>
      <dgm:spPr/>
    </dgm:pt>
    <dgm:pt modelId="{6B974A9F-6E4A-482E-A816-41DA2274B5A6}" type="pres">
      <dgm:prSet presAssocID="{F21517FC-FCCA-4C09-B880-5411D1CF86ED}" presName="rootConnector" presStyleLbl="node3" presStyleIdx="0" presStyleCnt="2"/>
      <dgm:spPr/>
    </dgm:pt>
    <dgm:pt modelId="{1FEE8450-0902-4B94-9E93-3F2753BCA9E6}" type="pres">
      <dgm:prSet presAssocID="{F21517FC-FCCA-4C09-B880-5411D1CF86ED}" presName="hierChild4" presStyleCnt="0"/>
      <dgm:spPr/>
    </dgm:pt>
    <dgm:pt modelId="{962A4ED8-8AC9-4574-B042-A988A57AFCFA}" type="pres">
      <dgm:prSet presAssocID="{F21517FC-FCCA-4C09-B880-5411D1CF86ED}" presName="hierChild5" presStyleCnt="0"/>
      <dgm:spPr/>
    </dgm:pt>
    <dgm:pt modelId="{5CD6FEC0-B9C2-4E58-9699-4DFF9BECF882}" type="pres">
      <dgm:prSet presAssocID="{0170ED1B-5ACA-4E1E-AB9D-68922210014E}" presName="Name37" presStyleLbl="parChTrans1D3" presStyleIdx="1" presStyleCnt="2"/>
      <dgm:spPr/>
    </dgm:pt>
    <dgm:pt modelId="{E5B09BE1-E55D-4B33-B2A0-91CD2FB5BF1F}" type="pres">
      <dgm:prSet presAssocID="{F2B2598A-ADE3-4873-B5A1-19942AF79DAC}" presName="hierRoot2" presStyleCnt="0">
        <dgm:presLayoutVars>
          <dgm:hierBranch val="init"/>
        </dgm:presLayoutVars>
      </dgm:prSet>
      <dgm:spPr/>
    </dgm:pt>
    <dgm:pt modelId="{7CBAEC08-2EDA-4583-A464-538A858E51FC}" type="pres">
      <dgm:prSet presAssocID="{F2B2598A-ADE3-4873-B5A1-19942AF79DAC}" presName="rootComposite" presStyleCnt="0"/>
      <dgm:spPr/>
    </dgm:pt>
    <dgm:pt modelId="{269A540E-7A16-4CD9-877B-6D1B45EA0858}" type="pres">
      <dgm:prSet presAssocID="{F2B2598A-ADE3-4873-B5A1-19942AF79DAC}" presName="rootText" presStyleLbl="node3" presStyleIdx="1" presStyleCnt="2" custScaleX="110728">
        <dgm:presLayoutVars>
          <dgm:chPref val="3"/>
        </dgm:presLayoutVars>
      </dgm:prSet>
      <dgm:spPr/>
    </dgm:pt>
    <dgm:pt modelId="{1FA967D3-94B0-49CE-A7E4-0C01C828A255}" type="pres">
      <dgm:prSet presAssocID="{F2B2598A-ADE3-4873-B5A1-19942AF79DAC}" presName="rootConnector" presStyleLbl="node3" presStyleIdx="1" presStyleCnt="2"/>
      <dgm:spPr/>
    </dgm:pt>
    <dgm:pt modelId="{A7656502-7E13-46BE-B8C4-6DE9C4CA146B}" type="pres">
      <dgm:prSet presAssocID="{F2B2598A-ADE3-4873-B5A1-19942AF79DAC}" presName="hierChild4" presStyleCnt="0"/>
      <dgm:spPr/>
    </dgm:pt>
    <dgm:pt modelId="{181F2334-8257-4D4C-B119-E184A68481E5}" type="pres">
      <dgm:prSet presAssocID="{F2B2598A-ADE3-4873-B5A1-19942AF79DAC}" presName="hierChild5" presStyleCnt="0"/>
      <dgm:spPr/>
    </dgm:pt>
    <dgm:pt modelId="{F52AAA3F-AF07-4C58-B886-37DB2D062B25}" type="pres">
      <dgm:prSet presAssocID="{16C73733-182C-4914-9D0E-AD47FFAAD753}" presName="hierChild5" presStyleCnt="0"/>
      <dgm:spPr/>
    </dgm:pt>
    <dgm:pt modelId="{54486CDE-7829-46E2-8AA3-F9C8949519C4}" type="pres">
      <dgm:prSet presAssocID="{6684B918-0D50-4ED4-B683-7D10596CE367}" presName="hierChild3" presStyleCnt="0"/>
      <dgm:spPr/>
    </dgm:pt>
  </dgm:ptLst>
  <dgm:cxnLst>
    <dgm:cxn modelId="{F5920B14-84FD-4B45-AF98-48328A076E5A}" srcId="{16C73733-182C-4914-9D0E-AD47FFAAD753}" destId="{F2B2598A-ADE3-4873-B5A1-19942AF79DAC}" srcOrd="1" destOrd="0" parTransId="{0170ED1B-5ACA-4E1E-AB9D-68922210014E}" sibTransId="{7F7B210E-10BC-4F38-B813-D6CA8EC0523F}"/>
    <dgm:cxn modelId="{76B5BB27-CB1B-489E-B877-D3A684AF0C95}" type="presOf" srcId="{16C73733-182C-4914-9D0E-AD47FFAAD753}" destId="{625970BD-7EEE-4D02-9EA7-98F53D2D2E66}" srcOrd="1" destOrd="0" presId="urn:microsoft.com/office/officeart/2005/8/layout/orgChart1"/>
    <dgm:cxn modelId="{D783333D-6765-44D8-8717-883A36344AAF}" type="presOf" srcId="{0170ED1B-5ACA-4E1E-AB9D-68922210014E}" destId="{5CD6FEC0-B9C2-4E58-9699-4DFF9BECF882}" srcOrd="0" destOrd="0" presId="urn:microsoft.com/office/officeart/2005/8/layout/orgChart1"/>
    <dgm:cxn modelId="{57610A6B-2F0D-4043-BF9D-4CF59BDEBD39}" type="presOf" srcId="{F21517FC-FCCA-4C09-B880-5411D1CF86ED}" destId="{6B974A9F-6E4A-482E-A816-41DA2274B5A6}" srcOrd="1" destOrd="0" presId="urn:microsoft.com/office/officeart/2005/8/layout/orgChart1"/>
    <dgm:cxn modelId="{2D02504D-4A66-4B3C-9DEB-3FDC601783A7}" srcId="{6684B918-0D50-4ED4-B683-7D10596CE367}" destId="{16C73733-182C-4914-9D0E-AD47FFAAD753}" srcOrd="1" destOrd="0" parTransId="{25ABB362-5325-416D-B5DE-0AF84C072FA2}" sibTransId="{9B5CAB36-ED8E-4C4B-B650-FE9C8738E64B}"/>
    <dgm:cxn modelId="{36D3784F-4924-4A15-82DC-1A1724BF5D07}" type="presOf" srcId="{F21517FC-FCCA-4C09-B880-5411D1CF86ED}" destId="{5879EDBE-7AD2-4804-8578-A0427D46DC67}" srcOrd="0" destOrd="0" presId="urn:microsoft.com/office/officeart/2005/8/layout/orgChart1"/>
    <dgm:cxn modelId="{EA5C0751-8EA9-4A2A-BF30-76E3D367A46C}" type="presOf" srcId="{F2B2598A-ADE3-4873-B5A1-19942AF79DAC}" destId="{1FA967D3-94B0-49CE-A7E4-0C01C828A255}" srcOrd="1" destOrd="0" presId="urn:microsoft.com/office/officeart/2005/8/layout/orgChart1"/>
    <dgm:cxn modelId="{3DEB3C72-1249-495D-AF4F-78B355BB23C6}" type="presOf" srcId="{16C73733-182C-4914-9D0E-AD47FFAAD753}" destId="{832EB01B-EC21-4761-8501-16947B350968}" srcOrd="0" destOrd="0" presId="urn:microsoft.com/office/officeart/2005/8/layout/orgChart1"/>
    <dgm:cxn modelId="{B8981E58-1119-4817-843E-504BA21323A5}" type="presOf" srcId="{1B184094-6981-4B0C-88B2-84B5075C3BF2}" destId="{FB68ABA4-E7CF-4104-A2B2-3350844C3C3B}" srcOrd="1" destOrd="0" presId="urn:microsoft.com/office/officeart/2005/8/layout/orgChart1"/>
    <dgm:cxn modelId="{A04E7E59-021D-46DE-9914-3B99494D47E0}" type="presOf" srcId="{25ABB362-5325-416D-B5DE-0AF84C072FA2}" destId="{447F6311-7B9B-479B-B9E2-F1F5CBF217DA}" srcOrd="0" destOrd="0" presId="urn:microsoft.com/office/officeart/2005/8/layout/orgChart1"/>
    <dgm:cxn modelId="{03B62687-A9D8-4DC4-BB5E-728D78AB6B28}" type="presOf" srcId="{C2D57094-239B-46DC-ABE1-DE03EC58DFDE}" destId="{6FB71EC8-624F-4833-9154-9510EABCC2FF}" srcOrd="0" destOrd="0" presId="urn:microsoft.com/office/officeart/2005/8/layout/orgChart1"/>
    <dgm:cxn modelId="{6D5D8A8D-FDC5-42E9-BE04-830CC71A1392}" type="presOf" srcId="{1B184094-6981-4B0C-88B2-84B5075C3BF2}" destId="{1060AECA-EA3F-47D9-8D46-04547D9E02C9}" srcOrd="0" destOrd="0" presId="urn:microsoft.com/office/officeart/2005/8/layout/orgChart1"/>
    <dgm:cxn modelId="{9AEAD192-22B5-44D3-9E5D-108DA86926A0}" srcId="{6684B918-0D50-4ED4-B683-7D10596CE367}" destId="{1B184094-6981-4B0C-88B2-84B5075C3BF2}" srcOrd="0" destOrd="0" parTransId="{E1C45C3A-E4B6-4F9F-A4A9-0480BDA2E543}" sibTransId="{CC050717-9B6D-4181-B0C6-A6E4F5F80C12}"/>
    <dgm:cxn modelId="{A7F92B94-4767-48CE-BC86-729DA9A22F09}" srcId="{16C73733-182C-4914-9D0E-AD47FFAAD753}" destId="{F21517FC-FCCA-4C09-B880-5411D1CF86ED}" srcOrd="0" destOrd="0" parTransId="{AC8DEF41-B7B8-44A0-915A-AE8D977936C3}" sibTransId="{70489D52-2A28-4C50-BE60-76645F4677BF}"/>
    <dgm:cxn modelId="{FA999A94-08A1-4B7B-B4EC-60D40D443E30}" type="presOf" srcId="{AC8DEF41-B7B8-44A0-915A-AE8D977936C3}" destId="{96C9C8FE-8E84-4457-9F7E-2A8369E47E25}" srcOrd="0" destOrd="0" presId="urn:microsoft.com/office/officeart/2005/8/layout/orgChart1"/>
    <dgm:cxn modelId="{7CAB88D0-F270-4E04-9203-F1486491F658}" type="presOf" srcId="{6684B918-0D50-4ED4-B683-7D10596CE367}" destId="{D2DE7DF6-6159-440E-A730-02FEBE9395C6}" srcOrd="0" destOrd="0" presId="urn:microsoft.com/office/officeart/2005/8/layout/orgChart1"/>
    <dgm:cxn modelId="{4DDE5ED2-2A22-46E5-8995-2354A788081B}" srcId="{C2D57094-239B-46DC-ABE1-DE03EC58DFDE}" destId="{6684B918-0D50-4ED4-B683-7D10596CE367}" srcOrd="0" destOrd="0" parTransId="{B49A24B0-2A5E-4A95-B183-DC6DDAA52B95}" sibTransId="{C68F6000-95C0-4D94-A073-638F1523F1E3}"/>
    <dgm:cxn modelId="{B48B3DD3-6AF4-48A2-993F-330C715C95EA}" type="presOf" srcId="{E1C45C3A-E4B6-4F9F-A4A9-0480BDA2E543}" destId="{2C27CC89-9BAD-424F-9A29-1020346DAF5B}" srcOrd="0" destOrd="0" presId="urn:microsoft.com/office/officeart/2005/8/layout/orgChart1"/>
    <dgm:cxn modelId="{526F32D4-4674-4970-9957-88DEF31C9572}" type="presOf" srcId="{6684B918-0D50-4ED4-B683-7D10596CE367}" destId="{53B4DF7F-DC68-4195-89D0-6106F793F43E}" srcOrd="1" destOrd="0" presId="urn:microsoft.com/office/officeart/2005/8/layout/orgChart1"/>
    <dgm:cxn modelId="{552D75EC-BE86-4D1C-A801-CE722F10ECD2}" type="presOf" srcId="{F2B2598A-ADE3-4873-B5A1-19942AF79DAC}" destId="{269A540E-7A16-4CD9-877B-6D1B45EA0858}" srcOrd="0" destOrd="0" presId="urn:microsoft.com/office/officeart/2005/8/layout/orgChart1"/>
    <dgm:cxn modelId="{304DA32B-B65D-403F-82C6-24BBD0CC1A5D}" type="presParOf" srcId="{6FB71EC8-624F-4833-9154-9510EABCC2FF}" destId="{DAC2BF02-83C3-4B5D-A7D6-D6B4262F12AC}" srcOrd="0" destOrd="0" presId="urn:microsoft.com/office/officeart/2005/8/layout/orgChart1"/>
    <dgm:cxn modelId="{E2217E38-017F-423F-8EA4-87EAC7318762}" type="presParOf" srcId="{DAC2BF02-83C3-4B5D-A7D6-D6B4262F12AC}" destId="{DE6B54B5-8675-4C84-A60D-70A1BD03CFB5}" srcOrd="0" destOrd="0" presId="urn:microsoft.com/office/officeart/2005/8/layout/orgChart1"/>
    <dgm:cxn modelId="{A2EBE660-0EDA-4516-AD47-A145D12D55BD}" type="presParOf" srcId="{DE6B54B5-8675-4C84-A60D-70A1BD03CFB5}" destId="{D2DE7DF6-6159-440E-A730-02FEBE9395C6}" srcOrd="0" destOrd="0" presId="urn:microsoft.com/office/officeart/2005/8/layout/orgChart1"/>
    <dgm:cxn modelId="{E4E1211D-8D00-4E2A-9257-3C9F09C30A2E}" type="presParOf" srcId="{DE6B54B5-8675-4C84-A60D-70A1BD03CFB5}" destId="{53B4DF7F-DC68-4195-89D0-6106F793F43E}" srcOrd="1" destOrd="0" presId="urn:microsoft.com/office/officeart/2005/8/layout/orgChart1"/>
    <dgm:cxn modelId="{99A1C79B-DBAA-48D6-8033-7BA038436AEC}" type="presParOf" srcId="{DAC2BF02-83C3-4B5D-A7D6-D6B4262F12AC}" destId="{C24D7F46-D6D7-434D-B71D-52187B15D650}" srcOrd="1" destOrd="0" presId="urn:microsoft.com/office/officeart/2005/8/layout/orgChart1"/>
    <dgm:cxn modelId="{4CDE2CBE-FDF1-419C-A668-D7CCA0A20131}" type="presParOf" srcId="{C24D7F46-D6D7-434D-B71D-52187B15D650}" destId="{2C27CC89-9BAD-424F-9A29-1020346DAF5B}" srcOrd="0" destOrd="0" presId="urn:microsoft.com/office/officeart/2005/8/layout/orgChart1"/>
    <dgm:cxn modelId="{5331D7D7-208C-45B9-AF93-A84A55EBE027}" type="presParOf" srcId="{C24D7F46-D6D7-434D-B71D-52187B15D650}" destId="{A13042D8-FD4E-467A-B615-376EB8F3F943}" srcOrd="1" destOrd="0" presId="urn:microsoft.com/office/officeart/2005/8/layout/orgChart1"/>
    <dgm:cxn modelId="{AA71C7FE-2AAA-40E7-93BE-F0AE2427A53B}" type="presParOf" srcId="{A13042D8-FD4E-467A-B615-376EB8F3F943}" destId="{470A0EDF-1DB1-443B-8D88-8CF1CCD7005A}" srcOrd="0" destOrd="0" presId="urn:microsoft.com/office/officeart/2005/8/layout/orgChart1"/>
    <dgm:cxn modelId="{AFEE717A-CA37-4F2E-BBC1-339CE9A56D2F}" type="presParOf" srcId="{470A0EDF-1DB1-443B-8D88-8CF1CCD7005A}" destId="{1060AECA-EA3F-47D9-8D46-04547D9E02C9}" srcOrd="0" destOrd="0" presId="urn:microsoft.com/office/officeart/2005/8/layout/orgChart1"/>
    <dgm:cxn modelId="{630D47D6-0B5D-4556-B156-6A8060C2EF77}" type="presParOf" srcId="{470A0EDF-1DB1-443B-8D88-8CF1CCD7005A}" destId="{FB68ABA4-E7CF-4104-A2B2-3350844C3C3B}" srcOrd="1" destOrd="0" presId="urn:microsoft.com/office/officeart/2005/8/layout/orgChart1"/>
    <dgm:cxn modelId="{DB6C707F-EDF4-47FB-B62E-7E1DF47DB3DD}" type="presParOf" srcId="{A13042D8-FD4E-467A-B615-376EB8F3F943}" destId="{381DC974-9E10-41B1-81EC-528C1F7A679B}" srcOrd="1" destOrd="0" presId="urn:microsoft.com/office/officeart/2005/8/layout/orgChart1"/>
    <dgm:cxn modelId="{DA08FDC9-CC7A-4AFC-879C-59B9B54C0211}" type="presParOf" srcId="{A13042D8-FD4E-467A-B615-376EB8F3F943}" destId="{36B3DC60-4DF5-40AB-9526-4F60A6492001}" srcOrd="2" destOrd="0" presId="urn:microsoft.com/office/officeart/2005/8/layout/orgChart1"/>
    <dgm:cxn modelId="{09814EB9-4A26-4383-B12E-3CDB879201F9}" type="presParOf" srcId="{C24D7F46-D6D7-434D-B71D-52187B15D650}" destId="{447F6311-7B9B-479B-B9E2-F1F5CBF217DA}" srcOrd="2" destOrd="0" presId="urn:microsoft.com/office/officeart/2005/8/layout/orgChart1"/>
    <dgm:cxn modelId="{592FC1F0-F6D4-4D2D-97F2-E1A7BDAA16B0}" type="presParOf" srcId="{C24D7F46-D6D7-434D-B71D-52187B15D650}" destId="{3A7F746C-53E9-454A-A2E2-BDC303B642F4}" srcOrd="3" destOrd="0" presId="urn:microsoft.com/office/officeart/2005/8/layout/orgChart1"/>
    <dgm:cxn modelId="{6B4964DE-29FB-4324-A3B7-70A1BBDF07A2}" type="presParOf" srcId="{3A7F746C-53E9-454A-A2E2-BDC303B642F4}" destId="{91BB0521-FF41-4825-8A17-F2E8F2AFAA93}" srcOrd="0" destOrd="0" presId="urn:microsoft.com/office/officeart/2005/8/layout/orgChart1"/>
    <dgm:cxn modelId="{15D4B172-F66B-4CF9-B94F-F2E1E974F65D}" type="presParOf" srcId="{91BB0521-FF41-4825-8A17-F2E8F2AFAA93}" destId="{832EB01B-EC21-4761-8501-16947B350968}" srcOrd="0" destOrd="0" presId="urn:microsoft.com/office/officeart/2005/8/layout/orgChart1"/>
    <dgm:cxn modelId="{143BC5FB-EC8B-4055-80CF-355D3FDC5B4E}" type="presParOf" srcId="{91BB0521-FF41-4825-8A17-F2E8F2AFAA93}" destId="{625970BD-7EEE-4D02-9EA7-98F53D2D2E66}" srcOrd="1" destOrd="0" presId="urn:microsoft.com/office/officeart/2005/8/layout/orgChart1"/>
    <dgm:cxn modelId="{C5DE2B94-9FB3-4B89-AC0C-B69EB90D80DF}" type="presParOf" srcId="{3A7F746C-53E9-454A-A2E2-BDC303B642F4}" destId="{ED22263D-B495-46DE-B149-8FA801715501}" srcOrd="1" destOrd="0" presId="urn:microsoft.com/office/officeart/2005/8/layout/orgChart1"/>
    <dgm:cxn modelId="{CE441279-384E-4A77-BABC-1F86AFADCEA6}" type="presParOf" srcId="{ED22263D-B495-46DE-B149-8FA801715501}" destId="{96C9C8FE-8E84-4457-9F7E-2A8369E47E25}" srcOrd="0" destOrd="0" presId="urn:microsoft.com/office/officeart/2005/8/layout/orgChart1"/>
    <dgm:cxn modelId="{830A5BF2-8593-46A6-91D2-3E9AF432386E}" type="presParOf" srcId="{ED22263D-B495-46DE-B149-8FA801715501}" destId="{39682FD2-5755-490C-96B9-9F550AA55735}" srcOrd="1" destOrd="0" presId="urn:microsoft.com/office/officeart/2005/8/layout/orgChart1"/>
    <dgm:cxn modelId="{B3E00858-57AB-4A76-B10C-F529A5AACA43}" type="presParOf" srcId="{39682FD2-5755-490C-96B9-9F550AA55735}" destId="{4D5D065A-22B1-4DD7-8BC5-60CF3A56C077}" srcOrd="0" destOrd="0" presId="urn:microsoft.com/office/officeart/2005/8/layout/orgChart1"/>
    <dgm:cxn modelId="{31772398-689E-4B59-9906-0165D812DDEB}" type="presParOf" srcId="{4D5D065A-22B1-4DD7-8BC5-60CF3A56C077}" destId="{5879EDBE-7AD2-4804-8578-A0427D46DC67}" srcOrd="0" destOrd="0" presId="urn:microsoft.com/office/officeart/2005/8/layout/orgChart1"/>
    <dgm:cxn modelId="{6F14FE70-C8D8-40F7-9C45-9FD1E01E3508}" type="presParOf" srcId="{4D5D065A-22B1-4DD7-8BC5-60CF3A56C077}" destId="{6B974A9F-6E4A-482E-A816-41DA2274B5A6}" srcOrd="1" destOrd="0" presId="urn:microsoft.com/office/officeart/2005/8/layout/orgChart1"/>
    <dgm:cxn modelId="{C21DB1D4-1049-47D2-A335-F148F6C43B39}" type="presParOf" srcId="{39682FD2-5755-490C-96B9-9F550AA55735}" destId="{1FEE8450-0902-4B94-9E93-3F2753BCA9E6}" srcOrd="1" destOrd="0" presId="urn:microsoft.com/office/officeart/2005/8/layout/orgChart1"/>
    <dgm:cxn modelId="{47DCDF69-289A-4894-9F30-2F6250C6BE04}" type="presParOf" srcId="{39682FD2-5755-490C-96B9-9F550AA55735}" destId="{962A4ED8-8AC9-4574-B042-A988A57AFCFA}" srcOrd="2" destOrd="0" presId="urn:microsoft.com/office/officeart/2005/8/layout/orgChart1"/>
    <dgm:cxn modelId="{0D06517B-CEFA-4AA5-957E-DF5F42F25046}" type="presParOf" srcId="{ED22263D-B495-46DE-B149-8FA801715501}" destId="{5CD6FEC0-B9C2-4E58-9699-4DFF9BECF882}" srcOrd="2" destOrd="0" presId="urn:microsoft.com/office/officeart/2005/8/layout/orgChart1"/>
    <dgm:cxn modelId="{6D65DD02-C568-4728-8233-FAC6B4A834FD}" type="presParOf" srcId="{ED22263D-B495-46DE-B149-8FA801715501}" destId="{E5B09BE1-E55D-4B33-B2A0-91CD2FB5BF1F}" srcOrd="3" destOrd="0" presId="urn:microsoft.com/office/officeart/2005/8/layout/orgChart1"/>
    <dgm:cxn modelId="{20ED5EBF-E44F-496F-B07F-1BEC3CA1433B}" type="presParOf" srcId="{E5B09BE1-E55D-4B33-B2A0-91CD2FB5BF1F}" destId="{7CBAEC08-2EDA-4583-A464-538A858E51FC}" srcOrd="0" destOrd="0" presId="urn:microsoft.com/office/officeart/2005/8/layout/orgChart1"/>
    <dgm:cxn modelId="{AB1ACE0A-6951-4A80-8CD4-D6FD145BA2CB}" type="presParOf" srcId="{7CBAEC08-2EDA-4583-A464-538A858E51FC}" destId="{269A540E-7A16-4CD9-877B-6D1B45EA0858}" srcOrd="0" destOrd="0" presId="urn:microsoft.com/office/officeart/2005/8/layout/orgChart1"/>
    <dgm:cxn modelId="{702A36C1-90E2-4E49-8DB1-0254C4246B39}" type="presParOf" srcId="{7CBAEC08-2EDA-4583-A464-538A858E51FC}" destId="{1FA967D3-94B0-49CE-A7E4-0C01C828A255}" srcOrd="1" destOrd="0" presId="urn:microsoft.com/office/officeart/2005/8/layout/orgChart1"/>
    <dgm:cxn modelId="{521C24E3-CB8E-4D66-B933-13B009618923}" type="presParOf" srcId="{E5B09BE1-E55D-4B33-B2A0-91CD2FB5BF1F}" destId="{A7656502-7E13-46BE-B8C4-6DE9C4CA146B}" srcOrd="1" destOrd="0" presId="urn:microsoft.com/office/officeart/2005/8/layout/orgChart1"/>
    <dgm:cxn modelId="{D8CEC3EF-0FD8-48F0-BBA7-B911163E01F9}" type="presParOf" srcId="{E5B09BE1-E55D-4B33-B2A0-91CD2FB5BF1F}" destId="{181F2334-8257-4D4C-B119-E184A68481E5}" srcOrd="2" destOrd="0" presId="urn:microsoft.com/office/officeart/2005/8/layout/orgChart1"/>
    <dgm:cxn modelId="{51B5164C-61BB-4C06-AC3B-5F9B93881C03}" type="presParOf" srcId="{3A7F746C-53E9-454A-A2E2-BDC303B642F4}" destId="{F52AAA3F-AF07-4C58-B886-37DB2D062B25}" srcOrd="2" destOrd="0" presId="urn:microsoft.com/office/officeart/2005/8/layout/orgChart1"/>
    <dgm:cxn modelId="{D6E92DA9-9994-4F5B-8113-9EB1AD34D451}" type="presParOf" srcId="{DAC2BF02-83C3-4B5D-A7D6-D6B4262F12AC}" destId="{54486CDE-7829-46E2-8AA3-F9C8949519C4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3A8A5AFA-BD5D-4D98-BFB2-5216A1929C35}" type="doc">
      <dgm:prSet loTypeId="urn:microsoft.com/office/officeart/2005/8/layout/orgChart1" loCatId="hierarchy" qsTypeId="urn:microsoft.com/office/officeart/2005/8/quickstyle/simple4" qsCatId="simple" csTypeId="urn:microsoft.com/office/officeart/2005/8/colors/colorful4" csCatId="colorful" phldr="1"/>
      <dgm:spPr/>
      <dgm:t>
        <a:bodyPr/>
        <a:lstStyle/>
        <a:p>
          <a:endParaRPr lang="en-IN"/>
        </a:p>
      </dgm:t>
    </dgm:pt>
    <dgm:pt modelId="{DF2DBE32-7050-49DC-A5B7-70E167323E21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Intrinsic Evaluation</a:t>
          </a:r>
        </a:p>
      </dgm:t>
    </dgm:pt>
    <dgm:pt modelId="{8524B7E2-FA5C-4768-BB5D-732FF18574CF}" type="parTrans" cxnId="{6F65C8F1-FF3A-4A36-B93D-A7F4EF26580C}">
      <dgm:prSet/>
      <dgm:spPr/>
      <dgm:t>
        <a:bodyPr/>
        <a:lstStyle/>
        <a:p>
          <a:endParaRPr lang="en-IN"/>
        </a:p>
      </dgm:t>
    </dgm:pt>
    <dgm:pt modelId="{A7CD075D-86F5-4B42-BD3B-B3D4599D3A1D}" type="sibTrans" cxnId="{6F65C8F1-FF3A-4A36-B93D-A7F4EF26580C}">
      <dgm:prSet/>
      <dgm:spPr/>
      <dgm:t>
        <a:bodyPr/>
        <a:lstStyle/>
        <a:p>
          <a:endParaRPr lang="en-IN"/>
        </a:p>
      </dgm:t>
    </dgm:pt>
    <dgm:pt modelId="{923FD301-8353-4DD7-93E8-DDBB73CC309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BLEU</a:t>
          </a:r>
        </a:p>
      </dgm:t>
    </dgm:pt>
    <dgm:pt modelId="{A8BDDC86-E6F3-4D75-8DD3-E435AB273A03}" type="parTrans" cxnId="{7BF822C0-A9AB-449C-8474-0C9E1DA23759}">
      <dgm:prSet/>
      <dgm:spPr/>
      <dgm:t>
        <a:bodyPr/>
        <a:lstStyle/>
        <a:p>
          <a:endParaRPr lang="en-IN"/>
        </a:p>
      </dgm:t>
    </dgm:pt>
    <dgm:pt modelId="{41FD8FA3-D70D-4F7A-BE08-FDA8B4A610FD}" type="sibTrans" cxnId="{7BF822C0-A9AB-449C-8474-0C9E1DA23759}">
      <dgm:prSet/>
      <dgm:spPr/>
      <dgm:t>
        <a:bodyPr/>
        <a:lstStyle/>
        <a:p>
          <a:endParaRPr lang="en-IN"/>
        </a:p>
      </dgm:t>
    </dgm:pt>
    <dgm:pt modelId="{F4CA4DA1-9874-46D9-90EC-8DA1A9318000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</a:t>
          </a:r>
        </a:p>
      </dgm:t>
    </dgm:pt>
    <dgm:pt modelId="{5265F323-AAF0-40E3-A785-12E1E8841775}" type="parTrans" cxnId="{A5CFAF5A-C383-40EF-9B8F-61EA2193E1B3}">
      <dgm:prSet/>
      <dgm:spPr/>
      <dgm:t>
        <a:bodyPr/>
        <a:lstStyle/>
        <a:p>
          <a:endParaRPr lang="en-IN"/>
        </a:p>
      </dgm:t>
    </dgm:pt>
    <dgm:pt modelId="{855E1837-094F-491D-841E-FD13E64F5FEB}" type="sibTrans" cxnId="{A5CFAF5A-C383-40EF-9B8F-61EA2193E1B3}">
      <dgm:prSet/>
      <dgm:spPr/>
      <dgm:t>
        <a:bodyPr/>
        <a:lstStyle/>
        <a:p>
          <a:endParaRPr lang="en-IN"/>
        </a:p>
      </dgm:t>
    </dgm:pt>
    <dgm:pt modelId="{8FE69342-BA82-4D60-9EAF-EF192F0AE33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Precision</a:t>
          </a:r>
        </a:p>
      </dgm:t>
    </dgm:pt>
    <dgm:pt modelId="{2F3AEFB0-28E5-4BA7-A431-1BD5DD09AAD8}" type="parTrans" cxnId="{AF74E8DD-943B-4113-8B57-78D5EB823467}">
      <dgm:prSet/>
      <dgm:spPr/>
      <dgm:t>
        <a:bodyPr/>
        <a:lstStyle/>
        <a:p>
          <a:endParaRPr lang="en-IN"/>
        </a:p>
      </dgm:t>
    </dgm:pt>
    <dgm:pt modelId="{365EB65E-E28C-40AC-8E00-D6FC8AEE7911}" type="sibTrans" cxnId="{AF74E8DD-943B-4113-8B57-78D5EB823467}">
      <dgm:prSet/>
      <dgm:spPr/>
      <dgm:t>
        <a:bodyPr/>
        <a:lstStyle/>
        <a:p>
          <a:endParaRPr lang="en-IN"/>
        </a:p>
      </dgm:t>
    </dgm:pt>
    <dgm:pt modelId="{E7D853BE-D651-4B94-95F0-1740709F88EC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Brevity Penalty</a:t>
          </a:r>
        </a:p>
      </dgm:t>
    </dgm:pt>
    <dgm:pt modelId="{4D1EA965-72DB-4201-BCB3-AE7D124BBB98}" type="parTrans" cxnId="{522B92CB-740A-42C2-B479-1D9FBF4CCCCF}">
      <dgm:prSet/>
      <dgm:spPr/>
      <dgm:t>
        <a:bodyPr/>
        <a:lstStyle/>
        <a:p>
          <a:endParaRPr lang="en-IN"/>
        </a:p>
      </dgm:t>
    </dgm:pt>
    <dgm:pt modelId="{59EB4A71-07AF-46B6-8E57-530C209A4C5F}" type="sibTrans" cxnId="{522B92CB-740A-42C2-B479-1D9FBF4CCCCF}">
      <dgm:prSet/>
      <dgm:spPr/>
      <dgm:t>
        <a:bodyPr/>
        <a:lstStyle/>
        <a:p>
          <a:endParaRPr lang="en-IN"/>
        </a:p>
      </dgm:t>
    </dgm:pt>
    <dgm:pt modelId="{8AC118E7-4AF8-4AF3-AF47-76C94DFEC6D6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Precision</a:t>
          </a:r>
        </a:p>
      </dgm:t>
    </dgm:pt>
    <dgm:pt modelId="{5F2FAB2E-1B9F-43D5-9454-CB1A6F433B32}" type="parTrans" cxnId="{7E7109E0-E95C-4240-A3A8-8DD6C14A3E88}">
      <dgm:prSet/>
      <dgm:spPr/>
      <dgm:t>
        <a:bodyPr/>
        <a:lstStyle/>
        <a:p>
          <a:endParaRPr lang="en-IN"/>
        </a:p>
      </dgm:t>
    </dgm:pt>
    <dgm:pt modelId="{95995626-5B67-43B1-83EE-7A59E6B0BD20}" type="sibTrans" cxnId="{7E7109E0-E95C-4240-A3A8-8DD6C14A3E88}">
      <dgm:prSet/>
      <dgm:spPr/>
      <dgm:t>
        <a:bodyPr/>
        <a:lstStyle/>
        <a:p>
          <a:endParaRPr lang="en-IN"/>
        </a:p>
      </dgm:t>
    </dgm:pt>
    <dgm:pt modelId="{4584818B-011E-4C18-85B9-6C559B2CD99B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ecall</a:t>
          </a:r>
        </a:p>
      </dgm:t>
    </dgm:pt>
    <dgm:pt modelId="{14FF5449-1E60-49C9-9B7C-2795695B0C00}" type="parTrans" cxnId="{E629AC77-74CE-4116-A4BB-DF001A7601B4}">
      <dgm:prSet/>
      <dgm:spPr/>
      <dgm:t>
        <a:bodyPr/>
        <a:lstStyle/>
        <a:p>
          <a:endParaRPr lang="en-IN"/>
        </a:p>
      </dgm:t>
    </dgm:pt>
    <dgm:pt modelId="{E10DE348-3AC6-46A1-8A51-764C18F78E72}" type="sibTrans" cxnId="{E629AC77-74CE-4116-A4BB-DF001A7601B4}">
      <dgm:prSet/>
      <dgm:spPr/>
      <dgm:t>
        <a:bodyPr/>
        <a:lstStyle/>
        <a:p>
          <a:endParaRPr lang="en-IN"/>
        </a:p>
      </dgm:t>
    </dgm:pt>
    <dgm:pt modelId="{3028A08F-A607-454E-AEA2-33ED4504E191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F-Measure</a:t>
          </a:r>
        </a:p>
      </dgm:t>
    </dgm:pt>
    <dgm:pt modelId="{E40DF5AF-10B0-403F-8439-B6E51DC7DCF2}" type="parTrans" cxnId="{DE97C132-3F30-42EA-B849-A26FAF65E531}">
      <dgm:prSet/>
      <dgm:spPr/>
      <dgm:t>
        <a:bodyPr/>
        <a:lstStyle/>
        <a:p>
          <a:endParaRPr lang="en-IN"/>
        </a:p>
      </dgm:t>
    </dgm:pt>
    <dgm:pt modelId="{CFE4D216-9650-41A1-A978-DEA2EBC8C05D}" type="sibTrans" cxnId="{DE97C132-3F30-42EA-B849-A26FAF65E531}">
      <dgm:prSet/>
      <dgm:spPr/>
      <dgm:t>
        <a:bodyPr/>
        <a:lstStyle/>
        <a:p>
          <a:endParaRPr lang="en-IN"/>
        </a:p>
      </dgm:t>
    </dgm:pt>
    <dgm:pt modelId="{AD1A9ACC-9D7A-45C2-A7D1-D24BC07EA31A}" type="pres">
      <dgm:prSet presAssocID="{3A8A5AFA-BD5D-4D98-BFB2-5216A1929C35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C48C2391-5D05-4C98-9138-A8C0F1403B7E}" type="pres">
      <dgm:prSet presAssocID="{DF2DBE32-7050-49DC-A5B7-70E167323E21}" presName="hierRoot1" presStyleCnt="0">
        <dgm:presLayoutVars>
          <dgm:hierBranch val="init"/>
        </dgm:presLayoutVars>
      </dgm:prSet>
      <dgm:spPr/>
    </dgm:pt>
    <dgm:pt modelId="{B8AE3270-92FE-4704-849F-6E2D67029C3C}" type="pres">
      <dgm:prSet presAssocID="{DF2DBE32-7050-49DC-A5B7-70E167323E21}" presName="rootComposite1" presStyleCnt="0"/>
      <dgm:spPr/>
    </dgm:pt>
    <dgm:pt modelId="{F16D1E95-BA6B-4E3A-AD17-3EC8D360D43E}" type="pres">
      <dgm:prSet presAssocID="{DF2DBE32-7050-49DC-A5B7-70E167323E21}" presName="rootText1" presStyleLbl="node0" presStyleIdx="0" presStyleCnt="1" custScaleX="214623" custScaleY="191293">
        <dgm:presLayoutVars>
          <dgm:chPref val="3"/>
        </dgm:presLayoutVars>
      </dgm:prSet>
      <dgm:spPr/>
    </dgm:pt>
    <dgm:pt modelId="{7F129186-D28D-4B9C-8098-50B36E974949}" type="pres">
      <dgm:prSet presAssocID="{DF2DBE32-7050-49DC-A5B7-70E167323E21}" presName="rootConnector1" presStyleLbl="node1" presStyleIdx="0" presStyleCnt="0"/>
      <dgm:spPr/>
    </dgm:pt>
    <dgm:pt modelId="{18DB78DF-B37C-4E4A-9626-F870162CEDAA}" type="pres">
      <dgm:prSet presAssocID="{DF2DBE32-7050-49DC-A5B7-70E167323E21}" presName="hierChild2" presStyleCnt="0"/>
      <dgm:spPr/>
    </dgm:pt>
    <dgm:pt modelId="{D7D27334-7BD0-486D-A0D9-EDF13B1433E2}" type="pres">
      <dgm:prSet presAssocID="{A8BDDC86-E6F3-4D75-8DD3-E435AB273A03}" presName="Name37" presStyleLbl="parChTrans1D2" presStyleIdx="0" presStyleCnt="2"/>
      <dgm:spPr/>
    </dgm:pt>
    <dgm:pt modelId="{78142C94-2F0B-473A-AE86-947E63973F76}" type="pres">
      <dgm:prSet presAssocID="{923FD301-8353-4DD7-93E8-DDBB73CC309D}" presName="hierRoot2" presStyleCnt="0">
        <dgm:presLayoutVars>
          <dgm:hierBranch val="init"/>
        </dgm:presLayoutVars>
      </dgm:prSet>
      <dgm:spPr/>
    </dgm:pt>
    <dgm:pt modelId="{8C3E9A74-48CC-4CF2-8D72-E4878BDC83EA}" type="pres">
      <dgm:prSet presAssocID="{923FD301-8353-4DD7-93E8-DDBB73CC309D}" presName="rootComposite" presStyleCnt="0"/>
      <dgm:spPr/>
    </dgm:pt>
    <dgm:pt modelId="{22E55FAE-F13B-4C83-9872-DC011E4B3013}" type="pres">
      <dgm:prSet presAssocID="{923FD301-8353-4DD7-93E8-DDBB73CC309D}" presName="rootText" presStyleLbl="node2" presStyleIdx="0" presStyleCnt="2" custAng="0" custScaleX="214623" custScaleY="191293" custLinFactNeighborX="-35517">
        <dgm:presLayoutVars>
          <dgm:chPref val="3"/>
        </dgm:presLayoutVars>
      </dgm:prSet>
      <dgm:spPr/>
    </dgm:pt>
    <dgm:pt modelId="{DD1CC70C-76AB-479B-A8A1-F51B73669F57}" type="pres">
      <dgm:prSet presAssocID="{923FD301-8353-4DD7-93E8-DDBB73CC309D}" presName="rootConnector" presStyleLbl="node2" presStyleIdx="0" presStyleCnt="2"/>
      <dgm:spPr/>
    </dgm:pt>
    <dgm:pt modelId="{00D63A83-DFCE-449B-8894-9DA140BBAAE2}" type="pres">
      <dgm:prSet presAssocID="{923FD301-8353-4DD7-93E8-DDBB73CC309D}" presName="hierChild4" presStyleCnt="0"/>
      <dgm:spPr/>
    </dgm:pt>
    <dgm:pt modelId="{7F66E370-84B8-4111-B32D-9805483686CF}" type="pres">
      <dgm:prSet presAssocID="{2F3AEFB0-28E5-4BA7-A431-1BD5DD09AAD8}" presName="Name37" presStyleLbl="parChTrans1D3" presStyleIdx="0" presStyleCnt="5"/>
      <dgm:spPr/>
    </dgm:pt>
    <dgm:pt modelId="{275F1DA9-7ECF-449F-B68D-12453C4F8020}" type="pres">
      <dgm:prSet presAssocID="{8FE69342-BA82-4D60-9EAF-EF192F0AE33D}" presName="hierRoot2" presStyleCnt="0">
        <dgm:presLayoutVars>
          <dgm:hierBranch val="init"/>
        </dgm:presLayoutVars>
      </dgm:prSet>
      <dgm:spPr/>
    </dgm:pt>
    <dgm:pt modelId="{D4D0A511-D7D4-4FF7-AC3D-E14169B3085A}" type="pres">
      <dgm:prSet presAssocID="{8FE69342-BA82-4D60-9EAF-EF192F0AE33D}" presName="rootComposite" presStyleCnt="0"/>
      <dgm:spPr/>
    </dgm:pt>
    <dgm:pt modelId="{B84A41DA-D3BB-443F-AB78-691ACCA90546}" type="pres">
      <dgm:prSet presAssocID="{8FE69342-BA82-4D60-9EAF-EF192F0AE33D}" presName="rootText" presStyleLbl="node3" presStyleIdx="0" presStyleCnt="5" custAng="0" custScaleX="214623" custScaleY="191293" custLinFactNeighborX="-35517">
        <dgm:presLayoutVars>
          <dgm:chPref val="3"/>
        </dgm:presLayoutVars>
      </dgm:prSet>
      <dgm:spPr/>
    </dgm:pt>
    <dgm:pt modelId="{96AE5A47-9881-49B5-B4DF-91A4B80565D8}" type="pres">
      <dgm:prSet presAssocID="{8FE69342-BA82-4D60-9EAF-EF192F0AE33D}" presName="rootConnector" presStyleLbl="node3" presStyleIdx="0" presStyleCnt="5"/>
      <dgm:spPr/>
    </dgm:pt>
    <dgm:pt modelId="{D37E73A7-5F16-44C0-B05E-2F110F8D1FBD}" type="pres">
      <dgm:prSet presAssocID="{8FE69342-BA82-4D60-9EAF-EF192F0AE33D}" presName="hierChild4" presStyleCnt="0"/>
      <dgm:spPr/>
    </dgm:pt>
    <dgm:pt modelId="{2FE18F37-B2D1-481D-9B5E-269718144740}" type="pres">
      <dgm:prSet presAssocID="{8FE69342-BA82-4D60-9EAF-EF192F0AE33D}" presName="hierChild5" presStyleCnt="0"/>
      <dgm:spPr/>
    </dgm:pt>
    <dgm:pt modelId="{F3EC42B4-4EFF-484A-94F6-BB5468370D72}" type="pres">
      <dgm:prSet presAssocID="{4D1EA965-72DB-4201-BCB3-AE7D124BBB98}" presName="Name37" presStyleLbl="parChTrans1D3" presStyleIdx="1" presStyleCnt="5"/>
      <dgm:spPr/>
    </dgm:pt>
    <dgm:pt modelId="{7B3A7958-7C69-409E-9161-C9D2A1853C8A}" type="pres">
      <dgm:prSet presAssocID="{E7D853BE-D651-4B94-95F0-1740709F88EC}" presName="hierRoot2" presStyleCnt="0">
        <dgm:presLayoutVars>
          <dgm:hierBranch val="init"/>
        </dgm:presLayoutVars>
      </dgm:prSet>
      <dgm:spPr/>
    </dgm:pt>
    <dgm:pt modelId="{47898DDA-D419-46B5-9B32-AC9FE7F2C5D3}" type="pres">
      <dgm:prSet presAssocID="{E7D853BE-D651-4B94-95F0-1740709F88EC}" presName="rootComposite" presStyleCnt="0"/>
      <dgm:spPr/>
    </dgm:pt>
    <dgm:pt modelId="{9740311B-DC76-4668-ABE7-785E53C1F786}" type="pres">
      <dgm:prSet presAssocID="{E7D853BE-D651-4B94-95F0-1740709F88EC}" presName="rootText" presStyleLbl="node3" presStyleIdx="1" presStyleCnt="5" custAng="0" custScaleX="214623" custScaleY="191293" custLinFactNeighborX="-35517">
        <dgm:presLayoutVars>
          <dgm:chPref val="3"/>
        </dgm:presLayoutVars>
      </dgm:prSet>
      <dgm:spPr/>
    </dgm:pt>
    <dgm:pt modelId="{D547124A-679A-41F5-B005-F346E807729C}" type="pres">
      <dgm:prSet presAssocID="{E7D853BE-D651-4B94-95F0-1740709F88EC}" presName="rootConnector" presStyleLbl="node3" presStyleIdx="1" presStyleCnt="5"/>
      <dgm:spPr/>
    </dgm:pt>
    <dgm:pt modelId="{16698040-D85A-4ADE-86B9-2D23D78D5862}" type="pres">
      <dgm:prSet presAssocID="{E7D853BE-D651-4B94-95F0-1740709F88EC}" presName="hierChild4" presStyleCnt="0"/>
      <dgm:spPr/>
    </dgm:pt>
    <dgm:pt modelId="{1D962AF9-6C6C-4D53-9162-0768BDFE21C1}" type="pres">
      <dgm:prSet presAssocID="{E7D853BE-D651-4B94-95F0-1740709F88EC}" presName="hierChild5" presStyleCnt="0"/>
      <dgm:spPr/>
    </dgm:pt>
    <dgm:pt modelId="{BA2E7A49-4A2F-4385-952C-BAE9933FA3D5}" type="pres">
      <dgm:prSet presAssocID="{923FD301-8353-4DD7-93E8-DDBB73CC309D}" presName="hierChild5" presStyleCnt="0"/>
      <dgm:spPr/>
    </dgm:pt>
    <dgm:pt modelId="{B617E1A1-95EF-4826-A142-B59BA45C43A2}" type="pres">
      <dgm:prSet presAssocID="{5265F323-AAF0-40E3-A785-12E1E8841775}" presName="Name37" presStyleLbl="parChTrans1D2" presStyleIdx="1" presStyleCnt="2"/>
      <dgm:spPr/>
    </dgm:pt>
    <dgm:pt modelId="{EA0C7905-10FC-4754-99BF-CCAE037303AF}" type="pres">
      <dgm:prSet presAssocID="{F4CA4DA1-9874-46D9-90EC-8DA1A9318000}" presName="hierRoot2" presStyleCnt="0">
        <dgm:presLayoutVars>
          <dgm:hierBranch val="init"/>
        </dgm:presLayoutVars>
      </dgm:prSet>
      <dgm:spPr/>
    </dgm:pt>
    <dgm:pt modelId="{CAD984ED-3F76-4D19-BA3B-64D750355169}" type="pres">
      <dgm:prSet presAssocID="{F4CA4DA1-9874-46D9-90EC-8DA1A9318000}" presName="rootComposite" presStyleCnt="0"/>
      <dgm:spPr/>
    </dgm:pt>
    <dgm:pt modelId="{A95350AD-C92C-45F1-9244-3D0EB6C5F0EA}" type="pres">
      <dgm:prSet presAssocID="{F4CA4DA1-9874-46D9-90EC-8DA1A9318000}" presName="rootText" presStyleLbl="node2" presStyleIdx="1" presStyleCnt="2" custScaleX="214623" custScaleY="191293" custLinFactNeighborX="49529">
        <dgm:presLayoutVars>
          <dgm:chPref val="3"/>
        </dgm:presLayoutVars>
      </dgm:prSet>
      <dgm:spPr/>
    </dgm:pt>
    <dgm:pt modelId="{4C07A63D-C6CC-4535-8F79-CE5B54F05A0C}" type="pres">
      <dgm:prSet presAssocID="{F4CA4DA1-9874-46D9-90EC-8DA1A9318000}" presName="rootConnector" presStyleLbl="node2" presStyleIdx="1" presStyleCnt="2"/>
      <dgm:spPr/>
    </dgm:pt>
    <dgm:pt modelId="{E7F4D3A3-CA4A-4611-AA37-D905C67AB5EB}" type="pres">
      <dgm:prSet presAssocID="{F4CA4DA1-9874-46D9-90EC-8DA1A9318000}" presName="hierChild4" presStyleCnt="0"/>
      <dgm:spPr/>
    </dgm:pt>
    <dgm:pt modelId="{211D3D2B-1607-407D-A121-AFD65644B819}" type="pres">
      <dgm:prSet presAssocID="{5F2FAB2E-1B9F-43D5-9454-CB1A6F433B32}" presName="Name37" presStyleLbl="parChTrans1D3" presStyleIdx="2" presStyleCnt="5"/>
      <dgm:spPr/>
    </dgm:pt>
    <dgm:pt modelId="{36AFCE1F-39E8-4FB5-84AE-01352AF0393B}" type="pres">
      <dgm:prSet presAssocID="{8AC118E7-4AF8-4AF3-AF47-76C94DFEC6D6}" presName="hierRoot2" presStyleCnt="0">
        <dgm:presLayoutVars>
          <dgm:hierBranch val="init"/>
        </dgm:presLayoutVars>
      </dgm:prSet>
      <dgm:spPr/>
    </dgm:pt>
    <dgm:pt modelId="{3E5A36CA-D0CC-425C-BD65-65EAFC5EFF52}" type="pres">
      <dgm:prSet presAssocID="{8AC118E7-4AF8-4AF3-AF47-76C94DFEC6D6}" presName="rootComposite" presStyleCnt="0"/>
      <dgm:spPr/>
    </dgm:pt>
    <dgm:pt modelId="{37D87155-F8D8-4F9E-B15A-A26F6DF925C0}" type="pres">
      <dgm:prSet presAssocID="{8AC118E7-4AF8-4AF3-AF47-76C94DFEC6D6}" presName="rootText" presStyleLbl="node3" presStyleIdx="2" presStyleCnt="5" custScaleX="214623" custScaleY="191293" custLinFactNeighborX="49529">
        <dgm:presLayoutVars>
          <dgm:chPref val="3"/>
        </dgm:presLayoutVars>
      </dgm:prSet>
      <dgm:spPr/>
    </dgm:pt>
    <dgm:pt modelId="{65C31B1D-141D-406F-AA21-2E5902A9AC6C}" type="pres">
      <dgm:prSet presAssocID="{8AC118E7-4AF8-4AF3-AF47-76C94DFEC6D6}" presName="rootConnector" presStyleLbl="node3" presStyleIdx="2" presStyleCnt="5"/>
      <dgm:spPr/>
    </dgm:pt>
    <dgm:pt modelId="{CE4F761F-485A-4E2C-998F-AD581FC8BB94}" type="pres">
      <dgm:prSet presAssocID="{8AC118E7-4AF8-4AF3-AF47-76C94DFEC6D6}" presName="hierChild4" presStyleCnt="0"/>
      <dgm:spPr/>
    </dgm:pt>
    <dgm:pt modelId="{06C748EF-A852-4CA3-B3AE-CD7C67017CF0}" type="pres">
      <dgm:prSet presAssocID="{8AC118E7-4AF8-4AF3-AF47-76C94DFEC6D6}" presName="hierChild5" presStyleCnt="0"/>
      <dgm:spPr/>
    </dgm:pt>
    <dgm:pt modelId="{EB22DD64-DC01-42EF-B543-D3D2189FD00E}" type="pres">
      <dgm:prSet presAssocID="{14FF5449-1E60-49C9-9B7C-2795695B0C00}" presName="Name37" presStyleLbl="parChTrans1D3" presStyleIdx="3" presStyleCnt="5"/>
      <dgm:spPr/>
    </dgm:pt>
    <dgm:pt modelId="{FD42639D-48A7-4A92-A27B-6D929B1D578A}" type="pres">
      <dgm:prSet presAssocID="{4584818B-011E-4C18-85B9-6C559B2CD99B}" presName="hierRoot2" presStyleCnt="0">
        <dgm:presLayoutVars>
          <dgm:hierBranch val="init"/>
        </dgm:presLayoutVars>
      </dgm:prSet>
      <dgm:spPr/>
    </dgm:pt>
    <dgm:pt modelId="{34E0129F-0651-4C01-B5C9-430FCCB17E5F}" type="pres">
      <dgm:prSet presAssocID="{4584818B-011E-4C18-85B9-6C559B2CD99B}" presName="rootComposite" presStyleCnt="0"/>
      <dgm:spPr/>
    </dgm:pt>
    <dgm:pt modelId="{C0774158-C067-4B9D-A187-C5AAA2B2BF8C}" type="pres">
      <dgm:prSet presAssocID="{4584818B-011E-4C18-85B9-6C559B2CD99B}" presName="rootText" presStyleLbl="node3" presStyleIdx="3" presStyleCnt="5" custScaleX="214623" custScaleY="191293" custLinFactNeighborX="49529">
        <dgm:presLayoutVars>
          <dgm:chPref val="3"/>
        </dgm:presLayoutVars>
      </dgm:prSet>
      <dgm:spPr/>
    </dgm:pt>
    <dgm:pt modelId="{FE509166-49A0-4B17-B45C-A6F8F459389A}" type="pres">
      <dgm:prSet presAssocID="{4584818B-011E-4C18-85B9-6C559B2CD99B}" presName="rootConnector" presStyleLbl="node3" presStyleIdx="3" presStyleCnt="5"/>
      <dgm:spPr/>
    </dgm:pt>
    <dgm:pt modelId="{AD8C2748-ECEB-4FFE-A834-7DFABFD4481D}" type="pres">
      <dgm:prSet presAssocID="{4584818B-011E-4C18-85B9-6C559B2CD99B}" presName="hierChild4" presStyleCnt="0"/>
      <dgm:spPr/>
    </dgm:pt>
    <dgm:pt modelId="{AEB00E43-A576-4FEC-8F6F-BEAD5EA25F21}" type="pres">
      <dgm:prSet presAssocID="{4584818B-011E-4C18-85B9-6C559B2CD99B}" presName="hierChild5" presStyleCnt="0"/>
      <dgm:spPr/>
    </dgm:pt>
    <dgm:pt modelId="{B3750389-49C7-42A1-A44C-7A94E15985E8}" type="pres">
      <dgm:prSet presAssocID="{E40DF5AF-10B0-403F-8439-B6E51DC7DCF2}" presName="Name37" presStyleLbl="parChTrans1D3" presStyleIdx="4" presStyleCnt="5"/>
      <dgm:spPr/>
    </dgm:pt>
    <dgm:pt modelId="{BCDFCC5A-0AE4-47DD-BE3D-72A8A01D4585}" type="pres">
      <dgm:prSet presAssocID="{3028A08F-A607-454E-AEA2-33ED4504E191}" presName="hierRoot2" presStyleCnt="0">
        <dgm:presLayoutVars>
          <dgm:hierBranch val="init"/>
        </dgm:presLayoutVars>
      </dgm:prSet>
      <dgm:spPr/>
    </dgm:pt>
    <dgm:pt modelId="{F58CDDA0-AA52-4A40-82B4-0CA613E5F99F}" type="pres">
      <dgm:prSet presAssocID="{3028A08F-A607-454E-AEA2-33ED4504E191}" presName="rootComposite" presStyleCnt="0"/>
      <dgm:spPr/>
    </dgm:pt>
    <dgm:pt modelId="{0827E56E-CE63-4FA9-B5C7-AB8E8D618A33}" type="pres">
      <dgm:prSet presAssocID="{3028A08F-A607-454E-AEA2-33ED4504E191}" presName="rootText" presStyleLbl="node3" presStyleIdx="4" presStyleCnt="5" custScaleX="214623" custScaleY="191293" custLinFactNeighborX="49529">
        <dgm:presLayoutVars>
          <dgm:chPref val="3"/>
        </dgm:presLayoutVars>
      </dgm:prSet>
      <dgm:spPr/>
    </dgm:pt>
    <dgm:pt modelId="{8AB959F9-9923-469A-B2E3-6C29B09497B7}" type="pres">
      <dgm:prSet presAssocID="{3028A08F-A607-454E-AEA2-33ED4504E191}" presName="rootConnector" presStyleLbl="node3" presStyleIdx="4" presStyleCnt="5"/>
      <dgm:spPr/>
    </dgm:pt>
    <dgm:pt modelId="{91F36BA9-5E99-44BE-9B41-57AD3335ECC2}" type="pres">
      <dgm:prSet presAssocID="{3028A08F-A607-454E-AEA2-33ED4504E191}" presName="hierChild4" presStyleCnt="0"/>
      <dgm:spPr/>
    </dgm:pt>
    <dgm:pt modelId="{3E2968C9-FDB0-4C9D-95AC-9F707C44DC9E}" type="pres">
      <dgm:prSet presAssocID="{3028A08F-A607-454E-AEA2-33ED4504E191}" presName="hierChild5" presStyleCnt="0"/>
      <dgm:spPr/>
    </dgm:pt>
    <dgm:pt modelId="{CE6200A3-637B-4E81-AD5F-96F8627D1443}" type="pres">
      <dgm:prSet presAssocID="{F4CA4DA1-9874-46D9-90EC-8DA1A9318000}" presName="hierChild5" presStyleCnt="0"/>
      <dgm:spPr/>
    </dgm:pt>
    <dgm:pt modelId="{C7648A3E-A41D-463E-AB20-AFE8B225E29B}" type="pres">
      <dgm:prSet presAssocID="{DF2DBE32-7050-49DC-A5B7-70E167323E21}" presName="hierChild3" presStyleCnt="0"/>
      <dgm:spPr/>
    </dgm:pt>
  </dgm:ptLst>
  <dgm:cxnLst>
    <dgm:cxn modelId="{F20B7B03-CF0B-429A-86FE-AAEECCB4E195}" type="presOf" srcId="{8AC118E7-4AF8-4AF3-AF47-76C94DFEC6D6}" destId="{37D87155-F8D8-4F9E-B15A-A26F6DF925C0}" srcOrd="0" destOrd="0" presId="urn:microsoft.com/office/officeart/2005/8/layout/orgChart1"/>
    <dgm:cxn modelId="{476FB903-832B-43E6-9C50-D604279F425F}" type="presOf" srcId="{3028A08F-A607-454E-AEA2-33ED4504E191}" destId="{8AB959F9-9923-469A-B2E3-6C29B09497B7}" srcOrd="1" destOrd="0" presId="urn:microsoft.com/office/officeart/2005/8/layout/orgChart1"/>
    <dgm:cxn modelId="{3F5BFD04-FEF7-44F6-BBDA-F21D279897A5}" type="presOf" srcId="{4584818B-011E-4C18-85B9-6C559B2CD99B}" destId="{C0774158-C067-4B9D-A187-C5AAA2B2BF8C}" srcOrd="0" destOrd="0" presId="urn:microsoft.com/office/officeart/2005/8/layout/orgChart1"/>
    <dgm:cxn modelId="{13409621-83B3-4B5C-8621-E7718BEEDA7F}" type="presOf" srcId="{E7D853BE-D651-4B94-95F0-1740709F88EC}" destId="{9740311B-DC76-4668-ABE7-785E53C1F786}" srcOrd="0" destOrd="0" presId="urn:microsoft.com/office/officeart/2005/8/layout/orgChart1"/>
    <dgm:cxn modelId="{F4AA2E28-F2D9-4462-996F-EE2663197151}" type="presOf" srcId="{F4CA4DA1-9874-46D9-90EC-8DA1A9318000}" destId="{A95350AD-C92C-45F1-9244-3D0EB6C5F0EA}" srcOrd="0" destOrd="0" presId="urn:microsoft.com/office/officeart/2005/8/layout/orgChart1"/>
    <dgm:cxn modelId="{F360BC2A-BC8A-4DCB-9C98-46602850F168}" type="presOf" srcId="{8AC118E7-4AF8-4AF3-AF47-76C94DFEC6D6}" destId="{65C31B1D-141D-406F-AA21-2E5902A9AC6C}" srcOrd="1" destOrd="0" presId="urn:microsoft.com/office/officeart/2005/8/layout/orgChart1"/>
    <dgm:cxn modelId="{AB18842D-C5D0-43ED-8ED3-37DB97A23D79}" type="presOf" srcId="{5265F323-AAF0-40E3-A785-12E1E8841775}" destId="{B617E1A1-95EF-4826-A142-B59BA45C43A2}" srcOrd="0" destOrd="0" presId="urn:microsoft.com/office/officeart/2005/8/layout/orgChart1"/>
    <dgm:cxn modelId="{DE97C132-3F30-42EA-B849-A26FAF65E531}" srcId="{F4CA4DA1-9874-46D9-90EC-8DA1A9318000}" destId="{3028A08F-A607-454E-AEA2-33ED4504E191}" srcOrd="2" destOrd="0" parTransId="{E40DF5AF-10B0-403F-8439-B6E51DC7DCF2}" sibTransId="{CFE4D216-9650-41A1-A978-DEA2EBC8C05D}"/>
    <dgm:cxn modelId="{0080A460-6A17-47B3-8A46-2E51202C8E0A}" type="presOf" srcId="{DF2DBE32-7050-49DC-A5B7-70E167323E21}" destId="{F16D1E95-BA6B-4E3A-AD17-3EC8D360D43E}" srcOrd="0" destOrd="0" presId="urn:microsoft.com/office/officeart/2005/8/layout/orgChart1"/>
    <dgm:cxn modelId="{82A98946-1AB9-4694-A4ED-97A5EBE41B04}" type="presOf" srcId="{A8BDDC86-E6F3-4D75-8DD3-E435AB273A03}" destId="{D7D27334-7BD0-486D-A0D9-EDF13B1433E2}" srcOrd="0" destOrd="0" presId="urn:microsoft.com/office/officeart/2005/8/layout/orgChart1"/>
    <dgm:cxn modelId="{94463173-D4DD-40FB-A551-061C74FC7A47}" type="presOf" srcId="{F4CA4DA1-9874-46D9-90EC-8DA1A9318000}" destId="{4C07A63D-C6CC-4535-8F79-CE5B54F05A0C}" srcOrd="1" destOrd="0" presId="urn:microsoft.com/office/officeart/2005/8/layout/orgChart1"/>
    <dgm:cxn modelId="{E629AC77-74CE-4116-A4BB-DF001A7601B4}" srcId="{F4CA4DA1-9874-46D9-90EC-8DA1A9318000}" destId="{4584818B-011E-4C18-85B9-6C559B2CD99B}" srcOrd="1" destOrd="0" parTransId="{14FF5449-1E60-49C9-9B7C-2795695B0C00}" sibTransId="{E10DE348-3AC6-46A1-8A51-764C18F78E72}"/>
    <dgm:cxn modelId="{CD89277A-C48C-4F80-B8CA-7EA99F618782}" type="presOf" srcId="{2F3AEFB0-28E5-4BA7-A431-1BD5DD09AAD8}" destId="{7F66E370-84B8-4111-B32D-9805483686CF}" srcOrd="0" destOrd="0" presId="urn:microsoft.com/office/officeart/2005/8/layout/orgChart1"/>
    <dgm:cxn modelId="{A5CFAF5A-C383-40EF-9B8F-61EA2193E1B3}" srcId="{DF2DBE32-7050-49DC-A5B7-70E167323E21}" destId="{F4CA4DA1-9874-46D9-90EC-8DA1A9318000}" srcOrd="1" destOrd="0" parTransId="{5265F323-AAF0-40E3-A785-12E1E8841775}" sibTransId="{855E1837-094F-491D-841E-FD13E64F5FEB}"/>
    <dgm:cxn modelId="{D13BCA86-B12F-432F-A8C2-E176171374E3}" type="presOf" srcId="{DF2DBE32-7050-49DC-A5B7-70E167323E21}" destId="{7F129186-D28D-4B9C-8098-50B36E974949}" srcOrd="1" destOrd="0" presId="urn:microsoft.com/office/officeart/2005/8/layout/orgChart1"/>
    <dgm:cxn modelId="{DADE8D8D-0EE2-4CE8-98C2-13EDAD4A21B8}" type="presOf" srcId="{923FD301-8353-4DD7-93E8-DDBB73CC309D}" destId="{22E55FAE-F13B-4C83-9872-DC011E4B3013}" srcOrd="0" destOrd="0" presId="urn:microsoft.com/office/officeart/2005/8/layout/orgChart1"/>
    <dgm:cxn modelId="{BEC8E597-E04B-49F4-B629-BCA8DA8305F5}" type="presOf" srcId="{4584818B-011E-4C18-85B9-6C559B2CD99B}" destId="{FE509166-49A0-4B17-B45C-A6F8F459389A}" srcOrd="1" destOrd="0" presId="urn:microsoft.com/office/officeart/2005/8/layout/orgChart1"/>
    <dgm:cxn modelId="{51AFAB9E-C7C1-4C84-8998-DFFAF0902B32}" type="presOf" srcId="{5F2FAB2E-1B9F-43D5-9454-CB1A6F433B32}" destId="{211D3D2B-1607-407D-A121-AFD65644B819}" srcOrd="0" destOrd="0" presId="urn:microsoft.com/office/officeart/2005/8/layout/orgChart1"/>
    <dgm:cxn modelId="{28C199BC-CEE9-478F-8777-4BFCBFCC5B1C}" type="presOf" srcId="{14FF5449-1E60-49C9-9B7C-2795695B0C00}" destId="{EB22DD64-DC01-42EF-B543-D3D2189FD00E}" srcOrd="0" destOrd="0" presId="urn:microsoft.com/office/officeart/2005/8/layout/orgChart1"/>
    <dgm:cxn modelId="{7BF822C0-A9AB-449C-8474-0C9E1DA23759}" srcId="{DF2DBE32-7050-49DC-A5B7-70E167323E21}" destId="{923FD301-8353-4DD7-93E8-DDBB73CC309D}" srcOrd="0" destOrd="0" parTransId="{A8BDDC86-E6F3-4D75-8DD3-E435AB273A03}" sibTransId="{41FD8FA3-D70D-4F7A-BE08-FDA8B4A610FD}"/>
    <dgm:cxn modelId="{AAD50BC5-0636-42E1-9386-609EB891A471}" type="presOf" srcId="{923FD301-8353-4DD7-93E8-DDBB73CC309D}" destId="{DD1CC70C-76AB-479B-A8A1-F51B73669F57}" srcOrd="1" destOrd="0" presId="urn:microsoft.com/office/officeart/2005/8/layout/orgChart1"/>
    <dgm:cxn modelId="{C966D1CA-2C98-485F-902A-B44907036113}" type="presOf" srcId="{3A8A5AFA-BD5D-4D98-BFB2-5216A1929C35}" destId="{AD1A9ACC-9D7A-45C2-A7D1-D24BC07EA31A}" srcOrd="0" destOrd="0" presId="urn:microsoft.com/office/officeart/2005/8/layout/orgChart1"/>
    <dgm:cxn modelId="{522B92CB-740A-42C2-B479-1D9FBF4CCCCF}" srcId="{923FD301-8353-4DD7-93E8-DDBB73CC309D}" destId="{E7D853BE-D651-4B94-95F0-1740709F88EC}" srcOrd="1" destOrd="0" parTransId="{4D1EA965-72DB-4201-BCB3-AE7D124BBB98}" sibTransId="{59EB4A71-07AF-46B6-8E57-530C209A4C5F}"/>
    <dgm:cxn modelId="{99E0E7CD-406C-4EBB-B398-3B898FC506DE}" type="presOf" srcId="{4D1EA965-72DB-4201-BCB3-AE7D124BBB98}" destId="{F3EC42B4-4EFF-484A-94F6-BB5468370D72}" srcOrd="0" destOrd="0" presId="urn:microsoft.com/office/officeart/2005/8/layout/orgChart1"/>
    <dgm:cxn modelId="{185642DA-EF0B-407C-960C-64E268BFBB47}" type="presOf" srcId="{8FE69342-BA82-4D60-9EAF-EF192F0AE33D}" destId="{B84A41DA-D3BB-443F-AB78-691ACCA90546}" srcOrd="0" destOrd="0" presId="urn:microsoft.com/office/officeart/2005/8/layout/orgChart1"/>
    <dgm:cxn modelId="{AF74E8DD-943B-4113-8B57-78D5EB823467}" srcId="{923FD301-8353-4DD7-93E8-DDBB73CC309D}" destId="{8FE69342-BA82-4D60-9EAF-EF192F0AE33D}" srcOrd="0" destOrd="0" parTransId="{2F3AEFB0-28E5-4BA7-A431-1BD5DD09AAD8}" sibTransId="{365EB65E-E28C-40AC-8E00-D6FC8AEE7911}"/>
    <dgm:cxn modelId="{441555DE-CD94-447F-99CB-9CEA151C6F79}" type="presOf" srcId="{8FE69342-BA82-4D60-9EAF-EF192F0AE33D}" destId="{96AE5A47-9881-49B5-B4DF-91A4B80565D8}" srcOrd="1" destOrd="0" presId="urn:microsoft.com/office/officeart/2005/8/layout/orgChart1"/>
    <dgm:cxn modelId="{7E7109E0-E95C-4240-A3A8-8DD6C14A3E88}" srcId="{F4CA4DA1-9874-46D9-90EC-8DA1A9318000}" destId="{8AC118E7-4AF8-4AF3-AF47-76C94DFEC6D6}" srcOrd="0" destOrd="0" parTransId="{5F2FAB2E-1B9F-43D5-9454-CB1A6F433B32}" sibTransId="{95995626-5B67-43B1-83EE-7A59E6B0BD20}"/>
    <dgm:cxn modelId="{8CD090E4-105D-4703-909C-EAB878E07D94}" type="presOf" srcId="{E40DF5AF-10B0-403F-8439-B6E51DC7DCF2}" destId="{B3750389-49C7-42A1-A44C-7A94E15985E8}" srcOrd="0" destOrd="0" presId="urn:microsoft.com/office/officeart/2005/8/layout/orgChart1"/>
    <dgm:cxn modelId="{6F65C8F1-FF3A-4A36-B93D-A7F4EF26580C}" srcId="{3A8A5AFA-BD5D-4D98-BFB2-5216A1929C35}" destId="{DF2DBE32-7050-49DC-A5B7-70E167323E21}" srcOrd="0" destOrd="0" parTransId="{8524B7E2-FA5C-4768-BB5D-732FF18574CF}" sibTransId="{A7CD075D-86F5-4B42-BD3B-B3D4599D3A1D}"/>
    <dgm:cxn modelId="{5447A2FA-6FD6-4A1D-849E-414700E5A583}" type="presOf" srcId="{3028A08F-A607-454E-AEA2-33ED4504E191}" destId="{0827E56E-CE63-4FA9-B5C7-AB8E8D618A33}" srcOrd="0" destOrd="0" presId="urn:microsoft.com/office/officeart/2005/8/layout/orgChart1"/>
    <dgm:cxn modelId="{DCDD48FE-4D83-4D85-AB55-1F82D8A67EC0}" type="presOf" srcId="{E7D853BE-D651-4B94-95F0-1740709F88EC}" destId="{D547124A-679A-41F5-B005-F346E807729C}" srcOrd="1" destOrd="0" presId="urn:microsoft.com/office/officeart/2005/8/layout/orgChart1"/>
    <dgm:cxn modelId="{E412BCBF-1F83-4DF5-BB63-F4942868A73A}" type="presParOf" srcId="{AD1A9ACC-9D7A-45C2-A7D1-D24BC07EA31A}" destId="{C48C2391-5D05-4C98-9138-A8C0F1403B7E}" srcOrd="0" destOrd="0" presId="urn:microsoft.com/office/officeart/2005/8/layout/orgChart1"/>
    <dgm:cxn modelId="{3B911961-7501-4F91-B8EE-4DF426C43B51}" type="presParOf" srcId="{C48C2391-5D05-4C98-9138-A8C0F1403B7E}" destId="{B8AE3270-92FE-4704-849F-6E2D67029C3C}" srcOrd="0" destOrd="0" presId="urn:microsoft.com/office/officeart/2005/8/layout/orgChart1"/>
    <dgm:cxn modelId="{BD477C37-74EA-4FFE-B9E8-298FA47385B3}" type="presParOf" srcId="{B8AE3270-92FE-4704-849F-6E2D67029C3C}" destId="{F16D1E95-BA6B-4E3A-AD17-3EC8D360D43E}" srcOrd="0" destOrd="0" presId="urn:microsoft.com/office/officeart/2005/8/layout/orgChart1"/>
    <dgm:cxn modelId="{D2E31D88-2E83-49E6-8A31-D59A20ACC0C9}" type="presParOf" srcId="{B8AE3270-92FE-4704-849F-6E2D67029C3C}" destId="{7F129186-D28D-4B9C-8098-50B36E974949}" srcOrd="1" destOrd="0" presId="urn:microsoft.com/office/officeart/2005/8/layout/orgChart1"/>
    <dgm:cxn modelId="{7C12A3B7-D6F7-40D8-9A76-06CA65F03DEB}" type="presParOf" srcId="{C48C2391-5D05-4C98-9138-A8C0F1403B7E}" destId="{18DB78DF-B37C-4E4A-9626-F870162CEDAA}" srcOrd="1" destOrd="0" presId="urn:microsoft.com/office/officeart/2005/8/layout/orgChart1"/>
    <dgm:cxn modelId="{A5D53673-281F-4B75-AC1C-93B53E073312}" type="presParOf" srcId="{18DB78DF-B37C-4E4A-9626-F870162CEDAA}" destId="{D7D27334-7BD0-486D-A0D9-EDF13B1433E2}" srcOrd="0" destOrd="0" presId="urn:microsoft.com/office/officeart/2005/8/layout/orgChart1"/>
    <dgm:cxn modelId="{A6E0A20C-C9B9-42E2-95E0-6429EFA3550E}" type="presParOf" srcId="{18DB78DF-B37C-4E4A-9626-F870162CEDAA}" destId="{78142C94-2F0B-473A-AE86-947E63973F76}" srcOrd="1" destOrd="0" presId="urn:microsoft.com/office/officeart/2005/8/layout/orgChart1"/>
    <dgm:cxn modelId="{6553D0BA-040F-48BB-BD71-F8A47EF206B1}" type="presParOf" srcId="{78142C94-2F0B-473A-AE86-947E63973F76}" destId="{8C3E9A74-48CC-4CF2-8D72-E4878BDC83EA}" srcOrd="0" destOrd="0" presId="urn:microsoft.com/office/officeart/2005/8/layout/orgChart1"/>
    <dgm:cxn modelId="{60A65673-05F2-496A-A9A9-804C20C7AAA6}" type="presParOf" srcId="{8C3E9A74-48CC-4CF2-8D72-E4878BDC83EA}" destId="{22E55FAE-F13B-4C83-9872-DC011E4B3013}" srcOrd="0" destOrd="0" presId="urn:microsoft.com/office/officeart/2005/8/layout/orgChart1"/>
    <dgm:cxn modelId="{FFF0C6F2-C6BE-465C-AF46-92353256F682}" type="presParOf" srcId="{8C3E9A74-48CC-4CF2-8D72-E4878BDC83EA}" destId="{DD1CC70C-76AB-479B-A8A1-F51B73669F57}" srcOrd="1" destOrd="0" presId="urn:microsoft.com/office/officeart/2005/8/layout/orgChart1"/>
    <dgm:cxn modelId="{0AB1E120-A877-4FBB-8A40-3943AB968A11}" type="presParOf" srcId="{78142C94-2F0B-473A-AE86-947E63973F76}" destId="{00D63A83-DFCE-449B-8894-9DA140BBAAE2}" srcOrd="1" destOrd="0" presId="urn:microsoft.com/office/officeart/2005/8/layout/orgChart1"/>
    <dgm:cxn modelId="{6FCD96B4-986F-4F4C-B104-DAB2886E9FC3}" type="presParOf" srcId="{00D63A83-DFCE-449B-8894-9DA140BBAAE2}" destId="{7F66E370-84B8-4111-B32D-9805483686CF}" srcOrd="0" destOrd="0" presId="urn:microsoft.com/office/officeart/2005/8/layout/orgChart1"/>
    <dgm:cxn modelId="{CBCAE369-F88D-49B5-8CE1-C76409424B41}" type="presParOf" srcId="{00D63A83-DFCE-449B-8894-9DA140BBAAE2}" destId="{275F1DA9-7ECF-449F-B68D-12453C4F8020}" srcOrd="1" destOrd="0" presId="urn:microsoft.com/office/officeart/2005/8/layout/orgChart1"/>
    <dgm:cxn modelId="{7A6C7D81-1D58-4B33-A1C0-5766A6983936}" type="presParOf" srcId="{275F1DA9-7ECF-449F-B68D-12453C4F8020}" destId="{D4D0A511-D7D4-4FF7-AC3D-E14169B3085A}" srcOrd="0" destOrd="0" presId="urn:microsoft.com/office/officeart/2005/8/layout/orgChart1"/>
    <dgm:cxn modelId="{85FB54C4-A1B9-4EA4-BE0E-BDB9E1F566CB}" type="presParOf" srcId="{D4D0A511-D7D4-4FF7-AC3D-E14169B3085A}" destId="{B84A41DA-D3BB-443F-AB78-691ACCA90546}" srcOrd="0" destOrd="0" presId="urn:microsoft.com/office/officeart/2005/8/layout/orgChart1"/>
    <dgm:cxn modelId="{0036DFA9-8D69-4CEC-A689-EBD0ADDDB4E6}" type="presParOf" srcId="{D4D0A511-D7D4-4FF7-AC3D-E14169B3085A}" destId="{96AE5A47-9881-49B5-B4DF-91A4B80565D8}" srcOrd="1" destOrd="0" presId="urn:microsoft.com/office/officeart/2005/8/layout/orgChart1"/>
    <dgm:cxn modelId="{E6498702-ED80-4374-B0A6-8E8365E8BE17}" type="presParOf" srcId="{275F1DA9-7ECF-449F-B68D-12453C4F8020}" destId="{D37E73A7-5F16-44C0-B05E-2F110F8D1FBD}" srcOrd="1" destOrd="0" presId="urn:microsoft.com/office/officeart/2005/8/layout/orgChart1"/>
    <dgm:cxn modelId="{16425B42-D9BC-4011-8DD8-DB5F42AF4FFD}" type="presParOf" srcId="{275F1DA9-7ECF-449F-B68D-12453C4F8020}" destId="{2FE18F37-B2D1-481D-9B5E-269718144740}" srcOrd="2" destOrd="0" presId="urn:microsoft.com/office/officeart/2005/8/layout/orgChart1"/>
    <dgm:cxn modelId="{51E16007-F236-4072-BAAE-F6252CB84A1D}" type="presParOf" srcId="{00D63A83-DFCE-449B-8894-9DA140BBAAE2}" destId="{F3EC42B4-4EFF-484A-94F6-BB5468370D72}" srcOrd="2" destOrd="0" presId="urn:microsoft.com/office/officeart/2005/8/layout/orgChart1"/>
    <dgm:cxn modelId="{99E6D593-60AC-4A7F-94F7-845B590176AD}" type="presParOf" srcId="{00D63A83-DFCE-449B-8894-9DA140BBAAE2}" destId="{7B3A7958-7C69-409E-9161-C9D2A1853C8A}" srcOrd="3" destOrd="0" presId="urn:microsoft.com/office/officeart/2005/8/layout/orgChart1"/>
    <dgm:cxn modelId="{2A83C4C4-E318-46C2-8435-6A564C5053B6}" type="presParOf" srcId="{7B3A7958-7C69-409E-9161-C9D2A1853C8A}" destId="{47898DDA-D419-46B5-9B32-AC9FE7F2C5D3}" srcOrd="0" destOrd="0" presId="urn:microsoft.com/office/officeart/2005/8/layout/orgChart1"/>
    <dgm:cxn modelId="{C014AFEA-2F8D-49F6-B9E2-DE833D0E954D}" type="presParOf" srcId="{47898DDA-D419-46B5-9B32-AC9FE7F2C5D3}" destId="{9740311B-DC76-4668-ABE7-785E53C1F786}" srcOrd="0" destOrd="0" presId="urn:microsoft.com/office/officeart/2005/8/layout/orgChart1"/>
    <dgm:cxn modelId="{A7262217-0533-472D-8CB4-94AC7DFD2698}" type="presParOf" srcId="{47898DDA-D419-46B5-9B32-AC9FE7F2C5D3}" destId="{D547124A-679A-41F5-B005-F346E807729C}" srcOrd="1" destOrd="0" presId="urn:microsoft.com/office/officeart/2005/8/layout/orgChart1"/>
    <dgm:cxn modelId="{7390AF31-5740-4A95-93F9-780DF9B6ED6D}" type="presParOf" srcId="{7B3A7958-7C69-409E-9161-C9D2A1853C8A}" destId="{16698040-D85A-4ADE-86B9-2D23D78D5862}" srcOrd="1" destOrd="0" presId="urn:microsoft.com/office/officeart/2005/8/layout/orgChart1"/>
    <dgm:cxn modelId="{493EBCCA-06A4-4DBD-A5D9-609447E650BD}" type="presParOf" srcId="{7B3A7958-7C69-409E-9161-C9D2A1853C8A}" destId="{1D962AF9-6C6C-4D53-9162-0768BDFE21C1}" srcOrd="2" destOrd="0" presId="urn:microsoft.com/office/officeart/2005/8/layout/orgChart1"/>
    <dgm:cxn modelId="{03FEA458-3BE9-4AD5-B334-B8C047C64097}" type="presParOf" srcId="{78142C94-2F0B-473A-AE86-947E63973F76}" destId="{BA2E7A49-4A2F-4385-952C-BAE9933FA3D5}" srcOrd="2" destOrd="0" presId="urn:microsoft.com/office/officeart/2005/8/layout/orgChart1"/>
    <dgm:cxn modelId="{C13CB949-DA62-4EFB-8B35-19D54D7A6EC1}" type="presParOf" srcId="{18DB78DF-B37C-4E4A-9626-F870162CEDAA}" destId="{B617E1A1-95EF-4826-A142-B59BA45C43A2}" srcOrd="2" destOrd="0" presId="urn:microsoft.com/office/officeart/2005/8/layout/orgChart1"/>
    <dgm:cxn modelId="{391C1597-90A3-4FE8-BB61-87FF268A4F93}" type="presParOf" srcId="{18DB78DF-B37C-4E4A-9626-F870162CEDAA}" destId="{EA0C7905-10FC-4754-99BF-CCAE037303AF}" srcOrd="3" destOrd="0" presId="urn:microsoft.com/office/officeart/2005/8/layout/orgChart1"/>
    <dgm:cxn modelId="{8967686D-292C-4F71-83D9-12BA916CB034}" type="presParOf" srcId="{EA0C7905-10FC-4754-99BF-CCAE037303AF}" destId="{CAD984ED-3F76-4D19-BA3B-64D750355169}" srcOrd="0" destOrd="0" presId="urn:microsoft.com/office/officeart/2005/8/layout/orgChart1"/>
    <dgm:cxn modelId="{4812A78C-DA6E-4490-A0CF-EFAA75F7AB0C}" type="presParOf" srcId="{CAD984ED-3F76-4D19-BA3B-64D750355169}" destId="{A95350AD-C92C-45F1-9244-3D0EB6C5F0EA}" srcOrd="0" destOrd="0" presId="urn:microsoft.com/office/officeart/2005/8/layout/orgChart1"/>
    <dgm:cxn modelId="{8BB5E7F9-EE73-4A0F-A844-4E4847E71B6A}" type="presParOf" srcId="{CAD984ED-3F76-4D19-BA3B-64D750355169}" destId="{4C07A63D-C6CC-4535-8F79-CE5B54F05A0C}" srcOrd="1" destOrd="0" presId="urn:microsoft.com/office/officeart/2005/8/layout/orgChart1"/>
    <dgm:cxn modelId="{EE20853B-81F4-4C59-916E-168F8076BCE9}" type="presParOf" srcId="{EA0C7905-10FC-4754-99BF-CCAE037303AF}" destId="{E7F4D3A3-CA4A-4611-AA37-D905C67AB5EB}" srcOrd="1" destOrd="0" presId="urn:microsoft.com/office/officeart/2005/8/layout/orgChart1"/>
    <dgm:cxn modelId="{9F74A6C7-770B-44C4-8C3E-7666A78582B6}" type="presParOf" srcId="{E7F4D3A3-CA4A-4611-AA37-D905C67AB5EB}" destId="{211D3D2B-1607-407D-A121-AFD65644B819}" srcOrd="0" destOrd="0" presId="urn:microsoft.com/office/officeart/2005/8/layout/orgChart1"/>
    <dgm:cxn modelId="{E8E5875D-84B3-4426-895D-E2C47401A666}" type="presParOf" srcId="{E7F4D3A3-CA4A-4611-AA37-D905C67AB5EB}" destId="{36AFCE1F-39E8-4FB5-84AE-01352AF0393B}" srcOrd="1" destOrd="0" presId="urn:microsoft.com/office/officeart/2005/8/layout/orgChart1"/>
    <dgm:cxn modelId="{4DAFBFDA-6CAD-4F47-8C75-5ECCB5843A61}" type="presParOf" srcId="{36AFCE1F-39E8-4FB5-84AE-01352AF0393B}" destId="{3E5A36CA-D0CC-425C-BD65-65EAFC5EFF52}" srcOrd="0" destOrd="0" presId="urn:microsoft.com/office/officeart/2005/8/layout/orgChart1"/>
    <dgm:cxn modelId="{30C79E68-A6B1-4858-87C5-869975B1B145}" type="presParOf" srcId="{3E5A36CA-D0CC-425C-BD65-65EAFC5EFF52}" destId="{37D87155-F8D8-4F9E-B15A-A26F6DF925C0}" srcOrd="0" destOrd="0" presId="urn:microsoft.com/office/officeart/2005/8/layout/orgChart1"/>
    <dgm:cxn modelId="{E35146F8-9680-407D-9011-E3FCD4FFC468}" type="presParOf" srcId="{3E5A36CA-D0CC-425C-BD65-65EAFC5EFF52}" destId="{65C31B1D-141D-406F-AA21-2E5902A9AC6C}" srcOrd="1" destOrd="0" presId="urn:microsoft.com/office/officeart/2005/8/layout/orgChart1"/>
    <dgm:cxn modelId="{909164AD-C003-4B48-AE78-5155CB176A75}" type="presParOf" srcId="{36AFCE1F-39E8-4FB5-84AE-01352AF0393B}" destId="{CE4F761F-485A-4E2C-998F-AD581FC8BB94}" srcOrd="1" destOrd="0" presId="urn:microsoft.com/office/officeart/2005/8/layout/orgChart1"/>
    <dgm:cxn modelId="{A063CF34-E9EC-4321-B478-BF0ED78CA8B8}" type="presParOf" srcId="{36AFCE1F-39E8-4FB5-84AE-01352AF0393B}" destId="{06C748EF-A852-4CA3-B3AE-CD7C67017CF0}" srcOrd="2" destOrd="0" presId="urn:microsoft.com/office/officeart/2005/8/layout/orgChart1"/>
    <dgm:cxn modelId="{DF9A8676-1FCA-45B0-B3C3-A55C94E3711F}" type="presParOf" srcId="{E7F4D3A3-CA4A-4611-AA37-D905C67AB5EB}" destId="{EB22DD64-DC01-42EF-B543-D3D2189FD00E}" srcOrd="2" destOrd="0" presId="urn:microsoft.com/office/officeart/2005/8/layout/orgChart1"/>
    <dgm:cxn modelId="{F85AFE11-3A81-4F77-895D-80E3E76C06F8}" type="presParOf" srcId="{E7F4D3A3-CA4A-4611-AA37-D905C67AB5EB}" destId="{FD42639D-48A7-4A92-A27B-6D929B1D578A}" srcOrd="3" destOrd="0" presId="urn:microsoft.com/office/officeart/2005/8/layout/orgChart1"/>
    <dgm:cxn modelId="{A86C2D08-4539-436C-BF52-5D241C621FC5}" type="presParOf" srcId="{FD42639D-48A7-4A92-A27B-6D929B1D578A}" destId="{34E0129F-0651-4C01-B5C9-430FCCB17E5F}" srcOrd="0" destOrd="0" presId="urn:microsoft.com/office/officeart/2005/8/layout/orgChart1"/>
    <dgm:cxn modelId="{2CE83D7E-1207-40BE-ADCA-9A33F1EFCEE1}" type="presParOf" srcId="{34E0129F-0651-4C01-B5C9-430FCCB17E5F}" destId="{C0774158-C067-4B9D-A187-C5AAA2B2BF8C}" srcOrd="0" destOrd="0" presId="urn:microsoft.com/office/officeart/2005/8/layout/orgChart1"/>
    <dgm:cxn modelId="{D6E14DE5-05B2-410D-9A3B-562E3C32FD37}" type="presParOf" srcId="{34E0129F-0651-4C01-B5C9-430FCCB17E5F}" destId="{FE509166-49A0-4B17-B45C-A6F8F459389A}" srcOrd="1" destOrd="0" presId="urn:microsoft.com/office/officeart/2005/8/layout/orgChart1"/>
    <dgm:cxn modelId="{49421A58-1327-4653-9493-2AE604F6A4C9}" type="presParOf" srcId="{FD42639D-48A7-4A92-A27B-6D929B1D578A}" destId="{AD8C2748-ECEB-4FFE-A834-7DFABFD4481D}" srcOrd="1" destOrd="0" presId="urn:microsoft.com/office/officeart/2005/8/layout/orgChart1"/>
    <dgm:cxn modelId="{27FB8573-6097-4205-B7E3-32D086408850}" type="presParOf" srcId="{FD42639D-48A7-4A92-A27B-6D929B1D578A}" destId="{AEB00E43-A576-4FEC-8F6F-BEAD5EA25F21}" srcOrd="2" destOrd="0" presId="urn:microsoft.com/office/officeart/2005/8/layout/orgChart1"/>
    <dgm:cxn modelId="{FF2C77E7-232D-48BD-AD5E-96C610B0A52B}" type="presParOf" srcId="{E7F4D3A3-CA4A-4611-AA37-D905C67AB5EB}" destId="{B3750389-49C7-42A1-A44C-7A94E15985E8}" srcOrd="4" destOrd="0" presId="urn:microsoft.com/office/officeart/2005/8/layout/orgChart1"/>
    <dgm:cxn modelId="{8A5BEF1D-BDCE-4999-8C79-109B524BD513}" type="presParOf" srcId="{E7F4D3A3-CA4A-4611-AA37-D905C67AB5EB}" destId="{BCDFCC5A-0AE4-47DD-BE3D-72A8A01D4585}" srcOrd="5" destOrd="0" presId="urn:microsoft.com/office/officeart/2005/8/layout/orgChart1"/>
    <dgm:cxn modelId="{F20CE90C-6ED5-490F-8B6F-5D765F3E53DB}" type="presParOf" srcId="{BCDFCC5A-0AE4-47DD-BE3D-72A8A01D4585}" destId="{F58CDDA0-AA52-4A40-82B4-0CA613E5F99F}" srcOrd="0" destOrd="0" presId="urn:microsoft.com/office/officeart/2005/8/layout/orgChart1"/>
    <dgm:cxn modelId="{5AA3FADC-16A3-4302-8563-7DF34DABDCE0}" type="presParOf" srcId="{F58CDDA0-AA52-4A40-82B4-0CA613E5F99F}" destId="{0827E56E-CE63-4FA9-B5C7-AB8E8D618A33}" srcOrd="0" destOrd="0" presId="urn:microsoft.com/office/officeart/2005/8/layout/orgChart1"/>
    <dgm:cxn modelId="{699755C6-3B92-4683-A13F-91FB1E068A83}" type="presParOf" srcId="{F58CDDA0-AA52-4A40-82B4-0CA613E5F99F}" destId="{8AB959F9-9923-469A-B2E3-6C29B09497B7}" srcOrd="1" destOrd="0" presId="urn:microsoft.com/office/officeart/2005/8/layout/orgChart1"/>
    <dgm:cxn modelId="{944251C5-FDAB-46D8-A8F9-F1A61DF5137D}" type="presParOf" srcId="{BCDFCC5A-0AE4-47DD-BE3D-72A8A01D4585}" destId="{91F36BA9-5E99-44BE-9B41-57AD3335ECC2}" srcOrd="1" destOrd="0" presId="urn:microsoft.com/office/officeart/2005/8/layout/orgChart1"/>
    <dgm:cxn modelId="{0F3ED89D-A620-4389-8585-3B7A3345D0D0}" type="presParOf" srcId="{BCDFCC5A-0AE4-47DD-BE3D-72A8A01D4585}" destId="{3E2968C9-FDB0-4C9D-95AC-9F707C44DC9E}" srcOrd="2" destOrd="0" presId="urn:microsoft.com/office/officeart/2005/8/layout/orgChart1"/>
    <dgm:cxn modelId="{0DE7B103-1820-4166-9AF7-C41E5C8C6833}" type="presParOf" srcId="{EA0C7905-10FC-4754-99BF-CCAE037303AF}" destId="{CE6200A3-637B-4E81-AD5F-96F8627D1443}" srcOrd="2" destOrd="0" presId="urn:microsoft.com/office/officeart/2005/8/layout/orgChart1"/>
    <dgm:cxn modelId="{080E397E-84BC-444F-A776-2B07D6842767}" type="presParOf" srcId="{C48C2391-5D05-4C98-9138-A8C0F1403B7E}" destId="{C7648A3E-A41D-463E-AB20-AFE8B225E29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84A804FA-05B7-4AA3-BAE7-1D2A93D1D8C2}" type="doc">
      <dgm:prSet loTypeId="urn:microsoft.com/office/officeart/2008/layout/HorizontalMultiLevelHierarchy" loCatId="hierarchy" qsTypeId="urn:microsoft.com/office/officeart/2005/8/quickstyle/simple4" qsCatId="simple" csTypeId="urn:microsoft.com/office/officeart/2005/8/colors/colorful1" csCatId="colorful" phldr="1"/>
      <dgm:spPr/>
      <dgm:t>
        <a:bodyPr/>
        <a:lstStyle/>
        <a:p>
          <a:endParaRPr lang="en-IN"/>
        </a:p>
      </dgm:t>
    </dgm:pt>
    <dgm:pt modelId="{74E10A35-1595-48F4-B48E-13A905113B71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</a:t>
          </a:r>
        </a:p>
      </dgm:t>
    </dgm:pt>
    <dgm:pt modelId="{EDB35FFF-27F4-457C-9719-5EAA142ECA23}" type="parTrans" cxnId="{62A7C3D3-D894-4C4F-9D53-C8ED12382D9E}">
      <dgm:prSet/>
      <dgm:spPr/>
      <dgm:t>
        <a:bodyPr/>
        <a:lstStyle/>
        <a:p>
          <a:endParaRPr lang="en-IN"/>
        </a:p>
      </dgm:t>
    </dgm:pt>
    <dgm:pt modelId="{A0726BD3-F1D6-4212-B5CF-B4B4679351F3}" type="sibTrans" cxnId="{62A7C3D3-D894-4C4F-9D53-C8ED12382D9E}">
      <dgm:prSet/>
      <dgm:spPr/>
      <dgm:t>
        <a:bodyPr/>
        <a:lstStyle/>
        <a:p>
          <a:endParaRPr lang="en-IN"/>
        </a:p>
      </dgm:t>
    </dgm:pt>
    <dgm:pt modelId="{AAC4311F-439B-49EB-A61F-1AC466BE6BBF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N</a:t>
          </a:r>
        </a:p>
      </dgm:t>
    </dgm:pt>
    <dgm:pt modelId="{B8F50611-317E-469E-A2D0-DDF986397D02}" type="parTrans" cxnId="{FC6E45CD-F3BB-447A-9772-27D6EBD3950C}">
      <dgm:prSet/>
      <dgm:spPr/>
      <dgm:t>
        <a:bodyPr/>
        <a:lstStyle/>
        <a:p>
          <a:endParaRPr lang="en-IN"/>
        </a:p>
      </dgm:t>
    </dgm:pt>
    <dgm:pt modelId="{941F36EE-38D8-4561-B6E2-573D44FB3F31}" type="sibTrans" cxnId="{FC6E45CD-F3BB-447A-9772-27D6EBD3950C}">
      <dgm:prSet/>
      <dgm:spPr/>
      <dgm:t>
        <a:bodyPr/>
        <a:lstStyle/>
        <a:p>
          <a:endParaRPr lang="en-IN"/>
        </a:p>
      </dgm:t>
    </dgm:pt>
    <dgm:pt modelId="{E2DE8BE1-4ADC-41A8-811D-FC592B30C818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L</a:t>
          </a:r>
        </a:p>
      </dgm:t>
    </dgm:pt>
    <dgm:pt modelId="{AE625949-0357-479E-B1BD-2798A8D00D36}" type="parTrans" cxnId="{794D238A-556F-4427-95F7-A3F52909BEB0}">
      <dgm:prSet/>
      <dgm:spPr/>
      <dgm:t>
        <a:bodyPr/>
        <a:lstStyle/>
        <a:p>
          <a:endParaRPr lang="en-IN"/>
        </a:p>
      </dgm:t>
    </dgm:pt>
    <dgm:pt modelId="{58C14022-F008-4A08-B83E-7934D59EF126}" type="sibTrans" cxnId="{794D238A-556F-4427-95F7-A3F52909BEB0}">
      <dgm:prSet/>
      <dgm:spPr/>
      <dgm:t>
        <a:bodyPr/>
        <a:lstStyle/>
        <a:p>
          <a:endParaRPr lang="en-IN"/>
        </a:p>
      </dgm:t>
    </dgm:pt>
    <dgm:pt modelId="{21CC8750-A499-4FBF-A2EF-30BCADC1C393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W</a:t>
          </a:r>
        </a:p>
      </dgm:t>
    </dgm:pt>
    <dgm:pt modelId="{5DB84EE6-801E-4D38-B8F1-CDEDE6C8D495}" type="parTrans" cxnId="{B63BAECF-D840-4D05-AB69-399CC07C9122}">
      <dgm:prSet/>
      <dgm:spPr/>
      <dgm:t>
        <a:bodyPr/>
        <a:lstStyle/>
        <a:p>
          <a:endParaRPr lang="en-IN"/>
        </a:p>
      </dgm:t>
    </dgm:pt>
    <dgm:pt modelId="{25523C12-E9AE-426F-B1CD-E51FC96DE6C9}" type="sibTrans" cxnId="{B63BAECF-D840-4D05-AB69-399CC07C9122}">
      <dgm:prSet/>
      <dgm:spPr/>
      <dgm:t>
        <a:bodyPr/>
        <a:lstStyle/>
        <a:p>
          <a:endParaRPr lang="en-IN"/>
        </a:p>
      </dgm:t>
    </dgm:pt>
    <dgm:pt modelId="{FB1537AA-E1A5-49F8-AD9A-3D5469531FD8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S</a:t>
          </a:r>
        </a:p>
      </dgm:t>
    </dgm:pt>
    <dgm:pt modelId="{84DE8FBC-51E4-4874-B84D-6A7CE26F2BF3}" type="parTrans" cxnId="{C83A0129-79B2-475D-8D76-1EE4B1006EB3}">
      <dgm:prSet/>
      <dgm:spPr/>
      <dgm:t>
        <a:bodyPr/>
        <a:lstStyle/>
        <a:p>
          <a:endParaRPr lang="en-IN"/>
        </a:p>
      </dgm:t>
    </dgm:pt>
    <dgm:pt modelId="{7E9B084A-E0E2-4890-931A-0B41DBB597C9}" type="sibTrans" cxnId="{C83A0129-79B2-475D-8D76-1EE4B1006EB3}">
      <dgm:prSet/>
      <dgm:spPr/>
      <dgm:t>
        <a:bodyPr/>
        <a:lstStyle/>
        <a:p>
          <a:endParaRPr lang="en-IN"/>
        </a:p>
      </dgm:t>
    </dgm:pt>
    <dgm:pt modelId="{5FD5D4AF-1FDC-4661-AAC5-C752B29897DC}" type="pres">
      <dgm:prSet presAssocID="{84A804FA-05B7-4AA3-BAE7-1D2A93D1D8C2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A7DB3564-8854-4EE2-86B4-43C9322DE58E}" type="pres">
      <dgm:prSet presAssocID="{74E10A35-1595-48F4-B48E-13A905113B71}" presName="root1" presStyleCnt="0"/>
      <dgm:spPr/>
    </dgm:pt>
    <dgm:pt modelId="{209C435E-A8DB-4BEF-A495-189DF3B201FB}" type="pres">
      <dgm:prSet presAssocID="{74E10A35-1595-48F4-B48E-13A905113B71}" presName="LevelOneTextNode" presStyleLbl="node0" presStyleIdx="0" presStyleCnt="1">
        <dgm:presLayoutVars>
          <dgm:chPref val="3"/>
        </dgm:presLayoutVars>
      </dgm:prSet>
      <dgm:spPr/>
    </dgm:pt>
    <dgm:pt modelId="{5D5812F0-9CD7-4038-9C66-4CDC35757032}" type="pres">
      <dgm:prSet presAssocID="{74E10A35-1595-48F4-B48E-13A905113B71}" presName="level2hierChild" presStyleCnt="0"/>
      <dgm:spPr/>
    </dgm:pt>
    <dgm:pt modelId="{7F79A3E6-301A-4D28-A21A-D4E2AE5A5BC8}" type="pres">
      <dgm:prSet presAssocID="{B8F50611-317E-469E-A2D0-DDF986397D02}" presName="conn2-1" presStyleLbl="parChTrans1D2" presStyleIdx="0" presStyleCnt="4"/>
      <dgm:spPr/>
    </dgm:pt>
    <dgm:pt modelId="{B0461E19-87EF-4DF3-A3A0-B0AE39C1BED5}" type="pres">
      <dgm:prSet presAssocID="{B8F50611-317E-469E-A2D0-DDF986397D02}" presName="connTx" presStyleLbl="parChTrans1D2" presStyleIdx="0" presStyleCnt="4"/>
      <dgm:spPr/>
    </dgm:pt>
    <dgm:pt modelId="{C95A6F53-06BB-4771-8D3A-F6894CF9B7F1}" type="pres">
      <dgm:prSet presAssocID="{AAC4311F-439B-49EB-A61F-1AC466BE6BBF}" presName="root2" presStyleCnt="0"/>
      <dgm:spPr/>
    </dgm:pt>
    <dgm:pt modelId="{94BBC187-25D9-42A4-BBD1-2FDB1B8B3B50}" type="pres">
      <dgm:prSet presAssocID="{AAC4311F-439B-49EB-A61F-1AC466BE6BBF}" presName="LevelTwoTextNode" presStyleLbl="node2" presStyleIdx="0" presStyleCnt="4" custScaleX="109723">
        <dgm:presLayoutVars>
          <dgm:chPref val="3"/>
        </dgm:presLayoutVars>
      </dgm:prSet>
      <dgm:spPr/>
    </dgm:pt>
    <dgm:pt modelId="{87146E59-AE5B-486B-8749-5D3816494CD3}" type="pres">
      <dgm:prSet presAssocID="{AAC4311F-439B-49EB-A61F-1AC466BE6BBF}" presName="level3hierChild" presStyleCnt="0"/>
      <dgm:spPr/>
    </dgm:pt>
    <dgm:pt modelId="{2D7F6B4B-C489-4F53-B04C-DC299043FC76}" type="pres">
      <dgm:prSet presAssocID="{AE625949-0357-479E-B1BD-2798A8D00D36}" presName="conn2-1" presStyleLbl="parChTrans1D2" presStyleIdx="1" presStyleCnt="4"/>
      <dgm:spPr/>
    </dgm:pt>
    <dgm:pt modelId="{450EADDB-7100-409A-A634-56EA3D04F8CC}" type="pres">
      <dgm:prSet presAssocID="{AE625949-0357-479E-B1BD-2798A8D00D36}" presName="connTx" presStyleLbl="parChTrans1D2" presStyleIdx="1" presStyleCnt="4"/>
      <dgm:spPr/>
    </dgm:pt>
    <dgm:pt modelId="{6C70E115-C428-46E4-B294-61ED93D8B44C}" type="pres">
      <dgm:prSet presAssocID="{E2DE8BE1-4ADC-41A8-811D-FC592B30C818}" presName="root2" presStyleCnt="0"/>
      <dgm:spPr/>
    </dgm:pt>
    <dgm:pt modelId="{289BDD52-B6A3-4C3D-8D4C-CF07DD738ECE}" type="pres">
      <dgm:prSet presAssocID="{E2DE8BE1-4ADC-41A8-811D-FC592B30C818}" presName="LevelTwoTextNode" presStyleLbl="node2" presStyleIdx="1" presStyleCnt="4" custScaleX="109723">
        <dgm:presLayoutVars>
          <dgm:chPref val="3"/>
        </dgm:presLayoutVars>
      </dgm:prSet>
      <dgm:spPr/>
    </dgm:pt>
    <dgm:pt modelId="{4C1DFC05-2BD4-46FA-8522-022BB461F964}" type="pres">
      <dgm:prSet presAssocID="{E2DE8BE1-4ADC-41A8-811D-FC592B30C818}" presName="level3hierChild" presStyleCnt="0"/>
      <dgm:spPr/>
    </dgm:pt>
    <dgm:pt modelId="{6FBFA6C8-07B1-41B3-BB15-B6F5B7189361}" type="pres">
      <dgm:prSet presAssocID="{5DB84EE6-801E-4D38-B8F1-CDEDE6C8D495}" presName="conn2-1" presStyleLbl="parChTrans1D2" presStyleIdx="2" presStyleCnt="4"/>
      <dgm:spPr/>
    </dgm:pt>
    <dgm:pt modelId="{58F809A4-8798-4287-B3DE-172082C4F104}" type="pres">
      <dgm:prSet presAssocID="{5DB84EE6-801E-4D38-B8F1-CDEDE6C8D495}" presName="connTx" presStyleLbl="parChTrans1D2" presStyleIdx="2" presStyleCnt="4"/>
      <dgm:spPr/>
    </dgm:pt>
    <dgm:pt modelId="{208B3275-1A25-479E-84D7-D987873217C4}" type="pres">
      <dgm:prSet presAssocID="{21CC8750-A499-4FBF-A2EF-30BCADC1C393}" presName="root2" presStyleCnt="0"/>
      <dgm:spPr/>
    </dgm:pt>
    <dgm:pt modelId="{27CFA910-53C9-4D0E-9766-68FEF50207DD}" type="pres">
      <dgm:prSet presAssocID="{21CC8750-A499-4FBF-A2EF-30BCADC1C393}" presName="LevelTwoTextNode" presStyleLbl="node2" presStyleIdx="2" presStyleCnt="4" custScaleX="109723">
        <dgm:presLayoutVars>
          <dgm:chPref val="3"/>
        </dgm:presLayoutVars>
      </dgm:prSet>
      <dgm:spPr/>
    </dgm:pt>
    <dgm:pt modelId="{AECABD9D-EDF0-4677-83F7-5EDE29943292}" type="pres">
      <dgm:prSet presAssocID="{21CC8750-A499-4FBF-A2EF-30BCADC1C393}" presName="level3hierChild" presStyleCnt="0"/>
      <dgm:spPr/>
    </dgm:pt>
    <dgm:pt modelId="{9710C212-B543-4AB7-9669-70A7DFFA2D4B}" type="pres">
      <dgm:prSet presAssocID="{84DE8FBC-51E4-4874-B84D-6A7CE26F2BF3}" presName="conn2-1" presStyleLbl="parChTrans1D2" presStyleIdx="3" presStyleCnt="4"/>
      <dgm:spPr/>
    </dgm:pt>
    <dgm:pt modelId="{162A6C0E-AF64-4397-A169-EF7F71ABFC69}" type="pres">
      <dgm:prSet presAssocID="{84DE8FBC-51E4-4874-B84D-6A7CE26F2BF3}" presName="connTx" presStyleLbl="parChTrans1D2" presStyleIdx="3" presStyleCnt="4"/>
      <dgm:spPr/>
    </dgm:pt>
    <dgm:pt modelId="{CE4400B1-A62E-4005-A0E8-C73780C1E2B1}" type="pres">
      <dgm:prSet presAssocID="{FB1537AA-E1A5-49F8-AD9A-3D5469531FD8}" presName="root2" presStyleCnt="0"/>
      <dgm:spPr/>
    </dgm:pt>
    <dgm:pt modelId="{C42F9F4E-073B-48C4-872A-96938D6786EB}" type="pres">
      <dgm:prSet presAssocID="{FB1537AA-E1A5-49F8-AD9A-3D5469531FD8}" presName="LevelTwoTextNode" presStyleLbl="node2" presStyleIdx="3" presStyleCnt="4" custScaleX="109723">
        <dgm:presLayoutVars>
          <dgm:chPref val="3"/>
        </dgm:presLayoutVars>
      </dgm:prSet>
      <dgm:spPr/>
    </dgm:pt>
    <dgm:pt modelId="{03E4954D-21D2-420F-ACDE-F11E2EACBB45}" type="pres">
      <dgm:prSet presAssocID="{FB1537AA-E1A5-49F8-AD9A-3D5469531FD8}" presName="level3hierChild" presStyleCnt="0"/>
      <dgm:spPr/>
    </dgm:pt>
  </dgm:ptLst>
  <dgm:cxnLst>
    <dgm:cxn modelId="{B96BE112-29D2-48EE-B418-B1B18A77CAD4}" type="presOf" srcId="{E2DE8BE1-4ADC-41A8-811D-FC592B30C818}" destId="{289BDD52-B6A3-4C3D-8D4C-CF07DD738ECE}" srcOrd="0" destOrd="0" presId="urn:microsoft.com/office/officeart/2008/layout/HorizontalMultiLevelHierarchy"/>
    <dgm:cxn modelId="{C0AD6914-8D8C-4575-B562-05A4A6AA8D71}" type="presOf" srcId="{B8F50611-317E-469E-A2D0-DDF986397D02}" destId="{7F79A3E6-301A-4D28-A21A-D4E2AE5A5BC8}" srcOrd="0" destOrd="0" presId="urn:microsoft.com/office/officeart/2008/layout/HorizontalMultiLevelHierarchy"/>
    <dgm:cxn modelId="{0D42FC1B-46DA-458C-A82C-6FDC27ACCF38}" type="presOf" srcId="{AE625949-0357-479E-B1BD-2798A8D00D36}" destId="{2D7F6B4B-C489-4F53-B04C-DC299043FC76}" srcOrd="0" destOrd="0" presId="urn:microsoft.com/office/officeart/2008/layout/HorizontalMultiLevelHierarchy"/>
    <dgm:cxn modelId="{AACC6225-EFF5-47F4-8E14-FF2194593E08}" type="presOf" srcId="{B8F50611-317E-469E-A2D0-DDF986397D02}" destId="{B0461E19-87EF-4DF3-A3A0-B0AE39C1BED5}" srcOrd="1" destOrd="0" presId="urn:microsoft.com/office/officeart/2008/layout/HorizontalMultiLevelHierarchy"/>
    <dgm:cxn modelId="{C83A0129-79B2-475D-8D76-1EE4B1006EB3}" srcId="{74E10A35-1595-48F4-B48E-13A905113B71}" destId="{FB1537AA-E1A5-49F8-AD9A-3D5469531FD8}" srcOrd="3" destOrd="0" parTransId="{84DE8FBC-51E4-4874-B84D-6A7CE26F2BF3}" sibTransId="{7E9B084A-E0E2-4890-931A-0B41DBB597C9}"/>
    <dgm:cxn modelId="{22140629-4825-474A-8DA5-29B157DA90CD}" type="presOf" srcId="{5DB84EE6-801E-4D38-B8F1-CDEDE6C8D495}" destId="{6FBFA6C8-07B1-41B3-BB15-B6F5B7189361}" srcOrd="0" destOrd="0" presId="urn:microsoft.com/office/officeart/2008/layout/HorizontalMultiLevelHierarchy"/>
    <dgm:cxn modelId="{CAF3CF35-74EA-4F78-B20F-D2CB0913948D}" type="presOf" srcId="{84DE8FBC-51E4-4874-B84D-6A7CE26F2BF3}" destId="{162A6C0E-AF64-4397-A169-EF7F71ABFC69}" srcOrd="1" destOrd="0" presId="urn:microsoft.com/office/officeart/2008/layout/HorizontalMultiLevelHierarchy"/>
    <dgm:cxn modelId="{5851CE71-8AF5-40F7-AC30-9746EB6299AB}" type="presOf" srcId="{FB1537AA-E1A5-49F8-AD9A-3D5469531FD8}" destId="{C42F9F4E-073B-48C4-872A-96938D6786EB}" srcOrd="0" destOrd="0" presId="urn:microsoft.com/office/officeart/2008/layout/HorizontalMultiLevelHierarchy"/>
    <dgm:cxn modelId="{07200157-792C-4A08-B0CA-436A14ACBC8A}" type="presOf" srcId="{5DB84EE6-801E-4D38-B8F1-CDEDE6C8D495}" destId="{58F809A4-8798-4287-B3DE-172082C4F104}" srcOrd="1" destOrd="0" presId="urn:microsoft.com/office/officeart/2008/layout/HorizontalMultiLevelHierarchy"/>
    <dgm:cxn modelId="{B9DEB179-FD56-40E0-A240-3F32ACB2D40B}" type="presOf" srcId="{21CC8750-A499-4FBF-A2EF-30BCADC1C393}" destId="{27CFA910-53C9-4D0E-9766-68FEF50207DD}" srcOrd="0" destOrd="0" presId="urn:microsoft.com/office/officeart/2008/layout/HorizontalMultiLevelHierarchy"/>
    <dgm:cxn modelId="{5D4AB486-6439-4CB5-B8A1-867DA40B34D5}" type="presOf" srcId="{AAC4311F-439B-49EB-A61F-1AC466BE6BBF}" destId="{94BBC187-25D9-42A4-BBD1-2FDB1B8B3B50}" srcOrd="0" destOrd="0" presId="urn:microsoft.com/office/officeart/2008/layout/HorizontalMultiLevelHierarchy"/>
    <dgm:cxn modelId="{794D238A-556F-4427-95F7-A3F52909BEB0}" srcId="{74E10A35-1595-48F4-B48E-13A905113B71}" destId="{E2DE8BE1-4ADC-41A8-811D-FC592B30C818}" srcOrd="1" destOrd="0" parTransId="{AE625949-0357-479E-B1BD-2798A8D00D36}" sibTransId="{58C14022-F008-4A08-B83E-7934D59EF126}"/>
    <dgm:cxn modelId="{12ED0390-12BE-4961-8B1E-025290E1E64E}" type="presOf" srcId="{AE625949-0357-479E-B1BD-2798A8D00D36}" destId="{450EADDB-7100-409A-A634-56EA3D04F8CC}" srcOrd="1" destOrd="0" presId="urn:microsoft.com/office/officeart/2008/layout/HorizontalMultiLevelHierarchy"/>
    <dgm:cxn modelId="{C71D6EAB-491B-43C1-9679-32565308D503}" type="presOf" srcId="{84A804FA-05B7-4AA3-BAE7-1D2A93D1D8C2}" destId="{5FD5D4AF-1FDC-4661-AAC5-C752B29897DC}" srcOrd="0" destOrd="0" presId="urn:microsoft.com/office/officeart/2008/layout/HorizontalMultiLevelHierarchy"/>
    <dgm:cxn modelId="{CDEC95AB-EBB6-499F-B626-AF4B0C706B34}" type="presOf" srcId="{74E10A35-1595-48F4-B48E-13A905113B71}" destId="{209C435E-A8DB-4BEF-A495-189DF3B201FB}" srcOrd="0" destOrd="0" presId="urn:microsoft.com/office/officeart/2008/layout/HorizontalMultiLevelHierarchy"/>
    <dgm:cxn modelId="{AE58FAC4-2321-4E75-BDDC-839B7F7F57C2}" type="presOf" srcId="{84DE8FBC-51E4-4874-B84D-6A7CE26F2BF3}" destId="{9710C212-B543-4AB7-9669-70A7DFFA2D4B}" srcOrd="0" destOrd="0" presId="urn:microsoft.com/office/officeart/2008/layout/HorizontalMultiLevelHierarchy"/>
    <dgm:cxn modelId="{FC6E45CD-F3BB-447A-9772-27D6EBD3950C}" srcId="{74E10A35-1595-48F4-B48E-13A905113B71}" destId="{AAC4311F-439B-49EB-A61F-1AC466BE6BBF}" srcOrd="0" destOrd="0" parTransId="{B8F50611-317E-469E-A2D0-DDF986397D02}" sibTransId="{941F36EE-38D8-4561-B6E2-573D44FB3F31}"/>
    <dgm:cxn modelId="{B63BAECF-D840-4D05-AB69-399CC07C9122}" srcId="{74E10A35-1595-48F4-B48E-13A905113B71}" destId="{21CC8750-A499-4FBF-A2EF-30BCADC1C393}" srcOrd="2" destOrd="0" parTransId="{5DB84EE6-801E-4D38-B8F1-CDEDE6C8D495}" sibTransId="{25523C12-E9AE-426F-B1CD-E51FC96DE6C9}"/>
    <dgm:cxn modelId="{62A7C3D3-D894-4C4F-9D53-C8ED12382D9E}" srcId="{84A804FA-05B7-4AA3-BAE7-1D2A93D1D8C2}" destId="{74E10A35-1595-48F4-B48E-13A905113B71}" srcOrd="0" destOrd="0" parTransId="{EDB35FFF-27F4-457C-9719-5EAA142ECA23}" sibTransId="{A0726BD3-F1D6-4212-B5CF-B4B4679351F3}"/>
    <dgm:cxn modelId="{BE07C170-D5B1-43AB-BC0F-CA62862549B4}" type="presParOf" srcId="{5FD5D4AF-1FDC-4661-AAC5-C752B29897DC}" destId="{A7DB3564-8854-4EE2-86B4-43C9322DE58E}" srcOrd="0" destOrd="0" presId="urn:microsoft.com/office/officeart/2008/layout/HorizontalMultiLevelHierarchy"/>
    <dgm:cxn modelId="{CA3F3AB5-03A7-4376-A5F9-E25EE8C8539D}" type="presParOf" srcId="{A7DB3564-8854-4EE2-86B4-43C9322DE58E}" destId="{209C435E-A8DB-4BEF-A495-189DF3B201FB}" srcOrd="0" destOrd="0" presId="urn:microsoft.com/office/officeart/2008/layout/HorizontalMultiLevelHierarchy"/>
    <dgm:cxn modelId="{92DD4657-0D66-43D8-BCAF-46C32AFA194D}" type="presParOf" srcId="{A7DB3564-8854-4EE2-86B4-43C9322DE58E}" destId="{5D5812F0-9CD7-4038-9C66-4CDC35757032}" srcOrd="1" destOrd="0" presId="urn:microsoft.com/office/officeart/2008/layout/HorizontalMultiLevelHierarchy"/>
    <dgm:cxn modelId="{C383CA23-4E84-4394-B3C3-FD2ED7A83FE4}" type="presParOf" srcId="{5D5812F0-9CD7-4038-9C66-4CDC35757032}" destId="{7F79A3E6-301A-4D28-A21A-D4E2AE5A5BC8}" srcOrd="0" destOrd="0" presId="urn:microsoft.com/office/officeart/2008/layout/HorizontalMultiLevelHierarchy"/>
    <dgm:cxn modelId="{11AE07DF-3F3F-4623-BD52-9E319BCFE521}" type="presParOf" srcId="{7F79A3E6-301A-4D28-A21A-D4E2AE5A5BC8}" destId="{B0461E19-87EF-4DF3-A3A0-B0AE39C1BED5}" srcOrd="0" destOrd="0" presId="urn:microsoft.com/office/officeart/2008/layout/HorizontalMultiLevelHierarchy"/>
    <dgm:cxn modelId="{17B4223A-4445-410E-AFE6-1C764755BF7E}" type="presParOf" srcId="{5D5812F0-9CD7-4038-9C66-4CDC35757032}" destId="{C95A6F53-06BB-4771-8D3A-F6894CF9B7F1}" srcOrd="1" destOrd="0" presId="urn:microsoft.com/office/officeart/2008/layout/HorizontalMultiLevelHierarchy"/>
    <dgm:cxn modelId="{6FE86902-89DA-4E5A-9FF8-A4CD01BA0DDF}" type="presParOf" srcId="{C95A6F53-06BB-4771-8D3A-F6894CF9B7F1}" destId="{94BBC187-25D9-42A4-BBD1-2FDB1B8B3B50}" srcOrd="0" destOrd="0" presId="urn:microsoft.com/office/officeart/2008/layout/HorizontalMultiLevelHierarchy"/>
    <dgm:cxn modelId="{549B5715-596C-46A1-A21A-60B62865DD54}" type="presParOf" srcId="{C95A6F53-06BB-4771-8D3A-F6894CF9B7F1}" destId="{87146E59-AE5B-486B-8749-5D3816494CD3}" srcOrd="1" destOrd="0" presId="urn:microsoft.com/office/officeart/2008/layout/HorizontalMultiLevelHierarchy"/>
    <dgm:cxn modelId="{E023B8B8-39C1-46A1-B61B-F83D0C13E562}" type="presParOf" srcId="{5D5812F0-9CD7-4038-9C66-4CDC35757032}" destId="{2D7F6B4B-C489-4F53-B04C-DC299043FC76}" srcOrd="2" destOrd="0" presId="urn:microsoft.com/office/officeart/2008/layout/HorizontalMultiLevelHierarchy"/>
    <dgm:cxn modelId="{7478A79D-B512-4F5E-979F-1C088BDF3F3D}" type="presParOf" srcId="{2D7F6B4B-C489-4F53-B04C-DC299043FC76}" destId="{450EADDB-7100-409A-A634-56EA3D04F8CC}" srcOrd="0" destOrd="0" presId="urn:microsoft.com/office/officeart/2008/layout/HorizontalMultiLevelHierarchy"/>
    <dgm:cxn modelId="{1C397990-2594-43F8-921F-0E27A2F52534}" type="presParOf" srcId="{5D5812F0-9CD7-4038-9C66-4CDC35757032}" destId="{6C70E115-C428-46E4-B294-61ED93D8B44C}" srcOrd="3" destOrd="0" presId="urn:microsoft.com/office/officeart/2008/layout/HorizontalMultiLevelHierarchy"/>
    <dgm:cxn modelId="{33773358-090D-4A6A-93DD-11F33BF1D4B9}" type="presParOf" srcId="{6C70E115-C428-46E4-B294-61ED93D8B44C}" destId="{289BDD52-B6A3-4C3D-8D4C-CF07DD738ECE}" srcOrd="0" destOrd="0" presId="urn:microsoft.com/office/officeart/2008/layout/HorizontalMultiLevelHierarchy"/>
    <dgm:cxn modelId="{8C2D63B2-0306-4714-B275-488E0265BE59}" type="presParOf" srcId="{6C70E115-C428-46E4-B294-61ED93D8B44C}" destId="{4C1DFC05-2BD4-46FA-8522-022BB461F964}" srcOrd="1" destOrd="0" presId="urn:microsoft.com/office/officeart/2008/layout/HorizontalMultiLevelHierarchy"/>
    <dgm:cxn modelId="{61CD518E-A213-4965-B1AC-3595B7ABB9A5}" type="presParOf" srcId="{5D5812F0-9CD7-4038-9C66-4CDC35757032}" destId="{6FBFA6C8-07B1-41B3-BB15-B6F5B7189361}" srcOrd="4" destOrd="0" presId="urn:microsoft.com/office/officeart/2008/layout/HorizontalMultiLevelHierarchy"/>
    <dgm:cxn modelId="{723234DD-04F6-4D61-A403-5A0CA0573F07}" type="presParOf" srcId="{6FBFA6C8-07B1-41B3-BB15-B6F5B7189361}" destId="{58F809A4-8798-4287-B3DE-172082C4F104}" srcOrd="0" destOrd="0" presId="urn:microsoft.com/office/officeart/2008/layout/HorizontalMultiLevelHierarchy"/>
    <dgm:cxn modelId="{C1CD87CD-1DEC-487A-952A-A63FD027BE59}" type="presParOf" srcId="{5D5812F0-9CD7-4038-9C66-4CDC35757032}" destId="{208B3275-1A25-479E-84D7-D987873217C4}" srcOrd="5" destOrd="0" presId="urn:microsoft.com/office/officeart/2008/layout/HorizontalMultiLevelHierarchy"/>
    <dgm:cxn modelId="{7050FF3B-628E-48EB-B0AF-1AFBEFB1D172}" type="presParOf" srcId="{208B3275-1A25-479E-84D7-D987873217C4}" destId="{27CFA910-53C9-4D0E-9766-68FEF50207DD}" srcOrd="0" destOrd="0" presId="urn:microsoft.com/office/officeart/2008/layout/HorizontalMultiLevelHierarchy"/>
    <dgm:cxn modelId="{CB8960F8-CB5C-45C3-BAF3-984E28B33524}" type="presParOf" srcId="{208B3275-1A25-479E-84D7-D987873217C4}" destId="{AECABD9D-EDF0-4677-83F7-5EDE29943292}" srcOrd="1" destOrd="0" presId="urn:microsoft.com/office/officeart/2008/layout/HorizontalMultiLevelHierarchy"/>
    <dgm:cxn modelId="{91AB83DB-83A6-46AF-B8C6-49A41F94C2A2}" type="presParOf" srcId="{5D5812F0-9CD7-4038-9C66-4CDC35757032}" destId="{9710C212-B543-4AB7-9669-70A7DFFA2D4B}" srcOrd="6" destOrd="0" presId="urn:microsoft.com/office/officeart/2008/layout/HorizontalMultiLevelHierarchy"/>
    <dgm:cxn modelId="{E45BF0D0-5D0C-4EB4-9C5C-A6060521372F}" type="presParOf" srcId="{9710C212-B543-4AB7-9669-70A7DFFA2D4B}" destId="{162A6C0E-AF64-4397-A169-EF7F71ABFC69}" srcOrd="0" destOrd="0" presId="urn:microsoft.com/office/officeart/2008/layout/HorizontalMultiLevelHierarchy"/>
    <dgm:cxn modelId="{0C688D6D-D522-475C-8A3D-6641E11B8109}" type="presParOf" srcId="{5D5812F0-9CD7-4038-9C66-4CDC35757032}" destId="{CE4400B1-A62E-4005-A0E8-C73780C1E2B1}" srcOrd="7" destOrd="0" presId="urn:microsoft.com/office/officeart/2008/layout/HorizontalMultiLevelHierarchy"/>
    <dgm:cxn modelId="{BB640B1C-E9BD-4D7A-9A7C-D73019BAA518}" type="presParOf" srcId="{CE4400B1-A62E-4005-A0E8-C73780C1E2B1}" destId="{C42F9F4E-073B-48C4-872A-96938D6786EB}" srcOrd="0" destOrd="0" presId="urn:microsoft.com/office/officeart/2008/layout/HorizontalMultiLevelHierarchy"/>
    <dgm:cxn modelId="{3AC2921B-2CA6-48E0-A246-2CD5CD0C0B13}" type="presParOf" srcId="{CE4400B1-A62E-4005-A0E8-C73780C1E2B1}" destId="{03E4954D-21D2-420F-ACDE-F11E2EACBB45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7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E97FDD8A-F4E2-4724-9BC7-3F0F679B0B05}" type="doc">
      <dgm:prSet loTypeId="urn:microsoft.com/office/officeart/2008/layout/HorizontalMultiLevelHierarchy" loCatId="hierarchy" qsTypeId="urn:microsoft.com/office/officeart/2005/8/quickstyle/simple4" qsCatId="simple" csTypeId="urn:microsoft.com/office/officeart/2005/8/colors/colorful1" csCatId="colorful" phldr="1"/>
      <dgm:spPr/>
      <dgm:t>
        <a:bodyPr/>
        <a:lstStyle/>
        <a:p>
          <a:endParaRPr lang="en-IN"/>
        </a:p>
      </dgm:t>
    </dgm:pt>
    <dgm:pt modelId="{E1A695A7-F63E-45F6-9B6D-3E88838F4828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Extractive Summarization</a:t>
          </a:r>
        </a:p>
      </dgm:t>
    </dgm:pt>
    <dgm:pt modelId="{77DDBA9E-E545-4AEE-8A3A-EBAD5B288B4F}" type="parTrans" cxnId="{31DCC59D-9C64-44E3-93DD-169A9B4B82FC}">
      <dgm:prSet/>
      <dgm:spPr/>
      <dgm:t>
        <a:bodyPr/>
        <a:lstStyle/>
        <a:p>
          <a:endParaRPr lang="en-IN"/>
        </a:p>
      </dgm:t>
    </dgm:pt>
    <dgm:pt modelId="{E5A79A17-B9D4-4809-994D-47DD3BEDE200}" type="sibTrans" cxnId="{31DCC59D-9C64-44E3-93DD-169A9B4B82FC}">
      <dgm:prSet/>
      <dgm:spPr/>
      <dgm:t>
        <a:bodyPr/>
        <a:lstStyle/>
        <a:p>
          <a:endParaRPr lang="en-IN"/>
        </a:p>
      </dgm:t>
    </dgm:pt>
    <dgm:pt modelId="{B39343CB-6E93-490C-BA3B-35DFBD0B9235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Word Frequency</a:t>
          </a:r>
        </a:p>
      </dgm:t>
    </dgm:pt>
    <dgm:pt modelId="{ABA577BD-29FD-47CA-AE31-F4EE37473ACA}" type="parTrans" cxnId="{6C2A30F9-480F-402B-92C3-641F1674C080}">
      <dgm:prSet/>
      <dgm:spPr/>
      <dgm:t>
        <a:bodyPr/>
        <a:lstStyle/>
        <a:p>
          <a:endParaRPr lang="en-IN"/>
        </a:p>
      </dgm:t>
    </dgm:pt>
    <dgm:pt modelId="{84E4B49A-C07F-4944-84EE-961AE904BC7C}" type="sibTrans" cxnId="{6C2A30F9-480F-402B-92C3-641F1674C080}">
      <dgm:prSet/>
      <dgm:spPr/>
      <dgm:t>
        <a:bodyPr/>
        <a:lstStyle/>
        <a:p>
          <a:endParaRPr lang="en-IN"/>
        </a:p>
      </dgm:t>
    </dgm:pt>
    <dgm:pt modelId="{1BD19EC8-5AB4-4728-A0B5-106E705FDDBB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Term Frequency - Inverse Document Frequency</a:t>
          </a:r>
        </a:p>
      </dgm:t>
    </dgm:pt>
    <dgm:pt modelId="{F1950F50-F1F6-4EFC-BF09-7687C5EFAF46}" type="parTrans" cxnId="{3B8DD894-0ADA-4FA5-9969-494F1AAB8EB2}">
      <dgm:prSet/>
      <dgm:spPr/>
      <dgm:t>
        <a:bodyPr/>
        <a:lstStyle/>
        <a:p>
          <a:endParaRPr lang="en-IN"/>
        </a:p>
      </dgm:t>
    </dgm:pt>
    <dgm:pt modelId="{A50E30EA-9BF9-4D10-BE87-0B9152AF0438}" type="sibTrans" cxnId="{3B8DD894-0ADA-4FA5-9969-494F1AAB8EB2}">
      <dgm:prSet/>
      <dgm:spPr/>
      <dgm:t>
        <a:bodyPr/>
        <a:lstStyle/>
        <a:p>
          <a:endParaRPr lang="en-IN"/>
        </a:p>
      </dgm:t>
    </dgm:pt>
    <dgm:pt modelId="{8A0CF9A2-7AC7-4DEA-A3FB-88E2C60945A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TextRank</a:t>
          </a:r>
        </a:p>
      </dgm:t>
    </dgm:pt>
    <dgm:pt modelId="{AA77D32E-C4D7-4943-BD0C-7470335C8DE5}" type="parTrans" cxnId="{5C12DD66-2D95-445A-A03D-16E68D9EDE15}">
      <dgm:prSet/>
      <dgm:spPr/>
      <dgm:t>
        <a:bodyPr/>
        <a:lstStyle/>
        <a:p>
          <a:endParaRPr lang="en-IN"/>
        </a:p>
      </dgm:t>
    </dgm:pt>
    <dgm:pt modelId="{4375268C-DB74-40D8-931B-6EAA37DCAA6D}" type="sibTrans" cxnId="{5C12DD66-2D95-445A-A03D-16E68D9EDE15}">
      <dgm:prSet/>
      <dgm:spPr/>
      <dgm:t>
        <a:bodyPr/>
        <a:lstStyle/>
        <a:p>
          <a:endParaRPr lang="en-IN"/>
        </a:p>
      </dgm:t>
    </dgm:pt>
    <dgm:pt modelId="{4C5DF794-1716-499E-9394-4F1944E29BBC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Latent Sematic Analysis</a:t>
          </a:r>
        </a:p>
      </dgm:t>
    </dgm:pt>
    <dgm:pt modelId="{3BE3D3B9-E91E-4EF0-8734-79A711D50A52}" type="parTrans" cxnId="{194DAD32-5028-433D-8F86-81B2A42204CE}">
      <dgm:prSet/>
      <dgm:spPr/>
      <dgm:t>
        <a:bodyPr/>
        <a:lstStyle/>
        <a:p>
          <a:endParaRPr lang="en-IN"/>
        </a:p>
      </dgm:t>
    </dgm:pt>
    <dgm:pt modelId="{4E578D72-639B-4A98-92EE-6FFA0DC2E7D2}" type="sibTrans" cxnId="{194DAD32-5028-433D-8F86-81B2A42204CE}">
      <dgm:prSet/>
      <dgm:spPr/>
      <dgm:t>
        <a:bodyPr/>
        <a:lstStyle/>
        <a:p>
          <a:endParaRPr lang="en-IN"/>
        </a:p>
      </dgm:t>
    </dgm:pt>
    <dgm:pt modelId="{3997B30E-742B-4FC4-93D0-D24FE8D9C810}" type="pres">
      <dgm:prSet presAssocID="{E97FDD8A-F4E2-4724-9BC7-3F0F679B0B05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EC8FDBD9-965E-42E9-8466-49BC17D4E5ED}" type="pres">
      <dgm:prSet presAssocID="{E1A695A7-F63E-45F6-9B6D-3E88838F4828}" presName="root1" presStyleCnt="0"/>
      <dgm:spPr/>
    </dgm:pt>
    <dgm:pt modelId="{A8F5BD06-968F-4B2E-976C-E806042BDD9F}" type="pres">
      <dgm:prSet presAssocID="{E1A695A7-F63E-45F6-9B6D-3E88838F4828}" presName="LevelOneTextNode" presStyleLbl="node0" presStyleIdx="0" presStyleCnt="1" custScaleY="74521">
        <dgm:presLayoutVars>
          <dgm:chPref val="3"/>
        </dgm:presLayoutVars>
      </dgm:prSet>
      <dgm:spPr/>
    </dgm:pt>
    <dgm:pt modelId="{A770C5F3-F4C7-43FA-884E-B8B7E2AD7412}" type="pres">
      <dgm:prSet presAssocID="{E1A695A7-F63E-45F6-9B6D-3E88838F4828}" presName="level2hierChild" presStyleCnt="0"/>
      <dgm:spPr/>
    </dgm:pt>
    <dgm:pt modelId="{8CACD9A2-E5F2-4C9D-870E-EB8A0358C74E}" type="pres">
      <dgm:prSet presAssocID="{ABA577BD-29FD-47CA-AE31-F4EE37473ACA}" presName="conn2-1" presStyleLbl="parChTrans1D2" presStyleIdx="0" presStyleCnt="4"/>
      <dgm:spPr/>
    </dgm:pt>
    <dgm:pt modelId="{BB08E451-6F31-4620-85D3-829B4B71F483}" type="pres">
      <dgm:prSet presAssocID="{ABA577BD-29FD-47CA-AE31-F4EE37473ACA}" presName="connTx" presStyleLbl="parChTrans1D2" presStyleIdx="0" presStyleCnt="4"/>
      <dgm:spPr/>
    </dgm:pt>
    <dgm:pt modelId="{E91836E0-D1A6-4666-868E-0038B1F9415C}" type="pres">
      <dgm:prSet presAssocID="{B39343CB-6E93-490C-BA3B-35DFBD0B9235}" presName="root2" presStyleCnt="0"/>
      <dgm:spPr/>
    </dgm:pt>
    <dgm:pt modelId="{B1F6E319-77B0-4341-B8F3-2E46555D855B}" type="pres">
      <dgm:prSet presAssocID="{B39343CB-6E93-490C-BA3B-35DFBD0B9235}" presName="LevelTwoTextNode" presStyleLbl="node2" presStyleIdx="0" presStyleCnt="4" custScaleX="106577">
        <dgm:presLayoutVars>
          <dgm:chPref val="3"/>
        </dgm:presLayoutVars>
      </dgm:prSet>
      <dgm:spPr/>
    </dgm:pt>
    <dgm:pt modelId="{9C6C5722-2213-41AE-B809-ECE694BFADE4}" type="pres">
      <dgm:prSet presAssocID="{B39343CB-6E93-490C-BA3B-35DFBD0B9235}" presName="level3hierChild" presStyleCnt="0"/>
      <dgm:spPr/>
    </dgm:pt>
    <dgm:pt modelId="{84B4265B-FF76-4B04-9503-E96C61C28914}" type="pres">
      <dgm:prSet presAssocID="{F1950F50-F1F6-4EFC-BF09-7687C5EFAF46}" presName="conn2-1" presStyleLbl="parChTrans1D2" presStyleIdx="1" presStyleCnt="4"/>
      <dgm:spPr/>
    </dgm:pt>
    <dgm:pt modelId="{DF1BB089-87F3-407B-803A-ED6171394655}" type="pres">
      <dgm:prSet presAssocID="{F1950F50-F1F6-4EFC-BF09-7687C5EFAF46}" presName="connTx" presStyleLbl="parChTrans1D2" presStyleIdx="1" presStyleCnt="4"/>
      <dgm:spPr/>
    </dgm:pt>
    <dgm:pt modelId="{42D8BAE0-050B-4AF0-BDEF-C54915AC3C45}" type="pres">
      <dgm:prSet presAssocID="{1BD19EC8-5AB4-4728-A0B5-106E705FDDBB}" presName="root2" presStyleCnt="0"/>
      <dgm:spPr/>
    </dgm:pt>
    <dgm:pt modelId="{D90B36EA-ECCD-4B90-A50C-2CEBABB55A90}" type="pres">
      <dgm:prSet presAssocID="{1BD19EC8-5AB4-4728-A0B5-106E705FDDBB}" presName="LevelTwoTextNode" presStyleLbl="node2" presStyleIdx="1" presStyleCnt="4" custScaleX="106577">
        <dgm:presLayoutVars>
          <dgm:chPref val="3"/>
        </dgm:presLayoutVars>
      </dgm:prSet>
      <dgm:spPr/>
    </dgm:pt>
    <dgm:pt modelId="{2FBDE8D9-3764-4494-BC30-D5DAC729F52E}" type="pres">
      <dgm:prSet presAssocID="{1BD19EC8-5AB4-4728-A0B5-106E705FDDBB}" presName="level3hierChild" presStyleCnt="0"/>
      <dgm:spPr/>
    </dgm:pt>
    <dgm:pt modelId="{19570AA2-7AD0-4B7D-88B0-A4EA15D03D3C}" type="pres">
      <dgm:prSet presAssocID="{AA77D32E-C4D7-4943-BD0C-7470335C8DE5}" presName="conn2-1" presStyleLbl="parChTrans1D2" presStyleIdx="2" presStyleCnt="4"/>
      <dgm:spPr/>
    </dgm:pt>
    <dgm:pt modelId="{DF937022-3F87-42E4-B40B-FB51AC25F6F9}" type="pres">
      <dgm:prSet presAssocID="{AA77D32E-C4D7-4943-BD0C-7470335C8DE5}" presName="connTx" presStyleLbl="parChTrans1D2" presStyleIdx="2" presStyleCnt="4"/>
      <dgm:spPr/>
    </dgm:pt>
    <dgm:pt modelId="{BB2ED3DA-A724-4D55-8C83-43F3B3721BFB}" type="pres">
      <dgm:prSet presAssocID="{8A0CF9A2-7AC7-4DEA-A3FB-88E2C60945AD}" presName="root2" presStyleCnt="0"/>
      <dgm:spPr/>
    </dgm:pt>
    <dgm:pt modelId="{00605E4D-8BCF-463C-80A8-55D7371129B9}" type="pres">
      <dgm:prSet presAssocID="{8A0CF9A2-7AC7-4DEA-A3FB-88E2C60945AD}" presName="LevelTwoTextNode" presStyleLbl="node2" presStyleIdx="2" presStyleCnt="4" custScaleX="106577">
        <dgm:presLayoutVars>
          <dgm:chPref val="3"/>
        </dgm:presLayoutVars>
      </dgm:prSet>
      <dgm:spPr/>
    </dgm:pt>
    <dgm:pt modelId="{89B5961B-53F8-4B62-A8E5-9BAF706E8EA9}" type="pres">
      <dgm:prSet presAssocID="{8A0CF9A2-7AC7-4DEA-A3FB-88E2C60945AD}" presName="level3hierChild" presStyleCnt="0"/>
      <dgm:spPr/>
    </dgm:pt>
    <dgm:pt modelId="{FA08BAE3-7C39-4EA2-BD30-DEEC0027D58F}" type="pres">
      <dgm:prSet presAssocID="{3BE3D3B9-E91E-4EF0-8734-79A711D50A52}" presName="conn2-1" presStyleLbl="parChTrans1D2" presStyleIdx="3" presStyleCnt="4"/>
      <dgm:spPr/>
    </dgm:pt>
    <dgm:pt modelId="{EEA2BCC4-45AF-4ACC-BF59-54D5B3C3B10B}" type="pres">
      <dgm:prSet presAssocID="{3BE3D3B9-E91E-4EF0-8734-79A711D50A52}" presName="connTx" presStyleLbl="parChTrans1D2" presStyleIdx="3" presStyleCnt="4"/>
      <dgm:spPr/>
    </dgm:pt>
    <dgm:pt modelId="{498EAC4B-55D9-4434-9681-A6AF32BA74D7}" type="pres">
      <dgm:prSet presAssocID="{4C5DF794-1716-499E-9394-4F1944E29BBC}" presName="root2" presStyleCnt="0"/>
      <dgm:spPr/>
    </dgm:pt>
    <dgm:pt modelId="{596DF2F4-AF0C-4B4C-99E8-7F853230135C}" type="pres">
      <dgm:prSet presAssocID="{4C5DF794-1716-499E-9394-4F1944E29BBC}" presName="LevelTwoTextNode" presStyleLbl="node2" presStyleIdx="3" presStyleCnt="4" custScaleX="106548">
        <dgm:presLayoutVars>
          <dgm:chPref val="3"/>
        </dgm:presLayoutVars>
      </dgm:prSet>
      <dgm:spPr/>
    </dgm:pt>
    <dgm:pt modelId="{61B84A28-48DD-4439-B59E-AE74D160EDB6}" type="pres">
      <dgm:prSet presAssocID="{4C5DF794-1716-499E-9394-4F1944E29BBC}" presName="level3hierChild" presStyleCnt="0"/>
      <dgm:spPr/>
    </dgm:pt>
  </dgm:ptLst>
  <dgm:cxnLst>
    <dgm:cxn modelId="{47688114-7E34-4CBB-847C-7268F48A5362}" type="presOf" srcId="{8A0CF9A2-7AC7-4DEA-A3FB-88E2C60945AD}" destId="{00605E4D-8BCF-463C-80A8-55D7371129B9}" srcOrd="0" destOrd="0" presId="urn:microsoft.com/office/officeart/2008/layout/HorizontalMultiLevelHierarchy"/>
    <dgm:cxn modelId="{3BED3418-44BF-4A7D-BEAA-9BF805455EF4}" type="presOf" srcId="{AA77D32E-C4D7-4943-BD0C-7470335C8DE5}" destId="{19570AA2-7AD0-4B7D-88B0-A4EA15D03D3C}" srcOrd="0" destOrd="0" presId="urn:microsoft.com/office/officeart/2008/layout/HorizontalMultiLevelHierarchy"/>
    <dgm:cxn modelId="{147C281B-17C5-4F86-B146-EA2E422CCC26}" type="presOf" srcId="{ABA577BD-29FD-47CA-AE31-F4EE37473ACA}" destId="{8CACD9A2-E5F2-4C9D-870E-EB8A0358C74E}" srcOrd="0" destOrd="0" presId="urn:microsoft.com/office/officeart/2008/layout/HorizontalMultiLevelHierarchy"/>
    <dgm:cxn modelId="{DFC2DD2A-167B-46F8-97FA-2684CB3726BF}" type="presOf" srcId="{3BE3D3B9-E91E-4EF0-8734-79A711D50A52}" destId="{EEA2BCC4-45AF-4ACC-BF59-54D5B3C3B10B}" srcOrd="1" destOrd="0" presId="urn:microsoft.com/office/officeart/2008/layout/HorizontalMultiLevelHierarchy"/>
    <dgm:cxn modelId="{194DAD32-5028-433D-8F86-81B2A42204CE}" srcId="{E1A695A7-F63E-45F6-9B6D-3E88838F4828}" destId="{4C5DF794-1716-499E-9394-4F1944E29BBC}" srcOrd="3" destOrd="0" parTransId="{3BE3D3B9-E91E-4EF0-8734-79A711D50A52}" sibTransId="{4E578D72-639B-4A98-92EE-6FFA0DC2E7D2}"/>
    <dgm:cxn modelId="{2CE2DC34-96A7-4A2E-BA90-9AE51678838D}" type="presOf" srcId="{ABA577BD-29FD-47CA-AE31-F4EE37473ACA}" destId="{BB08E451-6F31-4620-85D3-829B4B71F483}" srcOrd="1" destOrd="0" presId="urn:microsoft.com/office/officeart/2008/layout/HorizontalMultiLevelHierarchy"/>
    <dgm:cxn modelId="{D8756E5F-B3DB-4889-A736-3AAFC3BD1E81}" type="presOf" srcId="{B39343CB-6E93-490C-BA3B-35DFBD0B9235}" destId="{B1F6E319-77B0-4341-B8F3-2E46555D855B}" srcOrd="0" destOrd="0" presId="urn:microsoft.com/office/officeart/2008/layout/HorizontalMultiLevelHierarchy"/>
    <dgm:cxn modelId="{5C12DD66-2D95-445A-A03D-16E68D9EDE15}" srcId="{E1A695A7-F63E-45F6-9B6D-3E88838F4828}" destId="{8A0CF9A2-7AC7-4DEA-A3FB-88E2C60945AD}" srcOrd="2" destOrd="0" parTransId="{AA77D32E-C4D7-4943-BD0C-7470335C8DE5}" sibTransId="{4375268C-DB74-40D8-931B-6EAA37DCAA6D}"/>
    <dgm:cxn modelId="{B4B26670-A9B8-41DB-95CF-4EF56B0B53B0}" type="presOf" srcId="{F1950F50-F1F6-4EFC-BF09-7687C5EFAF46}" destId="{DF1BB089-87F3-407B-803A-ED6171394655}" srcOrd="1" destOrd="0" presId="urn:microsoft.com/office/officeart/2008/layout/HorizontalMultiLevelHierarchy"/>
    <dgm:cxn modelId="{A9A44877-7373-415E-BE1C-35ED1FCCBD1E}" type="presOf" srcId="{4C5DF794-1716-499E-9394-4F1944E29BBC}" destId="{596DF2F4-AF0C-4B4C-99E8-7F853230135C}" srcOrd="0" destOrd="0" presId="urn:microsoft.com/office/officeart/2008/layout/HorizontalMultiLevelHierarchy"/>
    <dgm:cxn modelId="{3B8DD894-0ADA-4FA5-9969-494F1AAB8EB2}" srcId="{E1A695A7-F63E-45F6-9B6D-3E88838F4828}" destId="{1BD19EC8-5AB4-4728-A0B5-106E705FDDBB}" srcOrd="1" destOrd="0" parTransId="{F1950F50-F1F6-4EFC-BF09-7687C5EFAF46}" sibTransId="{A50E30EA-9BF9-4D10-BE87-0B9152AF0438}"/>
    <dgm:cxn modelId="{2C9F929B-1053-481D-90B6-0D61771EEAD8}" type="presOf" srcId="{AA77D32E-C4D7-4943-BD0C-7470335C8DE5}" destId="{DF937022-3F87-42E4-B40B-FB51AC25F6F9}" srcOrd="1" destOrd="0" presId="urn:microsoft.com/office/officeart/2008/layout/HorizontalMultiLevelHierarchy"/>
    <dgm:cxn modelId="{31DCC59D-9C64-44E3-93DD-169A9B4B82FC}" srcId="{E97FDD8A-F4E2-4724-9BC7-3F0F679B0B05}" destId="{E1A695A7-F63E-45F6-9B6D-3E88838F4828}" srcOrd="0" destOrd="0" parTransId="{77DDBA9E-E545-4AEE-8A3A-EBAD5B288B4F}" sibTransId="{E5A79A17-B9D4-4809-994D-47DD3BEDE200}"/>
    <dgm:cxn modelId="{D7F751AF-981E-486F-A53C-C7F5D8FA76D6}" type="presOf" srcId="{1BD19EC8-5AB4-4728-A0B5-106E705FDDBB}" destId="{D90B36EA-ECCD-4B90-A50C-2CEBABB55A90}" srcOrd="0" destOrd="0" presId="urn:microsoft.com/office/officeart/2008/layout/HorizontalMultiLevelHierarchy"/>
    <dgm:cxn modelId="{7CC241D0-376D-4FBC-AF40-17E348BB5310}" type="presOf" srcId="{E1A695A7-F63E-45F6-9B6D-3E88838F4828}" destId="{A8F5BD06-968F-4B2E-976C-E806042BDD9F}" srcOrd="0" destOrd="0" presId="urn:microsoft.com/office/officeart/2008/layout/HorizontalMultiLevelHierarchy"/>
    <dgm:cxn modelId="{01DD7BEF-D562-4B6C-9321-70FA04A74C6F}" type="presOf" srcId="{E97FDD8A-F4E2-4724-9BC7-3F0F679B0B05}" destId="{3997B30E-742B-4FC4-93D0-D24FE8D9C810}" srcOrd="0" destOrd="0" presId="urn:microsoft.com/office/officeart/2008/layout/HorizontalMultiLevelHierarchy"/>
    <dgm:cxn modelId="{6C2A30F9-480F-402B-92C3-641F1674C080}" srcId="{E1A695A7-F63E-45F6-9B6D-3E88838F4828}" destId="{B39343CB-6E93-490C-BA3B-35DFBD0B9235}" srcOrd="0" destOrd="0" parTransId="{ABA577BD-29FD-47CA-AE31-F4EE37473ACA}" sibTransId="{84E4B49A-C07F-4944-84EE-961AE904BC7C}"/>
    <dgm:cxn modelId="{6E26BCF9-6DF7-495C-9576-735206AE77DC}" type="presOf" srcId="{F1950F50-F1F6-4EFC-BF09-7687C5EFAF46}" destId="{84B4265B-FF76-4B04-9503-E96C61C28914}" srcOrd="0" destOrd="0" presId="urn:microsoft.com/office/officeart/2008/layout/HorizontalMultiLevelHierarchy"/>
    <dgm:cxn modelId="{1CD843FB-7FA3-48F1-888A-8F44C8C6E76E}" type="presOf" srcId="{3BE3D3B9-E91E-4EF0-8734-79A711D50A52}" destId="{FA08BAE3-7C39-4EA2-BD30-DEEC0027D58F}" srcOrd="0" destOrd="0" presId="urn:microsoft.com/office/officeart/2008/layout/HorizontalMultiLevelHierarchy"/>
    <dgm:cxn modelId="{15C49D8F-C034-4B26-9B72-9355F912C009}" type="presParOf" srcId="{3997B30E-742B-4FC4-93D0-D24FE8D9C810}" destId="{EC8FDBD9-965E-42E9-8466-49BC17D4E5ED}" srcOrd="0" destOrd="0" presId="urn:microsoft.com/office/officeart/2008/layout/HorizontalMultiLevelHierarchy"/>
    <dgm:cxn modelId="{2502BE5D-704D-44D0-A692-CC41C128E26A}" type="presParOf" srcId="{EC8FDBD9-965E-42E9-8466-49BC17D4E5ED}" destId="{A8F5BD06-968F-4B2E-976C-E806042BDD9F}" srcOrd="0" destOrd="0" presId="urn:microsoft.com/office/officeart/2008/layout/HorizontalMultiLevelHierarchy"/>
    <dgm:cxn modelId="{752BEED8-738B-4805-AFBE-F44B1050E1E9}" type="presParOf" srcId="{EC8FDBD9-965E-42E9-8466-49BC17D4E5ED}" destId="{A770C5F3-F4C7-43FA-884E-B8B7E2AD7412}" srcOrd="1" destOrd="0" presId="urn:microsoft.com/office/officeart/2008/layout/HorizontalMultiLevelHierarchy"/>
    <dgm:cxn modelId="{F7235491-A66D-429F-A1B5-86C73AB428B1}" type="presParOf" srcId="{A770C5F3-F4C7-43FA-884E-B8B7E2AD7412}" destId="{8CACD9A2-E5F2-4C9D-870E-EB8A0358C74E}" srcOrd="0" destOrd="0" presId="urn:microsoft.com/office/officeart/2008/layout/HorizontalMultiLevelHierarchy"/>
    <dgm:cxn modelId="{0D429E1E-9029-4366-991D-39077F229342}" type="presParOf" srcId="{8CACD9A2-E5F2-4C9D-870E-EB8A0358C74E}" destId="{BB08E451-6F31-4620-85D3-829B4B71F483}" srcOrd="0" destOrd="0" presId="urn:microsoft.com/office/officeart/2008/layout/HorizontalMultiLevelHierarchy"/>
    <dgm:cxn modelId="{6C063BC1-1F85-4807-BC72-67EF3472EDA8}" type="presParOf" srcId="{A770C5F3-F4C7-43FA-884E-B8B7E2AD7412}" destId="{E91836E0-D1A6-4666-868E-0038B1F9415C}" srcOrd="1" destOrd="0" presId="urn:microsoft.com/office/officeart/2008/layout/HorizontalMultiLevelHierarchy"/>
    <dgm:cxn modelId="{EEA121BA-8957-420E-8301-CA943590BF7D}" type="presParOf" srcId="{E91836E0-D1A6-4666-868E-0038B1F9415C}" destId="{B1F6E319-77B0-4341-B8F3-2E46555D855B}" srcOrd="0" destOrd="0" presId="urn:microsoft.com/office/officeart/2008/layout/HorizontalMultiLevelHierarchy"/>
    <dgm:cxn modelId="{0F03029A-DC36-4DAA-8051-7FB195B1971E}" type="presParOf" srcId="{E91836E0-D1A6-4666-868E-0038B1F9415C}" destId="{9C6C5722-2213-41AE-B809-ECE694BFADE4}" srcOrd="1" destOrd="0" presId="urn:microsoft.com/office/officeart/2008/layout/HorizontalMultiLevelHierarchy"/>
    <dgm:cxn modelId="{067998E0-DA24-45BE-BA8B-EF1917116A92}" type="presParOf" srcId="{A770C5F3-F4C7-43FA-884E-B8B7E2AD7412}" destId="{84B4265B-FF76-4B04-9503-E96C61C28914}" srcOrd="2" destOrd="0" presId="urn:microsoft.com/office/officeart/2008/layout/HorizontalMultiLevelHierarchy"/>
    <dgm:cxn modelId="{B9651565-7D2F-42E6-A582-76A1167E5C39}" type="presParOf" srcId="{84B4265B-FF76-4B04-9503-E96C61C28914}" destId="{DF1BB089-87F3-407B-803A-ED6171394655}" srcOrd="0" destOrd="0" presId="urn:microsoft.com/office/officeart/2008/layout/HorizontalMultiLevelHierarchy"/>
    <dgm:cxn modelId="{5A279A5B-D05C-4EDC-9E47-08272849ED33}" type="presParOf" srcId="{A770C5F3-F4C7-43FA-884E-B8B7E2AD7412}" destId="{42D8BAE0-050B-4AF0-BDEF-C54915AC3C45}" srcOrd="3" destOrd="0" presId="urn:microsoft.com/office/officeart/2008/layout/HorizontalMultiLevelHierarchy"/>
    <dgm:cxn modelId="{80BA2171-8DA7-4E13-8E8C-39361AEF0F24}" type="presParOf" srcId="{42D8BAE0-050B-4AF0-BDEF-C54915AC3C45}" destId="{D90B36EA-ECCD-4B90-A50C-2CEBABB55A90}" srcOrd="0" destOrd="0" presId="urn:microsoft.com/office/officeart/2008/layout/HorizontalMultiLevelHierarchy"/>
    <dgm:cxn modelId="{155AACAD-A1B2-4FBC-BD3B-C74751C7B365}" type="presParOf" srcId="{42D8BAE0-050B-4AF0-BDEF-C54915AC3C45}" destId="{2FBDE8D9-3764-4494-BC30-D5DAC729F52E}" srcOrd="1" destOrd="0" presId="urn:microsoft.com/office/officeart/2008/layout/HorizontalMultiLevelHierarchy"/>
    <dgm:cxn modelId="{F34F0741-A892-44F1-94EC-5299F2665A51}" type="presParOf" srcId="{A770C5F3-F4C7-43FA-884E-B8B7E2AD7412}" destId="{19570AA2-7AD0-4B7D-88B0-A4EA15D03D3C}" srcOrd="4" destOrd="0" presId="urn:microsoft.com/office/officeart/2008/layout/HorizontalMultiLevelHierarchy"/>
    <dgm:cxn modelId="{E39700D8-5C84-4F2F-A740-9E2906EA1138}" type="presParOf" srcId="{19570AA2-7AD0-4B7D-88B0-A4EA15D03D3C}" destId="{DF937022-3F87-42E4-B40B-FB51AC25F6F9}" srcOrd="0" destOrd="0" presId="urn:microsoft.com/office/officeart/2008/layout/HorizontalMultiLevelHierarchy"/>
    <dgm:cxn modelId="{0F1B1BB1-BCA6-463E-86C1-BE91FACD8542}" type="presParOf" srcId="{A770C5F3-F4C7-43FA-884E-B8B7E2AD7412}" destId="{BB2ED3DA-A724-4D55-8C83-43F3B3721BFB}" srcOrd="5" destOrd="0" presId="urn:microsoft.com/office/officeart/2008/layout/HorizontalMultiLevelHierarchy"/>
    <dgm:cxn modelId="{C1680023-7511-46BB-919D-B840CD3F6F44}" type="presParOf" srcId="{BB2ED3DA-A724-4D55-8C83-43F3B3721BFB}" destId="{00605E4D-8BCF-463C-80A8-55D7371129B9}" srcOrd="0" destOrd="0" presId="urn:microsoft.com/office/officeart/2008/layout/HorizontalMultiLevelHierarchy"/>
    <dgm:cxn modelId="{99825705-EB66-4D8A-ACD8-9E2BA709D49D}" type="presParOf" srcId="{BB2ED3DA-A724-4D55-8C83-43F3B3721BFB}" destId="{89B5961B-53F8-4B62-A8E5-9BAF706E8EA9}" srcOrd="1" destOrd="0" presId="urn:microsoft.com/office/officeart/2008/layout/HorizontalMultiLevelHierarchy"/>
    <dgm:cxn modelId="{00E17A5E-D11F-4408-B8D0-A8CD76CC41DF}" type="presParOf" srcId="{A770C5F3-F4C7-43FA-884E-B8B7E2AD7412}" destId="{FA08BAE3-7C39-4EA2-BD30-DEEC0027D58F}" srcOrd="6" destOrd="0" presId="urn:microsoft.com/office/officeart/2008/layout/HorizontalMultiLevelHierarchy"/>
    <dgm:cxn modelId="{D1753C80-FFEB-4FAE-ADE7-918FF8F7602F}" type="presParOf" srcId="{FA08BAE3-7C39-4EA2-BD30-DEEC0027D58F}" destId="{EEA2BCC4-45AF-4ACC-BF59-54D5B3C3B10B}" srcOrd="0" destOrd="0" presId="urn:microsoft.com/office/officeart/2008/layout/HorizontalMultiLevelHierarchy"/>
    <dgm:cxn modelId="{95E443EE-6EF4-4A93-B86C-559A9C639380}" type="presParOf" srcId="{A770C5F3-F4C7-43FA-884E-B8B7E2AD7412}" destId="{498EAC4B-55D9-4434-9681-A6AF32BA74D7}" srcOrd="7" destOrd="0" presId="urn:microsoft.com/office/officeart/2008/layout/HorizontalMultiLevelHierarchy"/>
    <dgm:cxn modelId="{2DCAE602-E7E7-4792-8DE0-3B7BF634DCF8}" type="presParOf" srcId="{498EAC4B-55D9-4434-9681-A6AF32BA74D7}" destId="{596DF2F4-AF0C-4B4C-99E8-7F853230135C}" srcOrd="0" destOrd="0" presId="urn:microsoft.com/office/officeart/2008/layout/HorizontalMultiLevelHierarchy"/>
    <dgm:cxn modelId="{D1E73C4B-489D-4BBF-A727-0AAAC5C3C14E}" type="presParOf" srcId="{498EAC4B-55D9-4434-9681-A6AF32BA74D7}" destId="{61B84A28-48DD-4439-B59E-AE74D160EDB6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34" minVer="http://schemas.openxmlformats.org/drawingml/2006/diagram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2AE25207-E742-4D8A-B9F4-D75147A47E92}" type="doc">
      <dgm:prSet loTypeId="urn:microsoft.com/office/officeart/2005/8/layout/process3" loCatId="process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en-IN"/>
        </a:p>
      </dgm:t>
    </dgm:pt>
    <dgm:pt modelId="{B7EA86F7-4223-45DF-9B44-FFFE55CB0DDD}">
      <dgm:prSet phldrT="[Text]" custT="1"/>
      <dgm:spPr/>
      <dgm:t>
        <a:bodyPr/>
        <a:lstStyle/>
        <a:p>
          <a:r>
            <a:rPr lang="en-IN" sz="1400">
              <a:latin typeface="Century Gothic" panose="020B0502020202020204" pitchFamily="34" charset="0"/>
            </a:rPr>
            <a:t>Sentence Preprocessing</a:t>
          </a:r>
        </a:p>
      </dgm:t>
    </dgm:pt>
    <dgm:pt modelId="{DED16EC9-9A1E-4B3F-AE5C-A4A6E00A599F}" type="parTrans" cxnId="{54CB9D97-BE72-409E-9BE4-3BC6D5B2A22C}">
      <dgm:prSet/>
      <dgm:spPr/>
      <dgm:t>
        <a:bodyPr/>
        <a:lstStyle/>
        <a:p>
          <a:endParaRPr lang="en-IN"/>
        </a:p>
      </dgm:t>
    </dgm:pt>
    <dgm:pt modelId="{14D7EE61-8B98-4906-8692-54B2679907AC}" type="sibTrans" cxnId="{54CB9D97-BE72-409E-9BE4-3BC6D5B2A22C}">
      <dgm:prSet/>
      <dgm:spPr/>
      <dgm:t>
        <a:bodyPr/>
        <a:lstStyle/>
        <a:p>
          <a:endParaRPr lang="en-IN"/>
        </a:p>
      </dgm:t>
    </dgm:pt>
    <dgm:pt modelId="{D0C8B313-D858-43A8-B305-BC458E4F23F5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Normalize</a:t>
          </a:r>
        </a:p>
      </dgm:t>
    </dgm:pt>
    <dgm:pt modelId="{8A4AAF82-CE12-4EFB-AA70-D19BD91022DA}" type="parTrans" cxnId="{688AC891-4733-4C20-BEE4-747F6BC2AEF1}">
      <dgm:prSet/>
      <dgm:spPr/>
      <dgm:t>
        <a:bodyPr/>
        <a:lstStyle/>
        <a:p>
          <a:endParaRPr lang="en-IN"/>
        </a:p>
      </dgm:t>
    </dgm:pt>
    <dgm:pt modelId="{40DB5CE8-280A-4170-8B2D-030F0DB0357D}" type="sibTrans" cxnId="{688AC891-4733-4C20-BEE4-747F6BC2AEF1}">
      <dgm:prSet/>
      <dgm:spPr/>
      <dgm:t>
        <a:bodyPr/>
        <a:lstStyle/>
        <a:p>
          <a:endParaRPr lang="en-IN"/>
        </a:p>
      </dgm:t>
    </dgm:pt>
    <dgm:pt modelId="{0CF33231-1039-4191-98BA-D8681BB13D6E}">
      <dgm:prSet phldrT="[Text]" custT="1"/>
      <dgm:spPr/>
      <dgm:t>
        <a:bodyPr/>
        <a:lstStyle/>
        <a:p>
          <a:r>
            <a:rPr lang="en-IN" sz="1400">
              <a:latin typeface="Century Gothic" panose="020B0502020202020204" pitchFamily="34" charset="0"/>
            </a:rPr>
            <a:t>Calculate Weights</a:t>
          </a:r>
        </a:p>
      </dgm:t>
    </dgm:pt>
    <dgm:pt modelId="{B59FB12A-1211-48DF-9F79-FE2CEDB5237E}" type="parTrans" cxnId="{C4CA4F89-B4DA-41E4-9AC9-F1BFF42CEB30}">
      <dgm:prSet/>
      <dgm:spPr/>
      <dgm:t>
        <a:bodyPr/>
        <a:lstStyle/>
        <a:p>
          <a:endParaRPr lang="en-IN"/>
        </a:p>
      </dgm:t>
    </dgm:pt>
    <dgm:pt modelId="{38F442CF-0AA9-4E80-B72C-7C119491FCE4}" type="sibTrans" cxnId="{C4CA4F89-B4DA-41E4-9AC9-F1BFF42CEB30}">
      <dgm:prSet/>
      <dgm:spPr/>
      <dgm:t>
        <a:bodyPr/>
        <a:lstStyle/>
        <a:p>
          <a:endParaRPr lang="en-IN"/>
        </a:p>
      </dgm:t>
    </dgm:pt>
    <dgm:pt modelId="{44DAD564-9CFE-432C-86EF-5983F2A7C1E8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Word Frequency</a:t>
          </a:r>
        </a:p>
      </dgm:t>
    </dgm:pt>
    <dgm:pt modelId="{869D2058-BDB1-4AD6-8B56-F94DCA080456}" type="parTrans" cxnId="{D8B86BFA-110D-4A2F-8BF3-8BC0891D9604}">
      <dgm:prSet/>
      <dgm:spPr/>
      <dgm:t>
        <a:bodyPr/>
        <a:lstStyle/>
        <a:p>
          <a:endParaRPr lang="en-IN"/>
        </a:p>
      </dgm:t>
    </dgm:pt>
    <dgm:pt modelId="{ED49BAA9-EC68-4D80-B73E-E4903BA515C5}" type="sibTrans" cxnId="{D8B86BFA-110D-4A2F-8BF3-8BC0891D9604}">
      <dgm:prSet/>
      <dgm:spPr/>
      <dgm:t>
        <a:bodyPr/>
        <a:lstStyle/>
        <a:p>
          <a:endParaRPr lang="en-IN"/>
        </a:p>
      </dgm:t>
    </dgm:pt>
    <dgm:pt modelId="{416BD91A-2C6E-47D1-A7E0-85BEBC023123}">
      <dgm:prSet phldrT="[Text]" custT="1"/>
      <dgm:spPr/>
      <dgm:t>
        <a:bodyPr/>
        <a:lstStyle/>
        <a:p>
          <a:r>
            <a:rPr lang="en-IN" sz="1400">
              <a:latin typeface="Century Gothic" panose="020B0502020202020204" pitchFamily="34" charset="0"/>
            </a:rPr>
            <a:t>Sentence Selection</a:t>
          </a:r>
        </a:p>
      </dgm:t>
    </dgm:pt>
    <dgm:pt modelId="{12A5C13A-015A-44C6-920E-AE83B5EE32A8}" type="parTrans" cxnId="{56B77E1C-2283-4541-97B8-0F968652CE38}">
      <dgm:prSet/>
      <dgm:spPr/>
      <dgm:t>
        <a:bodyPr/>
        <a:lstStyle/>
        <a:p>
          <a:endParaRPr lang="en-IN"/>
        </a:p>
      </dgm:t>
    </dgm:pt>
    <dgm:pt modelId="{263002A5-E01C-42FE-92B9-DF12FD191662}" type="sibTrans" cxnId="{56B77E1C-2283-4541-97B8-0F968652CE38}">
      <dgm:prSet/>
      <dgm:spPr/>
      <dgm:t>
        <a:bodyPr/>
        <a:lstStyle/>
        <a:p>
          <a:endParaRPr lang="en-IN"/>
        </a:p>
      </dgm:t>
    </dgm:pt>
    <dgm:pt modelId="{653F81A6-C419-440B-BE11-A45840BDE75B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Threshold based</a:t>
          </a:r>
        </a:p>
      </dgm:t>
    </dgm:pt>
    <dgm:pt modelId="{252E1E7E-605F-4F65-A56A-C79C091CBBD1}" type="parTrans" cxnId="{4BCAF2CC-91CA-4E0A-97CF-9EAA645CB752}">
      <dgm:prSet/>
      <dgm:spPr/>
      <dgm:t>
        <a:bodyPr/>
        <a:lstStyle/>
        <a:p>
          <a:endParaRPr lang="en-IN"/>
        </a:p>
      </dgm:t>
    </dgm:pt>
    <dgm:pt modelId="{BA871E56-DF0C-4BEE-913C-D56FBFE2840C}" type="sibTrans" cxnId="{4BCAF2CC-91CA-4E0A-97CF-9EAA645CB752}">
      <dgm:prSet/>
      <dgm:spPr/>
      <dgm:t>
        <a:bodyPr/>
        <a:lstStyle/>
        <a:p>
          <a:endParaRPr lang="en-IN"/>
        </a:p>
      </dgm:t>
    </dgm:pt>
    <dgm:pt modelId="{BB402C8E-AD76-4613-982F-C88FFD1E239A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Remove Punctuation</a:t>
          </a:r>
        </a:p>
      </dgm:t>
    </dgm:pt>
    <dgm:pt modelId="{6C0A35F1-F7EB-4829-81AE-86D4454C1115}" type="parTrans" cxnId="{168E926C-A123-4984-9658-F3652B0C8542}">
      <dgm:prSet/>
      <dgm:spPr/>
      <dgm:t>
        <a:bodyPr/>
        <a:lstStyle/>
        <a:p>
          <a:endParaRPr lang="en-IN"/>
        </a:p>
      </dgm:t>
    </dgm:pt>
    <dgm:pt modelId="{5100BE65-686F-4B14-8079-794C81D8AE2D}" type="sibTrans" cxnId="{168E926C-A123-4984-9658-F3652B0C8542}">
      <dgm:prSet/>
      <dgm:spPr/>
      <dgm:t>
        <a:bodyPr/>
        <a:lstStyle/>
        <a:p>
          <a:endParaRPr lang="en-IN"/>
        </a:p>
      </dgm:t>
    </dgm:pt>
    <dgm:pt modelId="{A1BEF4C0-635C-4875-BF54-0BB8D1C99489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Remove Stopwords</a:t>
          </a:r>
        </a:p>
      </dgm:t>
    </dgm:pt>
    <dgm:pt modelId="{A7C60F9B-63A2-402D-A5AC-06D51A61DD0F}" type="parTrans" cxnId="{F4D90528-4CB5-4564-A9E4-5AC70A23D169}">
      <dgm:prSet/>
      <dgm:spPr/>
      <dgm:t>
        <a:bodyPr/>
        <a:lstStyle/>
        <a:p>
          <a:endParaRPr lang="en-IN"/>
        </a:p>
      </dgm:t>
    </dgm:pt>
    <dgm:pt modelId="{9C5A70C9-C302-4914-941E-CCC2D71B1E35}" type="sibTrans" cxnId="{F4D90528-4CB5-4564-A9E4-5AC70A23D169}">
      <dgm:prSet/>
      <dgm:spPr/>
      <dgm:t>
        <a:bodyPr/>
        <a:lstStyle/>
        <a:p>
          <a:endParaRPr lang="en-IN"/>
        </a:p>
      </dgm:t>
    </dgm:pt>
    <dgm:pt modelId="{E164803A-51D5-40CF-9BCA-73B1566DC823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TF-IDF Scores</a:t>
          </a:r>
        </a:p>
      </dgm:t>
    </dgm:pt>
    <dgm:pt modelId="{23E08B0C-3A4B-4F2A-A920-CAB0FAEBCDB7}" type="parTrans" cxnId="{E43E384E-EB8D-4F0C-9140-008FACFF8144}">
      <dgm:prSet/>
      <dgm:spPr/>
      <dgm:t>
        <a:bodyPr/>
        <a:lstStyle/>
        <a:p>
          <a:endParaRPr lang="en-IN"/>
        </a:p>
      </dgm:t>
    </dgm:pt>
    <dgm:pt modelId="{5CB4939B-54F1-4387-BAB3-9CBAA15635CB}" type="sibTrans" cxnId="{E43E384E-EB8D-4F0C-9140-008FACFF8144}">
      <dgm:prSet/>
      <dgm:spPr/>
      <dgm:t>
        <a:bodyPr/>
        <a:lstStyle/>
        <a:p>
          <a:endParaRPr lang="en-IN"/>
        </a:p>
      </dgm:t>
    </dgm:pt>
    <dgm:pt modelId="{41A8B184-7CCC-4E43-8561-E6F7A149EE70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Word Count based</a:t>
          </a:r>
        </a:p>
      </dgm:t>
    </dgm:pt>
    <dgm:pt modelId="{E65ABD1C-69BF-4193-9BA0-1919660F22AE}" type="parTrans" cxnId="{674D2085-6A8B-480F-A97A-23ED8D22FF8F}">
      <dgm:prSet/>
      <dgm:spPr/>
      <dgm:t>
        <a:bodyPr/>
        <a:lstStyle/>
        <a:p>
          <a:endParaRPr lang="en-IN"/>
        </a:p>
      </dgm:t>
    </dgm:pt>
    <dgm:pt modelId="{72CCA384-7B34-4CA5-8840-455411F3ACE6}" type="sibTrans" cxnId="{674D2085-6A8B-480F-A97A-23ED8D22FF8F}">
      <dgm:prSet/>
      <dgm:spPr/>
      <dgm:t>
        <a:bodyPr/>
        <a:lstStyle/>
        <a:p>
          <a:endParaRPr lang="en-IN"/>
        </a:p>
      </dgm:t>
    </dgm:pt>
    <dgm:pt modelId="{3B5000BD-7C1A-4C9D-BC0F-EDFF8E22388E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Sentence Count based</a:t>
          </a:r>
        </a:p>
      </dgm:t>
    </dgm:pt>
    <dgm:pt modelId="{0F71DFF1-ABE6-4112-A130-88938B6D4114}" type="parTrans" cxnId="{711AFA0D-2F0E-434F-99BB-AC023FC96F31}">
      <dgm:prSet/>
      <dgm:spPr/>
      <dgm:t>
        <a:bodyPr/>
        <a:lstStyle/>
        <a:p>
          <a:endParaRPr lang="en-IN"/>
        </a:p>
      </dgm:t>
    </dgm:pt>
    <dgm:pt modelId="{44A08837-91DA-4B33-97B9-6FD2E46C6089}" type="sibTrans" cxnId="{711AFA0D-2F0E-434F-99BB-AC023FC96F31}">
      <dgm:prSet/>
      <dgm:spPr/>
      <dgm:t>
        <a:bodyPr/>
        <a:lstStyle/>
        <a:p>
          <a:endParaRPr lang="en-IN"/>
        </a:p>
      </dgm:t>
    </dgm:pt>
    <dgm:pt modelId="{8202501B-53BD-45D5-96CE-1D7511EDD685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Tokenize</a:t>
          </a:r>
        </a:p>
      </dgm:t>
    </dgm:pt>
    <dgm:pt modelId="{A5F211A4-3C51-403B-9222-2BE6D18C9957}" type="parTrans" cxnId="{BF1FE5AF-9531-48D5-B153-1DC6E4AE669E}">
      <dgm:prSet/>
      <dgm:spPr/>
      <dgm:t>
        <a:bodyPr/>
        <a:lstStyle/>
        <a:p>
          <a:endParaRPr lang="en-IN"/>
        </a:p>
      </dgm:t>
    </dgm:pt>
    <dgm:pt modelId="{AE87A14B-BD21-49F2-AEFD-FDE2DEBFEC96}" type="sibTrans" cxnId="{BF1FE5AF-9531-48D5-B153-1DC6E4AE669E}">
      <dgm:prSet/>
      <dgm:spPr/>
      <dgm:t>
        <a:bodyPr/>
        <a:lstStyle/>
        <a:p>
          <a:endParaRPr lang="en-IN"/>
        </a:p>
      </dgm:t>
    </dgm:pt>
    <dgm:pt modelId="{E99290A6-8466-4F92-BED7-EA692F6D2465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TextRank</a:t>
          </a:r>
        </a:p>
      </dgm:t>
    </dgm:pt>
    <dgm:pt modelId="{CA2998A9-A176-4A5E-BC93-E3AC102854F0}" type="parTrans" cxnId="{844EEE58-4F63-41EB-A9F4-C8A6A8E96CB2}">
      <dgm:prSet/>
      <dgm:spPr/>
      <dgm:t>
        <a:bodyPr/>
        <a:lstStyle/>
        <a:p>
          <a:endParaRPr lang="en-IN"/>
        </a:p>
      </dgm:t>
    </dgm:pt>
    <dgm:pt modelId="{ECC14F72-A9F6-4031-B34F-EA40CB194E67}" type="sibTrans" cxnId="{844EEE58-4F63-41EB-A9F4-C8A6A8E96CB2}">
      <dgm:prSet/>
      <dgm:spPr/>
      <dgm:t>
        <a:bodyPr/>
        <a:lstStyle/>
        <a:p>
          <a:endParaRPr lang="en-IN"/>
        </a:p>
      </dgm:t>
    </dgm:pt>
    <dgm:pt modelId="{766DA1AA-B7C4-4B97-B96E-5000AEC0B62A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Improved Word Frequency</a:t>
          </a:r>
        </a:p>
      </dgm:t>
    </dgm:pt>
    <dgm:pt modelId="{9A640783-D933-48D3-ABF6-B373D2D4B601}" type="parTrans" cxnId="{0869CBF9-FF08-4FA2-97C0-9B9DB0F746A4}">
      <dgm:prSet/>
      <dgm:spPr/>
      <dgm:t>
        <a:bodyPr/>
        <a:lstStyle/>
        <a:p>
          <a:endParaRPr lang="en-IN"/>
        </a:p>
      </dgm:t>
    </dgm:pt>
    <dgm:pt modelId="{A0A6D43D-BA83-43CB-A70F-520A70E753A4}" type="sibTrans" cxnId="{0869CBF9-FF08-4FA2-97C0-9B9DB0F746A4}">
      <dgm:prSet/>
      <dgm:spPr/>
      <dgm:t>
        <a:bodyPr/>
        <a:lstStyle/>
        <a:p>
          <a:endParaRPr lang="en-IN"/>
        </a:p>
      </dgm:t>
    </dgm:pt>
    <dgm:pt modelId="{8BB3B542-D8E8-4CAF-AB7B-192151252B1C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Latent Semantic Analysis</a:t>
          </a:r>
        </a:p>
      </dgm:t>
    </dgm:pt>
    <dgm:pt modelId="{661C3721-4DD1-4EDF-A1C3-A36075E8852D}" type="parTrans" cxnId="{5E537CF1-26F6-4C9C-B230-5CF002C652F9}">
      <dgm:prSet/>
      <dgm:spPr/>
      <dgm:t>
        <a:bodyPr/>
        <a:lstStyle/>
        <a:p>
          <a:endParaRPr lang="en-IN"/>
        </a:p>
      </dgm:t>
    </dgm:pt>
    <dgm:pt modelId="{5E08E7C5-528A-441D-8420-37886D74162D}" type="sibTrans" cxnId="{5E537CF1-26F6-4C9C-B230-5CF002C652F9}">
      <dgm:prSet/>
      <dgm:spPr/>
      <dgm:t>
        <a:bodyPr/>
        <a:lstStyle/>
        <a:p>
          <a:endParaRPr lang="en-IN"/>
        </a:p>
      </dgm:t>
    </dgm:pt>
    <dgm:pt modelId="{20DDD5DA-6B70-4E42-857C-62727E607084}" type="pres">
      <dgm:prSet presAssocID="{2AE25207-E742-4D8A-B9F4-D75147A47E92}" presName="linearFlow" presStyleCnt="0">
        <dgm:presLayoutVars>
          <dgm:dir/>
          <dgm:animLvl val="lvl"/>
          <dgm:resizeHandles val="exact"/>
        </dgm:presLayoutVars>
      </dgm:prSet>
      <dgm:spPr/>
    </dgm:pt>
    <dgm:pt modelId="{08D90CB2-0C63-40D7-BBF6-FDBEC3B0B0D0}" type="pres">
      <dgm:prSet presAssocID="{B7EA86F7-4223-45DF-9B44-FFFE55CB0DDD}" presName="composite" presStyleCnt="0"/>
      <dgm:spPr/>
    </dgm:pt>
    <dgm:pt modelId="{750D1BCF-36A1-4ACA-B5CA-13EC2897166E}" type="pres">
      <dgm:prSet presAssocID="{B7EA86F7-4223-45DF-9B44-FFFE55CB0DDD}" presName="parTx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177CEE84-490A-4FB6-892E-8F7B145BE192}" type="pres">
      <dgm:prSet presAssocID="{B7EA86F7-4223-45DF-9B44-FFFE55CB0DDD}" presName="parSh" presStyleLbl="node1" presStyleIdx="0" presStyleCnt="3" custScaleX="151848" custLinFactNeighborY="32944"/>
      <dgm:spPr>
        <a:prstGeom prst="rect">
          <a:avLst/>
        </a:prstGeom>
      </dgm:spPr>
    </dgm:pt>
    <dgm:pt modelId="{CEB63C41-C56B-4227-B9E6-0083C443AF02}" type="pres">
      <dgm:prSet presAssocID="{B7EA86F7-4223-45DF-9B44-FFFE55CB0DDD}" presName="desTx" presStyleLbl="fgAcc1" presStyleIdx="0" presStyleCnt="3" custScaleX="156243" custScaleY="85715" custLinFactNeighborX="417" custLinFactNeighborY="13040">
        <dgm:presLayoutVars>
          <dgm:bulletEnabled val="1"/>
        </dgm:presLayoutVars>
      </dgm:prSet>
      <dgm:spPr/>
    </dgm:pt>
    <dgm:pt modelId="{4412ABDC-150E-443C-8745-E0454B4643B7}" type="pres">
      <dgm:prSet presAssocID="{14D7EE61-8B98-4906-8692-54B2679907AC}" presName="sibTrans" presStyleLbl="sibTrans2D1" presStyleIdx="0" presStyleCnt="2" custLinFactNeighborY="79460"/>
      <dgm:spPr/>
    </dgm:pt>
    <dgm:pt modelId="{067C246B-D4CF-479A-BDD3-59EAECAE4575}" type="pres">
      <dgm:prSet presAssocID="{14D7EE61-8B98-4906-8692-54B2679907AC}" presName="connTx" presStyleLbl="sibTrans2D1" presStyleIdx="0" presStyleCnt="2"/>
      <dgm:spPr/>
    </dgm:pt>
    <dgm:pt modelId="{0A248F9F-2300-42F8-98FB-BC80194D3162}" type="pres">
      <dgm:prSet presAssocID="{0CF33231-1039-4191-98BA-D8681BB13D6E}" presName="composite" presStyleCnt="0"/>
      <dgm:spPr/>
    </dgm:pt>
    <dgm:pt modelId="{566BE03C-4D10-47A3-B6FE-DAC482B5D999}" type="pres">
      <dgm:prSet presAssocID="{0CF33231-1039-4191-98BA-D8681BB13D6E}" presName="parTx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92BBF818-6ADE-430A-A447-75464B295706}" type="pres">
      <dgm:prSet presAssocID="{0CF33231-1039-4191-98BA-D8681BB13D6E}" presName="parSh" presStyleLbl="node1" presStyleIdx="1" presStyleCnt="3" custScaleX="138187" custLinFactNeighborY="32944"/>
      <dgm:spPr>
        <a:prstGeom prst="rect">
          <a:avLst/>
        </a:prstGeom>
      </dgm:spPr>
    </dgm:pt>
    <dgm:pt modelId="{8875C2B2-09CC-45B5-A2A0-525BB015E9D2}" type="pres">
      <dgm:prSet presAssocID="{0CF33231-1039-4191-98BA-D8681BB13D6E}" presName="desTx" presStyleLbl="fgAcc1" presStyleIdx="1" presStyleCnt="3" custScaleX="156243" custScaleY="85715" custLinFactNeighborX="417" custLinFactNeighborY="13040">
        <dgm:presLayoutVars>
          <dgm:bulletEnabled val="1"/>
        </dgm:presLayoutVars>
      </dgm:prSet>
      <dgm:spPr/>
    </dgm:pt>
    <dgm:pt modelId="{C06BFDA6-B78C-4528-A2CF-484492DF8F7C}" type="pres">
      <dgm:prSet presAssocID="{38F442CF-0AA9-4E80-B72C-7C119491FCE4}" presName="sibTrans" presStyleLbl="sibTrans2D1" presStyleIdx="1" presStyleCnt="2" custLinFactNeighborY="79460"/>
      <dgm:spPr/>
    </dgm:pt>
    <dgm:pt modelId="{3171CED6-5967-4145-B9C9-C7D8C6A978C2}" type="pres">
      <dgm:prSet presAssocID="{38F442CF-0AA9-4E80-B72C-7C119491FCE4}" presName="connTx" presStyleLbl="sibTrans2D1" presStyleIdx="1" presStyleCnt="2"/>
      <dgm:spPr/>
    </dgm:pt>
    <dgm:pt modelId="{077E9A58-5F0F-412E-A20F-06C142E4C7F3}" type="pres">
      <dgm:prSet presAssocID="{416BD91A-2C6E-47D1-A7E0-85BEBC023123}" presName="composite" presStyleCnt="0"/>
      <dgm:spPr/>
    </dgm:pt>
    <dgm:pt modelId="{99387FB4-E39B-4851-BA75-3FE9792321D3}" type="pres">
      <dgm:prSet presAssocID="{416BD91A-2C6E-47D1-A7E0-85BEBC023123}" presName="parTx" presStyleLbl="node1" presStyleIdx="1" presStyleCnt="3">
        <dgm:presLayoutVars>
          <dgm:chMax val="0"/>
          <dgm:chPref val="0"/>
          <dgm:bulletEnabled val="1"/>
        </dgm:presLayoutVars>
      </dgm:prSet>
      <dgm:spPr/>
    </dgm:pt>
    <dgm:pt modelId="{E3E6FC7A-AE77-4A71-A3FF-3146C9CC5E41}" type="pres">
      <dgm:prSet presAssocID="{416BD91A-2C6E-47D1-A7E0-85BEBC023123}" presName="parSh" presStyleLbl="node1" presStyleIdx="2" presStyleCnt="3" custScaleX="138187" custLinFactNeighborY="32944"/>
      <dgm:spPr>
        <a:prstGeom prst="rect">
          <a:avLst/>
        </a:prstGeom>
      </dgm:spPr>
    </dgm:pt>
    <dgm:pt modelId="{5E231FBC-2434-4A4E-BA48-9129BD13460B}" type="pres">
      <dgm:prSet presAssocID="{416BD91A-2C6E-47D1-A7E0-85BEBC023123}" presName="desTx" presStyleLbl="fgAcc1" presStyleIdx="2" presStyleCnt="3" custScaleX="156243" custScaleY="85715" custLinFactNeighborX="417" custLinFactNeighborY="13040">
        <dgm:presLayoutVars>
          <dgm:bulletEnabled val="1"/>
        </dgm:presLayoutVars>
      </dgm:prSet>
      <dgm:spPr/>
    </dgm:pt>
  </dgm:ptLst>
  <dgm:cxnLst>
    <dgm:cxn modelId="{257D0B04-D576-4038-BDFA-80A9EE678196}" type="presOf" srcId="{653F81A6-C419-440B-BE11-A45840BDE75B}" destId="{5E231FBC-2434-4A4E-BA48-9129BD13460B}" srcOrd="0" destOrd="0" presId="urn:microsoft.com/office/officeart/2005/8/layout/process3"/>
    <dgm:cxn modelId="{7EE2D106-8F84-42F5-9EAC-A78660317F7D}" type="presOf" srcId="{3B5000BD-7C1A-4C9D-BC0F-EDFF8E22388E}" destId="{5E231FBC-2434-4A4E-BA48-9129BD13460B}" srcOrd="0" destOrd="2" presId="urn:microsoft.com/office/officeart/2005/8/layout/process3"/>
    <dgm:cxn modelId="{062B0508-B15C-4EAB-9454-B47685B925C0}" type="presOf" srcId="{44DAD564-9CFE-432C-86EF-5983F2A7C1E8}" destId="{8875C2B2-09CC-45B5-A2A0-525BB015E9D2}" srcOrd="0" destOrd="0" presId="urn:microsoft.com/office/officeart/2005/8/layout/process3"/>
    <dgm:cxn modelId="{711AFA0D-2F0E-434F-99BB-AC023FC96F31}" srcId="{416BD91A-2C6E-47D1-A7E0-85BEBC023123}" destId="{3B5000BD-7C1A-4C9D-BC0F-EDFF8E22388E}" srcOrd="2" destOrd="0" parTransId="{0F71DFF1-ABE6-4112-A130-88938B6D4114}" sibTransId="{44A08837-91DA-4B33-97B9-6FD2E46C6089}"/>
    <dgm:cxn modelId="{A6BC4B0E-CB47-46C2-A99E-EA40D10392DD}" type="presOf" srcId="{416BD91A-2C6E-47D1-A7E0-85BEBC023123}" destId="{E3E6FC7A-AE77-4A71-A3FF-3146C9CC5E41}" srcOrd="1" destOrd="0" presId="urn:microsoft.com/office/officeart/2005/8/layout/process3"/>
    <dgm:cxn modelId="{B2B1FE0E-3EAD-40BA-A4F6-40FAFCEE00F9}" type="presOf" srcId="{766DA1AA-B7C4-4B97-B96E-5000AEC0B62A}" destId="{8875C2B2-09CC-45B5-A2A0-525BB015E9D2}" srcOrd="0" destOrd="3" presId="urn:microsoft.com/office/officeart/2005/8/layout/process3"/>
    <dgm:cxn modelId="{56B77E1C-2283-4541-97B8-0F968652CE38}" srcId="{2AE25207-E742-4D8A-B9F4-D75147A47E92}" destId="{416BD91A-2C6E-47D1-A7E0-85BEBC023123}" srcOrd="2" destOrd="0" parTransId="{12A5C13A-015A-44C6-920E-AE83B5EE32A8}" sibTransId="{263002A5-E01C-42FE-92B9-DF12FD191662}"/>
    <dgm:cxn modelId="{A9E01824-B364-43F2-BFF9-59F5EBE7626D}" type="presOf" srcId="{0CF33231-1039-4191-98BA-D8681BB13D6E}" destId="{566BE03C-4D10-47A3-B6FE-DAC482B5D999}" srcOrd="0" destOrd="0" presId="urn:microsoft.com/office/officeart/2005/8/layout/process3"/>
    <dgm:cxn modelId="{F4D90528-4CB5-4564-A9E4-5AC70A23D169}" srcId="{B7EA86F7-4223-45DF-9B44-FFFE55CB0DDD}" destId="{A1BEF4C0-635C-4875-BF54-0BB8D1C99489}" srcOrd="3" destOrd="0" parTransId="{A7C60F9B-63A2-402D-A5AC-06D51A61DD0F}" sibTransId="{9C5A70C9-C302-4914-941E-CCC2D71B1E35}"/>
    <dgm:cxn modelId="{3979072A-6B51-4DDC-A7DD-454EE1F9DF02}" type="presOf" srcId="{8202501B-53BD-45D5-96CE-1D7511EDD685}" destId="{CEB63C41-C56B-4227-B9E6-0083C443AF02}" srcOrd="0" destOrd="0" presId="urn:microsoft.com/office/officeart/2005/8/layout/process3"/>
    <dgm:cxn modelId="{13CCE733-EA25-4819-8A0A-666B0985F4CB}" type="presOf" srcId="{A1BEF4C0-635C-4875-BF54-0BB8D1C99489}" destId="{CEB63C41-C56B-4227-B9E6-0083C443AF02}" srcOrd="0" destOrd="3" presId="urn:microsoft.com/office/officeart/2005/8/layout/process3"/>
    <dgm:cxn modelId="{0155D561-835B-4061-AD5F-071FAE247A7E}" type="presOf" srcId="{38F442CF-0AA9-4E80-B72C-7C119491FCE4}" destId="{C06BFDA6-B78C-4528-A2CF-484492DF8F7C}" srcOrd="0" destOrd="0" presId="urn:microsoft.com/office/officeart/2005/8/layout/process3"/>
    <dgm:cxn modelId="{A6482668-519D-4BB1-A6F9-78FB607BC307}" type="presOf" srcId="{B7EA86F7-4223-45DF-9B44-FFFE55CB0DDD}" destId="{750D1BCF-36A1-4ACA-B5CA-13EC2897166E}" srcOrd="0" destOrd="0" presId="urn:microsoft.com/office/officeart/2005/8/layout/process3"/>
    <dgm:cxn modelId="{168E926C-A123-4984-9658-F3652B0C8542}" srcId="{B7EA86F7-4223-45DF-9B44-FFFE55CB0DDD}" destId="{BB402C8E-AD76-4613-982F-C88FFD1E239A}" srcOrd="2" destOrd="0" parTransId="{6C0A35F1-F7EB-4829-81AE-86D4454C1115}" sibTransId="{5100BE65-686F-4B14-8079-794C81D8AE2D}"/>
    <dgm:cxn modelId="{E43E384E-EB8D-4F0C-9140-008FACFF8144}" srcId="{0CF33231-1039-4191-98BA-D8681BB13D6E}" destId="{E164803A-51D5-40CF-9BCA-73B1566DC823}" srcOrd="1" destOrd="0" parTransId="{23E08B0C-3A4B-4F2A-A920-CAB0FAEBCDB7}" sibTransId="{5CB4939B-54F1-4387-BAB3-9CBAA15635CB}"/>
    <dgm:cxn modelId="{0FF7DA70-A9F1-404B-A5BB-0669F13C9163}" type="presOf" srcId="{8BB3B542-D8E8-4CAF-AB7B-192151252B1C}" destId="{8875C2B2-09CC-45B5-A2A0-525BB015E9D2}" srcOrd="0" destOrd="4" presId="urn:microsoft.com/office/officeart/2005/8/layout/process3"/>
    <dgm:cxn modelId="{15A7FA71-CDB2-46E1-93AD-98CA0596FA0A}" type="presOf" srcId="{E99290A6-8466-4F92-BED7-EA692F6D2465}" destId="{8875C2B2-09CC-45B5-A2A0-525BB015E9D2}" srcOrd="0" destOrd="2" presId="urn:microsoft.com/office/officeart/2005/8/layout/process3"/>
    <dgm:cxn modelId="{7BB88554-A170-4EBC-8517-B934974BB055}" type="presOf" srcId="{BB402C8E-AD76-4613-982F-C88FFD1E239A}" destId="{CEB63C41-C56B-4227-B9E6-0083C443AF02}" srcOrd="0" destOrd="2" presId="urn:microsoft.com/office/officeart/2005/8/layout/process3"/>
    <dgm:cxn modelId="{844EEE58-4F63-41EB-A9F4-C8A6A8E96CB2}" srcId="{0CF33231-1039-4191-98BA-D8681BB13D6E}" destId="{E99290A6-8466-4F92-BED7-EA692F6D2465}" srcOrd="2" destOrd="0" parTransId="{CA2998A9-A176-4A5E-BC93-E3AC102854F0}" sibTransId="{ECC14F72-A9F6-4031-B34F-EA40CB194E67}"/>
    <dgm:cxn modelId="{674D2085-6A8B-480F-A97A-23ED8D22FF8F}" srcId="{416BD91A-2C6E-47D1-A7E0-85BEBC023123}" destId="{41A8B184-7CCC-4E43-8561-E6F7A149EE70}" srcOrd="1" destOrd="0" parTransId="{E65ABD1C-69BF-4193-9BA0-1919660F22AE}" sibTransId="{72CCA384-7B34-4CA5-8840-455411F3ACE6}"/>
    <dgm:cxn modelId="{C4CA4F89-B4DA-41E4-9AC9-F1BFF42CEB30}" srcId="{2AE25207-E742-4D8A-B9F4-D75147A47E92}" destId="{0CF33231-1039-4191-98BA-D8681BB13D6E}" srcOrd="1" destOrd="0" parTransId="{B59FB12A-1211-48DF-9F79-FE2CEDB5237E}" sibTransId="{38F442CF-0AA9-4E80-B72C-7C119491FCE4}"/>
    <dgm:cxn modelId="{688AC891-4733-4C20-BEE4-747F6BC2AEF1}" srcId="{B7EA86F7-4223-45DF-9B44-FFFE55CB0DDD}" destId="{D0C8B313-D858-43A8-B305-BC458E4F23F5}" srcOrd="1" destOrd="0" parTransId="{8A4AAF82-CE12-4EFB-AA70-D19BD91022DA}" sibTransId="{40DB5CE8-280A-4170-8B2D-030F0DB0357D}"/>
    <dgm:cxn modelId="{3EDFC192-E66B-4393-911D-A9A9FB76D82C}" type="presOf" srcId="{2AE25207-E742-4D8A-B9F4-D75147A47E92}" destId="{20DDD5DA-6B70-4E42-857C-62727E607084}" srcOrd="0" destOrd="0" presId="urn:microsoft.com/office/officeart/2005/8/layout/process3"/>
    <dgm:cxn modelId="{54CB9D97-BE72-409E-9BE4-3BC6D5B2A22C}" srcId="{2AE25207-E742-4D8A-B9F4-D75147A47E92}" destId="{B7EA86F7-4223-45DF-9B44-FFFE55CB0DDD}" srcOrd="0" destOrd="0" parTransId="{DED16EC9-9A1E-4B3F-AE5C-A4A6E00A599F}" sibTransId="{14D7EE61-8B98-4906-8692-54B2679907AC}"/>
    <dgm:cxn modelId="{F2B68298-1E6A-4BF0-A8CB-067422B3D3CB}" type="presOf" srcId="{B7EA86F7-4223-45DF-9B44-FFFE55CB0DDD}" destId="{177CEE84-490A-4FB6-892E-8F7B145BE192}" srcOrd="1" destOrd="0" presId="urn:microsoft.com/office/officeart/2005/8/layout/process3"/>
    <dgm:cxn modelId="{62A8D29B-9DF4-47D7-8DBF-3974274405A4}" type="presOf" srcId="{41A8B184-7CCC-4E43-8561-E6F7A149EE70}" destId="{5E231FBC-2434-4A4E-BA48-9129BD13460B}" srcOrd="0" destOrd="1" presId="urn:microsoft.com/office/officeart/2005/8/layout/process3"/>
    <dgm:cxn modelId="{212896A2-CB8C-4A78-B3D7-92A14E9BB602}" type="presOf" srcId="{416BD91A-2C6E-47D1-A7E0-85BEBC023123}" destId="{99387FB4-E39B-4851-BA75-3FE9792321D3}" srcOrd="0" destOrd="0" presId="urn:microsoft.com/office/officeart/2005/8/layout/process3"/>
    <dgm:cxn modelId="{F0C76CAE-B6AF-41A0-B36B-3B5F5D8E8824}" type="presOf" srcId="{0CF33231-1039-4191-98BA-D8681BB13D6E}" destId="{92BBF818-6ADE-430A-A447-75464B295706}" srcOrd="1" destOrd="0" presId="urn:microsoft.com/office/officeart/2005/8/layout/process3"/>
    <dgm:cxn modelId="{BF1FE5AF-9531-48D5-B153-1DC6E4AE669E}" srcId="{B7EA86F7-4223-45DF-9B44-FFFE55CB0DDD}" destId="{8202501B-53BD-45D5-96CE-1D7511EDD685}" srcOrd="0" destOrd="0" parTransId="{A5F211A4-3C51-403B-9222-2BE6D18C9957}" sibTransId="{AE87A14B-BD21-49F2-AEFD-FDE2DEBFEC96}"/>
    <dgm:cxn modelId="{B1416EBC-B81E-44DA-9B24-FEDEF299A919}" type="presOf" srcId="{38F442CF-0AA9-4E80-B72C-7C119491FCE4}" destId="{3171CED6-5967-4145-B9C9-C7D8C6A978C2}" srcOrd="1" destOrd="0" presId="urn:microsoft.com/office/officeart/2005/8/layout/process3"/>
    <dgm:cxn modelId="{A1B022C1-3917-4766-AF76-CB3162CB8993}" type="presOf" srcId="{E164803A-51D5-40CF-9BCA-73B1566DC823}" destId="{8875C2B2-09CC-45B5-A2A0-525BB015E9D2}" srcOrd="0" destOrd="1" presId="urn:microsoft.com/office/officeart/2005/8/layout/process3"/>
    <dgm:cxn modelId="{4BCAF2CC-91CA-4E0A-97CF-9EAA645CB752}" srcId="{416BD91A-2C6E-47D1-A7E0-85BEBC023123}" destId="{653F81A6-C419-440B-BE11-A45840BDE75B}" srcOrd="0" destOrd="0" parTransId="{252E1E7E-605F-4F65-A56A-C79C091CBBD1}" sibTransId="{BA871E56-DF0C-4BEE-913C-D56FBFE2840C}"/>
    <dgm:cxn modelId="{EFC762DB-18F1-447B-8DBC-1CF64E63D2C5}" type="presOf" srcId="{14D7EE61-8B98-4906-8692-54B2679907AC}" destId="{067C246B-D4CF-479A-BDD3-59EAECAE4575}" srcOrd="1" destOrd="0" presId="urn:microsoft.com/office/officeart/2005/8/layout/process3"/>
    <dgm:cxn modelId="{05543CE0-FFBA-4B9C-9BE6-95F412F6B649}" type="presOf" srcId="{D0C8B313-D858-43A8-B305-BC458E4F23F5}" destId="{CEB63C41-C56B-4227-B9E6-0083C443AF02}" srcOrd="0" destOrd="1" presId="urn:microsoft.com/office/officeart/2005/8/layout/process3"/>
    <dgm:cxn modelId="{40B8B7EB-0493-4A99-870F-3270E370D703}" type="presOf" srcId="{14D7EE61-8B98-4906-8692-54B2679907AC}" destId="{4412ABDC-150E-443C-8745-E0454B4643B7}" srcOrd="0" destOrd="0" presId="urn:microsoft.com/office/officeart/2005/8/layout/process3"/>
    <dgm:cxn modelId="{5E537CF1-26F6-4C9C-B230-5CF002C652F9}" srcId="{0CF33231-1039-4191-98BA-D8681BB13D6E}" destId="{8BB3B542-D8E8-4CAF-AB7B-192151252B1C}" srcOrd="4" destOrd="0" parTransId="{661C3721-4DD1-4EDF-A1C3-A36075E8852D}" sibTransId="{5E08E7C5-528A-441D-8420-37886D74162D}"/>
    <dgm:cxn modelId="{0869CBF9-FF08-4FA2-97C0-9B9DB0F746A4}" srcId="{0CF33231-1039-4191-98BA-D8681BB13D6E}" destId="{766DA1AA-B7C4-4B97-B96E-5000AEC0B62A}" srcOrd="3" destOrd="0" parTransId="{9A640783-D933-48D3-ABF6-B373D2D4B601}" sibTransId="{A0A6D43D-BA83-43CB-A70F-520A70E753A4}"/>
    <dgm:cxn modelId="{D8B86BFA-110D-4A2F-8BF3-8BC0891D9604}" srcId="{0CF33231-1039-4191-98BA-D8681BB13D6E}" destId="{44DAD564-9CFE-432C-86EF-5983F2A7C1E8}" srcOrd="0" destOrd="0" parTransId="{869D2058-BDB1-4AD6-8B56-F94DCA080456}" sibTransId="{ED49BAA9-EC68-4D80-B73E-E4903BA515C5}"/>
    <dgm:cxn modelId="{07F16087-DA23-40D5-935A-F41D5BAA82A2}" type="presParOf" srcId="{20DDD5DA-6B70-4E42-857C-62727E607084}" destId="{08D90CB2-0C63-40D7-BBF6-FDBEC3B0B0D0}" srcOrd="0" destOrd="0" presId="urn:microsoft.com/office/officeart/2005/8/layout/process3"/>
    <dgm:cxn modelId="{C8757A20-50C2-4C91-97B0-6C2CECC62ECF}" type="presParOf" srcId="{08D90CB2-0C63-40D7-BBF6-FDBEC3B0B0D0}" destId="{750D1BCF-36A1-4ACA-B5CA-13EC2897166E}" srcOrd="0" destOrd="0" presId="urn:microsoft.com/office/officeart/2005/8/layout/process3"/>
    <dgm:cxn modelId="{CCDF46AC-57F8-4CF6-9440-1C139CFD3247}" type="presParOf" srcId="{08D90CB2-0C63-40D7-BBF6-FDBEC3B0B0D0}" destId="{177CEE84-490A-4FB6-892E-8F7B145BE192}" srcOrd="1" destOrd="0" presId="urn:microsoft.com/office/officeart/2005/8/layout/process3"/>
    <dgm:cxn modelId="{E5B9A780-9CC8-4202-84E1-1BD0B0242EF6}" type="presParOf" srcId="{08D90CB2-0C63-40D7-BBF6-FDBEC3B0B0D0}" destId="{CEB63C41-C56B-4227-B9E6-0083C443AF02}" srcOrd="2" destOrd="0" presId="urn:microsoft.com/office/officeart/2005/8/layout/process3"/>
    <dgm:cxn modelId="{24B66028-2DA5-4460-82B1-811674B76A90}" type="presParOf" srcId="{20DDD5DA-6B70-4E42-857C-62727E607084}" destId="{4412ABDC-150E-443C-8745-E0454B4643B7}" srcOrd="1" destOrd="0" presId="urn:microsoft.com/office/officeart/2005/8/layout/process3"/>
    <dgm:cxn modelId="{4050DAF2-E367-4DD9-89F6-DA1CBF68C37B}" type="presParOf" srcId="{4412ABDC-150E-443C-8745-E0454B4643B7}" destId="{067C246B-D4CF-479A-BDD3-59EAECAE4575}" srcOrd="0" destOrd="0" presId="urn:microsoft.com/office/officeart/2005/8/layout/process3"/>
    <dgm:cxn modelId="{59BA1E84-9645-4FCC-8C35-BF7EBC66AC30}" type="presParOf" srcId="{20DDD5DA-6B70-4E42-857C-62727E607084}" destId="{0A248F9F-2300-42F8-98FB-BC80194D3162}" srcOrd="2" destOrd="0" presId="urn:microsoft.com/office/officeart/2005/8/layout/process3"/>
    <dgm:cxn modelId="{EC15A7A4-971F-40FE-A9A4-2B0DF103996D}" type="presParOf" srcId="{0A248F9F-2300-42F8-98FB-BC80194D3162}" destId="{566BE03C-4D10-47A3-B6FE-DAC482B5D999}" srcOrd="0" destOrd="0" presId="urn:microsoft.com/office/officeart/2005/8/layout/process3"/>
    <dgm:cxn modelId="{685BB7AB-84F5-415D-A305-69FD26362D5A}" type="presParOf" srcId="{0A248F9F-2300-42F8-98FB-BC80194D3162}" destId="{92BBF818-6ADE-430A-A447-75464B295706}" srcOrd="1" destOrd="0" presId="urn:microsoft.com/office/officeart/2005/8/layout/process3"/>
    <dgm:cxn modelId="{EE440D37-A180-4F7A-B56D-28D9F42619B7}" type="presParOf" srcId="{0A248F9F-2300-42F8-98FB-BC80194D3162}" destId="{8875C2B2-09CC-45B5-A2A0-525BB015E9D2}" srcOrd="2" destOrd="0" presId="urn:microsoft.com/office/officeart/2005/8/layout/process3"/>
    <dgm:cxn modelId="{F26E7ADE-C3B8-44CC-A7CE-CFE0654385EA}" type="presParOf" srcId="{20DDD5DA-6B70-4E42-857C-62727E607084}" destId="{C06BFDA6-B78C-4528-A2CF-484492DF8F7C}" srcOrd="3" destOrd="0" presId="urn:microsoft.com/office/officeart/2005/8/layout/process3"/>
    <dgm:cxn modelId="{1AAC7FAC-C76E-4488-88DA-3CD28F2943F3}" type="presParOf" srcId="{C06BFDA6-B78C-4528-A2CF-484492DF8F7C}" destId="{3171CED6-5967-4145-B9C9-C7D8C6A978C2}" srcOrd="0" destOrd="0" presId="urn:microsoft.com/office/officeart/2005/8/layout/process3"/>
    <dgm:cxn modelId="{125A8F93-3DB5-4ECF-A206-FE26968DDE81}" type="presParOf" srcId="{20DDD5DA-6B70-4E42-857C-62727E607084}" destId="{077E9A58-5F0F-412E-A20F-06C142E4C7F3}" srcOrd="4" destOrd="0" presId="urn:microsoft.com/office/officeart/2005/8/layout/process3"/>
    <dgm:cxn modelId="{0D5882B7-C766-48FD-8698-DA912278D45B}" type="presParOf" srcId="{077E9A58-5F0F-412E-A20F-06C142E4C7F3}" destId="{99387FB4-E39B-4851-BA75-3FE9792321D3}" srcOrd="0" destOrd="0" presId="urn:microsoft.com/office/officeart/2005/8/layout/process3"/>
    <dgm:cxn modelId="{03543034-C81E-4262-BFA6-25A70C26792F}" type="presParOf" srcId="{077E9A58-5F0F-412E-A20F-06C142E4C7F3}" destId="{E3E6FC7A-AE77-4A71-A3FF-3146C9CC5E41}" srcOrd="1" destOrd="0" presId="urn:microsoft.com/office/officeart/2005/8/layout/process3"/>
    <dgm:cxn modelId="{47F3B1CA-6FBA-4B2E-ABA8-1BDF3938B8D5}" type="presParOf" srcId="{077E9A58-5F0F-412E-A20F-06C142E4C7F3}" destId="{5E231FBC-2434-4A4E-BA48-9129BD13460B}" srcOrd="2" destOrd="0" presId="urn:microsoft.com/office/officeart/2005/8/layout/process3"/>
  </dgm:cxnLst>
  <dgm:bg/>
  <dgm:whole/>
  <dgm:extLst>
    <a:ext uri="http://schemas.microsoft.com/office/drawing/2008/diagram">
      <dsp:dataModelExt xmlns:dsp="http://schemas.microsoft.com/office/drawing/2008/diagram" relId="rId42" minVer="http://schemas.openxmlformats.org/drawingml/2006/diagram"/>
    </a:ext>
  </dgm:extLst>
</dgm:dataModel>
</file>

<file path=word/diagrams/data7.xml><?xml version="1.0" encoding="utf-8"?>
<dgm:dataModel xmlns:dgm="http://schemas.openxmlformats.org/drawingml/2006/diagram" xmlns:a="http://schemas.openxmlformats.org/drawingml/2006/main">
  <dgm:ptLst>
    <dgm:pt modelId="{AB380C62-EB7D-4987-9FCF-9BF51BA36D29}" type="doc">
      <dgm:prSet loTypeId="urn:microsoft.com/office/officeart/2005/8/layout/vProcess5" loCatId="process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en-IN"/>
        </a:p>
      </dgm:t>
    </dgm:pt>
    <dgm:pt modelId="{3DECC552-2B18-47D7-B573-EF3F94837CC3}">
      <dgm:prSet phldrT="[Text]"/>
      <dgm:spPr/>
      <dgm:t>
        <a:bodyPr/>
        <a:lstStyle/>
        <a:p>
          <a:r>
            <a:rPr lang="en-IN">
              <a:solidFill>
                <a:schemeClr val="bg2">
                  <a:lumMod val="10000"/>
                </a:schemeClr>
              </a:solidFill>
              <a:latin typeface="Century Gothic" panose="020B0502020202020204" pitchFamily="34" charset="0"/>
            </a:rPr>
            <a:t>Document is tokenised</a:t>
          </a:r>
        </a:p>
      </dgm:t>
    </dgm:pt>
    <dgm:pt modelId="{F22FBDEC-EC5F-44DA-9BD9-C8ECBCD16236}" type="parTrans" cxnId="{D6AD9943-9588-4E72-8F74-F1096551970D}">
      <dgm:prSet/>
      <dgm:spPr/>
      <dgm:t>
        <a:bodyPr/>
        <a:lstStyle/>
        <a:p>
          <a:endParaRPr lang="en-IN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gm:t>
    </dgm:pt>
    <dgm:pt modelId="{9948CACC-7965-439B-A198-3BFF53A54ED9}" type="sibTrans" cxnId="{D6AD9943-9588-4E72-8F74-F1096551970D}">
      <dgm:prSet/>
      <dgm:spPr/>
      <dgm:t>
        <a:bodyPr/>
        <a:lstStyle/>
        <a:p>
          <a:endParaRPr lang="en-IN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gm:t>
    </dgm:pt>
    <dgm:pt modelId="{E31AE7A3-A0E0-4940-8DDC-5F2722922D88}">
      <dgm:prSet phldrT="[Text]"/>
      <dgm:spPr/>
      <dgm:t>
        <a:bodyPr/>
        <a:lstStyle/>
        <a:p>
          <a:r>
            <a:rPr lang="en-IN">
              <a:solidFill>
                <a:schemeClr val="bg2">
                  <a:lumMod val="10000"/>
                </a:schemeClr>
              </a:solidFill>
              <a:latin typeface="Century Gothic" panose="020B0502020202020204" pitchFamily="34" charset="0"/>
            </a:rPr>
            <a:t>Stop words are removed</a:t>
          </a:r>
        </a:p>
      </dgm:t>
    </dgm:pt>
    <dgm:pt modelId="{E68E883D-8AAE-4541-B038-AF5E397ED238}" type="parTrans" cxnId="{691684B9-70E7-4F05-8008-B81ED5AC700F}">
      <dgm:prSet/>
      <dgm:spPr/>
      <dgm:t>
        <a:bodyPr/>
        <a:lstStyle/>
        <a:p>
          <a:endParaRPr lang="en-IN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gm:t>
    </dgm:pt>
    <dgm:pt modelId="{952A0230-8F02-4B1A-8260-7269B1249564}" type="sibTrans" cxnId="{691684B9-70E7-4F05-8008-B81ED5AC700F}">
      <dgm:prSet/>
      <dgm:spPr/>
      <dgm:t>
        <a:bodyPr/>
        <a:lstStyle/>
        <a:p>
          <a:endParaRPr lang="en-IN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gm:t>
    </dgm:pt>
    <dgm:pt modelId="{67BCD5DF-102F-4955-B4A0-D92BE6402FB9}">
      <dgm:prSet phldrT="[Text]"/>
      <dgm:spPr/>
      <dgm:t>
        <a:bodyPr/>
        <a:lstStyle/>
        <a:p>
          <a:r>
            <a:rPr lang="en-IN">
              <a:solidFill>
                <a:schemeClr val="bg2">
                  <a:lumMod val="10000"/>
                </a:schemeClr>
              </a:solidFill>
              <a:latin typeface="Century Gothic" panose="020B0502020202020204" pitchFamily="34" charset="0"/>
            </a:rPr>
            <a:t>Vector representation of matrix is created for processing - Document Term Matrix</a:t>
          </a:r>
        </a:p>
      </dgm:t>
    </dgm:pt>
    <dgm:pt modelId="{BB244E46-B5B8-4043-8EAD-D3481F9F2417}" type="parTrans" cxnId="{A37671E2-9BAD-4E58-9AB9-C749F87C3003}">
      <dgm:prSet/>
      <dgm:spPr/>
      <dgm:t>
        <a:bodyPr/>
        <a:lstStyle/>
        <a:p>
          <a:endParaRPr lang="en-IN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gm:t>
    </dgm:pt>
    <dgm:pt modelId="{814F8FF8-BECA-4A87-9823-4096995F39ED}" type="sibTrans" cxnId="{A37671E2-9BAD-4E58-9AB9-C749F87C3003}">
      <dgm:prSet/>
      <dgm:spPr/>
      <dgm:t>
        <a:bodyPr/>
        <a:lstStyle/>
        <a:p>
          <a:endParaRPr lang="en-IN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gm:t>
    </dgm:pt>
    <dgm:pt modelId="{0ACEFF30-F295-4F95-9925-C2EE7B4A8AF7}">
      <dgm:prSet phldrT="[Text]"/>
      <dgm:spPr/>
      <dgm:t>
        <a:bodyPr/>
        <a:lstStyle/>
        <a:p>
          <a:r>
            <a:rPr lang="en-IN">
              <a:solidFill>
                <a:schemeClr val="bg2">
                  <a:lumMod val="10000"/>
                </a:schemeClr>
              </a:solidFill>
              <a:latin typeface="Century Gothic" panose="020B0502020202020204" pitchFamily="34" charset="0"/>
            </a:rPr>
            <a:t>SVD matrix is generated for previous vector representaion </a:t>
          </a:r>
        </a:p>
      </dgm:t>
    </dgm:pt>
    <dgm:pt modelId="{DBCA88B6-39F6-411F-A0EE-7521BC1C8689}" type="parTrans" cxnId="{6684044E-2775-4CAD-B264-34192DB7E816}">
      <dgm:prSet/>
      <dgm:spPr/>
      <dgm:t>
        <a:bodyPr/>
        <a:lstStyle/>
        <a:p>
          <a:endParaRPr lang="en-IN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gm:t>
    </dgm:pt>
    <dgm:pt modelId="{A287E8D5-45F4-4B64-9B48-C0BE56F294E3}" type="sibTrans" cxnId="{6684044E-2775-4CAD-B264-34192DB7E816}">
      <dgm:prSet/>
      <dgm:spPr/>
      <dgm:t>
        <a:bodyPr/>
        <a:lstStyle/>
        <a:p>
          <a:endParaRPr lang="en-IN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gm:t>
    </dgm:pt>
    <dgm:pt modelId="{C3232CFD-21FB-47D3-B6A8-3D06103C9EFD}">
      <dgm:prSet phldrT="[Text]"/>
      <dgm:spPr/>
      <dgm:t>
        <a:bodyPr/>
        <a:lstStyle/>
        <a:p>
          <a:r>
            <a:rPr lang="en-IN">
              <a:solidFill>
                <a:schemeClr val="bg2">
                  <a:lumMod val="10000"/>
                </a:schemeClr>
              </a:solidFill>
              <a:latin typeface="Century Gothic" panose="020B0502020202020204" pitchFamily="34" charset="0"/>
            </a:rPr>
            <a:t>Best sentences most belonging to top most topic are selected for summary</a:t>
          </a:r>
        </a:p>
      </dgm:t>
    </dgm:pt>
    <dgm:pt modelId="{FBAE30F9-BC3E-4EA6-9E6A-B656AC33C51E}" type="parTrans" cxnId="{CA1A3D5D-C137-4B35-B773-CA9FB9921B8F}">
      <dgm:prSet/>
      <dgm:spPr/>
      <dgm:t>
        <a:bodyPr/>
        <a:lstStyle/>
        <a:p>
          <a:endParaRPr lang="en-IN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gm:t>
    </dgm:pt>
    <dgm:pt modelId="{D0E025FB-0E26-41EA-AEFD-20D49F5BB082}" type="sibTrans" cxnId="{CA1A3D5D-C137-4B35-B773-CA9FB9921B8F}">
      <dgm:prSet/>
      <dgm:spPr/>
      <dgm:t>
        <a:bodyPr/>
        <a:lstStyle/>
        <a:p>
          <a:endParaRPr lang="en-IN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gm:t>
    </dgm:pt>
    <dgm:pt modelId="{FC642EBA-3E78-4D80-8C4D-1A5DDDC8E8E9}" type="pres">
      <dgm:prSet presAssocID="{AB380C62-EB7D-4987-9FCF-9BF51BA36D29}" presName="outerComposite" presStyleCnt="0">
        <dgm:presLayoutVars>
          <dgm:chMax val="5"/>
          <dgm:dir/>
          <dgm:resizeHandles val="exact"/>
        </dgm:presLayoutVars>
      </dgm:prSet>
      <dgm:spPr/>
    </dgm:pt>
    <dgm:pt modelId="{54FBA953-E302-4E53-9419-44D5C66BAD39}" type="pres">
      <dgm:prSet presAssocID="{AB380C62-EB7D-4987-9FCF-9BF51BA36D29}" presName="dummyMaxCanvas" presStyleCnt="0">
        <dgm:presLayoutVars/>
      </dgm:prSet>
      <dgm:spPr/>
    </dgm:pt>
    <dgm:pt modelId="{7A894BAC-0AD4-4610-A491-73841CB1F0A8}" type="pres">
      <dgm:prSet presAssocID="{AB380C62-EB7D-4987-9FCF-9BF51BA36D29}" presName="FiveNodes_1" presStyleLbl="node1" presStyleIdx="0" presStyleCnt="5">
        <dgm:presLayoutVars>
          <dgm:bulletEnabled val="1"/>
        </dgm:presLayoutVars>
      </dgm:prSet>
      <dgm:spPr>
        <a:prstGeom prst="rect">
          <a:avLst/>
        </a:prstGeom>
      </dgm:spPr>
    </dgm:pt>
    <dgm:pt modelId="{959E2B03-94F8-45DF-81E7-EFF3A5F94596}" type="pres">
      <dgm:prSet presAssocID="{AB380C62-EB7D-4987-9FCF-9BF51BA36D29}" presName="FiveNodes_2" presStyleLbl="node1" presStyleIdx="1" presStyleCnt="5">
        <dgm:presLayoutVars>
          <dgm:bulletEnabled val="1"/>
        </dgm:presLayoutVars>
      </dgm:prSet>
      <dgm:spPr>
        <a:prstGeom prst="rect">
          <a:avLst/>
        </a:prstGeom>
      </dgm:spPr>
    </dgm:pt>
    <dgm:pt modelId="{BCB3716D-5C67-4A49-A139-24C65CFB874F}" type="pres">
      <dgm:prSet presAssocID="{AB380C62-EB7D-4987-9FCF-9BF51BA36D29}" presName="FiveNodes_3" presStyleLbl="node1" presStyleIdx="2" presStyleCnt="5">
        <dgm:presLayoutVars>
          <dgm:bulletEnabled val="1"/>
        </dgm:presLayoutVars>
      </dgm:prSet>
      <dgm:spPr>
        <a:prstGeom prst="rect">
          <a:avLst/>
        </a:prstGeom>
      </dgm:spPr>
    </dgm:pt>
    <dgm:pt modelId="{3D27DBFE-BBDA-4B55-98BA-F1B371038FCC}" type="pres">
      <dgm:prSet presAssocID="{AB380C62-EB7D-4987-9FCF-9BF51BA36D29}" presName="FiveNodes_4" presStyleLbl="node1" presStyleIdx="3" presStyleCnt="5">
        <dgm:presLayoutVars>
          <dgm:bulletEnabled val="1"/>
        </dgm:presLayoutVars>
      </dgm:prSet>
      <dgm:spPr>
        <a:prstGeom prst="rect">
          <a:avLst/>
        </a:prstGeom>
      </dgm:spPr>
    </dgm:pt>
    <dgm:pt modelId="{CCA1BD00-08E3-42B0-8F3A-D942DEE99971}" type="pres">
      <dgm:prSet presAssocID="{AB380C62-EB7D-4987-9FCF-9BF51BA36D29}" presName="FiveNodes_5" presStyleLbl="node1" presStyleIdx="4" presStyleCnt="5">
        <dgm:presLayoutVars>
          <dgm:bulletEnabled val="1"/>
        </dgm:presLayoutVars>
      </dgm:prSet>
      <dgm:spPr>
        <a:prstGeom prst="rect">
          <a:avLst/>
        </a:prstGeom>
      </dgm:spPr>
    </dgm:pt>
    <dgm:pt modelId="{5556E6B7-88FA-4D48-B401-42277CD7FC6C}" type="pres">
      <dgm:prSet presAssocID="{AB380C62-EB7D-4987-9FCF-9BF51BA36D29}" presName="FiveConn_1-2" presStyleLbl="fgAccFollowNode1" presStyleIdx="0" presStyleCnt="4">
        <dgm:presLayoutVars>
          <dgm:bulletEnabled val="1"/>
        </dgm:presLayoutVars>
      </dgm:prSet>
      <dgm:spPr/>
    </dgm:pt>
    <dgm:pt modelId="{C1E0E83A-F6BB-476E-A8F8-646DEF8382A2}" type="pres">
      <dgm:prSet presAssocID="{AB380C62-EB7D-4987-9FCF-9BF51BA36D29}" presName="FiveConn_2-3" presStyleLbl="fgAccFollowNode1" presStyleIdx="1" presStyleCnt="4">
        <dgm:presLayoutVars>
          <dgm:bulletEnabled val="1"/>
        </dgm:presLayoutVars>
      </dgm:prSet>
      <dgm:spPr/>
    </dgm:pt>
    <dgm:pt modelId="{95B2AC1C-267F-47AF-A502-453A68C15F23}" type="pres">
      <dgm:prSet presAssocID="{AB380C62-EB7D-4987-9FCF-9BF51BA36D29}" presName="FiveConn_3-4" presStyleLbl="fgAccFollowNode1" presStyleIdx="2" presStyleCnt="4">
        <dgm:presLayoutVars>
          <dgm:bulletEnabled val="1"/>
        </dgm:presLayoutVars>
      </dgm:prSet>
      <dgm:spPr/>
    </dgm:pt>
    <dgm:pt modelId="{CD282A1F-9337-4C22-8CF8-113FAED244A0}" type="pres">
      <dgm:prSet presAssocID="{AB380C62-EB7D-4987-9FCF-9BF51BA36D29}" presName="FiveConn_4-5" presStyleLbl="fgAccFollowNode1" presStyleIdx="3" presStyleCnt="4">
        <dgm:presLayoutVars>
          <dgm:bulletEnabled val="1"/>
        </dgm:presLayoutVars>
      </dgm:prSet>
      <dgm:spPr/>
    </dgm:pt>
    <dgm:pt modelId="{475E4765-3D21-40AE-94E6-DC22BFF77267}" type="pres">
      <dgm:prSet presAssocID="{AB380C62-EB7D-4987-9FCF-9BF51BA36D29}" presName="FiveNodes_1_text" presStyleLbl="node1" presStyleIdx="4" presStyleCnt="5">
        <dgm:presLayoutVars>
          <dgm:bulletEnabled val="1"/>
        </dgm:presLayoutVars>
      </dgm:prSet>
      <dgm:spPr/>
    </dgm:pt>
    <dgm:pt modelId="{8786FEF8-1453-44E0-85ED-3A0DE033C0D5}" type="pres">
      <dgm:prSet presAssocID="{AB380C62-EB7D-4987-9FCF-9BF51BA36D29}" presName="FiveNodes_2_text" presStyleLbl="node1" presStyleIdx="4" presStyleCnt="5">
        <dgm:presLayoutVars>
          <dgm:bulletEnabled val="1"/>
        </dgm:presLayoutVars>
      </dgm:prSet>
      <dgm:spPr/>
    </dgm:pt>
    <dgm:pt modelId="{6402B190-4F2B-4945-9432-1BC2D84AD28D}" type="pres">
      <dgm:prSet presAssocID="{AB380C62-EB7D-4987-9FCF-9BF51BA36D29}" presName="FiveNodes_3_text" presStyleLbl="node1" presStyleIdx="4" presStyleCnt="5">
        <dgm:presLayoutVars>
          <dgm:bulletEnabled val="1"/>
        </dgm:presLayoutVars>
      </dgm:prSet>
      <dgm:spPr>
        <a:prstGeom prst="rect">
          <a:avLst/>
        </a:prstGeom>
      </dgm:spPr>
    </dgm:pt>
    <dgm:pt modelId="{62B5CDCF-F804-4681-817C-EBCD5E415E04}" type="pres">
      <dgm:prSet presAssocID="{AB380C62-EB7D-4987-9FCF-9BF51BA36D29}" presName="FiveNodes_4_text" presStyleLbl="node1" presStyleIdx="4" presStyleCnt="5">
        <dgm:presLayoutVars>
          <dgm:bulletEnabled val="1"/>
        </dgm:presLayoutVars>
      </dgm:prSet>
      <dgm:spPr/>
    </dgm:pt>
    <dgm:pt modelId="{CC8E51D8-6DB7-4C40-86F0-08EE5FB04B36}" type="pres">
      <dgm:prSet presAssocID="{AB380C62-EB7D-4987-9FCF-9BF51BA36D29}" presName="FiveNodes_5_text" presStyleLbl="node1" presStyleIdx="4" presStyleCnt="5">
        <dgm:presLayoutVars>
          <dgm:bulletEnabled val="1"/>
        </dgm:presLayoutVars>
      </dgm:prSet>
      <dgm:spPr>
        <a:prstGeom prst="rect">
          <a:avLst/>
        </a:prstGeom>
      </dgm:spPr>
    </dgm:pt>
  </dgm:ptLst>
  <dgm:cxnLst>
    <dgm:cxn modelId="{DAEEC919-1622-4809-A1D8-B501AE7CC6CF}" type="presOf" srcId="{814F8FF8-BECA-4A87-9823-4096995F39ED}" destId="{95B2AC1C-267F-47AF-A502-453A68C15F23}" srcOrd="0" destOrd="0" presId="urn:microsoft.com/office/officeart/2005/8/layout/vProcess5"/>
    <dgm:cxn modelId="{D0685C1F-B177-4AE8-94E1-C80DFE3A6359}" type="presOf" srcId="{E31AE7A3-A0E0-4940-8DDC-5F2722922D88}" destId="{8786FEF8-1453-44E0-85ED-3A0DE033C0D5}" srcOrd="1" destOrd="0" presId="urn:microsoft.com/office/officeart/2005/8/layout/vProcess5"/>
    <dgm:cxn modelId="{EA276733-CAA5-45B7-97FB-B68BA9B0955C}" type="presOf" srcId="{67BCD5DF-102F-4955-B4A0-D92BE6402FB9}" destId="{6402B190-4F2B-4945-9432-1BC2D84AD28D}" srcOrd="1" destOrd="0" presId="urn:microsoft.com/office/officeart/2005/8/layout/vProcess5"/>
    <dgm:cxn modelId="{62082437-6E99-4D77-BA77-FD15E280A1DE}" type="presOf" srcId="{67BCD5DF-102F-4955-B4A0-D92BE6402FB9}" destId="{BCB3716D-5C67-4A49-A139-24C65CFB874F}" srcOrd="0" destOrd="0" presId="urn:microsoft.com/office/officeart/2005/8/layout/vProcess5"/>
    <dgm:cxn modelId="{358B6C3C-68BF-49EE-A1C8-19186D2CF238}" type="presOf" srcId="{9948CACC-7965-439B-A198-3BFF53A54ED9}" destId="{5556E6B7-88FA-4D48-B401-42277CD7FC6C}" srcOrd="0" destOrd="0" presId="urn:microsoft.com/office/officeart/2005/8/layout/vProcess5"/>
    <dgm:cxn modelId="{9535D53E-BE00-4181-95E9-0904E2CF9F6D}" type="presOf" srcId="{3DECC552-2B18-47D7-B573-EF3F94837CC3}" destId="{7A894BAC-0AD4-4610-A491-73841CB1F0A8}" srcOrd="0" destOrd="0" presId="urn:microsoft.com/office/officeart/2005/8/layout/vProcess5"/>
    <dgm:cxn modelId="{CA1A3D5D-C137-4B35-B773-CA9FB9921B8F}" srcId="{AB380C62-EB7D-4987-9FCF-9BF51BA36D29}" destId="{C3232CFD-21FB-47D3-B6A8-3D06103C9EFD}" srcOrd="4" destOrd="0" parTransId="{FBAE30F9-BC3E-4EA6-9E6A-B656AC33C51E}" sibTransId="{D0E025FB-0E26-41EA-AEFD-20D49F5BB082}"/>
    <dgm:cxn modelId="{D6AD9943-9588-4E72-8F74-F1096551970D}" srcId="{AB380C62-EB7D-4987-9FCF-9BF51BA36D29}" destId="{3DECC552-2B18-47D7-B573-EF3F94837CC3}" srcOrd="0" destOrd="0" parTransId="{F22FBDEC-EC5F-44DA-9BD9-C8ECBCD16236}" sibTransId="{9948CACC-7965-439B-A198-3BFF53A54ED9}"/>
    <dgm:cxn modelId="{16F9D845-BD8B-44CC-BB51-6834A785ED2D}" type="presOf" srcId="{952A0230-8F02-4B1A-8260-7269B1249564}" destId="{C1E0E83A-F6BB-476E-A8F8-646DEF8382A2}" srcOrd="0" destOrd="0" presId="urn:microsoft.com/office/officeart/2005/8/layout/vProcess5"/>
    <dgm:cxn modelId="{6684044E-2775-4CAD-B264-34192DB7E816}" srcId="{AB380C62-EB7D-4987-9FCF-9BF51BA36D29}" destId="{0ACEFF30-F295-4F95-9925-C2EE7B4A8AF7}" srcOrd="3" destOrd="0" parTransId="{DBCA88B6-39F6-411F-A0EE-7521BC1C8689}" sibTransId="{A287E8D5-45F4-4B64-9B48-C0BE56F294E3}"/>
    <dgm:cxn modelId="{686F967D-C793-4706-B1CE-417175C36242}" type="presOf" srcId="{0ACEFF30-F295-4F95-9925-C2EE7B4A8AF7}" destId="{3D27DBFE-BBDA-4B55-98BA-F1B371038FCC}" srcOrd="0" destOrd="0" presId="urn:microsoft.com/office/officeart/2005/8/layout/vProcess5"/>
    <dgm:cxn modelId="{4BA738AD-ECAE-4AA1-80D9-EB333F0E0199}" type="presOf" srcId="{AB380C62-EB7D-4987-9FCF-9BF51BA36D29}" destId="{FC642EBA-3E78-4D80-8C4D-1A5DDDC8E8E9}" srcOrd="0" destOrd="0" presId="urn:microsoft.com/office/officeart/2005/8/layout/vProcess5"/>
    <dgm:cxn modelId="{691684B9-70E7-4F05-8008-B81ED5AC700F}" srcId="{AB380C62-EB7D-4987-9FCF-9BF51BA36D29}" destId="{E31AE7A3-A0E0-4940-8DDC-5F2722922D88}" srcOrd="1" destOrd="0" parTransId="{E68E883D-8AAE-4541-B038-AF5E397ED238}" sibTransId="{952A0230-8F02-4B1A-8260-7269B1249564}"/>
    <dgm:cxn modelId="{981D8AB9-55A7-4862-BB98-B2F5893AAE7D}" type="presOf" srcId="{0ACEFF30-F295-4F95-9925-C2EE7B4A8AF7}" destId="{62B5CDCF-F804-4681-817C-EBCD5E415E04}" srcOrd="1" destOrd="0" presId="urn:microsoft.com/office/officeart/2005/8/layout/vProcess5"/>
    <dgm:cxn modelId="{75707EC9-7257-4B33-B770-C7B85510A476}" type="presOf" srcId="{C3232CFD-21FB-47D3-B6A8-3D06103C9EFD}" destId="{CCA1BD00-08E3-42B0-8F3A-D942DEE99971}" srcOrd="0" destOrd="0" presId="urn:microsoft.com/office/officeart/2005/8/layout/vProcess5"/>
    <dgm:cxn modelId="{A37671E2-9BAD-4E58-9AB9-C749F87C3003}" srcId="{AB380C62-EB7D-4987-9FCF-9BF51BA36D29}" destId="{67BCD5DF-102F-4955-B4A0-D92BE6402FB9}" srcOrd="2" destOrd="0" parTransId="{BB244E46-B5B8-4043-8EAD-D3481F9F2417}" sibTransId="{814F8FF8-BECA-4A87-9823-4096995F39ED}"/>
    <dgm:cxn modelId="{29804CEA-56BF-4C5D-AD6A-DCD83310D717}" type="presOf" srcId="{E31AE7A3-A0E0-4940-8DDC-5F2722922D88}" destId="{959E2B03-94F8-45DF-81E7-EFF3A5F94596}" srcOrd="0" destOrd="0" presId="urn:microsoft.com/office/officeart/2005/8/layout/vProcess5"/>
    <dgm:cxn modelId="{6118DDEA-7AB6-4C2E-A40D-F975E4ACE819}" type="presOf" srcId="{3DECC552-2B18-47D7-B573-EF3F94837CC3}" destId="{475E4765-3D21-40AE-94E6-DC22BFF77267}" srcOrd="1" destOrd="0" presId="urn:microsoft.com/office/officeart/2005/8/layout/vProcess5"/>
    <dgm:cxn modelId="{1FFEDAED-4023-4E4F-9B30-6B4BCADA3317}" type="presOf" srcId="{C3232CFD-21FB-47D3-B6A8-3D06103C9EFD}" destId="{CC8E51D8-6DB7-4C40-86F0-08EE5FB04B36}" srcOrd="1" destOrd="0" presId="urn:microsoft.com/office/officeart/2005/8/layout/vProcess5"/>
    <dgm:cxn modelId="{E35615F4-C466-4E0F-80FE-A14FA74E8401}" type="presOf" srcId="{A287E8D5-45F4-4B64-9B48-C0BE56F294E3}" destId="{CD282A1F-9337-4C22-8CF8-113FAED244A0}" srcOrd="0" destOrd="0" presId="urn:microsoft.com/office/officeart/2005/8/layout/vProcess5"/>
    <dgm:cxn modelId="{C4EA7E58-DECB-4693-8AC9-2FB071EFE053}" type="presParOf" srcId="{FC642EBA-3E78-4D80-8C4D-1A5DDDC8E8E9}" destId="{54FBA953-E302-4E53-9419-44D5C66BAD39}" srcOrd="0" destOrd="0" presId="urn:microsoft.com/office/officeart/2005/8/layout/vProcess5"/>
    <dgm:cxn modelId="{9E9E35B8-9F46-4A6D-9598-10CD811E7EBB}" type="presParOf" srcId="{FC642EBA-3E78-4D80-8C4D-1A5DDDC8E8E9}" destId="{7A894BAC-0AD4-4610-A491-73841CB1F0A8}" srcOrd="1" destOrd="0" presId="urn:microsoft.com/office/officeart/2005/8/layout/vProcess5"/>
    <dgm:cxn modelId="{23D4855E-AEF0-475C-A7E1-64EBF3D4714D}" type="presParOf" srcId="{FC642EBA-3E78-4D80-8C4D-1A5DDDC8E8E9}" destId="{959E2B03-94F8-45DF-81E7-EFF3A5F94596}" srcOrd="2" destOrd="0" presId="urn:microsoft.com/office/officeart/2005/8/layout/vProcess5"/>
    <dgm:cxn modelId="{A31C36AE-3F43-41F2-9EDE-E906B38EE3BE}" type="presParOf" srcId="{FC642EBA-3E78-4D80-8C4D-1A5DDDC8E8E9}" destId="{BCB3716D-5C67-4A49-A139-24C65CFB874F}" srcOrd="3" destOrd="0" presId="urn:microsoft.com/office/officeart/2005/8/layout/vProcess5"/>
    <dgm:cxn modelId="{2CEF9172-415E-4D49-8C1F-5C46A8832EE5}" type="presParOf" srcId="{FC642EBA-3E78-4D80-8C4D-1A5DDDC8E8E9}" destId="{3D27DBFE-BBDA-4B55-98BA-F1B371038FCC}" srcOrd="4" destOrd="0" presId="urn:microsoft.com/office/officeart/2005/8/layout/vProcess5"/>
    <dgm:cxn modelId="{0C404EFB-8FC8-4F7C-945E-D5F116B8F566}" type="presParOf" srcId="{FC642EBA-3E78-4D80-8C4D-1A5DDDC8E8E9}" destId="{CCA1BD00-08E3-42B0-8F3A-D942DEE99971}" srcOrd="5" destOrd="0" presId="urn:microsoft.com/office/officeart/2005/8/layout/vProcess5"/>
    <dgm:cxn modelId="{F387C9CB-A9E5-4089-983D-EF7DFEBE2D3C}" type="presParOf" srcId="{FC642EBA-3E78-4D80-8C4D-1A5DDDC8E8E9}" destId="{5556E6B7-88FA-4D48-B401-42277CD7FC6C}" srcOrd="6" destOrd="0" presId="urn:microsoft.com/office/officeart/2005/8/layout/vProcess5"/>
    <dgm:cxn modelId="{0C24843A-DBC7-48F2-8D3F-01CA6D3352B6}" type="presParOf" srcId="{FC642EBA-3E78-4D80-8C4D-1A5DDDC8E8E9}" destId="{C1E0E83A-F6BB-476E-A8F8-646DEF8382A2}" srcOrd="7" destOrd="0" presId="urn:microsoft.com/office/officeart/2005/8/layout/vProcess5"/>
    <dgm:cxn modelId="{590BF083-6E1D-449D-8973-DCD42EB1CA32}" type="presParOf" srcId="{FC642EBA-3E78-4D80-8C4D-1A5DDDC8E8E9}" destId="{95B2AC1C-267F-47AF-A502-453A68C15F23}" srcOrd="8" destOrd="0" presId="urn:microsoft.com/office/officeart/2005/8/layout/vProcess5"/>
    <dgm:cxn modelId="{24278BA8-A7E6-48E0-8D24-C6C99AF43385}" type="presParOf" srcId="{FC642EBA-3E78-4D80-8C4D-1A5DDDC8E8E9}" destId="{CD282A1F-9337-4C22-8CF8-113FAED244A0}" srcOrd="9" destOrd="0" presId="urn:microsoft.com/office/officeart/2005/8/layout/vProcess5"/>
    <dgm:cxn modelId="{85136586-5427-4362-9D7C-12C69292CACE}" type="presParOf" srcId="{FC642EBA-3E78-4D80-8C4D-1A5DDDC8E8E9}" destId="{475E4765-3D21-40AE-94E6-DC22BFF77267}" srcOrd="10" destOrd="0" presId="urn:microsoft.com/office/officeart/2005/8/layout/vProcess5"/>
    <dgm:cxn modelId="{92309B25-6D69-40F1-9F77-577EAF255C43}" type="presParOf" srcId="{FC642EBA-3E78-4D80-8C4D-1A5DDDC8E8E9}" destId="{8786FEF8-1453-44E0-85ED-3A0DE033C0D5}" srcOrd="11" destOrd="0" presId="urn:microsoft.com/office/officeart/2005/8/layout/vProcess5"/>
    <dgm:cxn modelId="{715CB531-816E-44F4-9DEB-0B50D40E3B7B}" type="presParOf" srcId="{FC642EBA-3E78-4D80-8C4D-1A5DDDC8E8E9}" destId="{6402B190-4F2B-4945-9432-1BC2D84AD28D}" srcOrd="12" destOrd="0" presId="urn:microsoft.com/office/officeart/2005/8/layout/vProcess5"/>
    <dgm:cxn modelId="{540AB0BB-9265-4BD8-8D9D-17BCCDB8B310}" type="presParOf" srcId="{FC642EBA-3E78-4D80-8C4D-1A5DDDC8E8E9}" destId="{62B5CDCF-F804-4681-817C-EBCD5E415E04}" srcOrd="13" destOrd="0" presId="urn:microsoft.com/office/officeart/2005/8/layout/vProcess5"/>
    <dgm:cxn modelId="{84EB1469-8384-4702-B183-3D1C6156C899}" type="presParOf" srcId="{FC642EBA-3E78-4D80-8C4D-1A5DDDC8E8E9}" destId="{CC8E51D8-6DB7-4C40-86F0-08EE5FB04B36}" srcOrd="14" destOrd="0" presId="urn:microsoft.com/office/officeart/2005/8/layout/vProcess5"/>
  </dgm:cxnLst>
  <dgm:bg/>
  <dgm:whole/>
  <dgm:extLst>
    <a:ext uri="http://schemas.microsoft.com/office/drawing/2008/diagram">
      <dsp:dataModelExt xmlns:dsp="http://schemas.microsoft.com/office/drawing/2008/diagram" relId="rId48" minVer="http://schemas.openxmlformats.org/drawingml/2006/diagram"/>
    </a:ext>
  </dgm:extLst>
</dgm:dataModel>
</file>

<file path=word/diagrams/data8.xml><?xml version="1.0" encoding="utf-8"?>
<dgm:dataModel xmlns:dgm="http://schemas.openxmlformats.org/drawingml/2006/diagram" xmlns:a="http://schemas.openxmlformats.org/drawingml/2006/main">
  <dgm:ptLst>
    <dgm:pt modelId="{8B5C2D7B-117D-4AD5-AB47-412FDDEEA4ED}" type="doc">
      <dgm:prSet loTypeId="urn:microsoft.com/office/officeart/2005/8/layout/hProcess11" loCatId="process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en-IN"/>
        </a:p>
      </dgm:t>
    </dgm:pt>
    <dgm:pt modelId="{B526F2A0-73DF-45C2-90FB-BFF18E2DA4DE}">
      <dgm:prSet phldrT="[Text]" custT="1"/>
      <dgm:spPr/>
      <dgm:t>
        <a:bodyPr/>
        <a:lstStyle/>
        <a:p>
          <a:r>
            <a:rPr lang="en-IN" sz="900">
              <a:latin typeface="Century Gothic" panose="020B0502020202020204" pitchFamily="34" charset="0"/>
            </a:rPr>
            <a:t>Raw Document</a:t>
          </a:r>
        </a:p>
      </dgm:t>
    </dgm:pt>
    <dgm:pt modelId="{299B2547-D47F-47B1-9B3F-D54FE675FB7F}" type="parTrans" cxnId="{A38B4474-862A-4274-AA86-FE5D1CCB4AF6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7A270CBD-AA8B-4FA6-882D-E68816FAEE8F}" type="sibTrans" cxnId="{A38B4474-862A-4274-AA86-FE5D1CCB4AF6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75076B18-9F52-4FF9-9F4E-FBE6D7188391}">
      <dgm:prSet phldrT="[Text]" custT="1"/>
      <dgm:spPr/>
      <dgm:t>
        <a:bodyPr/>
        <a:lstStyle/>
        <a:p>
          <a:r>
            <a:rPr lang="en-IN" sz="900">
              <a:latin typeface="Century Gothic" panose="020B0502020202020204" pitchFamily="34" charset="0"/>
            </a:rPr>
            <a:t>Sentences</a:t>
          </a:r>
        </a:p>
      </dgm:t>
    </dgm:pt>
    <dgm:pt modelId="{E644AB81-D9F0-441A-8439-D30381F72A26}" type="parTrans" cxnId="{E97F43C9-FC4D-43F4-A097-B80D2874CAE3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C98D9086-B59C-4543-A80A-F95D1F3AA7B6}" type="sibTrans" cxnId="{E97F43C9-FC4D-43F4-A097-B80D2874CAE3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86812C88-E825-4D73-9AC8-E2B40192212D}">
      <dgm:prSet phldrT="[Text]" custT="1"/>
      <dgm:spPr/>
      <dgm:t>
        <a:bodyPr/>
        <a:lstStyle/>
        <a:p>
          <a:r>
            <a:rPr lang="en-IN" sz="900">
              <a:latin typeface="Century Gothic" panose="020B0502020202020204" pitchFamily="34" charset="0"/>
            </a:rPr>
            <a:t>Document Term Matrix</a:t>
          </a:r>
        </a:p>
      </dgm:t>
    </dgm:pt>
    <dgm:pt modelId="{5AAD8DC5-7D43-44EC-A7B4-C6FD5DBD0754}" type="parTrans" cxnId="{A2407725-F7C9-48D1-9228-1B11B3EBCD10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C4E6854A-4A4C-4618-AD5D-49F7F52302B7}" type="sibTrans" cxnId="{A2407725-F7C9-48D1-9228-1B11B3EBCD10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177009EE-E414-4834-BD73-581F79A8B4D5}">
      <dgm:prSet phldrT="[Text]" custT="1"/>
      <dgm:spPr/>
      <dgm:t>
        <a:bodyPr/>
        <a:lstStyle/>
        <a:p>
          <a:r>
            <a:rPr lang="en-IN" sz="900">
              <a:latin typeface="Century Gothic" panose="020B0502020202020204" pitchFamily="34" charset="0"/>
            </a:rPr>
            <a:t>SVD </a:t>
          </a:r>
        </a:p>
      </dgm:t>
    </dgm:pt>
    <dgm:pt modelId="{B6DC633A-63DD-48D0-82C4-886970B30880}" type="parTrans" cxnId="{F4812AA5-71E1-4302-8C17-03C70C62D252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4A94D4B5-2A0D-4A11-8FA5-30CBBC55696C}" type="sibTrans" cxnId="{F4812AA5-71E1-4302-8C17-03C70C62D252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9BD27FFF-CC63-41C5-ABC4-ABCA7F894F17}">
      <dgm:prSet phldrT="[Text]" custT="1"/>
      <dgm:spPr/>
      <dgm:t>
        <a:bodyPr/>
        <a:lstStyle/>
        <a:p>
          <a:r>
            <a:rPr lang="en-IN" sz="900">
              <a:latin typeface="Century Gothic" panose="020B0502020202020204" pitchFamily="34" charset="0"/>
            </a:rPr>
            <a:t>Choose topic</a:t>
          </a:r>
        </a:p>
      </dgm:t>
    </dgm:pt>
    <dgm:pt modelId="{E1F33A4C-8C8F-4325-AB98-4A8605E06F9E}" type="parTrans" cxnId="{67FD7C60-8C4F-4D42-83DF-673F8E3D2166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EE6CD15F-E16B-473E-8A17-DF6E245C7201}" type="sibTrans" cxnId="{67FD7C60-8C4F-4D42-83DF-673F8E3D2166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66B2BBCC-9870-49BF-91B9-87906F10CD57}">
      <dgm:prSet phldrT="[Text]" custT="1"/>
      <dgm:spPr/>
      <dgm:t>
        <a:bodyPr/>
        <a:lstStyle/>
        <a:p>
          <a:r>
            <a:rPr lang="en-IN" sz="900">
              <a:latin typeface="Century Gothic" panose="020B0502020202020204" pitchFamily="34" charset="0"/>
            </a:rPr>
            <a:t>Preprocess</a:t>
          </a:r>
        </a:p>
      </dgm:t>
    </dgm:pt>
    <dgm:pt modelId="{29F792C3-67A5-410A-B2C4-727897D66029}" type="parTrans" cxnId="{FB12A60E-7713-4E00-B12B-595E3FEFAFD2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43FF4C2B-3055-4CC6-B95A-F659FA38AE28}" type="sibTrans" cxnId="{FB12A60E-7713-4E00-B12B-595E3FEFAFD2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5DE547D3-6FA5-40C1-AB90-526CFC6A083F}">
      <dgm:prSet phldrT="[Text]" custT="1"/>
      <dgm:spPr/>
      <dgm:t>
        <a:bodyPr/>
        <a:lstStyle/>
        <a:p>
          <a:r>
            <a:rPr lang="en-IN" sz="900">
              <a:latin typeface="Century Gothic" panose="020B0502020202020204" pitchFamily="34" charset="0"/>
            </a:rPr>
            <a:t>Select sentences</a:t>
          </a:r>
        </a:p>
      </dgm:t>
    </dgm:pt>
    <dgm:pt modelId="{81175E7B-6F34-48DF-81F6-A25DB3F54B96}" type="parTrans" cxnId="{CD9C670D-2156-423B-A0E0-F35F4C2414EE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E3385A1F-DBDD-4F3E-BCEF-60FA35D20EE6}" type="sibTrans" cxnId="{CD9C670D-2156-423B-A0E0-F35F4C2414EE}">
      <dgm:prSet/>
      <dgm:spPr/>
      <dgm:t>
        <a:bodyPr/>
        <a:lstStyle/>
        <a:p>
          <a:endParaRPr lang="en-IN" sz="2000">
            <a:latin typeface="Century Gothic" panose="020B0502020202020204" pitchFamily="34" charset="0"/>
          </a:endParaRPr>
        </a:p>
      </dgm:t>
    </dgm:pt>
    <dgm:pt modelId="{CA4562ED-2A8A-40CE-862A-DAC1E887B20A}" type="pres">
      <dgm:prSet presAssocID="{8B5C2D7B-117D-4AD5-AB47-412FDDEEA4ED}" presName="Name0" presStyleCnt="0">
        <dgm:presLayoutVars>
          <dgm:dir/>
          <dgm:resizeHandles val="exact"/>
        </dgm:presLayoutVars>
      </dgm:prSet>
      <dgm:spPr/>
    </dgm:pt>
    <dgm:pt modelId="{1AA41F15-B894-405A-9768-238A0CBF93A6}" type="pres">
      <dgm:prSet presAssocID="{8B5C2D7B-117D-4AD5-AB47-412FDDEEA4ED}" presName="arrow" presStyleLbl="bgShp" presStyleIdx="0" presStyleCnt="1" custScaleY="110000"/>
      <dgm:spPr>
        <a:solidFill>
          <a:schemeClr val="accent5">
            <a:lumMod val="60000"/>
            <a:lumOff val="40000"/>
          </a:schemeClr>
        </a:solidFill>
      </dgm:spPr>
    </dgm:pt>
    <dgm:pt modelId="{919AECC2-D299-4688-B240-208B6D4B9812}" type="pres">
      <dgm:prSet presAssocID="{8B5C2D7B-117D-4AD5-AB47-412FDDEEA4ED}" presName="points" presStyleCnt="0"/>
      <dgm:spPr/>
    </dgm:pt>
    <dgm:pt modelId="{2CDF84E3-9A60-4E11-9171-8BEE07C93278}" type="pres">
      <dgm:prSet presAssocID="{B526F2A0-73DF-45C2-90FB-BFF18E2DA4DE}" presName="compositeA" presStyleCnt="0"/>
      <dgm:spPr/>
    </dgm:pt>
    <dgm:pt modelId="{31D409D7-7ECF-4E98-9748-CF1181FB90A4}" type="pres">
      <dgm:prSet presAssocID="{B526F2A0-73DF-45C2-90FB-BFF18E2DA4DE}" presName="textA" presStyleLbl="revTx" presStyleIdx="0" presStyleCnt="7">
        <dgm:presLayoutVars>
          <dgm:bulletEnabled val="1"/>
        </dgm:presLayoutVars>
      </dgm:prSet>
      <dgm:spPr/>
    </dgm:pt>
    <dgm:pt modelId="{836EF691-97D8-4FF5-B581-00D09C35D4CF}" type="pres">
      <dgm:prSet presAssocID="{B526F2A0-73DF-45C2-90FB-BFF18E2DA4DE}" presName="circleA" presStyleLbl="node1" presStyleIdx="0" presStyleCnt="7"/>
      <dgm:spPr/>
    </dgm:pt>
    <dgm:pt modelId="{97493246-9242-4990-8C9A-21AE1E121EEA}" type="pres">
      <dgm:prSet presAssocID="{B526F2A0-73DF-45C2-90FB-BFF18E2DA4DE}" presName="spaceA" presStyleCnt="0"/>
      <dgm:spPr/>
    </dgm:pt>
    <dgm:pt modelId="{9AB58F64-3081-4165-9784-2C8B8B3A02FA}" type="pres">
      <dgm:prSet presAssocID="{7A270CBD-AA8B-4FA6-882D-E68816FAEE8F}" presName="space" presStyleCnt="0"/>
      <dgm:spPr/>
    </dgm:pt>
    <dgm:pt modelId="{035D3AD9-9013-44B7-A753-159AF51879AE}" type="pres">
      <dgm:prSet presAssocID="{75076B18-9F52-4FF9-9F4E-FBE6D7188391}" presName="compositeB" presStyleCnt="0"/>
      <dgm:spPr/>
    </dgm:pt>
    <dgm:pt modelId="{5445755F-6E44-4CA8-A843-CE2F55EC30D7}" type="pres">
      <dgm:prSet presAssocID="{75076B18-9F52-4FF9-9F4E-FBE6D7188391}" presName="textB" presStyleLbl="revTx" presStyleIdx="1" presStyleCnt="7">
        <dgm:presLayoutVars>
          <dgm:bulletEnabled val="1"/>
        </dgm:presLayoutVars>
      </dgm:prSet>
      <dgm:spPr/>
    </dgm:pt>
    <dgm:pt modelId="{9B71A240-D962-4785-BBA1-96D9B3D0F556}" type="pres">
      <dgm:prSet presAssocID="{75076B18-9F52-4FF9-9F4E-FBE6D7188391}" presName="circleB" presStyleLbl="node1" presStyleIdx="1" presStyleCnt="7"/>
      <dgm:spPr/>
    </dgm:pt>
    <dgm:pt modelId="{E37604BE-1FD3-4220-AD26-6106B4AB7E34}" type="pres">
      <dgm:prSet presAssocID="{75076B18-9F52-4FF9-9F4E-FBE6D7188391}" presName="spaceB" presStyleCnt="0"/>
      <dgm:spPr/>
    </dgm:pt>
    <dgm:pt modelId="{CE1DF1D5-DD37-4A79-9377-17B4A621709A}" type="pres">
      <dgm:prSet presAssocID="{C98D9086-B59C-4543-A80A-F95D1F3AA7B6}" presName="space" presStyleCnt="0"/>
      <dgm:spPr/>
    </dgm:pt>
    <dgm:pt modelId="{2099C789-FFA5-4ADE-8467-C15BF842B35C}" type="pres">
      <dgm:prSet presAssocID="{66B2BBCC-9870-49BF-91B9-87906F10CD57}" presName="compositeA" presStyleCnt="0"/>
      <dgm:spPr/>
    </dgm:pt>
    <dgm:pt modelId="{C3326DFC-A523-4EA7-9A96-98BF831311B6}" type="pres">
      <dgm:prSet presAssocID="{66B2BBCC-9870-49BF-91B9-87906F10CD57}" presName="textA" presStyleLbl="revTx" presStyleIdx="2" presStyleCnt="7">
        <dgm:presLayoutVars>
          <dgm:bulletEnabled val="1"/>
        </dgm:presLayoutVars>
      </dgm:prSet>
      <dgm:spPr/>
    </dgm:pt>
    <dgm:pt modelId="{6FAAC9BF-E354-4F14-8246-6D163234EBC2}" type="pres">
      <dgm:prSet presAssocID="{66B2BBCC-9870-49BF-91B9-87906F10CD57}" presName="circleA" presStyleLbl="node1" presStyleIdx="2" presStyleCnt="7"/>
      <dgm:spPr/>
    </dgm:pt>
    <dgm:pt modelId="{94494F48-7EF9-4E53-BA67-1C33EB1EF793}" type="pres">
      <dgm:prSet presAssocID="{66B2BBCC-9870-49BF-91B9-87906F10CD57}" presName="spaceA" presStyleCnt="0"/>
      <dgm:spPr/>
    </dgm:pt>
    <dgm:pt modelId="{DF4E7226-A28F-443A-B2EC-0208EED650DB}" type="pres">
      <dgm:prSet presAssocID="{43FF4C2B-3055-4CC6-B95A-F659FA38AE28}" presName="space" presStyleCnt="0"/>
      <dgm:spPr/>
    </dgm:pt>
    <dgm:pt modelId="{525CF7F9-A574-4E68-93B5-49130E650F86}" type="pres">
      <dgm:prSet presAssocID="{86812C88-E825-4D73-9AC8-E2B40192212D}" presName="compositeB" presStyleCnt="0"/>
      <dgm:spPr/>
    </dgm:pt>
    <dgm:pt modelId="{8F48082B-2A59-4102-84F8-EF4932F045A9}" type="pres">
      <dgm:prSet presAssocID="{86812C88-E825-4D73-9AC8-E2B40192212D}" presName="textB" presStyleLbl="revTx" presStyleIdx="3" presStyleCnt="7">
        <dgm:presLayoutVars>
          <dgm:bulletEnabled val="1"/>
        </dgm:presLayoutVars>
      </dgm:prSet>
      <dgm:spPr/>
    </dgm:pt>
    <dgm:pt modelId="{EA76875E-45AF-4470-8FFF-B8531B19B105}" type="pres">
      <dgm:prSet presAssocID="{86812C88-E825-4D73-9AC8-E2B40192212D}" presName="circleB" presStyleLbl="node1" presStyleIdx="3" presStyleCnt="7"/>
      <dgm:spPr/>
    </dgm:pt>
    <dgm:pt modelId="{5688F998-FB74-4744-926C-76ECF9C2CB9D}" type="pres">
      <dgm:prSet presAssocID="{86812C88-E825-4D73-9AC8-E2B40192212D}" presName="spaceB" presStyleCnt="0"/>
      <dgm:spPr/>
    </dgm:pt>
    <dgm:pt modelId="{843EA6B2-D25A-4022-89C9-689445A2D7FC}" type="pres">
      <dgm:prSet presAssocID="{C4E6854A-4A4C-4618-AD5D-49F7F52302B7}" presName="space" presStyleCnt="0"/>
      <dgm:spPr/>
    </dgm:pt>
    <dgm:pt modelId="{A1055F4E-34CE-435E-AA61-322A7A44B82C}" type="pres">
      <dgm:prSet presAssocID="{177009EE-E414-4834-BD73-581F79A8B4D5}" presName="compositeA" presStyleCnt="0"/>
      <dgm:spPr/>
    </dgm:pt>
    <dgm:pt modelId="{964E22BB-9E39-48FF-8093-853E85915573}" type="pres">
      <dgm:prSet presAssocID="{177009EE-E414-4834-BD73-581F79A8B4D5}" presName="textA" presStyleLbl="revTx" presStyleIdx="4" presStyleCnt="7">
        <dgm:presLayoutVars>
          <dgm:bulletEnabled val="1"/>
        </dgm:presLayoutVars>
      </dgm:prSet>
      <dgm:spPr/>
    </dgm:pt>
    <dgm:pt modelId="{B5307AAF-FBD1-4FE1-A76F-1383E7F1D148}" type="pres">
      <dgm:prSet presAssocID="{177009EE-E414-4834-BD73-581F79A8B4D5}" presName="circleA" presStyleLbl="node1" presStyleIdx="4" presStyleCnt="7"/>
      <dgm:spPr/>
    </dgm:pt>
    <dgm:pt modelId="{EC1C662F-6983-4B1C-86B7-D63CDC9B4374}" type="pres">
      <dgm:prSet presAssocID="{177009EE-E414-4834-BD73-581F79A8B4D5}" presName="spaceA" presStyleCnt="0"/>
      <dgm:spPr/>
    </dgm:pt>
    <dgm:pt modelId="{86AF36DF-9670-4658-AFB9-90A0E05961EF}" type="pres">
      <dgm:prSet presAssocID="{4A94D4B5-2A0D-4A11-8FA5-30CBBC55696C}" presName="space" presStyleCnt="0"/>
      <dgm:spPr/>
    </dgm:pt>
    <dgm:pt modelId="{2665ADE4-5F30-4086-B06A-C253E603382B}" type="pres">
      <dgm:prSet presAssocID="{9BD27FFF-CC63-41C5-ABC4-ABCA7F894F17}" presName="compositeB" presStyleCnt="0"/>
      <dgm:spPr/>
    </dgm:pt>
    <dgm:pt modelId="{069BB7FF-D6F2-4595-93F9-6FA81A870BD1}" type="pres">
      <dgm:prSet presAssocID="{9BD27FFF-CC63-41C5-ABC4-ABCA7F894F17}" presName="textB" presStyleLbl="revTx" presStyleIdx="5" presStyleCnt="7">
        <dgm:presLayoutVars>
          <dgm:bulletEnabled val="1"/>
        </dgm:presLayoutVars>
      </dgm:prSet>
      <dgm:spPr/>
    </dgm:pt>
    <dgm:pt modelId="{DFC99CC2-9A2E-414E-AED0-F364D779F35E}" type="pres">
      <dgm:prSet presAssocID="{9BD27FFF-CC63-41C5-ABC4-ABCA7F894F17}" presName="circleB" presStyleLbl="node1" presStyleIdx="5" presStyleCnt="7"/>
      <dgm:spPr/>
    </dgm:pt>
    <dgm:pt modelId="{B9B284F0-17DD-4035-B83F-75DB1752B16B}" type="pres">
      <dgm:prSet presAssocID="{9BD27FFF-CC63-41C5-ABC4-ABCA7F894F17}" presName="spaceB" presStyleCnt="0"/>
      <dgm:spPr/>
    </dgm:pt>
    <dgm:pt modelId="{F28CE893-3000-445F-BE57-D27A638DBA09}" type="pres">
      <dgm:prSet presAssocID="{EE6CD15F-E16B-473E-8A17-DF6E245C7201}" presName="space" presStyleCnt="0"/>
      <dgm:spPr/>
    </dgm:pt>
    <dgm:pt modelId="{CF7AB51F-BCD3-433D-9AAA-0F7D46D18BA1}" type="pres">
      <dgm:prSet presAssocID="{5DE547D3-6FA5-40C1-AB90-526CFC6A083F}" presName="compositeA" presStyleCnt="0"/>
      <dgm:spPr/>
    </dgm:pt>
    <dgm:pt modelId="{F05665CD-7776-49A3-9299-B572588BFDCD}" type="pres">
      <dgm:prSet presAssocID="{5DE547D3-6FA5-40C1-AB90-526CFC6A083F}" presName="textA" presStyleLbl="revTx" presStyleIdx="6" presStyleCnt="7">
        <dgm:presLayoutVars>
          <dgm:bulletEnabled val="1"/>
        </dgm:presLayoutVars>
      </dgm:prSet>
      <dgm:spPr/>
    </dgm:pt>
    <dgm:pt modelId="{B1F1E3EE-33FF-4E51-B592-3374ACF86256}" type="pres">
      <dgm:prSet presAssocID="{5DE547D3-6FA5-40C1-AB90-526CFC6A083F}" presName="circleA" presStyleLbl="node1" presStyleIdx="6" presStyleCnt="7"/>
      <dgm:spPr/>
    </dgm:pt>
    <dgm:pt modelId="{BF7E6D00-AA97-4B48-9002-276656B3A31B}" type="pres">
      <dgm:prSet presAssocID="{5DE547D3-6FA5-40C1-AB90-526CFC6A083F}" presName="spaceA" presStyleCnt="0"/>
      <dgm:spPr/>
    </dgm:pt>
  </dgm:ptLst>
  <dgm:cxnLst>
    <dgm:cxn modelId="{CD9C670D-2156-423B-A0E0-F35F4C2414EE}" srcId="{8B5C2D7B-117D-4AD5-AB47-412FDDEEA4ED}" destId="{5DE547D3-6FA5-40C1-AB90-526CFC6A083F}" srcOrd="6" destOrd="0" parTransId="{81175E7B-6F34-48DF-81F6-A25DB3F54B96}" sibTransId="{E3385A1F-DBDD-4F3E-BCEF-60FA35D20EE6}"/>
    <dgm:cxn modelId="{FB12A60E-7713-4E00-B12B-595E3FEFAFD2}" srcId="{8B5C2D7B-117D-4AD5-AB47-412FDDEEA4ED}" destId="{66B2BBCC-9870-49BF-91B9-87906F10CD57}" srcOrd="2" destOrd="0" parTransId="{29F792C3-67A5-410A-B2C4-727897D66029}" sibTransId="{43FF4C2B-3055-4CC6-B95A-F659FA38AE28}"/>
    <dgm:cxn modelId="{8575D116-3950-4EFC-BC7D-DDAA514116DA}" type="presOf" srcId="{8B5C2D7B-117D-4AD5-AB47-412FDDEEA4ED}" destId="{CA4562ED-2A8A-40CE-862A-DAC1E887B20A}" srcOrd="0" destOrd="0" presId="urn:microsoft.com/office/officeart/2005/8/layout/hProcess11"/>
    <dgm:cxn modelId="{A2407725-F7C9-48D1-9228-1B11B3EBCD10}" srcId="{8B5C2D7B-117D-4AD5-AB47-412FDDEEA4ED}" destId="{86812C88-E825-4D73-9AC8-E2B40192212D}" srcOrd="3" destOrd="0" parTransId="{5AAD8DC5-7D43-44EC-A7B4-C6FD5DBD0754}" sibTransId="{C4E6854A-4A4C-4618-AD5D-49F7F52302B7}"/>
    <dgm:cxn modelId="{15AC062E-2F76-4087-8E5D-6BFEDD63B7EF}" type="presOf" srcId="{66B2BBCC-9870-49BF-91B9-87906F10CD57}" destId="{C3326DFC-A523-4EA7-9A96-98BF831311B6}" srcOrd="0" destOrd="0" presId="urn:microsoft.com/office/officeart/2005/8/layout/hProcess11"/>
    <dgm:cxn modelId="{9B34185F-5EE8-408F-BF4E-92ADDC937978}" type="presOf" srcId="{B526F2A0-73DF-45C2-90FB-BFF18E2DA4DE}" destId="{31D409D7-7ECF-4E98-9748-CF1181FB90A4}" srcOrd="0" destOrd="0" presId="urn:microsoft.com/office/officeart/2005/8/layout/hProcess11"/>
    <dgm:cxn modelId="{67FD7C60-8C4F-4D42-83DF-673F8E3D2166}" srcId="{8B5C2D7B-117D-4AD5-AB47-412FDDEEA4ED}" destId="{9BD27FFF-CC63-41C5-ABC4-ABCA7F894F17}" srcOrd="5" destOrd="0" parTransId="{E1F33A4C-8C8F-4325-AB98-4A8605E06F9E}" sibTransId="{EE6CD15F-E16B-473E-8A17-DF6E245C7201}"/>
    <dgm:cxn modelId="{1599FE50-04D3-49EC-AFFA-14990D6B81A9}" type="presOf" srcId="{86812C88-E825-4D73-9AC8-E2B40192212D}" destId="{8F48082B-2A59-4102-84F8-EF4932F045A9}" srcOrd="0" destOrd="0" presId="urn:microsoft.com/office/officeart/2005/8/layout/hProcess11"/>
    <dgm:cxn modelId="{A38B4474-862A-4274-AA86-FE5D1CCB4AF6}" srcId="{8B5C2D7B-117D-4AD5-AB47-412FDDEEA4ED}" destId="{B526F2A0-73DF-45C2-90FB-BFF18E2DA4DE}" srcOrd="0" destOrd="0" parTransId="{299B2547-D47F-47B1-9B3F-D54FE675FB7F}" sibTransId="{7A270CBD-AA8B-4FA6-882D-E68816FAEE8F}"/>
    <dgm:cxn modelId="{71C25757-B3DF-42DE-B7EE-BD6C92CF85F4}" type="presOf" srcId="{9BD27FFF-CC63-41C5-ABC4-ABCA7F894F17}" destId="{069BB7FF-D6F2-4595-93F9-6FA81A870BD1}" srcOrd="0" destOrd="0" presId="urn:microsoft.com/office/officeart/2005/8/layout/hProcess11"/>
    <dgm:cxn modelId="{51C8AC58-0250-445E-BF31-ECE62E280D6A}" type="presOf" srcId="{5DE547D3-6FA5-40C1-AB90-526CFC6A083F}" destId="{F05665CD-7776-49A3-9299-B572588BFDCD}" srcOrd="0" destOrd="0" presId="urn:microsoft.com/office/officeart/2005/8/layout/hProcess11"/>
    <dgm:cxn modelId="{F4812AA5-71E1-4302-8C17-03C70C62D252}" srcId="{8B5C2D7B-117D-4AD5-AB47-412FDDEEA4ED}" destId="{177009EE-E414-4834-BD73-581F79A8B4D5}" srcOrd="4" destOrd="0" parTransId="{B6DC633A-63DD-48D0-82C4-886970B30880}" sibTransId="{4A94D4B5-2A0D-4A11-8FA5-30CBBC55696C}"/>
    <dgm:cxn modelId="{CAE687C4-FB1B-449A-A719-933B42556C6B}" type="presOf" srcId="{75076B18-9F52-4FF9-9F4E-FBE6D7188391}" destId="{5445755F-6E44-4CA8-A843-CE2F55EC30D7}" srcOrd="0" destOrd="0" presId="urn:microsoft.com/office/officeart/2005/8/layout/hProcess11"/>
    <dgm:cxn modelId="{E97F43C9-FC4D-43F4-A097-B80D2874CAE3}" srcId="{8B5C2D7B-117D-4AD5-AB47-412FDDEEA4ED}" destId="{75076B18-9F52-4FF9-9F4E-FBE6D7188391}" srcOrd="1" destOrd="0" parTransId="{E644AB81-D9F0-441A-8439-D30381F72A26}" sibTransId="{C98D9086-B59C-4543-A80A-F95D1F3AA7B6}"/>
    <dgm:cxn modelId="{6D3025F6-45CB-4282-A6DA-DF8E6C5ED3EB}" type="presOf" srcId="{177009EE-E414-4834-BD73-581F79A8B4D5}" destId="{964E22BB-9E39-48FF-8093-853E85915573}" srcOrd="0" destOrd="0" presId="urn:microsoft.com/office/officeart/2005/8/layout/hProcess11"/>
    <dgm:cxn modelId="{3D76FEE9-F253-4B2A-911A-F399CE3EC372}" type="presParOf" srcId="{CA4562ED-2A8A-40CE-862A-DAC1E887B20A}" destId="{1AA41F15-B894-405A-9768-238A0CBF93A6}" srcOrd="0" destOrd="0" presId="urn:microsoft.com/office/officeart/2005/8/layout/hProcess11"/>
    <dgm:cxn modelId="{204B6AC9-F8A2-4AC9-9567-1D25C11FF8BA}" type="presParOf" srcId="{CA4562ED-2A8A-40CE-862A-DAC1E887B20A}" destId="{919AECC2-D299-4688-B240-208B6D4B9812}" srcOrd="1" destOrd="0" presId="urn:microsoft.com/office/officeart/2005/8/layout/hProcess11"/>
    <dgm:cxn modelId="{327992B2-F1AD-4BD8-98EF-31211221863D}" type="presParOf" srcId="{919AECC2-D299-4688-B240-208B6D4B9812}" destId="{2CDF84E3-9A60-4E11-9171-8BEE07C93278}" srcOrd="0" destOrd="0" presId="urn:microsoft.com/office/officeart/2005/8/layout/hProcess11"/>
    <dgm:cxn modelId="{7975CA90-5A58-4B8B-81C0-F9B213E8FCD0}" type="presParOf" srcId="{2CDF84E3-9A60-4E11-9171-8BEE07C93278}" destId="{31D409D7-7ECF-4E98-9748-CF1181FB90A4}" srcOrd="0" destOrd="0" presId="urn:microsoft.com/office/officeart/2005/8/layout/hProcess11"/>
    <dgm:cxn modelId="{D3A94E5A-09BD-4A54-80E9-42E20CBA7527}" type="presParOf" srcId="{2CDF84E3-9A60-4E11-9171-8BEE07C93278}" destId="{836EF691-97D8-4FF5-B581-00D09C35D4CF}" srcOrd="1" destOrd="0" presId="urn:microsoft.com/office/officeart/2005/8/layout/hProcess11"/>
    <dgm:cxn modelId="{54DF3C30-24C4-4E38-ACAA-D7E175700B09}" type="presParOf" srcId="{2CDF84E3-9A60-4E11-9171-8BEE07C93278}" destId="{97493246-9242-4990-8C9A-21AE1E121EEA}" srcOrd="2" destOrd="0" presId="urn:microsoft.com/office/officeart/2005/8/layout/hProcess11"/>
    <dgm:cxn modelId="{768E9B56-10DF-4B23-BE96-69A87485E650}" type="presParOf" srcId="{919AECC2-D299-4688-B240-208B6D4B9812}" destId="{9AB58F64-3081-4165-9784-2C8B8B3A02FA}" srcOrd="1" destOrd="0" presId="urn:microsoft.com/office/officeart/2005/8/layout/hProcess11"/>
    <dgm:cxn modelId="{5EE58968-5D0D-4C25-88A1-97FA406223BB}" type="presParOf" srcId="{919AECC2-D299-4688-B240-208B6D4B9812}" destId="{035D3AD9-9013-44B7-A753-159AF51879AE}" srcOrd="2" destOrd="0" presId="urn:microsoft.com/office/officeart/2005/8/layout/hProcess11"/>
    <dgm:cxn modelId="{04B99E51-E90A-4D9E-B314-9B3EE6A1C994}" type="presParOf" srcId="{035D3AD9-9013-44B7-A753-159AF51879AE}" destId="{5445755F-6E44-4CA8-A843-CE2F55EC30D7}" srcOrd="0" destOrd="0" presId="urn:microsoft.com/office/officeart/2005/8/layout/hProcess11"/>
    <dgm:cxn modelId="{8653DCBC-AB4C-443D-AF8D-16D69320AD9F}" type="presParOf" srcId="{035D3AD9-9013-44B7-A753-159AF51879AE}" destId="{9B71A240-D962-4785-BBA1-96D9B3D0F556}" srcOrd="1" destOrd="0" presId="urn:microsoft.com/office/officeart/2005/8/layout/hProcess11"/>
    <dgm:cxn modelId="{2835B799-FF3C-4352-A68F-CA3B68A380F6}" type="presParOf" srcId="{035D3AD9-9013-44B7-A753-159AF51879AE}" destId="{E37604BE-1FD3-4220-AD26-6106B4AB7E34}" srcOrd="2" destOrd="0" presId="urn:microsoft.com/office/officeart/2005/8/layout/hProcess11"/>
    <dgm:cxn modelId="{D4A9D840-5F17-4F3E-BE67-8CDA956B1EC4}" type="presParOf" srcId="{919AECC2-D299-4688-B240-208B6D4B9812}" destId="{CE1DF1D5-DD37-4A79-9377-17B4A621709A}" srcOrd="3" destOrd="0" presId="urn:microsoft.com/office/officeart/2005/8/layout/hProcess11"/>
    <dgm:cxn modelId="{130CE658-B57C-4290-BB1C-D1C301F5CB36}" type="presParOf" srcId="{919AECC2-D299-4688-B240-208B6D4B9812}" destId="{2099C789-FFA5-4ADE-8467-C15BF842B35C}" srcOrd="4" destOrd="0" presId="urn:microsoft.com/office/officeart/2005/8/layout/hProcess11"/>
    <dgm:cxn modelId="{BD0D2127-12E5-4E00-AF4A-1092F8DBF7D7}" type="presParOf" srcId="{2099C789-FFA5-4ADE-8467-C15BF842B35C}" destId="{C3326DFC-A523-4EA7-9A96-98BF831311B6}" srcOrd="0" destOrd="0" presId="urn:microsoft.com/office/officeart/2005/8/layout/hProcess11"/>
    <dgm:cxn modelId="{763FEDFC-054C-47E1-83F7-1B7441220BEC}" type="presParOf" srcId="{2099C789-FFA5-4ADE-8467-C15BF842B35C}" destId="{6FAAC9BF-E354-4F14-8246-6D163234EBC2}" srcOrd="1" destOrd="0" presId="urn:microsoft.com/office/officeart/2005/8/layout/hProcess11"/>
    <dgm:cxn modelId="{A42FC89F-ED58-443B-9091-AC8AA266822C}" type="presParOf" srcId="{2099C789-FFA5-4ADE-8467-C15BF842B35C}" destId="{94494F48-7EF9-4E53-BA67-1C33EB1EF793}" srcOrd="2" destOrd="0" presId="urn:microsoft.com/office/officeart/2005/8/layout/hProcess11"/>
    <dgm:cxn modelId="{4B08EDC5-7D34-4363-BB8F-573F7CF0FF8B}" type="presParOf" srcId="{919AECC2-D299-4688-B240-208B6D4B9812}" destId="{DF4E7226-A28F-443A-B2EC-0208EED650DB}" srcOrd="5" destOrd="0" presId="urn:microsoft.com/office/officeart/2005/8/layout/hProcess11"/>
    <dgm:cxn modelId="{0CA4C22B-298C-4B22-BC49-6197890A7A4B}" type="presParOf" srcId="{919AECC2-D299-4688-B240-208B6D4B9812}" destId="{525CF7F9-A574-4E68-93B5-49130E650F86}" srcOrd="6" destOrd="0" presId="urn:microsoft.com/office/officeart/2005/8/layout/hProcess11"/>
    <dgm:cxn modelId="{28FA513E-622B-4404-9DB0-D4F969557E5E}" type="presParOf" srcId="{525CF7F9-A574-4E68-93B5-49130E650F86}" destId="{8F48082B-2A59-4102-84F8-EF4932F045A9}" srcOrd="0" destOrd="0" presId="urn:microsoft.com/office/officeart/2005/8/layout/hProcess11"/>
    <dgm:cxn modelId="{30EA3BA7-FA6E-40E3-8668-CFB1625387A8}" type="presParOf" srcId="{525CF7F9-A574-4E68-93B5-49130E650F86}" destId="{EA76875E-45AF-4470-8FFF-B8531B19B105}" srcOrd="1" destOrd="0" presId="urn:microsoft.com/office/officeart/2005/8/layout/hProcess11"/>
    <dgm:cxn modelId="{C1CAEDBF-E84F-461E-BA88-044351AB09C8}" type="presParOf" srcId="{525CF7F9-A574-4E68-93B5-49130E650F86}" destId="{5688F998-FB74-4744-926C-76ECF9C2CB9D}" srcOrd="2" destOrd="0" presId="urn:microsoft.com/office/officeart/2005/8/layout/hProcess11"/>
    <dgm:cxn modelId="{9D239510-F240-4BE6-AEEF-A17B6C892E54}" type="presParOf" srcId="{919AECC2-D299-4688-B240-208B6D4B9812}" destId="{843EA6B2-D25A-4022-89C9-689445A2D7FC}" srcOrd="7" destOrd="0" presId="urn:microsoft.com/office/officeart/2005/8/layout/hProcess11"/>
    <dgm:cxn modelId="{4D4CBD4F-F347-493B-8E5D-B9982966BD28}" type="presParOf" srcId="{919AECC2-D299-4688-B240-208B6D4B9812}" destId="{A1055F4E-34CE-435E-AA61-322A7A44B82C}" srcOrd="8" destOrd="0" presId="urn:microsoft.com/office/officeart/2005/8/layout/hProcess11"/>
    <dgm:cxn modelId="{A224AAD3-9EF7-4833-8E25-561E1FECC7BD}" type="presParOf" srcId="{A1055F4E-34CE-435E-AA61-322A7A44B82C}" destId="{964E22BB-9E39-48FF-8093-853E85915573}" srcOrd="0" destOrd="0" presId="urn:microsoft.com/office/officeart/2005/8/layout/hProcess11"/>
    <dgm:cxn modelId="{CC18E040-E64B-4C38-9945-26C40961B4F0}" type="presParOf" srcId="{A1055F4E-34CE-435E-AA61-322A7A44B82C}" destId="{B5307AAF-FBD1-4FE1-A76F-1383E7F1D148}" srcOrd="1" destOrd="0" presId="urn:microsoft.com/office/officeart/2005/8/layout/hProcess11"/>
    <dgm:cxn modelId="{7F58DF91-FFF1-46C4-9A8C-D69FC71D5416}" type="presParOf" srcId="{A1055F4E-34CE-435E-AA61-322A7A44B82C}" destId="{EC1C662F-6983-4B1C-86B7-D63CDC9B4374}" srcOrd="2" destOrd="0" presId="urn:microsoft.com/office/officeart/2005/8/layout/hProcess11"/>
    <dgm:cxn modelId="{0AE703E5-518E-4AC0-BBD8-F7ED95AC91B6}" type="presParOf" srcId="{919AECC2-D299-4688-B240-208B6D4B9812}" destId="{86AF36DF-9670-4658-AFB9-90A0E05961EF}" srcOrd="9" destOrd="0" presId="urn:microsoft.com/office/officeart/2005/8/layout/hProcess11"/>
    <dgm:cxn modelId="{34E5AB3A-F322-453C-BB12-4818346D44CC}" type="presParOf" srcId="{919AECC2-D299-4688-B240-208B6D4B9812}" destId="{2665ADE4-5F30-4086-B06A-C253E603382B}" srcOrd="10" destOrd="0" presId="urn:microsoft.com/office/officeart/2005/8/layout/hProcess11"/>
    <dgm:cxn modelId="{8E626675-09B6-4839-A955-42F2553B25F5}" type="presParOf" srcId="{2665ADE4-5F30-4086-B06A-C253E603382B}" destId="{069BB7FF-D6F2-4595-93F9-6FA81A870BD1}" srcOrd="0" destOrd="0" presId="urn:microsoft.com/office/officeart/2005/8/layout/hProcess11"/>
    <dgm:cxn modelId="{22955C26-4BBA-4ED8-99FE-D5D86F37B379}" type="presParOf" srcId="{2665ADE4-5F30-4086-B06A-C253E603382B}" destId="{DFC99CC2-9A2E-414E-AED0-F364D779F35E}" srcOrd="1" destOrd="0" presId="urn:microsoft.com/office/officeart/2005/8/layout/hProcess11"/>
    <dgm:cxn modelId="{77643C79-E83E-4623-92AD-5D92EEA29716}" type="presParOf" srcId="{2665ADE4-5F30-4086-B06A-C253E603382B}" destId="{B9B284F0-17DD-4035-B83F-75DB1752B16B}" srcOrd="2" destOrd="0" presId="urn:microsoft.com/office/officeart/2005/8/layout/hProcess11"/>
    <dgm:cxn modelId="{7FEB789B-1EE0-4DE7-A84F-0F13464F23B0}" type="presParOf" srcId="{919AECC2-D299-4688-B240-208B6D4B9812}" destId="{F28CE893-3000-445F-BE57-D27A638DBA09}" srcOrd="11" destOrd="0" presId="urn:microsoft.com/office/officeart/2005/8/layout/hProcess11"/>
    <dgm:cxn modelId="{D9B36D72-2DCE-48A0-8483-430E6935250E}" type="presParOf" srcId="{919AECC2-D299-4688-B240-208B6D4B9812}" destId="{CF7AB51F-BCD3-433D-9AAA-0F7D46D18BA1}" srcOrd="12" destOrd="0" presId="urn:microsoft.com/office/officeart/2005/8/layout/hProcess11"/>
    <dgm:cxn modelId="{76691429-C712-417E-A83C-DAC21594EB2B}" type="presParOf" srcId="{CF7AB51F-BCD3-433D-9AAA-0F7D46D18BA1}" destId="{F05665CD-7776-49A3-9299-B572588BFDCD}" srcOrd="0" destOrd="0" presId="urn:microsoft.com/office/officeart/2005/8/layout/hProcess11"/>
    <dgm:cxn modelId="{E3679FEF-6815-45D3-B666-B2A3B54678FE}" type="presParOf" srcId="{CF7AB51F-BCD3-433D-9AAA-0F7D46D18BA1}" destId="{B1F1E3EE-33FF-4E51-B592-3374ACF86256}" srcOrd="1" destOrd="0" presId="urn:microsoft.com/office/officeart/2005/8/layout/hProcess11"/>
    <dgm:cxn modelId="{7B5A9B07-4036-4A90-83B8-C1A3E363D62F}" type="presParOf" srcId="{CF7AB51F-BCD3-433D-9AAA-0F7D46D18BA1}" destId="{BF7E6D00-AA97-4B48-9002-276656B3A31B}" srcOrd="2" destOrd="0" presId="urn:microsoft.com/office/officeart/2005/8/layout/hProcess11"/>
  </dgm:cxnLst>
  <dgm:bg/>
  <dgm:whole/>
  <dgm:extLst>
    <a:ext uri="http://schemas.microsoft.com/office/drawing/2008/diagram">
      <dsp:dataModelExt xmlns:dsp="http://schemas.microsoft.com/office/drawing/2008/diagram" relId="rId54" minVer="http://schemas.openxmlformats.org/drawingml/2006/diagram"/>
    </a:ext>
  </dgm:extLst>
</dgm:dataModel>
</file>

<file path=word/diagrams/data9.xml><?xml version="1.0" encoding="utf-8"?>
<dgm:dataModel xmlns:dgm="http://schemas.openxmlformats.org/drawingml/2006/diagram" xmlns:a="http://schemas.openxmlformats.org/drawingml/2006/main">
  <dgm:ptLst>
    <dgm:pt modelId="{87B6F576-4C76-40CE-841F-3979D67ED16D}" type="doc">
      <dgm:prSet loTypeId="urn:microsoft.com/office/officeart/2005/8/layout/radial2" loCatId="relationship" qsTypeId="urn:microsoft.com/office/officeart/2005/8/quickstyle/simple4" qsCatId="simple" csTypeId="urn:microsoft.com/office/officeart/2005/8/colors/colorful5" csCatId="colorful" phldr="1"/>
      <dgm:spPr/>
      <dgm:t>
        <a:bodyPr/>
        <a:lstStyle/>
        <a:p>
          <a:endParaRPr lang="en-IN"/>
        </a:p>
      </dgm:t>
    </dgm:pt>
    <dgm:pt modelId="{3E9698DC-6951-4AD1-ADA8-4D112760E588}">
      <dgm:prSet phldrT="[Text]"/>
      <dgm:spPr/>
      <dgm:t>
        <a:bodyPr/>
        <a:lstStyle/>
        <a:p>
          <a:r>
            <a:rPr lang="en-IN">
              <a:latin typeface="Century Gothic" panose="020B0502020202020204" pitchFamily="34" charset="0"/>
            </a:rPr>
            <a:t>U</a:t>
          </a:r>
        </a:p>
      </dgm:t>
    </dgm:pt>
    <dgm:pt modelId="{365549F2-6055-4A34-9AEC-05186689B030}" type="parTrans" cxnId="{505D5F9F-3074-4320-B035-C9143DB3997E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87F75D29-1CEE-4FBB-BC59-065135D6531F}" type="sibTrans" cxnId="{505D5F9F-3074-4320-B035-C9143DB3997E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80C22D57-F027-45D7-8368-35107B397E6C}">
      <dgm:prSet phldrT="[Text]"/>
      <dgm:spPr/>
      <dgm:t>
        <a:bodyPr/>
        <a:lstStyle/>
        <a:p>
          <a:r>
            <a:rPr lang="en-IN">
              <a:latin typeface="Century Gothic" panose="020B0502020202020204" pitchFamily="34" charset="0"/>
            </a:rPr>
            <a:t>Left Singular Vectors</a:t>
          </a:r>
        </a:p>
      </dgm:t>
    </dgm:pt>
    <dgm:pt modelId="{92862FD5-46B2-4315-960F-01B9E1CC96B8}" type="parTrans" cxnId="{692D5B15-4D42-4D82-AD5F-7D05DB442EC5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A91339D1-8327-45FC-BF7A-29821B2214D8}" type="sibTrans" cxnId="{692D5B15-4D42-4D82-AD5F-7D05DB442EC5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643D3C87-2218-4FD1-9C50-EA615B88FDC6}">
      <dgm:prSet phldrT="[Text]"/>
      <dgm:spPr/>
      <dgm:t>
        <a:bodyPr/>
        <a:lstStyle/>
        <a:p>
          <a:r>
            <a:rPr lang="en-IN">
              <a:latin typeface="Century Gothic" panose="020B0502020202020204" pitchFamily="34" charset="0"/>
            </a:rPr>
            <a:t>mxn</a:t>
          </a:r>
        </a:p>
      </dgm:t>
    </dgm:pt>
    <dgm:pt modelId="{850252C6-78E8-45B5-9F2C-55AABAC065C4}" type="parTrans" cxnId="{36D64B73-3A33-432B-BEAA-EC00027B477D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4042EB0E-78EB-4547-8989-DF321E9477D1}" type="sibTrans" cxnId="{36D64B73-3A33-432B-BEAA-EC00027B477D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9A77677A-0B1E-4B13-A8B7-C1919C66B9CF}">
      <dgm:prSet phldrT="[Text]"/>
      <dgm:spPr/>
      <dgm:t>
        <a:bodyPr/>
        <a:lstStyle/>
        <a:p>
          <a:r>
            <a:rPr lang="el-GR" b="0" i="0">
              <a:latin typeface="Century Gothic" panose="020B0502020202020204" pitchFamily="34" charset="0"/>
            </a:rPr>
            <a:t>Σ</a:t>
          </a:r>
          <a:endParaRPr lang="en-IN">
            <a:latin typeface="Century Gothic" panose="020B0502020202020204" pitchFamily="34" charset="0"/>
          </a:endParaRPr>
        </a:p>
      </dgm:t>
    </dgm:pt>
    <dgm:pt modelId="{3BC19672-9011-4A72-A195-0A7D3BA4861D}" type="parTrans" cxnId="{8380F744-3E6E-4F3F-8833-03F9A949056B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EFB4D522-B921-4D5E-9BB7-7D4AECA029A5}" type="sibTrans" cxnId="{8380F744-3E6E-4F3F-8833-03F9A949056B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C6A8C138-B09A-46E1-AE7A-0E849BA0F028}">
      <dgm:prSet phldrT="[Text]"/>
      <dgm:spPr/>
      <dgm:t>
        <a:bodyPr/>
        <a:lstStyle/>
        <a:p>
          <a:r>
            <a:rPr lang="en-IN">
              <a:latin typeface="Century Gothic" panose="020B0502020202020204" pitchFamily="34" charset="0"/>
            </a:rPr>
            <a:t>Singular Values</a:t>
          </a:r>
        </a:p>
      </dgm:t>
    </dgm:pt>
    <dgm:pt modelId="{4B3759CE-1FC1-4EED-924F-0B0231C9E131}" type="parTrans" cxnId="{90852DE5-DF9D-4383-8435-6012F2EA058C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B45377B2-F530-415F-AF5E-035E6026D07D}" type="sibTrans" cxnId="{90852DE5-DF9D-4383-8435-6012F2EA058C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E77351AA-CCA0-4097-9ADE-CFAB6BEF0E42}">
      <dgm:prSet phldrT="[Text]"/>
      <dgm:spPr/>
      <dgm:t>
        <a:bodyPr/>
        <a:lstStyle/>
        <a:p>
          <a:r>
            <a:rPr lang="en-IN">
              <a:latin typeface="Century Gothic" panose="020B0502020202020204" pitchFamily="34" charset="0"/>
            </a:rPr>
            <a:t>nxn</a:t>
          </a:r>
        </a:p>
      </dgm:t>
    </dgm:pt>
    <dgm:pt modelId="{DAE684E7-6D3A-48AA-B1B3-06CA43127E68}" type="parTrans" cxnId="{AD393DA6-B28E-46F7-ACD3-48E26B090B10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05FE8FD4-4F02-4B4A-9CC8-0AA238368887}" type="sibTrans" cxnId="{AD393DA6-B28E-46F7-ACD3-48E26B090B10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F9FC8498-9C1C-4FCB-8344-BBF2802976B8}">
      <dgm:prSet phldrT="[Text]"/>
      <dgm:spPr/>
      <dgm:t>
        <a:bodyPr/>
        <a:lstStyle/>
        <a:p>
          <a:r>
            <a:rPr lang="en-IN">
              <a:latin typeface="Century Gothic" panose="020B0502020202020204" pitchFamily="34" charset="0"/>
            </a:rPr>
            <a:t>V</a:t>
          </a:r>
          <a:r>
            <a:rPr lang="en-IN" baseline="30000">
              <a:latin typeface="Century Gothic" panose="020B0502020202020204" pitchFamily="34" charset="0"/>
            </a:rPr>
            <a:t>T</a:t>
          </a:r>
        </a:p>
      </dgm:t>
    </dgm:pt>
    <dgm:pt modelId="{F95159AB-8A93-4953-AB1B-8BE223D444BD}" type="parTrans" cxnId="{8D3BF0EC-6CEA-4B76-84DC-4593B481D071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016C28AE-23DE-481C-8927-C2B6DE380DD2}" type="sibTrans" cxnId="{8D3BF0EC-6CEA-4B76-84DC-4593B481D071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0F9C5422-4666-48CE-9B82-F335BCB45DE0}">
      <dgm:prSet phldrT="[Text]"/>
      <dgm:spPr/>
      <dgm:t>
        <a:bodyPr/>
        <a:lstStyle/>
        <a:p>
          <a:r>
            <a:rPr lang="en-IN">
              <a:latin typeface="Century Gothic" panose="020B0502020202020204" pitchFamily="34" charset="0"/>
            </a:rPr>
            <a:t>Right Singular Vectors</a:t>
          </a:r>
        </a:p>
      </dgm:t>
    </dgm:pt>
    <dgm:pt modelId="{3E3B0348-F99D-45BF-80C3-8841D0E31A99}" type="parTrans" cxnId="{D8D4C051-1ABD-4E3D-8304-3278FDD962F8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7E572F5B-6D31-4962-8F53-762A86E2D4DD}" type="sibTrans" cxnId="{D8D4C051-1ABD-4E3D-8304-3278FDD962F8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801F28FA-F9D9-4676-8931-01700A9E4EC3}">
      <dgm:prSet phldrT="[Text]"/>
      <dgm:spPr/>
      <dgm:t>
        <a:bodyPr/>
        <a:lstStyle/>
        <a:p>
          <a:r>
            <a:rPr lang="en-IN">
              <a:latin typeface="Century Gothic" panose="020B0502020202020204" pitchFamily="34" charset="0"/>
            </a:rPr>
            <a:t>nxn</a:t>
          </a:r>
        </a:p>
      </dgm:t>
    </dgm:pt>
    <dgm:pt modelId="{00BCEC7A-89FF-4045-9AAC-13D2CDD0FE51}" type="parTrans" cxnId="{486AEF95-512F-4103-BB9D-64B6E762B973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2B330AD2-6B84-4D4D-88B5-73EFB01AD98A}" type="sibTrans" cxnId="{486AEF95-512F-4103-BB9D-64B6E762B973}">
      <dgm:prSet/>
      <dgm:spPr/>
      <dgm:t>
        <a:bodyPr/>
        <a:lstStyle/>
        <a:p>
          <a:endParaRPr lang="en-IN">
            <a:latin typeface="Century Gothic" panose="020B0502020202020204" pitchFamily="34" charset="0"/>
          </a:endParaRPr>
        </a:p>
      </dgm:t>
    </dgm:pt>
    <dgm:pt modelId="{2EB75E17-35ED-42E2-9326-A4A10678D8D1}" type="pres">
      <dgm:prSet presAssocID="{87B6F576-4C76-40CE-841F-3979D67ED16D}" presName="composite" presStyleCnt="0">
        <dgm:presLayoutVars>
          <dgm:chMax val="5"/>
          <dgm:dir/>
          <dgm:animLvl val="ctr"/>
          <dgm:resizeHandles val="exact"/>
        </dgm:presLayoutVars>
      </dgm:prSet>
      <dgm:spPr/>
    </dgm:pt>
    <dgm:pt modelId="{EF4C1BF5-F4B6-4314-B83C-5A0DD8A3273C}" type="pres">
      <dgm:prSet presAssocID="{87B6F576-4C76-40CE-841F-3979D67ED16D}" presName="cycle" presStyleCnt="0"/>
      <dgm:spPr/>
    </dgm:pt>
    <dgm:pt modelId="{3B8DE8EF-C1BD-4495-96E6-0E32A9128089}" type="pres">
      <dgm:prSet presAssocID="{87B6F576-4C76-40CE-841F-3979D67ED16D}" presName="centerShape" presStyleCnt="0"/>
      <dgm:spPr/>
    </dgm:pt>
    <dgm:pt modelId="{87FBEED5-B4B1-4AF1-8569-5FD78C4831E1}" type="pres">
      <dgm:prSet presAssocID="{87B6F576-4C76-40CE-841F-3979D67ED16D}" presName="connSite" presStyleLbl="node1" presStyleIdx="0" presStyleCnt="4"/>
      <dgm:spPr/>
    </dgm:pt>
    <dgm:pt modelId="{294D9C92-7277-4215-8568-CBD13CD3891A}" type="pres">
      <dgm:prSet presAssocID="{87B6F576-4C76-40CE-841F-3979D67ED16D}" presName="visible" presStyleLbl="node1" presStyleIdx="0" presStyleCnt="4" custScaleX="123627" custScaleY="123627"/>
      <dgm:spPr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-1000" b="-1000"/>
          </a:stretch>
        </a:blipFill>
      </dgm:spPr>
    </dgm:pt>
    <dgm:pt modelId="{3CAD1A71-5C9F-425E-95CE-EC0464521DD5}" type="pres">
      <dgm:prSet presAssocID="{365549F2-6055-4A34-9AEC-05186689B030}" presName="Name25" presStyleLbl="parChTrans1D1" presStyleIdx="0" presStyleCnt="3"/>
      <dgm:spPr/>
    </dgm:pt>
    <dgm:pt modelId="{264EC151-6A0A-43D3-8475-B76A0B7E282C}" type="pres">
      <dgm:prSet presAssocID="{3E9698DC-6951-4AD1-ADA8-4D112760E588}" presName="node" presStyleCnt="0"/>
      <dgm:spPr/>
    </dgm:pt>
    <dgm:pt modelId="{35758160-AB16-4B21-AFDD-F332AD211100}" type="pres">
      <dgm:prSet presAssocID="{3E9698DC-6951-4AD1-ADA8-4D112760E588}" presName="parentNode" presStyleLbl="node1" presStyleIdx="1" presStyleCnt="4">
        <dgm:presLayoutVars>
          <dgm:chMax val="1"/>
          <dgm:bulletEnabled val="1"/>
        </dgm:presLayoutVars>
      </dgm:prSet>
      <dgm:spPr/>
    </dgm:pt>
    <dgm:pt modelId="{B2D6C25F-9DC6-4DD9-B14D-07B383C8CE5D}" type="pres">
      <dgm:prSet presAssocID="{3E9698DC-6951-4AD1-ADA8-4D112760E588}" presName="childNode" presStyleLbl="revTx" presStyleIdx="0" presStyleCnt="3">
        <dgm:presLayoutVars>
          <dgm:bulletEnabled val="1"/>
        </dgm:presLayoutVars>
      </dgm:prSet>
      <dgm:spPr/>
    </dgm:pt>
    <dgm:pt modelId="{5B254EFE-8AA3-4632-B651-C28B414B6232}" type="pres">
      <dgm:prSet presAssocID="{3BC19672-9011-4A72-A195-0A7D3BA4861D}" presName="Name25" presStyleLbl="parChTrans1D1" presStyleIdx="1" presStyleCnt="3"/>
      <dgm:spPr/>
    </dgm:pt>
    <dgm:pt modelId="{CAC22FDE-BBD6-4270-B8BA-C46992516D70}" type="pres">
      <dgm:prSet presAssocID="{9A77677A-0B1E-4B13-A8B7-C1919C66B9CF}" presName="node" presStyleCnt="0"/>
      <dgm:spPr/>
    </dgm:pt>
    <dgm:pt modelId="{9FFFDFED-888F-40F3-8F2C-4393FF462027}" type="pres">
      <dgm:prSet presAssocID="{9A77677A-0B1E-4B13-A8B7-C1919C66B9CF}" presName="parentNode" presStyleLbl="node1" presStyleIdx="2" presStyleCnt="4">
        <dgm:presLayoutVars>
          <dgm:chMax val="1"/>
          <dgm:bulletEnabled val="1"/>
        </dgm:presLayoutVars>
      </dgm:prSet>
      <dgm:spPr/>
    </dgm:pt>
    <dgm:pt modelId="{1CFFEE27-E3B4-406E-B92D-28C918D3963D}" type="pres">
      <dgm:prSet presAssocID="{9A77677A-0B1E-4B13-A8B7-C1919C66B9CF}" presName="childNode" presStyleLbl="revTx" presStyleIdx="1" presStyleCnt="3">
        <dgm:presLayoutVars>
          <dgm:bulletEnabled val="1"/>
        </dgm:presLayoutVars>
      </dgm:prSet>
      <dgm:spPr/>
    </dgm:pt>
    <dgm:pt modelId="{4C2BDB33-401A-43C6-80A2-7E407ACFDA6F}" type="pres">
      <dgm:prSet presAssocID="{F95159AB-8A93-4953-AB1B-8BE223D444BD}" presName="Name25" presStyleLbl="parChTrans1D1" presStyleIdx="2" presStyleCnt="3"/>
      <dgm:spPr/>
    </dgm:pt>
    <dgm:pt modelId="{23AA9913-894C-4EDE-ACAD-C225C57A9F32}" type="pres">
      <dgm:prSet presAssocID="{F9FC8498-9C1C-4FCB-8344-BBF2802976B8}" presName="node" presStyleCnt="0"/>
      <dgm:spPr/>
    </dgm:pt>
    <dgm:pt modelId="{4B3EBF59-5512-488C-A142-DA47BE897673}" type="pres">
      <dgm:prSet presAssocID="{F9FC8498-9C1C-4FCB-8344-BBF2802976B8}" presName="parentNode" presStyleLbl="node1" presStyleIdx="3" presStyleCnt="4">
        <dgm:presLayoutVars>
          <dgm:chMax val="1"/>
          <dgm:bulletEnabled val="1"/>
        </dgm:presLayoutVars>
      </dgm:prSet>
      <dgm:spPr/>
    </dgm:pt>
    <dgm:pt modelId="{F64817AE-AEF1-4E65-A8CD-B6B1D3ABDC7E}" type="pres">
      <dgm:prSet presAssocID="{F9FC8498-9C1C-4FCB-8344-BBF2802976B8}" presName="childNode" presStyleLbl="revTx" presStyleIdx="2" presStyleCnt="3">
        <dgm:presLayoutVars>
          <dgm:bulletEnabled val="1"/>
        </dgm:presLayoutVars>
      </dgm:prSet>
      <dgm:spPr/>
    </dgm:pt>
  </dgm:ptLst>
  <dgm:cxnLst>
    <dgm:cxn modelId="{833A790F-2254-43D8-BE98-883E24FE37DE}" type="presOf" srcId="{801F28FA-F9D9-4676-8931-01700A9E4EC3}" destId="{F64817AE-AEF1-4E65-A8CD-B6B1D3ABDC7E}" srcOrd="0" destOrd="1" presId="urn:microsoft.com/office/officeart/2005/8/layout/radial2"/>
    <dgm:cxn modelId="{692D5B15-4D42-4D82-AD5F-7D05DB442EC5}" srcId="{3E9698DC-6951-4AD1-ADA8-4D112760E588}" destId="{80C22D57-F027-45D7-8368-35107B397E6C}" srcOrd="0" destOrd="0" parTransId="{92862FD5-46B2-4315-960F-01B9E1CC96B8}" sibTransId="{A91339D1-8327-45FC-BF7A-29821B2214D8}"/>
    <dgm:cxn modelId="{EB248819-FA71-43A8-9FB4-C44A9BA19E22}" type="presOf" srcId="{643D3C87-2218-4FD1-9C50-EA615B88FDC6}" destId="{B2D6C25F-9DC6-4DD9-B14D-07B383C8CE5D}" srcOrd="0" destOrd="1" presId="urn:microsoft.com/office/officeart/2005/8/layout/radial2"/>
    <dgm:cxn modelId="{4C1B9D19-B460-4CEF-86CA-81DEDB728D94}" type="presOf" srcId="{F95159AB-8A93-4953-AB1B-8BE223D444BD}" destId="{4C2BDB33-401A-43C6-80A2-7E407ACFDA6F}" srcOrd="0" destOrd="0" presId="urn:microsoft.com/office/officeart/2005/8/layout/radial2"/>
    <dgm:cxn modelId="{8C10561A-F9B0-4872-AEB3-10FC3395E2B8}" type="presOf" srcId="{80C22D57-F027-45D7-8368-35107B397E6C}" destId="{B2D6C25F-9DC6-4DD9-B14D-07B383C8CE5D}" srcOrd="0" destOrd="0" presId="urn:microsoft.com/office/officeart/2005/8/layout/radial2"/>
    <dgm:cxn modelId="{ED757E30-65D3-4958-8512-4FF1A731282F}" type="presOf" srcId="{365549F2-6055-4A34-9AEC-05186689B030}" destId="{3CAD1A71-5C9F-425E-95CE-EC0464521DD5}" srcOrd="0" destOrd="0" presId="urn:microsoft.com/office/officeart/2005/8/layout/radial2"/>
    <dgm:cxn modelId="{8380F744-3E6E-4F3F-8833-03F9A949056B}" srcId="{87B6F576-4C76-40CE-841F-3979D67ED16D}" destId="{9A77677A-0B1E-4B13-A8B7-C1919C66B9CF}" srcOrd="1" destOrd="0" parTransId="{3BC19672-9011-4A72-A195-0A7D3BA4861D}" sibTransId="{EFB4D522-B921-4D5E-9BB7-7D4AECA029A5}"/>
    <dgm:cxn modelId="{D8D4C051-1ABD-4E3D-8304-3278FDD962F8}" srcId="{F9FC8498-9C1C-4FCB-8344-BBF2802976B8}" destId="{0F9C5422-4666-48CE-9B82-F335BCB45DE0}" srcOrd="0" destOrd="0" parTransId="{3E3B0348-F99D-45BF-80C3-8841D0E31A99}" sibTransId="{7E572F5B-6D31-4962-8F53-762A86E2D4DD}"/>
    <dgm:cxn modelId="{D5F25C53-461C-4367-A853-7645C4755D20}" type="presOf" srcId="{F9FC8498-9C1C-4FCB-8344-BBF2802976B8}" destId="{4B3EBF59-5512-488C-A142-DA47BE897673}" srcOrd="0" destOrd="0" presId="urn:microsoft.com/office/officeart/2005/8/layout/radial2"/>
    <dgm:cxn modelId="{36D64B73-3A33-432B-BEAA-EC00027B477D}" srcId="{3E9698DC-6951-4AD1-ADA8-4D112760E588}" destId="{643D3C87-2218-4FD1-9C50-EA615B88FDC6}" srcOrd="1" destOrd="0" parTransId="{850252C6-78E8-45B5-9F2C-55AABAC065C4}" sibTransId="{4042EB0E-78EB-4547-8989-DF321E9477D1}"/>
    <dgm:cxn modelId="{BAFEB857-8420-49F9-B905-D40AF64A20E9}" type="presOf" srcId="{3BC19672-9011-4A72-A195-0A7D3BA4861D}" destId="{5B254EFE-8AA3-4632-B651-C28B414B6232}" srcOrd="0" destOrd="0" presId="urn:microsoft.com/office/officeart/2005/8/layout/radial2"/>
    <dgm:cxn modelId="{A57A5F7E-CBFF-4C71-B4F2-A3041EFD9D63}" type="presOf" srcId="{87B6F576-4C76-40CE-841F-3979D67ED16D}" destId="{2EB75E17-35ED-42E2-9326-A4A10678D8D1}" srcOrd="0" destOrd="0" presId="urn:microsoft.com/office/officeart/2005/8/layout/radial2"/>
    <dgm:cxn modelId="{97679580-34F2-4EE0-B850-629841F7A6A1}" type="presOf" srcId="{0F9C5422-4666-48CE-9B82-F335BCB45DE0}" destId="{F64817AE-AEF1-4E65-A8CD-B6B1D3ABDC7E}" srcOrd="0" destOrd="0" presId="urn:microsoft.com/office/officeart/2005/8/layout/radial2"/>
    <dgm:cxn modelId="{3BCB4082-99A2-4E16-BF25-4736839E322D}" type="presOf" srcId="{9A77677A-0B1E-4B13-A8B7-C1919C66B9CF}" destId="{9FFFDFED-888F-40F3-8F2C-4393FF462027}" srcOrd="0" destOrd="0" presId="urn:microsoft.com/office/officeart/2005/8/layout/radial2"/>
    <dgm:cxn modelId="{486AEF95-512F-4103-BB9D-64B6E762B973}" srcId="{F9FC8498-9C1C-4FCB-8344-BBF2802976B8}" destId="{801F28FA-F9D9-4676-8931-01700A9E4EC3}" srcOrd="1" destOrd="0" parTransId="{00BCEC7A-89FF-4045-9AAC-13D2CDD0FE51}" sibTransId="{2B330AD2-6B84-4D4D-88B5-73EFB01AD98A}"/>
    <dgm:cxn modelId="{505D5F9F-3074-4320-B035-C9143DB3997E}" srcId="{87B6F576-4C76-40CE-841F-3979D67ED16D}" destId="{3E9698DC-6951-4AD1-ADA8-4D112760E588}" srcOrd="0" destOrd="0" parTransId="{365549F2-6055-4A34-9AEC-05186689B030}" sibTransId="{87F75D29-1CEE-4FBB-BC59-065135D6531F}"/>
    <dgm:cxn modelId="{AD393DA6-B28E-46F7-ACD3-48E26B090B10}" srcId="{9A77677A-0B1E-4B13-A8B7-C1919C66B9CF}" destId="{E77351AA-CCA0-4097-9ADE-CFAB6BEF0E42}" srcOrd="1" destOrd="0" parTransId="{DAE684E7-6D3A-48AA-B1B3-06CA43127E68}" sibTransId="{05FE8FD4-4F02-4B4A-9CC8-0AA238368887}"/>
    <dgm:cxn modelId="{5D296BD7-4602-4A8B-AE77-B485ACCB1B97}" type="presOf" srcId="{C6A8C138-B09A-46E1-AE7A-0E849BA0F028}" destId="{1CFFEE27-E3B4-406E-B92D-28C918D3963D}" srcOrd="0" destOrd="0" presId="urn:microsoft.com/office/officeart/2005/8/layout/radial2"/>
    <dgm:cxn modelId="{90852DE5-DF9D-4383-8435-6012F2EA058C}" srcId="{9A77677A-0B1E-4B13-A8B7-C1919C66B9CF}" destId="{C6A8C138-B09A-46E1-AE7A-0E849BA0F028}" srcOrd="0" destOrd="0" parTransId="{4B3759CE-1FC1-4EED-924F-0B0231C9E131}" sibTransId="{B45377B2-F530-415F-AF5E-035E6026D07D}"/>
    <dgm:cxn modelId="{43B091EA-8B41-4897-BB96-52DA8E2A1F4E}" type="presOf" srcId="{E77351AA-CCA0-4097-9ADE-CFAB6BEF0E42}" destId="{1CFFEE27-E3B4-406E-B92D-28C918D3963D}" srcOrd="0" destOrd="1" presId="urn:microsoft.com/office/officeart/2005/8/layout/radial2"/>
    <dgm:cxn modelId="{8D3BF0EC-6CEA-4B76-84DC-4593B481D071}" srcId="{87B6F576-4C76-40CE-841F-3979D67ED16D}" destId="{F9FC8498-9C1C-4FCB-8344-BBF2802976B8}" srcOrd="2" destOrd="0" parTransId="{F95159AB-8A93-4953-AB1B-8BE223D444BD}" sibTransId="{016C28AE-23DE-481C-8927-C2B6DE380DD2}"/>
    <dgm:cxn modelId="{2BE961F4-3ECC-4C84-9527-D721642BEF1F}" type="presOf" srcId="{3E9698DC-6951-4AD1-ADA8-4D112760E588}" destId="{35758160-AB16-4B21-AFDD-F332AD211100}" srcOrd="0" destOrd="0" presId="urn:microsoft.com/office/officeart/2005/8/layout/radial2"/>
    <dgm:cxn modelId="{F0E024E0-9501-484C-B119-9A002024BCE8}" type="presParOf" srcId="{2EB75E17-35ED-42E2-9326-A4A10678D8D1}" destId="{EF4C1BF5-F4B6-4314-B83C-5A0DD8A3273C}" srcOrd="0" destOrd="0" presId="urn:microsoft.com/office/officeart/2005/8/layout/radial2"/>
    <dgm:cxn modelId="{59CFDA64-1CE3-4DDF-AF50-62C0F76923A3}" type="presParOf" srcId="{EF4C1BF5-F4B6-4314-B83C-5A0DD8A3273C}" destId="{3B8DE8EF-C1BD-4495-96E6-0E32A9128089}" srcOrd="0" destOrd="0" presId="urn:microsoft.com/office/officeart/2005/8/layout/radial2"/>
    <dgm:cxn modelId="{AF3F7603-DE47-4D7C-9F8A-BFDA19F21F90}" type="presParOf" srcId="{3B8DE8EF-C1BD-4495-96E6-0E32A9128089}" destId="{87FBEED5-B4B1-4AF1-8569-5FD78C4831E1}" srcOrd="0" destOrd="0" presId="urn:microsoft.com/office/officeart/2005/8/layout/radial2"/>
    <dgm:cxn modelId="{F3E1C29B-A407-4D42-AFFE-C2609FBFB361}" type="presParOf" srcId="{3B8DE8EF-C1BD-4495-96E6-0E32A9128089}" destId="{294D9C92-7277-4215-8568-CBD13CD3891A}" srcOrd="1" destOrd="0" presId="urn:microsoft.com/office/officeart/2005/8/layout/radial2"/>
    <dgm:cxn modelId="{6AFCA0B7-8400-46EA-9263-D8FC58F9D833}" type="presParOf" srcId="{EF4C1BF5-F4B6-4314-B83C-5A0DD8A3273C}" destId="{3CAD1A71-5C9F-425E-95CE-EC0464521DD5}" srcOrd="1" destOrd="0" presId="urn:microsoft.com/office/officeart/2005/8/layout/radial2"/>
    <dgm:cxn modelId="{528F0240-5493-4171-93B7-EA43D85E3F52}" type="presParOf" srcId="{EF4C1BF5-F4B6-4314-B83C-5A0DD8A3273C}" destId="{264EC151-6A0A-43D3-8475-B76A0B7E282C}" srcOrd="2" destOrd="0" presId="urn:microsoft.com/office/officeart/2005/8/layout/radial2"/>
    <dgm:cxn modelId="{BA6DB46F-2173-4718-A993-AF722AF61B8C}" type="presParOf" srcId="{264EC151-6A0A-43D3-8475-B76A0B7E282C}" destId="{35758160-AB16-4B21-AFDD-F332AD211100}" srcOrd="0" destOrd="0" presId="urn:microsoft.com/office/officeart/2005/8/layout/radial2"/>
    <dgm:cxn modelId="{652D1190-D1D0-439A-BF39-BD66D0DCCAFE}" type="presParOf" srcId="{264EC151-6A0A-43D3-8475-B76A0B7E282C}" destId="{B2D6C25F-9DC6-4DD9-B14D-07B383C8CE5D}" srcOrd="1" destOrd="0" presId="urn:microsoft.com/office/officeart/2005/8/layout/radial2"/>
    <dgm:cxn modelId="{FACBA4B6-E158-465A-BC30-FABF9B479D81}" type="presParOf" srcId="{EF4C1BF5-F4B6-4314-B83C-5A0DD8A3273C}" destId="{5B254EFE-8AA3-4632-B651-C28B414B6232}" srcOrd="3" destOrd="0" presId="urn:microsoft.com/office/officeart/2005/8/layout/radial2"/>
    <dgm:cxn modelId="{E446E8BA-FB02-4711-B046-FB2983D7D8C2}" type="presParOf" srcId="{EF4C1BF5-F4B6-4314-B83C-5A0DD8A3273C}" destId="{CAC22FDE-BBD6-4270-B8BA-C46992516D70}" srcOrd="4" destOrd="0" presId="urn:microsoft.com/office/officeart/2005/8/layout/radial2"/>
    <dgm:cxn modelId="{BC5A612F-EA58-4C7F-AD7D-476E88F67221}" type="presParOf" srcId="{CAC22FDE-BBD6-4270-B8BA-C46992516D70}" destId="{9FFFDFED-888F-40F3-8F2C-4393FF462027}" srcOrd="0" destOrd="0" presId="urn:microsoft.com/office/officeart/2005/8/layout/radial2"/>
    <dgm:cxn modelId="{9986729D-1D10-4BE0-9FA7-24AFDB1CFF58}" type="presParOf" srcId="{CAC22FDE-BBD6-4270-B8BA-C46992516D70}" destId="{1CFFEE27-E3B4-406E-B92D-28C918D3963D}" srcOrd="1" destOrd="0" presId="urn:microsoft.com/office/officeart/2005/8/layout/radial2"/>
    <dgm:cxn modelId="{5B3A5822-B7CB-4C4C-8786-649E196A79A6}" type="presParOf" srcId="{EF4C1BF5-F4B6-4314-B83C-5A0DD8A3273C}" destId="{4C2BDB33-401A-43C6-80A2-7E407ACFDA6F}" srcOrd="5" destOrd="0" presId="urn:microsoft.com/office/officeart/2005/8/layout/radial2"/>
    <dgm:cxn modelId="{51402653-E861-49D9-BFEE-35DC496DB2D7}" type="presParOf" srcId="{EF4C1BF5-F4B6-4314-B83C-5A0DD8A3273C}" destId="{23AA9913-894C-4EDE-ACAD-C225C57A9F32}" srcOrd="6" destOrd="0" presId="urn:microsoft.com/office/officeart/2005/8/layout/radial2"/>
    <dgm:cxn modelId="{DD4F19AB-F179-4E26-80EE-0753EAFFFB3A}" type="presParOf" srcId="{23AA9913-894C-4EDE-ACAD-C225C57A9F32}" destId="{4B3EBF59-5512-488C-A142-DA47BE897673}" srcOrd="0" destOrd="0" presId="urn:microsoft.com/office/officeart/2005/8/layout/radial2"/>
    <dgm:cxn modelId="{E4EF1E7D-B60D-4316-8261-2702ADF4A08A}" type="presParOf" srcId="{23AA9913-894C-4EDE-ACAD-C225C57A9F32}" destId="{F64817AE-AEF1-4E65-A8CD-B6B1D3ABDC7E}" srcOrd="1" destOrd="0" presId="urn:microsoft.com/office/officeart/2005/8/layout/radial2"/>
  </dgm:cxnLst>
  <dgm:bg/>
  <dgm:whole/>
  <dgm:extLst>
    <a:ext uri="http://schemas.microsoft.com/office/drawing/2008/diagram">
      <dsp:dataModelExt xmlns:dsp="http://schemas.microsoft.com/office/drawing/2008/diagram" relId="rId6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5289E2D-03EE-42F5-BDD2-1FB1FDB6BB54}">
      <dsp:nvSpPr>
        <dsp:cNvPr id="0" name=""/>
        <dsp:cNvSpPr/>
      </dsp:nvSpPr>
      <dsp:spPr>
        <a:xfrm>
          <a:off x="2096588" y="1061773"/>
          <a:ext cx="1128664" cy="3224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1236"/>
              </a:lnTo>
              <a:lnTo>
                <a:pt x="1128664" y="161236"/>
              </a:lnTo>
              <a:lnTo>
                <a:pt x="1128664" y="322473"/>
              </a:lnTo>
            </a:path>
          </a:pathLst>
        </a:custGeom>
        <a:noFill/>
        <a:ln w="635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9FBB993-0E30-48F6-8829-4631BBEE131B}">
      <dsp:nvSpPr>
        <dsp:cNvPr id="0" name=""/>
        <dsp:cNvSpPr/>
      </dsp:nvSpPr>
      <dsp:spPr>
        <a:xfrm>
          <a:off x="967924" y="1061773"/>
          <a:ext cx="1128664" cy="322473"/>
        </a:xfrm>
        <a:custGeom>
          <a:avLst/>
          <a:gdLst/>
          <a:ahLst/>
          <a:cxnLst/>
          <a:rect l="0" t="0" r="0" b="0"/>
          <a:pathLst>
            <a:path>
              <a:moveTo>
                <a:pt x="1128664" y="0"/>
              </a:moveTo>
              <a:lnTo>
                <a:pt x="1128664" y="161236"/>
              </a:lnTo>
              <a:lnTo>
                <a:pt x="0" y="161236"/>
              </a:lnTo>
              <a:lnTo>
                <a:pt x="0" y="322473"/>
              </a:lnTo>
            </a:path>
          </a:pathLst>
        </a:custGeom>
        <a:noFill/>
        <a:ln w="635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2116E6F-0E78-4C61-99CF-472657C9E840}">
      <dsp:nvSpPr>
        <dsp:cNvPr id="0" name=""/>
        <dsp:cNvSpPr/>
      </dsp:nvSpPr>
      <dsp:spPr>
        <a:xfrm>
          <a:off x="1129160" y="161773"/>
          <a:ext cx="1934855" cy="900000"/>
        </a:xfrm>
        <a:prstGeom prst="rect">
          <a:avLst/>
        </a:prstGeom>
        <a:gradFill flip="none" rotWithShape="0">
          <a:gsLst>
            <a:gs pos="0">
              <a:srgbClr val="00B0F0">
                <a:shade val="30000"/>
                <a:satMod val="115000"/>
              </a:srgbClr>
            </a:gs>
            <a:gs pos="50000">
              <a:srgbClr val="00B0F0">
                <a:shade val="67500"/>
                <a:satMod val="115000"/>
              </a:srgbClr>
            </a:gs>
            <a:gs pos="100000">
              <a:srgbClr val="00B0F0">
                <a:shade val="100000"/>
                <a:satMod val="115000"/>
              </a:srgbClr>
            </a:gs>
          </a:gsLst>
          <a:lin ang="16200000" scaled="1"/>
          <a:tileRect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Text Summarization</a:t>
          </a:r>
        </a:p>
      </dsp:txBody>
      <dsp:txXfrm>
        <a:off x="1129160" y="161773"/>
        <a:ext cx="1934855" cy="900000"/>
      </dsp:txXfrm>
    </dsp:sp>
    <dsp:sp modelId="{17EE81DE-BCCF-4F4F-9279-217ED361DD6D}">
      <dsp:nvSpPr>
        <dsp:cNvPr id="0" name=""/>
        <dsp:cNvSpPr/>
      </dsp:nvSpPr>
      <dsp:spPr>
        <a:xfrm>
          <a:off x="496" y="1384246"/>
          <a:ext cx="1934855" cy="900000"/>
        </a:xfrm>
        <a:prstGeom prst="rect">
          <a:avLst/>
        </a:prstGeom>
        <a:gradFill rotWithShape="0">
          <a:gsLst>
            <a:gs pos="0">
              <a:schemeClr val="accent6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6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Abstractive</a:t>
          </a:r>
        </a:p>
      </dsp:txBody>
      <dsp:txXfrm>
        <a:off x="496" y="1384246"/>
        <a:ext cx="1934855" cy="900000"/>
      </dsp:txXfrm>
    </dsp:sp>
    <dsp:sp modelId="{1DCEE11D-D50F-4CB2-BD78-7157C00C05AE}">
      <dsp:nvSpPr>
        <dsp:cNvPr id="0" name=""/>
        <dsp:cNvSpPr/>
      </dsp:nvSpPr>
      <dsp:spPr>
        <a:xfrm>
          <a:off x="2257825" y="1384246"/>
          <a:ext cx="1934855" cy="900000"/>
        </a:xfrm>
        <a:prstGeom prst="rect">
          <a:avLst/>
        </a:prstGeom>
        <a:gradFill rotWithShape="0">
          <a:gsLst>
            <a:gs pos="0">
              <a:schemeClr val="accent6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6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Extractive</a:t>
          </a:r>
        </a:p>
      </dsp:txBody>
      <dsp:txXfrm>
        <a:off x="2257825" y="1384246"/>
        <a:ext cx="1934855" cy="900000"/>
      </dsp:txXfrm>
    </dsp:sp>
  </dsp:spTree>
</dsp:drawing>
</file>

<file path=word/diagrams/drawing10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7766704-AE71-4EF7-B134-1B65FFB9BF8F}">
      <dsp:nvSpPr>
        <dsp:cNvPr id="0" name=""/>
        <dsp:cNvSpPr/>
      </dsp:nvSpPr>
      <dsp:spPr>
        <a:xfrm>
          <a:off x="940560" y="2781300"/>
          <a:ext cx="503065" cy="239646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51532" y="0"/>
              </a:lnTo>
              <a:lnTo>
                <a:pt x="251532" y="2396460"/>
              </a:lnTo>
              <a:lnTo>
                <a:pt x="503065" y="2396460"/>
              </a:lnTo>
            </a:path>
          </a:pathLst>
        </a:custGeom>
        <a:noFill/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800" kern="1200"/>
        </a:p>
      </dsp:txBody>
      <dsp:txXfrm>
        <a:off x="1130875" y="3918313"/>
        <a:ext cx="122434" cy="122434"/>
      </dsp:txXfrm>
    </dsp:sp>
    <dsp:sp modelId="{53C0CEC5-F649-4CA4-B271-65B86AC20995}">
      <dsp:nvSpPr>
        <dsp:cNvPr id="0" name=""/>
        <dsp:cNvSpPr/>
      </dsp:nvSpPr>
      <dsp:spPr>
        <a:xfrm>
          <a:off x="940560" y="2781300"/>
          <a:ext cx="503065" cy="14378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51532" y="0"/>
              </a:lnTo>
              <a:lnTo>
                <a:pt x="251532" y="1437876"/>
              </a:lnTo>
              <a:lnTo>
                <a:pt x="503065" y="1437876"/>
              </a:lnTo>
            </a:path>
          </a:pathLst>
        </a:custGeom>
        <a:noFill/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1154009" y="3462154"/>
        <a:ext cx="76166" cy="76166"/>
      </dsp:txXfrm>
    </dsp:sp>
    <dsp:sp modelId="{BF50FECB-88B4-4880-B689-2D250739B65C}">
      <dsp:nvSpPr>
        <dsp:cNvPr id="0" name=""/>
        <dsp:cNvSpPr/>
      </dsp:nvSpPr>
      <dsp:spPr>
        <a:xfrm>
          <a:off x="940560" y="2781300"/>
          <a:ext cx="503065" cy="4792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51532" y="0"/>
              </a:lnTo>
              <a:lnTo>
                <a:pt x="251532" y="479292"/>
              </a:lnTo>
              <a:lnTo>
                <a:pt x="503065" y="479292"/>
              </a:lnTo>
            </a:path>
          </a:pathLst>
        </a:custGeom>
        <a:noFill/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1174722" y="3003575"/>
        <a:ext cx="34741" cy="34741"/>
      </dsp:txXfrm>
    </dsp:sp>
    <dsp:sp modelId="{19570AA2-7AD0-4B7D-88B0-A4EA15D03D3C}">
      <dsp:nvSpPr>
        <dsp:cNvPr id="0" name=""/>
        <dsp:cNvSpPr/>
      </dsp:nvSpPr>
      <dsp:spPr>
        <a:xfrm>
          <a:off x="940560" y="2302007"/>
          <a:ext cx="503065" cy="479292"/>
        </a:xfrm>
        <a:custGeom>
          <a:avLst/>
          <a:gdLst/>
          <a:ahLst/>
          <a:cxnLst/>
          <a:rect l="0" t="0" r="0" b="0"/>
          <a:pathLst>
            <a:path>
              <a:moveTo>
                <a:pt x="0" y="479292"/>
              </a:moveTo>
              <a:lnTo>
                <a:pt x="251532" y="479292"/>
              </a:lnTo>
              <a:lnTo>
                <a:pt x="251532" y="0"/>
              </a:lnTo>
              <a:lnTo>
                <a:pt x="503065" y="0"/>
              </a:lnTo>
            </a:path>
          </a:pathLst>
        </a:custGeom>
        <a:noFill/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1174722" y="2524283"/>
        <a:ext cx="34741" cy="34741"/>
      </dsp:txXfrm>
    </dsp:sp>
    <dsp:sp modelId="{84B4265B-FF76-4B04-9503-E96C61C28914}">
      <dsp:nvSpPr>
        <dsp:cNvPr id="0" name=""/>
        <dsp:cNvSpPr/>
      </dsp:nvSpPr>
      <dsp:spPr>
        <a:xfrm>
          <a:off x="940560" y="1343423"/>
          <a:ext cx="503065" cy="1437876"/>
        </a:xfrm>
        <a:custGeom>
          <a:avLst/>
          <a:gdLst/>
          <a:ahLst/>
          <a:cxnLst/>
          <a:rect l="0" t="0" r="0" b="0"/>
          <a:pathLst>
            <a:path>
              <a:moveTo>
                <a:pt x="0" y="1437876"/>
              </a:moveTo>
              <a:lnTo>
                <a:pt x="251532" y="1437876"/>
              </a:lnTo>
              <a:lnTo>
                <a:pt x="251532" y="0"/>
              </a:lnTo>
              <a:lnTo>
                <a:pt x="503065" y="0"/>
              </a:lnTo>
            </a:path>
          </a:pathLst>
        </a:custGeom>
        <a:noFill/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1154009" y="2024278"/>
        <a:ext cx="76166" cy="76166"/>
      </dsp:txXfrm>
    </dsp:sp>
    <dsp:sp modelId="{8CACD9A2-E5F2-4C9D-870E-EB8A0358C74E}">
      <dsp:nvSpPr>
        <dsp:cNvPr id="0" name=""/>
        <dsp:cNvSpPr/>
      </dsp:nvSpPr>
      <dsp:spPr>
        <a:xfrm>
          <a:off x="940560" y="384839"/>
          <a:ext cx="503065" cy="2396460"/>
        </a:xfrm>
        <a:custGeom>
          <a:avLst/>
          <a:gdLst/>
          <a:ahLst/>
          <a:cxnLst/>
          <a:rect l="0" t="0" r="0" b="0"/>
          <a:pathLst>
            <a:path>
              <a:moveTo>
                <a:pt x="0" y="2396460"/>
              </a:moveTo>
              <a:lnTo>
                <a:pt x="251532" y="2396460"/>
              </a:lnTo>
              <a:lnTo>
                <a:pt x="251532" y="0"/>
              </a:lnTo>
              <a:lnTo>
                <a:pt x="503065" y="0"/>
              </a:lnTo>
            </a:path>
          </a:pathLst>
        </a:custGeom>
        <a:noFill/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800" kern="1200"/>
        </a:p>
      </dsp:txBody>
      <dsp:txXfrm>
        <a:off x="1130875" y="1521852"/>
        <a:ext cx="122434" cy="122434"/>
      </dsp:txXfrm>
    </dsp:sp>
    <dsp:sp modelId="{A8F5BD06-968F-4B2E-976C-E806042BDD9F}">
      <dsp:nvSpPr>
        <dsp:cNvPr id="0" name=""/>
        <dsp:cNvSpPr/>
      </dsp:nvSpPr>
      <dsp:spPr>
        <a:xfrm rot="16200000">
          <a:off x="-1995511" y="2433889"/>
          <a:ext cx="5177323" cy="694820"/>
        </a:xfrm>
        <a:prstGeom prst="rect">
          <a:avLst/>
        </a:prstGeom>
        <a:gradFill rotWithShape="0">
          <a:gsLst>
            <a:gs pos="0">
              <a:schemeClr val="accent3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3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3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marL="0" lvl="0" indent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400" b="0" kern="1200">
              <a:latin typeface="Century Gothic" panose="020B0502020202020204" pitchFamily="34" charset="0"/>
            </a:rPr>
            <a:t>Web Scraping Techniques</a:t>
          </a:r>
        </a:p>
      </dsp:txBody>
      <dsp:txXfrm>
        <a:off x="-1995511" y="2433889"/>
        <a:ext cx="5177323" cy="694820"/>
      </dsp:txXfrm>
    </dsp:sp>
    <dsp:sp modelId="{B1F6E319-77B0-4341-B8F3-2E46555D855B}">
      <dsp:nvSpPr>
        <dsp:cNvPr id="0" name=""/>
        <dsp:cNvSpPr/>
      </dsp:nvSpPr>
      <dsp:spPr>
        <a:xfrm>
          <a:off x="1443625" y="1405"/>
          <a:ext cx="3797034" cy="766867"/>
        </a:xfrm>
        <a:prstGeom prst="rect">
          <a:avLst/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HTML Parsing</a:t>
          </a:r>
        </a:p>
      </dsp:txBody>
      <dsp:txXfrm>
        <a:off x="1443625" y="1405"/>
        <a:ext cx="3797034" cy="766867"/>
      </dsp:txXfrm>
    </dsp:sp>
    <dsp:sp modelId="{D90B36EA-ECCD-4B90-A50C-2CEBABB55A90}">
      <dsp:nvSpPr>
        <dsp:cNvPr id="0" name=""/>
        <dsp:cNvSpPr/>
      </dsp:nvSpPr>
      <dsp:spPr>
        <a:xfrm>
          <a:off x="1443625" y="959989"/>
          <a:ext cx="3797034" cy="766867"/>
        </a:xfrm>
        <a:prstGeom prst="rect">
          <a:avLst/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DOM Parsing</a:t>
          </a:r>
        </a:p>
      </dsp:txBody>
      <dsp:txXfrm>
        <a:off x="1443625" y="959989"/>
        <a:ext cx="3797034" cy="766867"/>
      </dsp:txXfrm>
    </dsp:sp>
    <dsp:sp modelId="{00605E4D-8BCF-463C-80A8-55D7371129B9}">
      <dsp:nvSpPr>
        <dsp:cNvPr id="0" name=""/>
        <dsp:cNvSpPr/>
      </dsp:nvSpPr>
      <dsp:spPr>
        <a:xfrm>
          <a:off x="1443625" y="1918574"/>
          <a:ext cx="3797034" cy="766867"/>
        </a:xfrm>
        <a:prstGeom prst="rect">
          <a:avLst/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Vertical Aggregation</a:t>
          </a:r>
        </a:p>
      </dsp:txBody>
      <dsp:txXfrm>
        <a:off x="1443625" y="1918574"/>
        <a:ext cx="3797034" cy="766867"/>
      </dsp:txXfrm>
    </dsp:sp>
    <dsp:sp modelId="{C303B433-5700-409C-82A8-9106E9571738}">
      <dsp:nvSpPr>
        <dsp:cNvPr id="0" name=""/>
        <dsp:cNvSpPr/>
      </dsp:nvSpPr>
      <dsp:spPr>
        <a:xfrm>
          <a:off x="1443625" y="2877158"/>
          <a:ext cx="3797034" cy="766867"/>
        </a:xfrm>
        <a:prstGeom prst="rect">
          <a:avLst/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XPath</a:t>
          </a:r>
        </a:p>
      </dsp:txBody>
      <dsp:txXfrm>
        <a:off x="1443625" y="2877158"/>
        <a:ext cx="3797034" cy="766867"/>
      </dsp:txXfrm>
    </dsp:sp>
    <dsp:sp modelId="{92C74665-AC84-4CA9-9F05-E436E9A40CEC}">
      <dsp:nvSpPr>
        <dsp:cNvPr id="0" name=""/>
        <dsp:cNvSpPr/>
      </dsp:nvSpPr>
      <dsp:spPr>
        <a:xfrm>
          <a:off x="1443625" y="3835742"/>
          <a:ext cx="3797034" cy="766867"/>
        </a:xfrm>
        <a:prstGeom prst="rect">
          <a:avLst/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Google Sheets</a:t>
          </a:r>
        </a:p>
      </dsp:txBody>
      <dsp:txXfrm>
        <a:off x="1443625" y="3835742"/>
        <a:ext cx="3797034" cy="766867"/>
      </dsp:txXfrm>
    </dsp:sp>
    <dsp:sp modelId="{593A1C84-FAB5-44E6-B7F6-72E9ED9E7400}">
      <dsp:nvSpPr>
        <dsp:cNvPr id="0" name=""/>
        <dsp:cNvSpPr/>
      </dsp:nvSpPr>
      <dsp:spPr>
        <a:xfrm>
          <a:off x="1443625" y="4794326"/>
          <a:ext cx="3797034" cy="766867"/>
        </a:xfrm>
        <a:prstGeom prst="rect">
          <a:avLst/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Text Pattern Matching</a:t>
          </a:r>
        </a:p>
      </dsp:txBody>
      <dsp:txXfrm>
        <a:off x="1443625" y="4794326"/>
        <a:ext cx="3797034" cy="76686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CD6FEC0-B9C2-4E58-9699-4DFF9BECF882}">
      <dsp:nvSpPr>
        <dsp:cNvPr id="0" name=""/>
        <dsp:cNvSpPr/>
      </dsp:nvSpPr>
      <dsp:spPr>
        <a:xfrm>
          <a:off x="2881457" y="2166822"/>
          <a:ext cx="297000" cy="20921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92158"/>
              </a:lnTo>
              <a:lnTo>
                <a:pt x="297000" y="2092158"/>
              </a:lnTo>
            </a:path>
          </a:pathLst>
        </a:custGeom>
        <a:noFill/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6C9C8FE-8E84-4457-9F7E-2A8369E47E25}">
      <dsp:nvSpPr>
        <dsp:cNvPr id="0" name=""/>
        <dsp:cNvSpPr/>
      </dsp:nvSpPr>
      <dsp:spPr>
        <a:xfrm>
          <a:off x="2881457" y="2166822"/>
          <a:ext cx="297000" cy="8225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22558"/>
              </a:lnTo>
              <a:lnTo>
                <a:pt x="297000" y="822558"/>
              </a:lnTo>
            </a:path>
          </a:pathLst>
        </a:custGeom>
        <a:noFill/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47F6311-7B9B-479B-B9E2-F1F5CBF217DA}">
      <dsp:nvSpPr>
        <dsp:cNvPr id="0" name=""/>
        <dsp:cNvSpPr/>
      </dsp:nvSpPr>
      <dsp:spPr>
        <a:xfrm>
          <a:off x="2495699" y="897221"/>
          <a:ext cx="1177760" cy="3755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87757"/>
              </a:lnTo>
              <a:lnTo>
                <a:pt x="1177760" y="187757"/>
              </a:lnTo>
              <a:lnTo>
                <a:pt x="1177760" y="375515"/>
              </a:lnTo>
            </a:path>
          </a:pathLst>
        </a:custGeom>
        <a:noFill/>
        <a:ln w="635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C27CC89-9BAD-424F-9A29-1020346DAF5B}">
      <dsp:nvSpPr>
        <dsp:cNvPr id="0" name=""/>
        <dsp:cNvSpPr/>
      </dsp:nvSpPr>
      <dsp:spPr>
        <a:xfrm>
          <a:off x="1317939" y="897221"/>
          <a:ext cx="1177760" cy="375515"/>
        </a:xfrm>
        <a:custGeom>
          <a:avLst/>
          <a:gdLst/>
          <a:ahLst/>
          <a:cxnLst/>
          <a:rect l="0" t="0" r="0" b="0"/>
          <a:pathLst>
            <a:path>
              <a:moveTo>
                <a:pt x="1177760" y="0"/>
              </a:moveTo>
              <a:lnTo>
                <a:pt x="1177760" y="187757"/>
              </a:lnTo>
              <a:lnTo>
                <a:pt x="0" y="187757"/>
              </a:lnTo>
              <a:lnTo>
                <a:pt x="0" y="375515"/>
              </a:lnTo>
            </a:path>
          </a:pathLst>
        </a:custGeom>
        <a:noFill/>
        <a:ln w="635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2DE7DF6-6159-440E-A730-02FEBE9395C6}">
      <dsp:nvSpPr>
        <dsp:cNvPr id="0" name=""/>
        <dsp:cNvSpPr/>
      </dsp:nvSpPr>
      <dsp:spPr>
        <a:xfrm>
          <a:off x="1505697" y="3136"/>
          <a:ext cx="1980004" cy="894084"/>
        </a:xfrm>
        <a:prstGeom prst="rect">
          <a:avLst/>
        </a:prstGeom>
        <a:gradFill rotWithShape="0">
          <a:gsLst>
            <a:gs pos="0">
              <a:schemeClr val="accent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Summary Evaluation</a:t>
          </a:r>
        </a:p>
      </dsp:txBody>
      <dsp:txXfrm>
        <a:off x="1505697" y="3136"/>
        <a:ext cx="1980004" cy="894084"/>
      </dsp:txXfrm>
    </dsp:sp>
    <dsp:sp modelId="{1060AECA-EA3F-47D9-8D46-04547D9E02C9}">
      <dsp:nvSpPr>
        <dsp:cNvPr id="0" name=""/>
        <dsp:cNvSpPr/>
      </dsp:nvSpPr>
      <dsp:spPr>
        <a:xfrm>
          <a:off x="327936" y="1272737"/>
          <a:ext cx="1980004" cy="894084"/>
        </a:xfrm>
        <a:prstGeom prst="rect">
          <a:avLst/>
        </a:prstGeom>
        <a:gradFill rotWithShape="0">
          <a:gsLst>
            <a:gs pos="0">
              <a:schemeClr val="accent4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4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4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Extrinsic</a:t>
          </a:r>
        </a:p>
      </dsp:txBody>
      <dsp:txXfrm>
        <a:off x="327936" y="1272737"/>
        <a:ext cx="1980004" cy="894084"/>
      </dsp:txXfrm>
    </dsp:sp>
    <dsp:sp modelId="{832EB01B-EC21-4761-8501-16947B350968}">
      <dsp:nvSpPr>
        <dsp:cNvPr id="0" name=""/>
        <dsp:cNvSpPr/>
      </dsp:nvSpPr>
      <dsp:spPr>
        <a:xfrm>
          <a:off x="2683457" y="1272737"/>
          <a:ext cx="1980004" cy="894084"/>
        </a:xfrm>
        <a:prstGeom prst="rect">
          <a:avLst/>
        </a:prstGeom>
        <a:gradFill rotWithShape="0">
          <a:gsLst>
            <a:gs pos="0">
              <a:schemeClr val="accent4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4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4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Intrinsic</a:t>
          </a:r>
        </a:p>
      </dsp:txBody>
      <dsp:txXfrm>
        <a:off x="2683457" y="1272737"/>
        <a:ext cx="1980004" cy="894084"/>
      </dsp:txXfrm>
    </dsp:sp>
    <dsp:sp modelId="{5879EDBE-7AD2-4804-8578-A0427D46DC67}">
      <dsp:nvSpPr>
        <dsp:cNvPr id="0" name=""/>
        <dsp:cNvSpPr/>
      </dsp:nvSpPr>
      <dsp:spPr>
        <a:xfrm>
          <a:off x="3178458" y="2542337"/>
          <a:ext cx="1980004" cy="894084"/>
        </a:xfrm>
        <a:prstGeom prst="rect">
          <a:avLst/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Precision</a:t>
          </a:r>
        </a:p>
      </dsp:txBody>
      <dsp:txXfrm>
        <a:off x="3178458" y="2542337"/>
        <a:ext cx="1980004" cy="894084"/>
      </dsp:txXfrm>
    </dsp:sp>
    <dsp:sp modelId="{269A540E-7A16-4CD9-877B-6D1B45EA0858}">
      <dsp:nvSpPr>
        <dsp:cNvPr id="0" name=""/>
        <dsp:cNvSpPr/>
      </dsp:nvSpPr>
      <dsp:spPr>
        <a:xfrm>
          <a:off x="3178458" y="3811938"/>
          <a:ext cx="1980004" cy="894084"/>
        </a:xfrm>
        <a:prstGeom prst="rect">
          <a:avLst/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ecall</a:t>
          </a:r>
        </a:p>
      </dsp:txBody>
      <dsp:txXfrm>
        <a:off x="3178458" y="3811938"/>
        <a:ext cx="1980004" cy="894084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3750389-49C7-42A1-A44C-7A94E15985E8}">
      <dsp:nvSpPr>
        <dsp:cNvPr id="0" name=""/>
        <dsp:cNvSpPr/>
      </dsp:nvSpPr>
      <dsp:spPr>
        <a:xfrm>
          <a:off x="3247496" y="1959682"/>
          <a:ext cx="258902" cy="278716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787168"/>
              </a:lnTo>
              <a:lnTo>
                <a:pt x="258902" y="2787168"/>
              </a:lnTo>
            </a:path>
          </a:pathLst>
        </a:custGeom>
        <a:noFill/>
        <a:ln w="635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22DD64-DC01-42EF-B543-D3D2189FD00E}">
      <dsp:nvSpPr>
        <dsp:cNvPr id="0" name=""/>
        <dsp:cNvSpPr/>
      </dsp:nvSpPr>
      <dsp:spPr>
        <a:xfrm>
          <a:off x="3247496" y="1959682"/>
          <a:ext cx="258902" cy="17110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11048"/>
              </a:lnTo>
              <a:lnTo>
                <a:pt x="258902" y="1711048"/>
              </a:lnTo>
            </a:path>
          </a:pathLst>
        </a:custGeom>
        <a:noFill/>
        <a:ln w="635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11D3D2B-1607-407D-A121-AFD65644B819}">
      <dsp:nvSpPr>
        <dsp:cNvPr id="0" name=""/>
        <dsp:cNvSpPr/>
      </dsp:nvSpPr>
      <dsp:spPr>
        <a:xfrm>
          <a:off x="3247496" y="1959682"/>
          <a:ext cx="258902" cy="6349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34927"/>
              </a:lnTo>
              <a:lnTo>
                <a:pt x="258902" y="634927"/>
              </a:lnTo>
            </a:path>
          </a:pathLst>
        </a:custGeom>
        <a:noFill/>
        <a:ln w="635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617E1A1-95EF-4826-A142-B59BA45C43A2}">
      <dsp:nvSpPr>
        <dsp:cNvPr id="0" name=""/>
        <dsp:cNvSpPr/>
      </dsp:nvSpPr>
      <dsp:spPr>
        <a:xfrm>
          <a:off x="2495699" y="883561"/>
          <a:ext cx="1543797" cy="193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6867"/>
              </a:lnTo>
              <a:lnTo>
                <a:pt x="1543797" y="96867"/>
              </a:lnTo>
              <a:lnTo>
                <a:pt x="1543797" y="193735"/>
              </a:lnTo>
            </a:path>
          </a:pathLst>
        </a:custGeom>
        <a:noFill/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3EC42B4-4EFF-484A-94F6-BB5468370D72}">
      <dsp:nvSpPr>
        <dsp:cNvPr id="0" name=""/>
        <dsp:cNvSpPr/>
      </dsp:nvSpPr>
      <dsp:spPr>
        <a:xfrm>
          <a:off x="289169" y="1959682"/>
          <a:ext cx="297000" cy="17110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11048"/>
              </a:lnTo>
              <a:lnTo>
                <a:pt x="297000" y="1711048"/>
              </a:lnTo>
            </a:path>
          </a:pathLst>
        </a:custGeom>
        <a:noFill/>
        <a:ln w="635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66E370-84B8-4111-B32D-9805483686CF}">
      <dsp:nvSpPr>
        <dsp:cNvPr id="0" name=""/>
        <dsp:cNvSpPr/>
      </dsp:nvSpPr>
      <dsp:spPr>
        <a:xfrm>
          <a:off x="289169" y="1959682"/>
          <a:ext cx="297000" cy="6349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34927"/>
              </a:lnTo>
              <a:lnTo>
                <a:pt x="297000" y="634927"/>
              </a:lnTo>
            </a:path>
          </a:pathLst>
        </a:custGeom>
        <a:noFill/>
        <a:ln w="635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D27334-7BD0-486D-A0D9-EDF13B1433E2}">
      <dsp:nvSpPr>
        <dsp:cNvPr id="0" name=""/>
        <dsp:cNvSpPr/>
      </dsp:nvSpPr>
      <dsp:spPr>
        <a:xfrm>
          <a:off x="1081170" y="883561"/>
          <a:ext cx="1414529" cy="193735"/>
        </a:xfrm>
        <a:custGeom>
          <a:avLst/>
          <a:gdLst/>
          <a:ahLst/>
          <a:cxnLst/>
          <a:rect l="0" t="0" r="0" b="0"/>
          <a:pathLst>
            <a:path>
              <a:moveTo>
                <a:pt x="1414529" y="0"/>
              </a:moveTo>
              <a:lnTo>
                <a:pt x="1414529" y="96867"/>
              </a:lnTo>
              <a:lnTo>
                <a:pt x="0" y="96867"/>
              </a:lnTo>
              <a:lnTo>
                <a:pt x="0" y="193735"/>
              </a:lnTo>
            </a:path>
          </a:pathLst>
        </a:custGeom>
        <a:noFill/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16D1E95-BA6B-4E3A-AD17-3EC8D360D43E}">
      <dsp:nvSpPr>
        <dsp:cNvPr id="0" name=""/>
        <dsp:cNvSpPr/>
      </dsp:nvSpPr>
      <dsp:spPr>
        <a:xfrm>
          <a:off x="1505699" y="1176"/>
          <a:ext cx="1980000" cy="882385"/>
        </a:xfrm>
        <a:prstGeom prst="rect">
          <a:avLst/>
        </a:prstGeom>
        <a:gradFill rotWithShape="0">
          <a:gsLst>
            <a:gs pos="0">
              <a:schemeClr val="accent3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3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3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Intrinsic Evaluation</a:t>
          </a:r>
        </a:p>
      </dsp:txBody>
      <dsp:txXfrm>
        <a:off x="1505699" y="1176"/>
        <a:ext cx="1980000" cy="882385"/>
      </dsp:txXfrm>
    </dsp:sp>
    <dsp:sp modelId="{22E55FAE-F13B-4C83-9872-DC011E4B3013}">
      <dsp:nvSpPr>
        <dsp:cNvPr id="0" name=""/>
        <dsp:cNvSpPr/>
      </dsp:nvSpPr>
      <dsp:spPr>
        <a:xfrm>
          <a:off x="91169" y="1077297"/>
          <a:ext cx="1980000" cy="882385"/>
        </a:xfrm>
        <a:prstGeom prst="rect">
          <a:avLst/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BLEU</a:t>
          </a:r>
        </a:p>
      </dsp:txBody>
      <dsp:txXfrm>
        <a:off x="91169" y="1077297"/>
        <a:ext cx="1980000" cy="882385"/>
      </dsp:txXfrm>
    </dsp:sp>
    <dsp:sp modelId="{B84A41DA-D3BB-443F-AB78-691ACCA90546}">
      <dsp:nvSpPr>
        <dsp:cNvPr id="0" name=""/>
        <dsp:cNvSpPr/>
      </dsp:nvSpPr>
      <dsp:spPr>
        <a:xfrm>
          <a:off x="586170" y="2153417"/>
          <a:ext cx="1980000" cy="882385"/>
        </a:xfrm>
        <a:prstGeom prst="rect">
          <a:avLst/>
        </a:prstGeom>
        <a:gradFill rotWithShape="0">
          <a:gsLst>
            <a:gs pos="0">
              <a:schemeClr val="accent6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6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Precision</a:t>
          </a:r>
        </a:p>
      </dsp:txBody>
      <dsp:txXfrm>
        <a:off x="586170" y="2153417"/>
        <a:ext cx="1980000" cy="882385"/>
      </dsp:txXfrm>
    </dsp:sp>
    <dsp:sp modelId="{9740311B-DC76-4668-ABE7-785E53C1F786}">
      <dsp:nvSpPr>
        <dsp:cNvPr id="0" name=""/>
        <dsp:cNvSpPr/>
      </dsp:nvSpPr>
      <dsp:spPr>
        <a:xfrm>
          <a:off x="586170" y="3229537"/>
          <a:ext cx="1980000" cy="882385"/>
        </a:xfrm>
        <a:prstGeom prst="rect">
          <a:avLst/>
        </a:prstGeom>
        <a:gradFill rotWithShape="0">
          <a:gsLst>
            <a:gs pos="0">
              <a:schemeClr val="accent6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6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Brevity Penalty</a:t>
          </a:r>
        </a:p>
      </dsp:txBody>
      <dsp:txXfrm>
        <a:off x="586170" y="3229537"/>
        <a:ext cx="1980000" cy="882385"/>
      </dsp:txXfrm>
    </dsp:sp>
    <dsp:sp modelId="{A95350AD-C92C-45F1-9244-3D0EB6C5F0EA}">
      <dsp:nvSpPr>
        <dsp:cNvPr id="0" name=""/>
        <dsp:cNvSpPr/>
      </dsp:nvSpPr>
      <dsp:spPr>
        <a:xfrm>
          <a:off x="3049496" y="1077297"/>
          <a:ext cx="1980000" cy="882385"/>
        </a:xfrm>
        <a:prstGeom prst="rect">
          <a:avLst/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</a:t>
          </a:r>
        </a:p>
      </dsp:txBody>
      <dsp:txXfrm>
        <a:off x="3049496" y="1077297"/>
        <a:ext cx="1980000" cy="882385"/>
      </dsp:txXfrm>
    </dsp:sp>
    <dsp:sp modelId="{37D87155-F8D8-4F9E-B15A-A26F6DF925C0}">
      <dsp:nvSpPr>
        <dsp:cNvPr id="0" name=""/>
        <dsp:cNvSpPr/>
      </dsp:nvSpPr>
      <dsp:spPr>
        <a:xfrm>
          <a:off x="3506399" y="2153417"/>
          <a:ext cx="1980000" cy="882385"/>
        </a:xfrm>
        <a:prstGeom prst="rect">
          <a:avLst/>
        </a:prstGeom>
        <a:gradFill rotWithShape="0">
          <a:gsLst>
            <a:gs pos="0">
              <a:schemeClr val="accent6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6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Precision</a:t>
          </a:r>
        </a:p>
      </dsp:txBody>
      <dsp:txXfrm>
        <a:off x="3506399" y="2153417"/>
        <a:ext cx="1980000" cy="882385"/>
      </dsp:txXfrm>
    </dsp:sp>
    <dsp:sp modelId="{C0774158-C067-4B9D-A187-C5AAA2B2BF8C}">
      <dsp:nvSpPr>
        <dsp:cNvPr id="0" name=""/>
        <dsp:cNvSpPr/>
      </dsp:nvSpPr>
      <dsp:spPr>
        <a:xfrm>
          <a:off x="3506399" y="3229537"/>
          <a:ext cx="1980000" cy="882385"/>
        </a:xfrm>
        <a:prstGeom prst="rect">
          <a:avLst/>
        </a:prstGeom>
        <a:gradFill rotWithShape="0">
          <a:gsLst>
            <a:gs pos="0">
              <a:schemeClr val="accent6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6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ecall</a:t>
          </a:r>
        </a:p>
      </dsp:txBody>
      <dsp:txXfrm>
        <a:off x="3506399" y="3229537"/>
        <a:ext cx="1980000" cy="882385"/>
      </dsp:txXfrm>
    </dsp:sp>
    <dsp:sp modelId="{0827E56E-CE63-4FA9-B5C7-AB8E8D618A33}">
      <dsp:nvSpPr>
        <dsp:cNvPr id="0" name=""/>
        <dsp:cNvSpPr/>
      </dsp:nvSpPr>
      <dsp:spPr>
        <a:xfrm>
          <a:off x="3506399" y="4305658"/>
          <a:ext cx="1980000" cy="882385"/>
        </a:xfrm>
        <a:prstGeom prst="rect">
          <a:avLst/>
        </a:prstGeom>
        <a:gradFill rotWithShape="0">
          <a:gsLst>
            <a:gs pos="0">
              <a:schemeClr val="accent6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6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F-Measure</a:t>
          </a:r>
        </a:p>
      </dsp:txBody>
      <dsp:txXfrm>
        <a:off x="3506399" y="4305658"/>
        <a:ext cx="1980000" cy="882385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710C212-B543-4AB7-9669-70A7DFFA2D4B}">
      <dsp:nvSpPr>
        <dsp:cNvPr id="0" name=""/>
        <dsp:cNvSpPr/>
      </dsp:nvSpPr>
      <dsp:spPr>
        <a:xfrm>
          <a:off x="2341363" y="2508250"/>
          <a:ext cx="625256" cy="17871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12628" y="0"/>
              </a:lnTo>
              <a:lnTo>
                <a:pt x="312628" y="1787128"/>
              </a:lnTo>
              <a:lnTo>
                <a:pt x="625256" y="1787128"/>
              </a:lnTo>
            </a:path>
          </a:pathLst>
        </a:custGeom>
        <a:noFill/>
        <a:ln w="635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600" kern="1200"/>
        </a:p>
      </dsp:txBody>
      <dsp:txXfrm>
        <a:off x="2606658" y="3354480"/>
        <a:ext cx="94667" cy="94667"/>
      </dsp:txXfrm>
    </dsp:sp>
    <dsp:sp modelId="{6FBFA6C8-07B1-41B3-BB15-B6F5B7189361}">
      <dsp:nvSpPr>
        <dsp:cNvPr id="0" name=""/>
        <dsp:cNvSpPr/>
      </dsp:nvSpPr>
      <dsp:spPr>
        <a:xfrm>
          <a:off x="2341363" y="2508250"/>
          <a:ext cx="625256" cy="5957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12628" y="0"/>
              </a:lnTo>
              <a:lnTo>
                <a:pt x="312628" y="595709"/>
              </a:lnTo>
              <a:lnTo>
                <a:pt x="625256" y="595709"/>
              </a:lnTo>
            </a:path>
          </a:pathLst>
        </a:custGeom>
        <a:noFill/>
        <a:ln w="635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632401" y="2784514"/>
        <a:ext cx="43180" cy="43180"/>
      </dsp:txXfrm>
    </dsp:sp>
    <dsp:sp modelId="{2D7F6B4B-C489-4F53-B04C-DC299043FC76}">
      <dsp:nvSpPr>
        <dsp:cNvPr id="0" name=""/>
        <dsp:cNvSpPr/>
      </dsp:nvSpPr>
      <dsp:spPr>
        <a:xfrm>
          <a:off x="2341363" y="1912540"/>
          <a:ext cx="625256" cy="595709"/>
        </a:xfrm>
        <a:custGeom>
          <a:avLst/>
          <a:gdLst/>
          <a:ahLst/>
          <a:cxnLst/>
          <a:rect l="0" t="0" r="0" b="0"/>
          <a:pathLst>
            <a:path>
              <a:moveTo>
                <a:pt x="0" y="595709"/>
              </a:moveTo>
              <a:lnTo>
                <a:pt x="312628" y="595709"/>
              </a:lnTo>
              <a:lnTo>
                <a:pt x="312628" y="0"/>
              </a:lnTo>
              <a:lnTo>
                <a:pt x="625256" y="0"/>
              </a:lnTo>
            </a:path>
          </a:pathLst>
        </a:custGeom>
        <a:noFill/>
        <a:ln w="635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632401" y="2188805"/>
        <a:ext cx="43180" cy="43180"/>
      </dsp:txXfrm>
    </dsp:sp>
    <dsp:sp modelId="{7F79A3E6-301A-4D28-A21A-D4E2AE5A5BC8}">
      <dsp:nvSpPr>
        <dsp:cNvPr id="0" name=""/>
        <dsp:cNvSpPr/>
      </dsp:nvSpPr>
      <dsp:spPr>
        <a:xfrm>
          <a:off x="2341363" y="721121"/>
          <a:ext cx="625256" cy="1787128"/>
        </a:xfrm>
        <a:custGeom>
          <a:avLst/>
          <a:gdLst/>
          <a:ahLst/>
          <a:cxnLst/>
          <a:rect l="0" t="0" r="0" b="0"/>
          <a:pathLst>
            <a:path>
              <a:moveTo>
                <a:pt x="0" y="1787128"/>
              </a:moveTo>
              <a:lnTo>
                <a:pt x="312628" y="1787128"/>
              </a:lnTo>
              <a:lnTo>
                <a:pt x="312628" y="0"/>
              </a:lnTo>
              <a:lnTo>
                <a:pt x="625256" y="0"/>
              </a:lnTo>
            </a:path>
          </a:pathLst>
        </a:custGeom>
        <a:noFill/>
        <a:ln w="635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600" kern="1200"/>
        </a:p>
      </dsp:txBody>
      <dsp:txXfrm>
        <a:off x="2606658" y="1567352"/>
        <a:ext cx="94667" cy="94667"/>
      </dsp:txXfrm>
    </dsp:sp>
    <dsp:sp modelId="{209C435E-A8DB-4BEF-A495-189DF3B201FB}">
      <dsp:nvSpPr>
        <dsp:cNvPr id="0" name=""/>
        <dsp:cNvSpPr/>
      </dsp:nvSpPr>
      <dsp:spPr>
        <a:xfrm rot="16200000">
          <a:off x="-643453" y="2031682"/>
          <a:ext cx="5016500" cy="953135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</a:t>
          </a:r>
        </a:p>
      </dsp:txBody>
      <dsp:txXfrm>
        <a:off x="-643453" y="2031682"/>
        <a:ext cx="5016500" cy="953135"/>
      </dsp:txXfrm>
    </dsp:sp>
    <dsp:sp modelId="{94BBC187-25D9-42A4-BBD1-2FDB1B8B3B50}">
      <dsp:nvSpPr>
        <dsp:cNvPr id="0" name=""/>
        <dsp:cNvSpPr/>
      </dsp:nvSpPr>
      <dsp:spPr>
        <a:xfrm>
          <a:off x="2966620" y="244554"/>
          <a:ext cx="3430251" cy="953135"/>
        </a:xfrm>
        <a:prstGeom prst="rect">
          <a:avLst/>
        </a:prstGeom>
        <a:gradFill rotWithShape="0">
          <a:gsLst>
            <a:gs pos="0">
              <a:schemeClr val="accent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N</a:t>
          </a:r>
        </a:p>
      </dsp:txBody>
      <dsp:txXfrm>
        <a:off x="2966620" y="244554"/>
        <a:ext cx="3430251" cy="953135"/>
      </dsp:txXfrm>
    </dsp:sp>
    <dsp:sp modelId="{289BDD52-B6A3-4C3D-8D4C-CF07DD738ECE}">
      <dsp:nvSpPr>
        <dsp:cNvPr id="0" name=""/>
        <dsp:cNvSpPr/>
      </dsp:nvSpPr>
      <dsp:spPr>
        <a:xfrm>
          <a:off x="2966620" y="1435973"/>
          <a:ext cx="3430251" cy="953135"/>
        </a:xfrm>
        <a:prstGeom prst="rect">
          <a:avLst/>
        </a:prstGeom>
        <a:gradFill rotWithShape="0">
          <a:gsLst>
            <a:gs pos="0">
              <a:schemeClr val="accent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L</a:t>
          </a:r>
        </a:p>
      </dsp:txBody>
      <dsp:txXfrm>
        <a:off x="2966620" y="1435973"/>
        <a:ext cx="3430251" cy="953135"/>
      </dsp:txXfrm>
    </dsp:sp>
    <dsp:sp modelId="{27CFA910-53C9-4D0E-9766-68FEF50207DD}">
      <dsp:nvSpPr>
        <dsp:cNvPr id="0" name=""/>
        <dsp:cNvSpPr/>
      </dsp:nvSpPr>
      <dsp:spPr>
        <a:xfrm>
          <a:off x="2966620" y="2627391"/>
          <a:ext cx="3430251" cy="953135"/>
        </a:xfrm>
        <a:prstGeom prst="rect">
          <a:avLst/>
        </a:prstGeom>
        <a:gradFill rotWithShape="0">
          <a:gsLst>
            <a:gs pos="0">
              <a:schemeClr val="accent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W</a:t>
          </a:r>
        </a:p>
      </dsp:txBody>
      <dsp:txXfrm>
        <a:off x="2966620" y="2627391"/>
        <a:ext cx="3430251" cy="953135"/>
      </dsp:txXfrm>
    </dsp:sp>
    <dsp:sp modelId="{C42F9F4E-073B-48C4-872A-96938D6786EB}">
      <dsp:nvSpPr>
        <dsp:cNvPr id="0" name=""/>
        <dsp:cNvSpPr/>
      </dsp:nvSpPr>
      <dsp:spPr>
        <a:xfrm>
          <a:off x="2966620" y="3818810"/>
          <a:ext cx="3430251" cy="953135"/>
        </a:xfrm>
        <a:prstGeom prst="rect">
          <a:avLst/>
        </a:prstGeom>
        <a:gradFill rotWithShape="0">
          <a:gsLst>
            <a:gs pos="0">
              <a:schemeClr val="accent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S</a:t>
          </a:r>
        </a:p>
      </dsp:txBody>
      <dsp:txXfrm>
        <a:off x="2966620" y="3818810"/>
        <a:ext cx="3430251" cy="953135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A08BAE3-7C39-4EA2-BD30-DEEC0027D58F}">
      <dsp:nvSpPr>
        <dsp:cNvPr id="0" name=""/>
        <dsp:cNvSpPr/>
      </dsp:nvSpPr>
      <dsp:spPr>
        <a:xfrm>
          <a:off x="1077680" y="2781300"/>
          <a:ext cx="693322" cy="19816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46661" y="0"/>
              </a:lnTo>
              <a:lnTo>
                <a:pt x="346661" y="1981676"/>
              </a:lnTo>
              <a:lnTo>
                <a:pt x="693322" y="1981676"/>
              </a:lnTo>
            </a:path>
          </a:pathLst>
        </a:custGeom>
        <a:noFill/>
        <a:ln w="635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700" kern="1200"/>
        </a:p>
      </dsp:txBody>
      <dsp:txXfrm>
        <a:off x="1371854" y="3719651"/>
        <a:ext cx="104973" cy="104973"/>
      </dsp:txXfrm>
    </dsp:sp>
    <dsp:sp modelId="{19570AA2-7AD0-4B7D-88B0-A4EA15D03D3C}">
      <dsp:nvSpPr>
        <dsp:cNvPr id="0" name=""/>
        <dsp:cNvSpPr/>
      </dsp:nvSpPr>
      <dsp:spPr>
        <a:xfrm>
          <a:off x="1077680" y="2781300"/>
          <a:ext cx="693322" cy="6605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46661" y="0"/>
              </a:lnTo>
              <a:lnTo>
                <a:pt x="346661" y="660558"/>
              </a:lnTo>
              <a:lnTo>
                <a:pt x="693322" y="660558"/>
              </a:lnTo>
            </a:path>
          </a:pathLst>
        </a:custGeom>
        <a:noFill/>
        <a:ln w="635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1400400" y="3087638"/>
        <a:ext cx="47880" cy="47880"/>
      </dsp:txXfrm>
    </dsp:sp>
    <dsp:sp modelId="{84B4265B-FF76-4B04-9503-E96C61C28914}">
      <dsp:nvSpPr>
        <dsp:cNvPr id="0" name=""/>
        <dsp:cNvSpPr/>
      </dsp:nvSpPr>
      <dsp:spPr>
        <a:xfrm>
          <a:off x="1077680" y="2120741"/>
          <a:ext cx="693322" cy="660558"/>
        </a:xfrm>
        <a:custGeom>
          <a:avLst/>
          <a:gdLst/>
          <a:ahLst/>
          <a:cxnLst/>
          <a:rect l="0" t="0" r="0" b="0"/>
          <a:pathLst>
            <a:path>
              <a:moveTo>
                <a:pt x="0" y="660558"/>
              </a:moveTo>
              <a:lnTo>
                <a:pt x="346661" y="660558"/>
              </a:lnTo>
              <a:lnTo>
                <a:pt x="346661" y="0"/>
              </a:lnTo>
              <a:lnTo>
                <a:pt x="693322" y="0"/>
              </a:lnTo>
            </a:path>
          </a:pathLst>
        </a:custGeom>
        <a:noFill/>
        <a:ln w="635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1400400" y="2427080"/>
        <a:ext cx="47880" cy="47880"/>
      </dsp:txXfrm>
    </dsp:sp>
    <dsp:sp modelId="{8CACD9A2-E5F2-4C9D-870E-EB8A0358C74E}">
      <dsp:nvSpPr>
        <dsp:cNvPr id="0" name=""/>
        <dsp:cNvSpPr/>
      </dsp:nvSpPr>
      <dsp:spPr>
        <a:xfrm>
          <a:off x="1077680" y="799623"/>
          <a:ext cx="693322" cy="1981676"/>
        </a:xfrm>
        <a:custGeom>
          <a:avLst/>
          <a:gdLst/>
          <a:ahLst/>
          <a:cxnLst/>
          <a:rect l="0" t="0" r="0" b="0"/>
          <a:pathLst>
            <a:path>
              <a:moveTo>
                <a:pt x="0" y="1981676"/>
              </a:moveTo>
              <a:lnTo>
                <a:pt x="346661" y="1981676"/>
              </a:lnTo>
              <a:lnTo>
                <a:pt x="346661" y="0"/>
              </a:lnTo>
              <a:lnTo>
                <a:pt x="693322" y="0"/>
              </a:lnTo>
            </a:path>
          </a:pathLst>
        </a:custGeom>
        <a:noFill/>
        <a:ln w="635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700" kern="1200"/>
        </a:p>
      </dsp:txBody>
      <dsp:txXfrm>
        <a:off x="1371854" y="1737975"/>
        <a:ext cx="104973" cy="104973"/>
      </dsp:txXfrm>
    </dsp:sp>
    <dsp:sp modelId="{A8F5BD06-968F-4B2E-976C-E806042BDD9F}">
      <dsp:nvSpPr>
        <dsp:cNvPr id="0" name=""/>
        <dsp:cNvSpPr/>
      </dsp:nvSpPr>
      <dsp:spPr>
        <a:xfrm rot="16200000">
          <a:off x="-1523419" y="2252853"/>
          <a:ext cx="4145305" cy="105689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Extractive Summarization</a:t>
          </a:r>
        </a:p>
      </dsp:txBody>
      <dsp:txXfrm>
        <a:off x="-1523419" y="2252853"/>
        <a:ext cx="4145305" cy="1056894"/>
      </dsp:txXfrm>
    </dsp:sp>
    <dsp:sp modelId="{B1F6E319-77B0-4341-B8F3-2E46555D855B}">
      <dsp:nvSpPr>
        <dsp:cNvPr id="0" name=""/>
        <dsp:cNvSpPr/>
      </dsp:nvSpPr>
      <dsp:spPr>
        <a:xfrm>
          <a:off x="1771002" y="271176"/>
          <a:ext cx="3694611" cy="1056894"/>
        </a:xfrm>
        <a:prstGeom prst="rect">
          <a:avLst/>
        </a:prstGeom>
        <a:gradFill rotWithShape="0">
          <a:gsLst>
            <a:gs pos="0">
              <a:schemeClr val="accent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Word Frequency</a:t>
          </a:r>
        </a:p>
      </dsp:txBody>
      <dsp:txXfrm>
        <a:off x="1771002" y="271176"/>
        <a:ext cx="3694611" cy="1056894"/>
      </dsp:txXfrm>
    </dsp:sp>
    <dsp:sp modelId="{D90B36EA-ECCD-4B90-A50C-2CEBABB55A90}">
      <dsp:nvSpPr>
        <dsp:cNvPr id="0" name=""/>
        <dsp:cNvSpPr/>
      </dsp:nvSpPr>
      <dsp:spPr>
        <a:xfrm>
          <a:off x="1771002" y="1592294"/>
          <a:ext cx="3694611" cy="1056894"/>
        </a:xfrm>
        <a:prstGeom prst="rect">
          <a:avLst/>
        </a:prstGeom>
        <a:gradFill rotWithShape="0">
          <a:gsLst>
            <a:gs pos="0">
              <a:schemeClr val="accent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Term Frequency - Inverse Document Frequency</a:t>
          </a:r>
        </a:p>
      </dsp:txBody>
      <dsp:txXfrm>
        <a:off x="1771002" y="1592294"/>
        <a:ext cx="3694611" cy="1056894"/>
      </dsp:txXfrm>
    </dsp:sp>
    <dsp:sp modelId="{00605E4D-8BCF-463C-80A8-55D7371129B9}">
      <dsp:nvSpPr>
        <dsp:cNvPr id="0" name=""/>
        <dsp:cNvSpPr/>
      </dsp:nvSpPr>
      <dsp:spPr>
        <a:xfrm>
          <a:off x="1771002" y="2913411"/>
          <a:ext cx="3694611" cy="1056894"/>
        </a:xfrm>
        <a:prstGeom prst="rect">
          <a:avLst/>
        </a:prstGeom>
        <a:gradFill rotWithShape="0">
          <a:gsLst>
            <a:gs pos="0">
              <a:schemeClr val="accent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TextRank</a:t>
          </a:r>
        </a:p>
      </dsp:txBody>
      <dsp:txXfrm>
        <a:off x="1771002" y="2913411"/>
        <a:ext cx="3694611" cy="1056894"/>
      </dsp:txXfrm>
    </dsp:sp>
    <dsp:sp modelId="{596DF2F4-AF0C-4B4C-99E8-7F853230135C}">
      <dsp:nvSpPr>
        <dsp:cNvPr id="0" name=""/>
        <dsp:cNvSpPr/>
      </dsp:nvSpPr>
      <dsp:spPr>
        <a:xfrm>
          <a:off x="1771002" y="4234529"/>
          <a:ext cx="3693606" cy="1056894"/>
        </a:xfrm>
        <a:prstGeom prst="rect">
          <a:avLst/>
        </a:prstGeom>
        <a:gradFill rotWithShape="0">
          <a:gsLst>
            <a:gs pos="0">
              <a:schemeClr val="accent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Latent Sematic Analysis</a:t>
          </a:r>
        </a:p>
      </dsp:txBody>
      <dsp:txXfrm>
        <a:off x="1771002" y="4234529"/>
        <a:ext cx="3693606" cy="1056894"/>
      </dsp:txXfrm>
    </dsp:sp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77CEE84-490A-4FB6-892E-8F7B145BE192}">
      <dsp:nvSpPr>
        <dsp:cNvPr id="0" name=""/>
        <dsp:cNvSpPr/>
      </dsp:nvSpPr>
      <dsp:spPr>
        <a:xfrm>
          <a:off x="3281" y="604208"/>
          <a:ext cx="1541959" cy="609873"/>
        </a:xfrm>
        <a:prstGeom prst="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53340" numCol="1" spcCol="1270" anchor="t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latin typeface="Century Gothic" panose="020B0502020202020204" pitchFamily="34" charset="0"/>
            </a:rPr>
            <a:t>Sentence Preprocessing</a:t>
          </a:r>
        </a:p>
      </dsp:txBody>
      <dsp:txXfrm>
        <a:off x="3281" y="604208"/>
        <a:ext cx="1541959" cy="406184"/>
      </dsp:txXfrm>
    </dsp:sp>
    <dsp:sp modelId="{CEB63C41-C56B-4227-B9E6-0083C443AF02}">
      <dsp:nvSpPr>
        <dsp:cNvPr id="0" name=""/>
        <dsp:cNvSpPr/>
      </dsp:nvSpPr>
      <dsp:spPr>
        <a:xfrm>
          <a:off x="193187" y="1285903"/>
          <a:ext cx="1586589" cy="202338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85344" rIns="85344" bIns="85344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Tokenize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Normalize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Remove Punctuati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Remove Stopwords</a:t>
          </a:r>
        </a:p>
      </dsp:txBody>
      <dsp:txXfrm>
        <a:off x="239657" y="1332373"/>
        <a:ext cx="1493649" cy="1930440"/>
      </dsp:txXfrm>
    </dsp:sp>
    <dsp:sp modelId="{4412ABDC-150E-443C-8745-E0454B4643B7}">
      <dsp:nvSpPr>
        <dsp:cNvPr id="0" name=""/>
        <dsp:cNvSpPr/>
      </dsp:nvSpPr>
      <dsp:spPr>
        <a:xfrm>
          <a:off x="1704760" y="881782"/>
          <a:ext cx="338180" cy="252820"/>
        </a:xfrm>
        <a:prstGeom prst="rightArrow">
          <a:avLst>
            <a:gd name="adj1" fmla="val 60000"/>
            <a:gd name="adj2" fmla="val 50000"/>
          </a:avLst>
        </a:prstGeom>
        <a:solidFill>
          <a:schemeClr val="accent5"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77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400" kern="1200"/>
        </a:p>
      </dsp:txBody>
      <dsp:txXfrm>
        <a:off x="1704760" y="932346"/>
        <a:ext cx="262334" cy="151692"/>
      </dsp:txXfrm>
    </dsp:sp>
    <dsp:sp modelId="{92BBF818-6ADE-430A-A447-75464B295706}">
      <dsp:nvSpPr>
        <dsp:cNvPr id="0" name=""/>
        <dsp:cNvSpPr/>
      </dsp:nvSpPr>
      <dsp:spPr>
        <a:xfrm>
          <a:off x="2183317" y="604208"/>
          <a:ext cx="1403237" cy="609873"/>
        </a:xfrm>
        <a:prstGeom prst="rect">
          <a:avLst/>
        </a:prstGeom>
        <a:solidFill>
          <a:schemeClr val="accent5">
            <a:hueOff val="-3379271"/>
            <a:satOff val="-8710"/>
            <a:lumOff val="-588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53340" numCol="1" spcCol="1270" anchor="t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latin typeface="Century Gothic" panose="020B0502020202020204" pitchFamily="34" charset="0"/>
            </a:rPr>
            <a:t>Calculate Weights</a:t>
          </a:r>
        </a:p>
      </dsp:txBody>
      <dsp:txXfrm>
        <a:off x="2183317" y="604208"/>
        <a:ext cx="1403237" cy="406184"/>
      </dsp:txXfrm>
    </dsp:sp>
    <dsp:sp modelId="{8875C2B2-09CC-45B5-A2A0-525BB015E9D2}">
      <dsp:nvSpPr>
        <dsp:cNvPr id="0" name=""/>
        <dsp:cNvSpPr/>
      </dsp:nvSpPr>
      <dsp:spPr>
        <a:xfrm>
          <a:off x="2303862" y="1285903"/>
          <a:ext cx="1586589" cy="202338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hueOff val="-3379271"/>
              <a:satOff val="-8710"/>
              <a:lumOff val="-5883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85344" rIns="85344" bIns="85344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Word Frequency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TF-IDF Scores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TextRank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Improved Word Frequency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Latent Semantic Analysis</a:t>
          </a:r>
        </a:p>
      </dsp:txBody>
      <dsp:txXfrm>
        <a:off x="2350332" y="1332373"/>
        <a:ext cx="1493649" cy="1930440"/>
      </dsp:txXfrm>
    </dsp:sp>
    <dsp:sp modelId="{C06BFDA6-B78C-4528-A2CF-484492DF8F7C}">
      <dsp:nvSpPr>
        <dsp:cNvPr id="0" name=""/>
        <dsp:cNvSpPr/>
      </dsp:nvSpPr>
      <dsp:spPr>
        <a:xfrm>
          <a:off x="3763413" y="881782"/>
          <a:ext cx="374941" cy="252820"/>
        </a:xfrm>
        <a:prstGeom prst="rightArrow">
          <a:avLst>
            <a:gd name="adj1" fmla="val 60000"/>
            <a:gd name="adj2" fmla="val 50000"/>
          </a:avLst>
        </a:prstGeom>
        <a:solidFill>
          <a:schemeClr val="accent5">
            <a:hueOff val="-6758543"/>
            <a:satOff val="-17419"/>
            <a:lumOff val="-11765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77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400" kern="1200"/>
        </a:p>
      </dsp:txBody>
      <dsp:txXfrm>
        <a:off x="3763413" y="932346"/>
        <a:ext cx="299095" cy="151692"/>
      </dsp:txXfrm>
    </dsp:sp>
    <dsp:sp modelId="{E3E6FC7A-AE77-4A71-A3FF-3146C9CC5E41}">
      <dsp:nvSpPr>
        <dsp:cNvPr id="0" name=""/>
        <dsp:cNvSpPr/>
      </dsp:nvSpPr>
      <dsp:spPr>
        <a:xfrm>
          <a:off x="4293992" y="604208"/>
          <a:ext cx="1403237" cy="609873"/>
        </a:xfrm>
        <a:prstGeom prst="rect">
          <a:avLst/>
        </a:prstGeom>
        <a:solidFill>
          <a:schemeClr val="accent5">
            <a:hueOff val="-6758543"/>
            <a:satOff val="-17419"/>
            <a:lumOff val="-1176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53340" numCol="1" spcCol="1270" anchor="t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latin typeface="Century Gothic" panose="020B0502020202020204" pitchFamily="34" charset="0"/>
            </a:rPr>
            <a:t>Sentence Selection</a:t>
          </a:r>
        </a:p>
      </dsp:txBody>
      <dsp:txXfrm>
        <a:off x="4293992" y="604208"/>
        <a:ext cx="1403237" cy="406184"/>
      </dsp:txXfrm>
    </dsp:sp>
    <dsp:sp modelId="{5E231FBC-2434-4A4E-BA48-9129BD13460B}">
      <dsp:nvSpPr>
        <dsp:cNvPr id="0" name=""/>
        <dsp:cNvSpPr/>
      </dsp:nvSpPr>
      <dsp:spPr>
        <a:xfrm>
          <a:off x="4413583" y="1285903"/>
          <a:ext cx="1586589" cy="202338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hueOff val="-6758543"/>
              <a:satOff val="-17419"/>
              <a:lumOff val="-11765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85344" rIns="85344" bIns="85344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Threshold based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Word Count based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Sentence Count based</a:t>
          </a:r>
        </a:p>
      </dsp:txBody>
      <dsp:txXfrm>
        <a:off x="4460053" y="1332373"/>
        <a:ext cx="1493649" cy="1930440"/>
      </dsp:txXfrm>
    </dsp:sp>
  </dsp:spTree>
</dsp:drawing>
</file>

<file path=word/diagrams/drawing7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A894BAC-0AD4-4610-A491-73841CB1F0A8}">
      <dsp:nvSpPr>
        <dsp:cNvPr id="0" name=""/>
        <dsp:cNvSpPr/>
      </dsp:nvSpPr>
      <dsp:spPr>
        <a:xfrm>
          <a:off x="0" y="0"/>
          <a:ext cx="4702721" cy="619963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solidFill>
                <a:schemeClr val="bg2">
                  <a:lumMod val="10000"/>
                </a:schemeClr>
              </a:solidFill>
              <a:latin typeface="Century Gothic" panose="020B0502020202020204" pitchFamily="34" charset="0"/>
            </a:rPr>
            <a:t>Document is tokenised</a:t>
          </a:r>
        </a:p>
      </dsp:txBody>
      <dsp:txXfrm>
        <a:off x="18158" y="18158"/>
        <a:ext cx="3961196" cy="583647"/>
      </dsp:txXfrm>
    </dsp:sp>
    <dsp:sp modelId="{959E2B03-94F8-45DF-81E7-EFF3A5F94596}">
      <dsp:nvSpPr>
        <dsp:cNvPr id="0" name=""/>
        <dsp:cNvSpPr/>
      </dsp:nvSpPr>
      <dsp:spPr>
        <a:xfrm>
          <a:off x="351177" y="706069"/>
          <a:ext cx="4702721" cy="619963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solidFill>
                <a:schemeClr val="bg2">
                  <a:lumMod val="10000"/>
                </a:schemeClr>
              </a:solidFill>
              <a:latin typeface="Century Gothic" panose="020B0502020202020204" pitchFamily="34" charset="0"/>
            </a:rPr>
            <a:t>Stop words are removed</a:t>
          </a:r>
        </a:p>
      </dsp:txBody>
      <dsp:txXfrm>
        <a:off x="369335" y="724227"/>
        <a:ext cx="3912251" cy="583647"/>
      </dsp:txXfrm>
    </dsp:sp>
    <dsp:sp modelId="{BCB3716D-5C67-4A49-A139-24C65CFB874F}">
      <dsp:nvSpPr>
        <dsp:cNvPr id="0" name=""/>
        <dsp:cNvSpPr/>
      </dsp:nvSpPr>
      <dsp:spPr>
        <a:xfrm>
          <a:off x="702354" y="1412138"/>
          <a:ext cx="4702721" cy="619963"/>
        </a:xfrm>
        <a:prstGeom prst="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solidFill>
                <a:schemeClr val="bg2">
                  <a:lumMod val="10000"/>
                </a:schemeClr>
              </a:solidFill>
              <a:latin typeface="Century Gothic" panose="020B0502020202020204" pitchFamily="34" charset="0"/>
            </a:rPr>
            <a:t>Vector representation of matrix is created for processing - Document Term Matrix</a:t>
          </a:r>
        </a:p>
      </dsp:txBody>
      <dsp:txXfrm>
        <a:off x="702354" y="1412138"/>
        <a:ext cx="3948567" cy="619963"/>
      </dsp:txXfrm>
    </dsp:sp>
    <dsp:sp modelId="{3D27DBFE-BBDA-4B55-98BA-F1B371038FCC}">
      <dsp:nvSpPr>
        <dsp:cNvPr id="0" name=""/>
        <dsp:cNvSpPr/>
      </dsp:nvSpPr>
      <dsp:spPr>
        <a:xfrm>
          <a:off x="1053531" y="2118207"/>
          <a:ext cx="4702721" cy="619963"/>
        </a:xfrm>
        <a:prstGeom prst="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solidFill>
                <a:schemeClr val="bg2">
                  <a:lumMod val="10000"/>
                </a:schemeClr>
              </a:solidFill>
              <a:latin typeface="Century Gothic" panose="020B0502020202020204" pitchFamily="34" charset="0"/>
            </a:rPr>
            <a:t>SVD matrix is generated for previous vector representaion </a:t>
          </a:r>
        </a:p>
      </dsp:txBody>
      <dsp:txXfrm>
        <a:off x="1071689" y="2136365"/>
        <a:ext cx="3912251" cy="583647"/>
      </dsp:txXfrm>
    </dsp:sp>
    <dsp:sp modelId="{CCA1BD00-08E3-42B0-8F3A-D942DEE99971}">
      <dsp:nvSpPr>
        <dsp:cNvPr id="0" name=""/>
        <dsp:cNvSpPr/>
      </dsp:nvSpPr>
      <dsp:spPr>
        <a:xfrm>
          <a:off x="1404708" y="2824276"/>
          <a:ext cx="4702721" cy="619963"/>
        </a:xfrm>
        <a:prstGeom prst="rect">
          <a:avLst/>
        </a:prstGeom>
        <a:solidFill>
          <a:schemeClr val="accent6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solidFill>
                <a:schemeClr val="bg2">
                  <a:lumMod val="10000"/>
                </a:schemeClr>
              </a:solidFill>
              <a:latin typeface="Century Gothic" panose="020B0502020202020204" pitchFamily="34" charset="0"/>
            </a:rPr>
            <a:t>Best sentences most belonging to top most topic are selected for summary</a:t>
          </a:r>
        </a:p>
      </dsp:txBody>
      <dsp:txXfrm>
        <a:off x="1404708" y="2824276"/>
        <a:ext cx="3948567" cy="619963"/>
      </dsp:txXfrm>
    </dsp:sp>
    <dsp:sp modelId="{5556E6B7-88FA-4D48-B401-42277CD7FC6C}">
      <dsp:nvSpPr>
        <dsp:cNvPr id="0" name=""/>
        <dsp:cNvSpPr/>
      </dsp:nvSpPr>
      <dsp:spPr>
        <a:xfrm>
          <a:off x="4299745" y="452917"/>
          <a:ext cx="402976" cy="402976"/>
        </a:xfrm>
        <a:prstGeom prst="downArrow">
          <a:avLst>
            <a:gd name="adj1" fmla="val 55000"/>
            <a:gd name="adj2" fmla="val 45000"/>
          </a:avLst>
        </a:prstGeom>
        <a:solidFill>
          <a:schemeClr val="accent2">
            <a:tint val="40000"/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2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1800" kern="1200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sp:txBody>
      <dsp:txXfrm>
        <a:off x="4390415" y="452917"/>
        <a:ext cx="221636" cy="303239"/>
      </dsp:txXfrm>
    </dsp:sp>
    <dsp:sp modelId="{C1E0E83A-F6BB-476E-A8F8-646DEF8382A2}">
      <dsp:nvSpPr>
        <dsp:cNvPr id="0" name=""/>
        <dsp:cNvSpPr/>
      </dsp:nvSpPr>
      <dsp:spPr>
        <a:xfrm>
          <a:off x="4650922" y="1158986"/>
          <a:ext cx="402976" cy="402976"/>
        </a:xfrm>
        <a:prstGeom prst="downArrow">
          <a:avLst>
            <a:gd name="adj1" fmla="val 55000"/>
            <a:gd name="adj2" fmla="val 45000"/>
          </a:avLst>
        </a:prstGeom>
        <a:solidFill>
          <a:schemeClr val="accent3">
            <a:tint val="40000"/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1800" kern="1200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sp:txBody>
      <dsp:txXfrm>
        <a:off x="4741592" y="1158986"/>
        <a:ext cx="221636" cy="303239"/>
      </dsp:txXfrm>
    </dsp:sp>
    <dsp:sp modelId="{95B2AC1C-267F-47AF-A502-453A68C15F23}">
      <dsp:nvSpPr>
        <dsp:cNvPr id="0" name=""/>
        <dsp:cNvSpPr/>
      </dsp:nvSpPr>
      <dsp:spPr>
        <a:xfrm>
          <a:off x="5002099" y="1854723"/>
          <a:ext cx="402976" cy="402976"/>
        </a:xfrm>
        <a:prstGeom prst="downArrow">
          <a:avLst>
            <a:gd name="adj1" fmla="val 55000"/>
            <a:gd name="adj2" fmla="val 45000"/>
          </a:avLst>
        </a:prstGeom>
        <a:solidFill>
          <a:schemeClr val="accent4">
            <a:tint val="40000"/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4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1800" kern="1200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sp:txBody>
      <dsp:txXfrm>
        <a:off x="5092769" y="1854723"/>
        <a:ext cx="221636" cy="303239"/>
      </dsp:txXfrm>
    </dsp:sp>
    <dsp:sp modelId="{CD282A1F-9337-4C22-8CF8-113FAED244A0}">
      <dsp:nvSpPr>
        <dsp:cNvPr id="0" name=""/>
        <dsp:cNvSpPr/>
      </dsp:nvSpPr>
      <dsp:spPr>
        <a:xfrm>
          <a:off x="5353276" y="2567680"/>
          <a:ext cx="402976" cy="402976"/>
        </a:xfrm>
        <a:prstGeom prst="downArrow">
          <a:avLst>
            <a:gd name="adj1" fmla="val 55000"/>
            <a:gd name="adj2" fmla="val 45000"/>
          </a:avLst>
        </a:prstGeom>
        <a:solidFill>
          <a:schemeClr val="accent5">
            <a:tint val="40000"/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5">
              <a:tint val="40000"/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1800" kern="1200">
            <a:solidFill>
              <a:schemeClr val="bg2">
                <a:lumMod val="10000"/>
              </a:schemeClr>
            </a:solidFill>
            <a:latin typeface="Century Gothic" panose="020B0502020202020204" pitchFamily="34" charset="0"/>
          </a:endParaRPr>
        </a:p>
      </dsp:txBody>
      <dsp:txXfrm>
        <a:off x="5443946" y="2567680"/>
        <a:ext cx="221636" cy="303239"/>
      </dsp:txXfrm>
    </dsp:sp>
  </dsp:spTree>
</dsp:drawing>
</file>

<file path=word/diagrams/drawing8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AA41F15-B894-405A-9768-238A0CBF93A6}">
      <dsp:nvSpPr>
        <dsp:cNvPr id="0" name=""/>
        <dsp:cNvSpPr/>
      </dsp:nvSpPr>
      <dsp:spPr>
        <a:xfrm>
          <a:off x="0" y="938784"/>
          <a:ext cx="6309360" cy="1475232"/>
        </a:xfrm>
        <a:prstGeom prst="notchedRightArrow">
          <a:avLst/>
        </a:prstGeom>
        <a:solidFill>
          <a:schemeClr val="accent5">
            <a:lumMod val="60000"/>
            <a:lumOff val="4000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31D409D7-7ECF-4E98-9748-CF1181FB90A4}">
      <dsp:nvSpPr>
        <dsp:cNvPr id="0" name=""/>
        <dsp:cNvSpPr/>
      </dsp:nvSpPr>
      <dsp:spPr>
        <a:xfrm>
          <a:off x="485" y="0"/>
          <a:ext cx="777733" cy="134112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64008" rIns="64008" bIns="64008" numCol="1" spcCol="1270" anchor="b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>
              <a:latin typeface="Century Gothic" panose="020B0502020202020204" pitchFamily="34" charset="0"/>
            </a:rPr>
            <a:t>Raw Document</a:t>
          </a:r>
        </a:p>
      </dsp:txBody>
      <dsp:txXfrm>
        <a:off x="485" y="0"/>
        <a:ext cx="777733" cy="1341120"/>
      </dsp:txXfrm>
    </dsp:sp>
    <dsp:sp modelId="{836EF691-97D8-4FF5-B581-00D09C35D4CF}">
      <dsp:nvSpPr>
        <dsp:cNvPr id="0" name=""/>
        <dsp:cNvSpPr/>
      </dsp:nvSpPr>
      <dsp:spPr>
        <a:xfrm>
          <a:off x="221711" y="1508759"/>
          <a:ext cx="335280" cy="335280"/>
        </a:xfrm>
        <a:prstGeom prst="ellipse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445755F-6E44-4CA8-A843-CE2F55EC30D7}">
      <dsp:nvSpPr>
        <dsp:cNvPr id="0" name=""/>
        <dsp:cNvSpPr/>
      </dsp:nvSpPr>
      <dsp:spPr>
        <a:xfrm>
          <a:off x="817105" y="2011680"/>
          <a:ext cx="777733" cy="134112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64008" rIns="64008" bIns="64008" numCol="1" spcCol="1270" anchor="t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>
              <a:latin typeface="Century Gothic" panose="020B0502020202020204" pitchFamily="34" charset="0"/>
            </a:rPr>
            <a:t>Sentences</a:t>
          </a:r>
        </a:p>
      </dsp:txBody>
      <dsp:txXfrm>
        <a:off x="817105" y="2011680"/>
        <a:ext cx="777733" cy="1341120"/>
      </dsp:txXfrm>
    </dsp:sp>
    <dsp:sp modelId="{9B71A240-D962-4785-BBA1-96D9B3D0F556}">
      <dsp:nvSpPr>
        <dsp:cNvPr id="0" name=""/>
        <dsp:cNvSpPr/>
      </dsp:nvSpPr>
      <dsp:spPr>
        <a:xfrm>
          <a:off x="1038331" y="1508759"/>
          <a:ext cx="335280" cy="335280"/>
        </a:xfrm>
        <a:prstGeom prst="ellipse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C3326DFC-A523-4EA7-9A96-98BF831311B6}">
      <dsp:nvSpPr>
        <dsp:cNvPr id="0" name=""/>
        <dsp:cNvSpPr/>
      </dsp:nvSpPr>
      <dsp:spPr>
        <a:xfrm>
          <a:off x="1633725" y="0"/>
          <a:ext cx="777733" cy="134112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64008" rIns="64008" bIns="64008" numCol="1" spcCol="1270" anchor="b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>
              <a:latin typeface="Century Gothic" panose="020B0502020202020204" pitchFamily="34" charset="0"/>
            </a:rPr>
            <a:t>Preprocess</a:t>
          </a:r>
        </a:p>
      </dsp:txBody>
      <dsp:txXfrm>
        <a:off x="1633725" y="0"/>
        <a:ext cx="777733" cy="1341120"/>
      </dsp:txXfrm>
    </dsp:sp>
    <dsp:sp modelId="{6FAAC9BF-E354-4F14-8246-6D163234EBC2}">
      <dsp:nvSpPr>
        <dsp:cNvPr id="0" name=""/>
        <dsp:cNvSpPr/>
      </dsp:nvSpPr>
      <dsp:spPr>
        <a:xfrm>
          <a:off x="1854951" y="1508759"/>
          <a:ext cx="335280" cy="335280"/>
        </a:xfrm>
        <a:prstGeom prst="ellipse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F48082B-2A59-4102-84F8-EF4932F045A9}">
      <dsp:nvSpPr>
        <dsp:cNvPr id="0" name=""/>
        <dsp:cNvSpPr/>
      </dsp:nvSpPr>
      <dsp:spPr>
        <a:xfrm>
          <a:off x="2450345" y="2011680"/>
          <a:ext cx="777733" cy="134112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64008" rIns="64008" bIns="64008" numCol="1" spcCol="1270" anchor="t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>
              <a:latin typeface="Century Gothic" panose="020B0502020202020204" pitchFamily="34" charset="0"/>
            </a:rPr>
            <a:t>Document Term Matrix</a:t>
          </a:r>
        </a:p>
      </dsp:txBody>
      <dsp:txXfrm>
        <a:off x="2450345" y="2011680"/>
        <a:ext cx="777733" cy="1341120"/>
      </dsp:txXfrm>
    </dsp:sp>
    <dsp:sp modelId="{EA76875E-45AF-4470-8FFF-B8531B19B105}">
      <dsp:nvSpPr>
        <dsp:cNvPr id="0" name=""/>
        <dsp:cNvSpPr/>
      </dsp:nvSpPr>
      <dsp:spPr>
        <a:xfrm>
          <a:off x="2671571" y="1508759"/>
          <a:ext cx="335280" cy="335280"/>
        </a:xfrm>
        <a:prstGeom prst="ellipse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64E22BB-9E39-48FF-8093-853E85915573}">
      <dsp:nvSpPr>
        <dsp:cNvPr id="0" name=""/>
        <dsp:cNvSpPr/>
      </dsp:nvSpPr>
      <dsp:spPr>
        <a:xfrm>
          <a:off x="3266965" y="0"/>
          <a:ext cx="777733" cy="134112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64008" rIns="64008" bIns="64008" numCol="1" spcCol="1270" anchor="b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>
              <a:latin typeface="Century Gothic" panose="020B0502020202020204" pitchFamily="34" charset="0"/>
            </a:rPr>
            <a:t>SVD </a:t>
          </a:r>
        </a:p>
      </dsp:txBody>
      <dsp:txXfrm>
        <a:off x="3266965" y="0"/>
        <a:ext cx="777733" cy="1341120"/>
      </dsp:txXfrm>
    </dsp:sp>
    <dsp:sp modelId="{B5307AAF-FBD1-4FE1-A76F-1383E7F1D148}">
      <dsp:nvSpPr>
        <dsp:cNvPr id="0" name=""/>
        <dsp:cNvSpPr/>
      </dsp:nvSpPr>
      <dsp:spPr>
        <a:xfrm>
          <a:off x="3488192" y="1508759"/>
          <a:ext cx="335280" cy="335280"/>
        </a:xfrm>
        <a:prstGeom prst="ellipse">
          <a:avLst/>
        </a:prstGeom>
        <a:solidFill>
          <a:schemeClr val="accent6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69BB7FF-D6F2-4595-93F9-6FA81A870BD1}">
      <dsp:nvSpPr>
        <dsp:cNvPr id="0" name=""/>
        <dsp:cNvSpPr/>
      </dsp:nvSpPr>
      <dsp:spPr>
        <a:xfrm>
          <a:off x="4083585" y="2011680"/>
          <a:ext cx="777733" cy="134112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64008" rIns="64008" bIns="64008" numCol="1" spcCol="1270" anchor="t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>
              <a:latin typeface="Century Gothic" panose="020B0502020202020204" pitchFamily="34" charset="0"/>
            </a:rPr>
            <a:t>Choose topic</a:t>
          </a:r>
        </a:p>
      </dsp:txBody>
      <dsp:txXfrm>
        <a:off x="4083585" y="2011680"/>
        <a:ext cx="777733" cy="1341120"/>
      </dsp:txXfrm>
    </dsp:sp>
    <dsp:sp modelId="{DFC99CC2-9A2E-414E-AED0-F364D779F35E}">
      <dsp:nvSpPr>
        <dsp:cNvPr id="0" name=""/>
        <dsp:cNvSpPr/>
      </dsp:nvSpPr>
      <dsp:spPr>
        <a:xfrm>
          <a:off x="4304812" y="1508759"/>
          <a:ext cx="335280" cy="335280"/>
        </a:xfrm>
        <a:prstGeom prst="ellipse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F05665CD-7776-49A3-9299-B572588BFDCD}">
      <dsp:nvSpPr>
        <dsp:cNvPr id="0" name=""/>
        <dsp:cNvSpPr/>
      </dsp:nvSpPr>
      <dsp:spPr>
        <a:xfrm>
          <a:off x="4900205" y="0"/>
          <a:ext cx="777733" cy="134112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008" tIns="64008" rIns="64008" bIns="64008" numCol="1" spcCol="1270" anchor="b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>
              <a:latin typeface="Century Gothic" panose="020B0502020202020204" pitchFamily="34" charset="0"/>
            </a:rPr>
            <a:t>Select sentences</a:t>
          </a:r>
        </a:p>
      </dsp:txBody>
      <dsp:txXfrm>
        <a:off x="4900205" y="0"/>
        <a:ext cx="777733" cy="1341120"/>
      </dsp:txXfrm>
    </dsp:sp>
    <dsp:sp modelId="{B1F1E3EE-33FF-4E51-B592-3374ACF86256}">
      <dsp:nvSpPr>
        <dsp:cNvPr id="0" name=""/>
        <dsp:cNvSpPr/>
      </dsp:nvSpPr>
      <dsp:spPr>
        <a:xfrm>
          <a:off x="5121432" y="1508759"/>
          <a:ext cx="335280" cy="335280"/>
        </a:xfrm>
        <a:prstGeom prst="ellipse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</dsp:spTree>
</dsp:drawing>
</file>

<file path=word/diagrams/drawing9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C2BDB33-401A-43C6-80A2-7E407ACFDA6F}">
      <dsp:nvSpPr>
        <dsp:cNvPr id="0" name=""/>
        <dsp:cNvSpPr/>
      </dsp:nvSpPr>
      <dsp:spPr>
        <a:xfrm rot="2563493">
          <a:off x="1988677" y="2226410"/>
          <a:ext cx="486538" cy="50976"/>
        </a:xfrm>
        <a:custGeom>
          <a:avLst/>
          <a:gdLst/>
          <a:ahLst/>
          <a:cxnLst/>
          <a:rect l="0" t="0" r="0" b="0"/>
          <a:pathLst>
            <a:path>
              <a:moveTo>
                <a:pt x="0" y="25488"/>
              </a:moveTo>
              <a:lnTo>
                <a:pt x="486538" y="25488"/>
              </a:lnTo>
            </a:path>
          </a:pathLst>
        </a:custGeom>
        <a:noFill/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B254EFE-8AA3-4632-B651-C28B414B6232}">
      <dsp:nvSpPr>
        <dsp:cNvPr id="0" name=""/>
        <dsp:cNvSpPr/>
      </dsp:nvSpPr>
      <dsp:spPr>
        <a:xfrm>
          <a:off x="2053236" y="1559099"/>
          <a:ext cx="622676" cy="50976"/>
        </a:xfrm>
        <a:custGeom>
          <a:avLst/>
          <a:gdLst/>
          <a:ahLst/>
          <a:cxnLst/>
          <a:rect l="0" t="0" r="0" b="0"/>
          <a:pathLst>
            <a:path>
              <a:moveTo>
                <a:pt x="0" y="25488"/>
              </a:moveTo>
              <a:lnTo>
                <a:pt x="622676" y="25488"/>
              </a:lnTo>
            </a:path>
          </a:pathLst>
        </a:custGeom>
        <a:noFill/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CAD1A71-5C9F-425E-95CE-EC0464521DD5}">
      <dsp:nvSpPr>
        <dsp:cNvPr id="0" name=""/>
        <dsp:cNvSpPr/>
      </dsp:nvSpPr>
      <dsp:spPr>
        <a:xfrm rot="19103869">
          <a:off x="1981626" y="887735"/>
          <a:ext cx="567817" cy="50976"/>
        </a:xfrm>
        <a:custGeom>
          <a:avLst/>
          <a:gdLst/>
          <a:ahLst/>
          <a:cxnLst/>
          <a:rect l="0" t="0" r="0" b="0"/>
          <a:pathLst>
            <a:path>
              <a:moveTo>
                <a:pt x="0" y="25488"/>
              </a:moveTo>
              <a:lnTo>
                <a:pt x="567817" y="25488"/>
              </a:lnTo>
            </a:path>
          </a:pathLst>
        </a:custGeom>
        <a:noFill/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94D9C92-7277-4215-8568-CBD13CD3891A}">
      <dsp:nvSpPr>
        <dsp:cNvPr id="0" name=""/>
        <dsp:cNvSpPr/>
      </dsp:nvSpPr>
      <dsp:spPr>
        <a:xfrm>
          <a:off x="548981" y="624150"/>
          <a:ext cx="1920873" cy="1920873"/>
        </a:xfrm>
        <a:prstGeom prst="ellipse">
          <a:avLst/>
        </a:prstGeom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-1000" b="-1000"/>
          </a:stretch>
        </a:blip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</dsp:sp>
    <dsp:sp modelId="{35758160-AB16-4B21-AFDD-F332AD211100}">
      <dsp:nvSpPr>
        <dsp:cNvPr id="0" name=""/>
        <dsp:cNvSpPr/>
      </dsp:nvSpPr>
      <dsp:spPr>
        <a:xfrm>
          <a:off x="2368140" y="1059"/>
          <a:ext cx="869809" cy="869809"/>
        </a:xfrm>
        <a:prstGeom prst="ellipse">
          <a:avLst/>
        </a:prstGeom>
        <a:gradFill rotWithShape="0">
          <a:gsLst>
            <a:gs pos="0">
              <a:schemeClr val="accent5">
                <a:hueOff val="-2252848"/>
                <a:satOff val="-5806"/>
                <a:lumOff val="-3922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-2252848"/>
                <a:satOff val="-5806"/>
                <a:lumOff val="-3922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-2252848"/>
                <a:satOff val="-5806"/>
                <a:lumOff val="-3922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marL="0" lvl="0" indent="0" algn="ctr" defTabSz="1778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4000" kern="1200">
              <a:latin typeface="Century Gothic" panose="020B0502020202020204" pitchFamily="34" charset="0"/>
            </a:rPr>
            <a:t>U</a:t>
          </a:r>
        </a:p>
      </dsp:txBody>
      <dsp:txXfrm>
        <a:off x="2495521" y="128440"/>
        <a:ext cx="615047" cy="615047"/>
      </dsp:txXfrm>
    </dsp:sp>
    <dsp:sp modelId="{B2D6C25F-9DC6-4DD9-B14D-07B383C8CE5D}">
      <dsp:nvSpPr>
        <dsp:cNvPr id="0" name=""/>
        <dsp:cNvSpPr/>
      </dsp:nvSpPr>
      <dsp:spPr>
        <a:xfrm>
          <a:off x="3324931" y="1059"/>
          <a:ext cx="1304714" cy="869809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500" kern="1200">
              <a:latin typeface="Century Gothic" panose="020B0502020202020204" pitchFamily="34" charset="0"/>
            </a:rPr>
            <a:t>Left Singular Vectors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500" kern="1200">
              <a:latin typeface="Century Gothic" panose="020B0502020202020204" pitchFamily="34" charset="0"/>
            </a:rPr>
            <a:t>mxn</a:t>
          </a:r>
        </a:p>
      </dsp:txBody>
      <dsp:txXfrm>
        <a:off x="3324931" y="1059"/>
        <a:ext cx="1304714" cy="869809"/>
      </dsp:txXfrm>
    </dsp:sp>
    <dsp:sp modelId="{9FFFDFED-888F-40F3-8F2C-4393FF462027}">
      <dsp:nvSpPr>
        <dsp:cNvPr id="0" name=""/>
        <dsp:cNvSpPr/>
      </dsp:nvSpPr>
      <dsp:spPr>
        <a:xfrm>
          <a:off x="2675913" y="1149682"/>
          <a:ext cx="869809" cy="869809"/>
        </a:xfrm>
        <a:prstGeom prst="ellipse">
          <a:avLst/>
        </a:prstGeom>
        <a:gradFill rotWithShape="0">
          <a:gsLst>
            <a:gs pos="0">
              <a:schemeClr val="accent5">
                <a:hueOff val="-4505695"/>
                <a:satOff val="-11613"/>
                <a:lumOff val="-7843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-4505695"/>
                <a:satOff val="-11613"/>
                <a:lumOff val="-7843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-4505695"/>
                <a:satOff val="-11613"/>
                <a:lumOff val="-7843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marL="0" lvl="0" indent="0" algn="ctr" defTabSz="1778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l-GR" sz="4000" b="0" i="0" kern="1200">
              <a:latin typeface="Century Gothic" panose="020B0502020202020204" pitchFamily="34" charset="0"/>
            </a:rPr>
            <a:t>Σ</a:t>
          </a:r>
          <a:endParaRPr lang="en-IN" sz="4000" kern="1200">
            <a:latin typeface="Century Gothic" panose="020B0502020202020204" pitchFamily="34" charset="0"/>
          </a:endParaRPr>
        </a:p>
      </dsp:txBody>
      <dsp:txXfrm>
        <a:off x="2803294" y="1277063"/>
        <a:ext cx="615047" cy="615047"/>
      </dsp:txXfrm>
    </dsp:sp>
    <dsp:sp modelId="{1CFFEE27-E3B4-406E-B92D-28C918D3963D}">
      <dsp:nvSpPr>
        <dsp:cNvPr id="0" name=""/>
        <dsp:cNvSpPr/>
      </dsp:nvSpPr>
      <dsp:spPr>
        <a:xfrm>
          <a:off x="3632703" y="1149682"/>
          <a:ext cx="1304714" cy="869809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500" kern="1200">
              <a:latin typeface="Century Gothic" panose="020B0502020202020204" pitchFamily="34" charset="0"/>
            </a:rPr>
            <a:t>Singular Values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500" kern="1200">
              <a:latin typeface="Century Gothic" panose="020B0502020202020204" pitchFamily="34" charset="0"/>
            </a:rPr>
            <a:t>nxn</a:t>
          </a:r>
        </a:p>
      </dsp:txBody>
      <dsp:txXfrm>
        <a:off x="3632703" y="1149682"/>
        <a:ext cx="1304714" cy="869809"/>
      </dsp:txXfrm>
    </dsp:sp>
    <dsp:sp modelId="{4B3EBF59-5512-488C-A142-DA47BE897673}">
      <dsp:nvSpPr>
        <dsp:cNvPr id="0" name=""/>
        <dsp:cNvSpPr/>
      </dsp:nvSpPr>
      <dsp:spPr>
        <a:xfrm>
          <a:off x="2286955" y="2267081"/>
          <a:ext cx="932259" cy="932259"/>
        </a:xfrm>
        <a:prstGeom prst="ellipse">
          <a:avLst/>
        </a:prstGeom>
        <a:gradFill rotWithShape="0">
          <a:gsLst>
            <a:gs pos="0">
              <a:schemeClr val="accent5">
                <a:hueOff val="-6758543"/>
                <a:satOff val="-17419"/>
                <a:lumOff val="-11765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hueOff val="-6758543"/>
                <a:satOff val="-17419"/>
                <a:lumOff val="-11765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hueOff val="-6758543"/>
                <a:satOff val="-17419"/>
                <a:lumOff val="-11765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marL="0" lvl="0" indent="0" algn="ctr" defTabSz="1778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4000" kern="1200">
              <a:latin typeface="Century Gothic" panose="020B0502020202020204" pitchFamily="34" charset="0"/>
            </a:rPr>
            <a:t>V</a:t>
          </a:r>
          <a:r>
            <a:rPr lang="en-IN" sz="4000" kern="1200" baseline="30000">
              <a:latin typeface="Century Gothic" panose="020B0502020202020204" pitchFamily="34" charset="0"/>
            </a:rPr>
            <a:t>T</a:t>
          </a:r>
        </a:p>
      </dsp:txBody>
      <dsp:txXfrm>
        <a:off x="2423481" y="2403607"/>
        <a:ext cx="659207" cy="659207"/>
      </dsp:txXfrm>
    </dsp:sp>
    <dsp:sp modelId="{F64817AE-AEF1-4E65-A8CD-B6B1D3ABDC7E}">
      <dsp:nvSpPr>
        <dsp:cNvPr id="0" name=""/>
        <dsp:cNvSpPr/>
      </dsp:nvSpPr>
      <dsp:spPr>
        <a:xfrm>
          <a:off x="3312441" y="2267081"/>
          <a:ext cx="1398389" cy="932259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500" kern="1200">
              <a:latin typeface="Century Gothic" panose="020B0502020202020204" pitchFamily="34" charset="0"/>
            </a:rPr>
            <a:t>Right Singular Vectors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500" kern="1200">
              <a:latin typeface="Century Gothic" panose="020B0502020202020204" pitchFamily="34" charset="0"/>
            </a:rPr>
            <a:t>nxn</a:t>
          </a:r>
        </a:p>
      </dsp:txBody>
      <dsp:txXfrm>
        <a:off x="3312441" y="2267081"/>
        <a:ext cx="1398389" cy="93225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10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5/8/layout/process3">
  <dgm:title val=""/>
  <dgm:desc val=""/>
  <dgm:catLst>
    <dgm:cat type="process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3" destOrd="0"/>
        <dgm:cxn modelId="12" srcId="1" destId="11" srcOrd="0" destOrd="0"/>
        <dgm:cxn modelId="23" srcId="2" destId="21" srcOrd="0" destOrd="0"/>
        <dgm:cxn modelId="34" srcId="3" destId="31" srcOrd="0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choose name="Name0">
      <dgm:if name="Name1" func="var" arg="dir" op="equ" val="norm">
        <dgm:alg type="lin"/>
      </dgm:if>
      <dgm:else name="Name2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osite" refType="w"/>
      <dgm:constr type="w" for="ch" ptType="sibTrans" refType="w" refFor="ch" refForName="composite" fact="0.3333"/>
      <dgm:constr type="w" for="des" forName="parTx"/>
      <dgm:constr type="h" for="des" forName="parTx" op="equ"/>
      <dgm:constr type="h" for="des" forName="parSh" op="equ"/>
      <dgm:constr type="w" for="des" forName="desTx"/>
      <dgm:constr type="h" for="des" forName="desTx" op="equ"/>
      <dgm:constr type="w" for="des" forName="parSh"/>
      <dgm:constr type="primFontSz" for="des" forName="parTx" val="65"/>
      <dgm:constr type="secFontSz" for="des" forName="desTx" refType="primFontSz" refFor="des" refForName="parTx" op="equ"/>
      <dgm:constr type="primFontSz" for="des" forName="connTx" refType="primFontSz" refFor="des" refForName="parTx" fact="0.8"/>
      <dgm:constr type="primFontSz" for="des" forName="connTx" refType="primFontSz" refFor="des" refForName="parTx" op="lte" fact="0.8"/>
      <dgm:constr type="h" for="des" forName="parTx" refType="primFontSz" refFor="des" refForName="parTx" fact="0.8"/>
      <dgm:constr type="h" for="des" forName="parSh" refType="primFontSz" refFor="des" refForName="parTx" fact="1.2"/>
      <dgm:constr type="h" for="des" forName="desTx" refType="primFontSz" refFor="des" refForName="parTx" fact="1.6"/>
      <dgm:constr type="h" for="des" forName="parSh" refType="h" refFor="des" refForName="parTx" op="lte" fact="1.5"/>
      <dgm:constr type="h" for="des" forName="parSh" refType="h" refFor="des" refForName="parTx" op="gte" fact="1.5"/>
    </dgm:constrLst>
    <dgm:ruleLst>
      <dgm:rule type="w" for="ch" forName="composite" val="0" fact="NaN" max="NaN"/>
      <dgm:rule type="primFontSz" for="des" forName="parTx" val="5" fact="NaN" max="NaN"/>
    </dgm:ruleLst>
    <dgm:forEach name="Name3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4">
          <dgm:if name="Name5" func="var" arg="dir" op="equ" val="norm">
            <dgm:constrLst>
              <dgm:constr type="h" refType="w" fact="1000"/>
              <dgm:constr type="l" for="ch" forName="parTx"/>
              <dgm:constr type="w" for="ch" forName="parTx" refType="w" fact="0.83"/>
              <dgm:constr type="t" for="ch" forName="parTx"/>
              <dgm:constr type="l" for="ch" forName="parSh"/>
              <dgm:constr type="w" for="ch" forName="parSh" refType="w" refFor="ch" refForName="parTx"/>
              <dgm:constr type="t" for="ch" forName="parSh"/>
              <dgm:constr type="l" for="ch" forName="desTx" refType="w" fact="0.17"/>
              <dgm:constr type="w" for="ch" forName="desTx" refType="w" refFor="ch" refForName="parTx"/>
              <dgm:constr type="t" for="ch" forName="desTx" refType="h" refFor="ch" refForName="parTx"/>
            </dgm:constrLst>
          </dgm:if>
          <dgm:else name="Name6">
            <dgm:constrLst>
              <dgm:constr type="h" refType="w" fact="1000"/>
              <dgm:constr type="l" for="ch" forName="parTx" refType="w" fact="0.17"/>
              <dgm:constr type="w" for="ch" forName="parTx" refType="w" fact="0.83"/>
              <dgm:constr type="t" for="ch" forName="parTx"/>
              <dgm:constr type="l" for="ch" forName="parSh" refType="w" fact="0.15"/>
              <dgm:constr type="w" for="ch" forName="parSh" refType="w" refFor="ch" refForName="parTx"/>
              <dgm:constr type="t" for="ch" forName="parSh"/>
              <dgm:constr type="l" for="ch" forName="desTx"/>
              <dgm:constr type="w" for="ch" forName="desTx" refType="w" refFor="ch" refForName="parTx"/>
              <dgm:constr type="t" for="ch" forName="desTx" refType="h" refFor="ch" refForName="parTx"/>
            </dgm:constrLst>
          </dgm:else>
        </dgm:choose>
        <dgm:ruleLst>
          <dgm:rule type="h" val="INF" fact="NaN" max="NaN"/>
        </dgm:ruleLst>
        <dgm:layoutNode name="parTx">
          <dgm:varLst>
            <dgm:chMax val="0"/>
            <dgm:chPref val="0"/>
            <dgm:bulletEnabled val="1"/>
          </dgm:varLst>
          <dgm:alg type="tx">
            <dgm:param type="parTxLTRAlign" val="l"/>
            <dgm:param type="parTxRTLAlign" val="r"/>
            <dgm:param type="txAnchorVert" val="t"/>
          </dgm:alg>
          <dgm:shape xmlns:r="http://schemas.openxmlformats.org/officeDocument/2006/relationships" type="rect" r:blip="" zOrderOff="1" hideGeom="1">
            <dgm:adjLst>
              <dgm:adj idx="1" val="0.1"/>
            </dgm:adjLst>
          </dgm:shape>
          <dgm:presOf axis="self" ptType="node"/>
          <dgm:constrLst>
            <dgm:constr type="h" refType="w" op="lte" fact="0.4"/>
            <dgm:constr type="bMarg" refType="primFontSz" fact="0.3"/>
            <dgm:constr type="h"/>
          </dgm:constrLst>
          <dgm:ruleLst>
            <dgm:rule type="h" val="INF" fact="NaN" max="NaN"/>
          </dgm:ruleLst>
        </dgm:layoutNode>
        <dgm:layoutNode name="parSh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self" ptType="node"/>
          <dgm:constrLst>
            <dgm:constr type="h"/>
          </dgm:constrLst>
          <dgm:ruleLst/>
        </dgm:layoutNode>
        <dgm:layoutNode name="desTx" styleLbl="fgAcc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oundRect" r:blip="">
            <dgm:adjLst>
              <dgm:adj idx="1" val="0.1"/>
            </dgm:adjLst>
          </dgm:shape>
          <dgm:presOf axis="des" ptType="node"/>
          <dgm:constrLst>
            <dgm:constr type="secFontSz" val="65"/>
            <dgm:constr type="primFontSz" refType="secFontSz"/>
            <dgm:constr type="h"/>
          </dgm:constrLst>
          <dgm:ruleLst>
            <dgm:rule type="h" val="INF" fact="NaN" max="NaN"/>
          </dgm:ruleLst>
        </dgm:layoutNode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  <dgm:param type="srcNode" val="parTx"/>
            <dgm:param type="dstNode" val="parTx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Tx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7.xml><?xml version="1.0" encoding="utf-8"?>
<dgm:layoutDef xmlns:dgm="http://schemas.openxmlformats.org/drawingml/2006/diagram" xmlns:a="http://schemas.openxmlformats.org/drawingml/2006/main" uniqueId="urn:microsoft.com/office/officeart/2005/8/layout/vProcess5">
  <dgm:title val=""/>
  <dgm:desc val=""/>
  <dgm:catLst>
    <dgm:cat type="process" pri="1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</dgm:cxnLst>
      <dgm:bg/>
      <dgm:whole/>
    </dgm:dataModel>
  </dgm:clrData>
  <dgm:layoutNode name="outerComposite">
    <dgm:varLst>
      <dgm:chMax val="5"/>
      <dgm:dir/>
      <dgm:resizeHandles val="exact"/>
    </dgm:varLst>
    <dgm:alg type="composite"/>
    <dgm:shape xmlns:r="http://schemas.openxmlformats.org/officeDocument/2006/relationships" r:blip="">
      <dgm:adjLst/>
    </dgm:shape>
    <dgm:presOf/>
    <dgm:choose name="Name0">
      <dgm:if name="Name1" func="var" arg="dir" op="equ" val="norm">
        <dgm:constrLst>
          <dgm:constr type="primFontSz" for="ch" ptType="node" op="equ" val="65"/>
          <dgm:constr type="w" for="ch" forName="dummyMaxCanvas" refType="w"/>
          <dgm:constr type="h" for="ch" forName="dummyMaxCanvas" refType="h"/>
          <dgm:constr type="w" for="ch" forName="OneNode_1" refType="w"/>
          <dgm:constr type="h" for="ch" forName="OneNode_1" refType="h" fact="0.5"/>
          <dgm:constr type="ctrY" for="ch" forName="OneNode_1" refType="h" fact="0.5"/>
          <dgm:constr type="w" for="ch" forName="TwoNodes_1" refType="w" fact="0.85"/>
          <dgm:constr type="h" for="ch" forName="TwoNodes_1" refType="h" fact="0.45"/>
          <dgm:constr type="t" for="ch" forName="TwoNodes_1"/>
          <dgm:constr type="l" for="ch" forName="TwoNodes_1"/>
          <dgm:constr type="w" for="ch" forName="TwoNodes_2" refType="w" fact="0.85"/>
          <dgm:constr type="h" for="ch" forName="TwoNodes_2" refType="h" fact="0.45"/>
          <dgm:constr type="b" for="ch" forName="TwoNodes_2" refType="h"/>
          <dgm:constr type="r" for="ch" forName="TwoNodes_2" refType="w"/>
          <dgm:constr type="w" for="ch" forName="TwoConn_1-2" refType="h" refFor="ch" refForName="TwoNodes_1" fact="0.65"/>
          <dgm:constr type="h" for="ch" forName="TwoConn_1-2" refType="h" refFor="ch" refForName="TwoNodes_1" fact="0.65"/>
          <dgm:constr type="ctrY" for="ch" forName="TwoConn_1-2" refType="h" fact="0.5"/>
          <dgm:constr type="r" for="ch" forName="TwoConn_1-2" refType="r" refFor="ch" refForName="TwoNodes_1"/>
          <dgm:constr type="r" for="ch" forName="TwoNodes_1_text" refType="l" refFor="ch" refForName="TwoConn_1-2"/>
          <dgm:constr type="rOff" for="ch" forName="TwoNodes_1_text" refType="w" refFor="ch" refForName="TwoConn_1-2" fact="-0.5"/>
          <dgm:constr type="t" for="ch" forName="TwoNodes_1_text" refType="t" refFor="ch" refForName="TwoNodes_1"/>
          <dgm:constr type="b" for="ch" forName="TwoNodes_1_text" refType="b" refFor="ch" refForName="TwoNodes_1"/>
          <dgm:constr type="l" for="ch" forName="TwoNodes_1_text" refType="l" refFor="ch" refForName="TwoNodes_1"/>
          <dgm:constr type="r" for="ch" forName="TwoNodes_2_text" refType="l" refFor="ch" refForName="TwoConn_1-2"/>
          <dgm:constr type="t" for="ch" forName="TwoNodes_2_text" refType="t" refFor="ch" refForName="TwoNodes_2"/>
          <dgm:constr type="b" for="ch" forName="TwoNodes_2_text" refType="b" refFor="ch" refForName="TwoNodes_2"/>
          <dgm:constr type="l" for="ch" forName="TwoNodes_2_text" refType="l" refFor="ch" refForName="TwoNodes_2"/>
          <dgm:constr type="w" for="ch" forName="ThreeNodes_1" refType="w" fact="0.85"/>
          <dgm:constr type="h" for="ch" forName="ThreeNodes_1" refType="h" fact="0.3"/>
          <dgm:constr type="t" for="ch" forName="ThreeNodes_1"/>
          <dgm:constr type="l" for="ch" forName="ThreeNodes_1"/>
          <dgm:constr type="w" for="ch" forName="ThreeNodes_2" refType="w" fact="0.85"/>
          <dgm:constr type="h" for="ch" forName="ThreeNodes_2" refType="h" fact="0.3"/>
          <dgm:constr type="ctrY" for="ch" forName="ThreeNodes_2" refType="h" fact="0.5"/>
          <dgm:constr type="ctrX" for="ch" forName="ThreeNodes_2" refType="w" fact="0.5"/>
          <dgm:constr type="w" for="ch" forName="ThreeNodes_3" refType="w" fact="0.85"/>
          <dgm:constr type="h" for="ch" forName="ThreeNodes_3" refType="h" fact="0.3"/>
          <dgm:constr type="b" for="ch" forName="ThreeNodes_3" refType="h"/>
          <dgm:constr type="r" for="ch" forName="ThreeNodes_3" refType="w"/>
          <dgm:constr type="w" for="ch" forName="ThreeConn_1-2" refType="h" refFor="ch" refForName="ThreeNodes_1" fact="0.65"/>
          <dgm:constr type="h" for="ch" forName="ThreeConn_1-2" refType="h" refFor="ch" refForName="ThreeNodes_1" fact="0.65"/>
          <dgm:constr type="ctrY" for="ch" forName="ThreeConn_1-2" refType="h" fact="0.325"/>
          <dgm:constr type="r" for="ch" forName="ThreeConn_1-2" refType="r" refFor="ch" refForName="ThreeNodes_1"/>
          <dgm:constr type="w" for="ch" forName="ThreeConn_2-3" refType="h" refFor="ch" refForName="ThreeNodes_2" fact="0.65"/>
          <dgm:constr type="h" for="ch" forName="ThreeConn_2-3" refType="h" refFor="ch" refForName="ThreeNodes_2" fact="0.65"/>
          <dgm:constr type="ctrY" for="ch" forName="ThreeConn_2-3" refType="h" fact="0.673"/>
          <dgm:constr type="r" for="ch" forName="ThreeConn_2-3" refType="r" refFor="ch" refForName="ThreeNodes_2"/>
          <dgm:constr type="r" for="ch" forName="ThreeNodes_1_text" refType="l" refFor="ch" refForName="ThreeConn_1-2"/>
          <dgm:constr type="rOff" for="ch" forName="ThreeNodes_1_text" refType="w" refFor="ch" refForName="ThreeConn_1-2" fact="-0.57"/>
          <dgm:constr type="t" for="ch" forName="ThreeNodes_1_text" refType="t" refFor="ch" refForName="ThreeNodes_1"/>
          <dgm:constr type="b" for="ch" forName="ThreeNodes_1_text" refType="b" refFor="ch" refForName="ThreeNodes_1"/>
          <dgm:constr type="l" for="ch" forName="ThreeNodes_1_text" refType="l" refFor="ch" refForName="ThreeNodes_1"/>
          <dgm:constr type="r" for="ch" forName="ThreeNodes_2_text" refType="l" refFor="ch" refForName="ThreeConn_1-2"/>
          <dgm:constr type="t" for="ch" forName="ThreeNodes_2_text" refType="t" refFor="ch" refForName="ThreeNodes_2"/>
          <dgm:constr type="b" for="ch" forName="ThreeNodes_2_text" refType="b" refFor="ch" refForName="ThreeNodes_2"/>
          <dgm:constr type="l" for="ch" forName="ThreeNodes_2_text" refType="l" refFor="ch" refForName="ThreeNodes_2"/>
          <dgm:constr type="r" for="ch" forName="ThreeNodes_3_text" refType="l" refFor="ch" refForName="ThreeConn_2-3"/>
          <dgm:constr type="t" for="ch" forName="ThreeNodes_3_text" refType="t" refFor="ch" refForName="ThreeNodes_3"/>
          <dgm:constr type="b" for="ch" forName="ThreeNodes_3_text" refType="b" refFor="ch" refForName="ThreeNodes_3"/>
          <dgm:constr type="l" for="ch" forName="ThreeNodes_3_text" refType="l" refFor="ch" refForName="ThreeNodes_3"/>
          <dgm:constr type="w" for="ch" forName="FourNodes_1" refType="w" fact="0.8"/>
          <dgm:constr type="h" for="ch" forName="FourNodes_1" refType="h" fact="0.22"/>
          <dgm:constr type="t" for="ch" forName="FourNodes_1"/>
          <dgm:constr type="l" for="ch" forName="FourNodes_1"/>
          <dgm:constr type="w" for="ch" forName="FourNodes_2" refType="w" fact="0.8"/>
          <dgm:constr type="h" for="ch" forName="FourNodes_2" refType="h" fact="0.22"/>
          <dgm:constr type="ctrY" for="ch" forName="FourNodes_2" refType="h" fact="0.37"/>
          <dgm:constr type="ctrX" for="ch" forName="FourNodes_2" refType="w" fact="0.467"/>
          <dgm:constr type="w" for="ch" forName="FourNodes_3" refType="w" fact="0.8"/>
          <dgm:constr type="h" for="ch" forName="FourNodes_3" refType="h" fact="0.22"/>
          <dgm:constr type="ctrY" for="ch" forName="FourNodes_3" refType="h" fact="0.63"/>
          <dgm:constr type="ctrX" for="ch" forName="FourNodes_3" refType="w" fact="0.533"/>
          <dgm:constr type="w" for="ch" forName="FourNodes_4" refType="w" fact="0.8"/>
          <dgm:constr type="h" for="ch" forName="FourNodes_4" refType="h" fact="0.22"/>
          <dgm:constr type="b" for="ch" forName="FourNodes_4" refType="h"/>
          <dgm:constr type="r" for="ch" forName="FourNodes_4" refType="w"/>
          <dgm:constr type="w" for="ch" forName="FourConn_1-2" refType="h" refFor="ch" refForName="FourNodes_1" fact="0.65"/>
          <dgm:constr type="h" for="ch" forName="FourConn_1-2" refType="h" refFor="ch" refForName="FourNodes_1" fact="0.65"/>
          <dgm:constr type="ctrY" for="ch" forName="FourConn_1-2" refType="h" fact="0.24"/>
          <dgm:constr type="r" for="ch" forName="FourConn_1-2" refType="r" refFor="ch" refForName="FourNodes_1"/>
          <dgm:constr type="w" for="ch" forName="FourConn_2-3" refType="h" refFor="ch" refForName="FourNodes_2" fact="0.65"/>
          <dgm:constr type="h" for="ch" forName="FourConn_2-3" refType="h" refFor="ch" refForName="FourNodes_2" fact="0.65"/>
          <dgm:constr type="ctrY" for="ch" forName="FourConn_2-3" refType="h" fact="0.5"/>
          <dgm:constr type="r" for="ch" forName="FourConn_2-3" refType="r" refFor="ch" refForName="FourNodes_2"/>
          <dgm:constr type="w" for="ch" forName="FourConn_3-4" refType="h" refFor="ch" refForName="FourNodes_3" fact="0.65"/>
          <dgm:constr type="h" for="ch" forName="FourConn_3-4" refType="h" refFor="ch" refForName="FourNodes_3" fact="0.65"/>
          <dgm:constr type="ctrY" for="ch" forName="FourConn_3-4" refType="h" fact="0.76"/>
          <dgm:constr type="r" for="ch" forName="FourConn_3-4" refType="r" refFor="ch" refForName="FourNodes_3"/>
          <dgm:constr type="r" for="ch" forName="FourNodes_1_text" refType="l" refFor="ch" refForName="FourConn_1-2"/>
          <dgm:constr type="rOff" for="ch" forName="FourNodes_1_text" refType="w" refFor="ch" refForName="FourConn_1-2" fact="-0.7"/>
          <dgm:constr type="t" for="ch" forName="FourNodes_1_text" refType="t" refFor="ch" refForName="FourNodes_1"/>
          <dgm:constr type="b" for="ch" forName="FourNodes_1_text" refType="b" refFor="ch" refForName="FourNodes_1"/>
          <dgm:constr type="l" for="ch" forName="FourNodes_1_text" refType="l" refFor="ch" refForName="FourNodes_1"/>
          <dgm:constr type="r" for="ch" forName="FourNodes_2_text" refType="l" refFor="ch" refForName="FourConn_1-2"/>
          <dgm:constr type="t" for="ch" forName="FourNodes_2_text" refType="t" refFor="ch" refForName="FourNodes_2"/>
          <dgm:constr type="b" for="ch" forName="FourNodes_2_text" refType="b" refFor="ch" refForName="FourNodes_2"/>
          <dgm:constr type="l" for="ch" forName="FourNodes_2_text" refType="l" refFor="ch" refForName="FourNodes_2"/>
          <dgm:constr type="r" for="ch" forName="FourNodes_3_text" refType="l" refFor="ch" refForName="FourConn_2-3"/>
          <dgm:constr type="t" for="ch" forName="FourNodes_3_text" refType="t" refFor="ch" refForName="FourNodes_3"/>
          <dgm:constr type="b" for="ch" forName="FourNodes_3_text" refType="b" refFor="ch" refForName="FourNodes_3"/>
          <dgm:constr type="l" for="ch" forName="FourNodes_3_text" refType="l" refFor="ch" refForName="FourNodes_3"/>
          <dgm:constr type="r" for="ch" forName="FourNodes_4_text" refType="l" refFor="ch" refForName="FourConn_3-4"/>
          <dgm:constr type="t" for="ch" forName="FourNodes_4_text" refType="t" refFor="ch" refForName="FourNodes_4"/>
          <dgm:constr type="b" for="ch" forName="FourNodes_4_text" refType="b" refFor="ch" refForName="FourNodes_4"/>
          <dgm:constr type="l" for="ch" forName="FourNodes_4_text" refType="l" refFor="ch" refForName="FourNodes_4"/>
          <dgm:constr type="w" for="ch" forName="FiveNodes_1" refType="w" fact="0.77"/>
          <dgm:constr type="h" for="ch" forName="FiveNodes_1" refType="h" fact="0.18"/>
          <dgm:constr type="t" for="ch" forName="FiveNodes_1"/>
          <dgm:constr type="l" for="ch" forName="FiveNodes_1"/>
          <dgm:constr type="w" for="ch" forName="FiveNodes_2" refType="w" fact="0.77"/>
          <dgm:constr type="h" for="ch" forName="FiveNodes_2" refType="h" fact="0.18"/>
          <dgm:constr type="ctrY" for="ch" forName="FiveNodes_2" refType="h" fact="0.295"/>
          <dgm:constr type="ctrX" for="ch" forName="FiveNodes_2" refType="w" fact="0.4425"/>
          <dgm:constr type="w" for="ch" forName="FiveNodes_3" refType="w" fact="0.77"/>
          <dgm:constr type="h" for="ch" forName="FiveNodes_3" refType="h" fact="0.18"/>
          <dgm:constr type="ctrY" for="ch" forName="FiveNodes_3" refType="h" fact="0.5"/>
          <dgm:constr type="ctrX" for="ch" forName="FiveNodes_3" refType="w" fact="0.5"/>
          <dgm:constr type="w" for="ch" forName="FiveNodes_4" refType="w" fact="0.77"/>
          <dgm:constr type="h" for="ch" forName="FiveNodes_4" refType="h" fact="0.18"/>
          <dgm:constr type="ctrY" for="ch" forName="FiveNodes_4" refType="h" fact="0.705"/>
          <dgm:constr type="ctrX" for="ch" forName="FiveNodes_4" refType="w" fact="0.5575"/>
          <dgm:constr type="w" for="ch" forName="FiveNodes_5" refType="w" fact="0.77"/>
          <dgm:constr type="h" for="ch" forName="FiveNodes_5" refType="h" fact="0.18"/>
          <dgm:constr type="b" for="ch" forName="FiveNodes_5" refType="h"/>
          <dgm:constr type="r" for="ch" forName="FiveNodes_5" refType="w"/>
          <dgm:constr type="w" for="ch" forName="FiveConn_1-2" refType="h" refFor="ch" refForName="FiveNodes_1" fact="0.65"/>
          <dgm:constr type="h" for="ch" forName="FiveConn_1-2" refType="h" refFor="ch" refForName="FiveNodes_1" fact="0.65"/>
          <dgm:constr type="ctrY" for="ch" forName="FiveConn_1-2" refType="h" fact="0.19"/>
          <dgm:constr type="r" for="ch" forName="FiveConn_1-2" refType="r" refFor="ch" refForName="FiveNodes_1"/>
          <dgm:constr type="w" for="ch" forName="FiveConn_2-3" refType="h" refFor="ch" refForName="FiveNodes_2" fact="0.65"/>
          <dgm:constr type="h" for="ch" forName="FiveConn_2-3" refType="h" refFor="ch" refForName="FiveNodes_2" fact="0.65"/>
          <dgm:constr type="ctrY" for="ch" forName="FiveConn_2-3" refType="h" fact="0.395"/>
          <dgm:constr type="r" for="ch" forName="FiveConn_2-3" refType="r" refFor="ch" refForName="FiveNodes_2"/>
          <dgm:constr type="w" for="ch" forName="FiveConn_3-4" refType="h" refFor="ch" refForName="FiveNodes_3" fact="0.65"/>
          <dgm:constr type="h" for="ch" forName="FiveConn_3-4" refType="h" refFor="ch" refForName="FiveNodes_3" fact="0.65"/>
          <dgm:constr type="ctrY" for="ch" forName="FiveConn_3-4" refType="h" fact="0.597"/>
          <dgm:constr type="r" for="ch" forName="FiveConn_3-4" refType="r" refFor="ch" refForName="FiveNodes_3"/>
          <dgm:constr type="w" for="ch" forName="FiveConn_4-5" refType="h" refFor="ch" refForName="FiveNodes_4" fact="0.65"/>
          <dgm:constr type="h" for="ch" forName="FiveConn_4-5" refType="h" refFor="ch" refForName="FiveNodes_4" fact="0.65"/>
          <dgm:constr type="ctrY" for="ch" forName="FiveConn_4-5" refType="h" fact="0.804"/>
          <dgm:constr type="r" for="ch" forName="FiveConn_4-5" refType="r" refFor="ch" refForName="FiveNodes_4"/>
          <dgm:constr type="r" for="ch" forName="FiveNodes_1_text" refType="l" refFor="ch" refForName="FiveConn_1-2"/>
          <dgm:constr type="rOff" for="ch" forName="FiveNodes_1_text" refType="w" refFor="ch" refForName="FiveConn_1-2" fact="-0.75"/>
          <dgm:constr type="t" for="ch" forName="FiveNodes_1_text" refType="t" refFor="ch" refForName="FiveNodes_1"/>
          <dgm:constr type="b" for="ch" forName="FiveNodes_1_text" refType="b" refFor="ch" refForName="FiveNodes_1"/>
          <dgm:constr type="l" for="ch" forName="FiveNodes_1_text" refType="l" refFor="ch" refForName="FiveNodes_1"/>
          <dgm:constr type="r" for="ch" forName="FiveNodes_2_text" refType="l" refFor="ch" refForName="FiveConn_1-2"/>
          <dgm:constr type="t" for="ch" forName="FiveNodes_2_text" refType="t" refFor="ch" refForName="FiveNodes_2"/>
          <dgm:constr type="b" for="ch" forName="FiveNodes_2_text" refType="b" refFor="ch" refForName="FiveNodes_2"/>
          <dgm:constr type="l" for="ch" forName="FiveNodes_2_text" refType="l" refFor="ch" refForName="FiveNodes_2"/>
          <dgm:constr type="r" for="ch" forName="FiveNodes_3_text" refType="l" refFor="ch" refForName="FiveConn_2-3"/>
          <dgm:constr type="t" for="ch" forName="FiveNodes_3_text" refType="t" refFor="ch" refForName="FiveNodes_3"/>
          <dgm:constr type="b" for="ch" forName="FiveNodes_3_text" refType="b" refFor="ch" refForName="FiveNodes_3"/>
          <dgm:constr type="l" for="ch" forName="FiveNodes_3_text" refType="l" refFor="ch" refForName="FiveNodes_3"/>
          <dgm:constr type="r" for="ch" forName="FiveNodes_4_text" refType="l" refFor="ch" refForName="FiveConn_3-4"/>
          <dgm:constr type="t" for="ch" forName="FiveNodes_4_text" refType="t" refFor="ch" refForName="FiveNodes_4"/>
          <dgm:constr type="b" for="ch" forName="FiveNodes_4_text" refType="b" refFor="ch" refForName="FiveNodes_4"/>
          <dgm:constr type="l" for="ch" forName="FiveNodes_4_text" refType="l" refFor="ch" refForName="FiveNodes_4"/>
          <dgm:constr type="r" for="ch" forName="FiveNodes_5_text" refType="l" refFor="ch" refForName="FiveConn_4-5"/>
          <dgm:constr type="t" for="ch" forName="FiveNodes_5_text" refType="t" refFor="ch" refForName="FiveNodes_5"/>
          <dgm:constr type="b" for="ch" forName="FiveNodes_5_text" refType="b" refFor="ch" refForName="FiveNodes_5"/>
          <dgm:constr type="l" for="ch" forName="FiveNodes_5_text" refType="l" refFor="ch" refForName="FiveNodes_5"/>
        </dgm:constrLst>
      </dgm:if>
      <dgm:else name="Name2">
        <dgm:constrLst>
          <dgm:constr type="primFontSz" for="ch" ptType="node" op="equ" val="65"/>
          <dgm:constr type="w" for="ch" forName="dummyMaxCanvas" refType="w"/>
          <dgm:constr type="h" for="ch" forName="dummyMaxCanvas" refType="h"/>
          <dgm:constr type="w" for="ch" forName="OneNode_1" refType="w"/>
          <dgm:constr type="h" for="ch" forName="OneNode_1" refType="h" fact="0.5"/>
          <dgm:constr type="ctrY" for="ch" forName="OneNode_1" refType="h" fact="0.5"/>
          <dgm:constr type="w" for="ch" forName="TwoNodes_1" refType="w" fact="0.85"/>
          <dgm:constr type="h" for="ch" forName="TwoNodes_1" refType="h" fact="0.45"/>
          <dgm:constr type="t" for="ch" forName="TwoNodes_1"/>
          <dgm:constr type="r" for="ch" forName="TwoNodes_1" refType="w"/>
          <dgm:constr type="w" for="ch" forName="TwoNodes_2" refType="w" fact="0.85"/>
          <dgm:constr type="h" for="ch" forName="TwoNodes_2" refType="h" fact="0.45"/>
          <dgm:constr type="b" for="ch" forName="TwoNodes_2" refType="h"/>
          <dgm:constr type="l" for="ch" forName="TwoNodes_2"/>
          <dgm:constr type="w" for="ch" forName="TwoConn_1-2" refType="h" refFor="ch" refForName="TwoNodes_1" fact="0.65"/>
          <dgm:constr type="h" for="ch" forName="TwoConn_1-2" refType="h" refFor="ch" refForName="TwoNodes_1" fact="0.65"/>
          <dgm:constr type="ctrY" for="ch" forName="TwoConn_1-2" refType="h" fact="0.5"/>
          <dgm:constr type="l" for="ch" forName="TwoConn_1-2" refType="l" refFor="ch" refForName="TwoNodes_1"/>
          <dgm:constr type="l" for="ch" forName="TwoNodes_1_text" refType="r" refFor="ch" refForName="TwoConn_1-2"/>
          <dgm:constr type="lOff" for="ch" forName="TwoNodes_1_text" refType="w" refFor="ch" refForName="TwoConn_1-2" fact="0.5"/>
          <dgm:constr type="t" for="ch" forName="TwoNodes_1_text" refType="t" refFor="ch" refForName="TwoNodes_1"/>
          <dgm:constr type="b" for="ch" forName="TwoNodes_1_text" refType="b" refFor="ch" refForName="TwoNodes_1"/>
          <dgm:constr type="r" for="ch" forName="TwoNodes_1_text" refType="r" refFor="ch" refForName="TwoNodes_1"/>
          <dgm:constr type="l" for="ch" forName="TwoNodes_2_text" refType="r" refFor="ch" refForName="TwoConn_1-2"/>
          <dgm:constr type="t" for="ch" forName="TwoNodes_2_text" refType="t" refFor="ch" refForName="TwoNodes_2"/>
          <dgm:constr type="b" for="ch" forName="TwoNodes_2_text" refType="b" refFor="ch" refForName="TwoNodes_2"/>
          <dgm:constr type="r" for="ch" forName="TwoNodes_2_text" refType="r" refFor="ch" refForName="TwoNodes_2"/>
          <dgm:constr type="w" for="ch" forName="ThreeNodes_1" refType="w" fact="0.85"/>
          <dgm:constr type="h" for="ch" forName="ThreeNodes_1" refType="h" fact="0.3"/>
          <dgm:constr type="t" for="ch" forName="ThreeNodes_1"/>
          <dgm:constr type="r" for="ch" forName="ThreeNodes_1" refType="w"/>
          <dgm:constr type="w" for="ch" forName="ThreeNodes_2" refType="w" fact="0.85"/>
          <dgm:constr type="h" for="ch" forName="ThreeNodes_2" refType="h" fact="0.3"/>
          <dgm:constr type="ctrY" for="ch" forName="ThreeNodes_2" refType="h" fact="0.5"/>
          <dgm:constr type="ctrX" for="ch" forName="ThreeNodes_2" refType="w" fact="0.5"/>
          <dgm:constr type="w" for="ch" forName="ThreeNodes_3" refType="w" fact="0.85"/>
          <dgm:constr type="h" for="ch" forName="ThreeNodes_3" refType="h" fact="0.3"/>
          <dgm:constr type="b" for="ch" forName="ThreeNodes_3" refType="h"/>
          <dgm:constr type="l" for="ch" forName="ThreeNodes_3"/>
          <dgm:constr type="w" for="ch" forName="ThreeConn_1-2" refType="h" refFor="ch" refForName="ThreeNodes_1" fact="0.65"/>
          <dgm:constr type="h" for="ch" forName="ThreeConn_1-2" refType="h" refFor="ch" refForName="ThreeNodes_1" fact="0.65"/>
          <dgm:constr type="ctrY" for="ch" forName="ThreeConn_1-2" refType="h" fact="0.325"/>
          <dgm:constr type="l" for="ch" forName="ThreeConn_1-2" refType="l" refFor="ch" refForName="ThreeNodes_1"/>
          <dgm:constr type="w" for="ch" forName="ThreeConn_2-3" refType="h" refFor="ch" refForName="ThreeNodes_2" fact="0.65"/>
          <dgm:constr type="h" for="ch" forName="ThreeConn_2-3" refType="h" refFor="ch" refForName="ThreeNodes_2" fact="0.65"/>
          <dgm:constr type="ctrY" for="ch" forName="ThreeConn_2-3" refType="h" fact="0.673"/>
          <dgm:constr type="l" for="ch" forName="ThreeConn_2-3" refType="l" refFor="ch" refForName="ThreeNodes_2"/>
          <dgm:constr type="l" for="ch" forName="ThreeNodes_1_text" refType="r" refFor="ch" refForName="ThreeConn_1-2"/>
          <dgm:constr type="lOff" for="ch" forName="ThreeNodes_1_text" refType="w" refFor="ch" refForName="ThreeConn_1-2" fact="0.55"/>
          <dgm:constr type="t" for="ch" forName="ThreeNodes_1_text" refType="t" refFor="ch" refForName="ThreeNodes_1"/>
          <dgm:constr type="b" for="ch" forName="ThreeNodes_1_text" refType="b" refFor="ch" refForName="ThreeNodes_1"/>
          <dgm:constr type="r" for="ch" forName="ThreeNodes_1_text" refType="r" refFor="ch" refForName="ThreeNodes_1"/>
          <dgm:constr type="l" for="ch" forName="ThreeNodes_2_text" refType="r" refFor="ch" refForName="ThreeConn_1-2"/>
          <dgm:constr type="t" for="ch" forName="ThreeNodes_2_text" refType="t" refFor="ch" refForName="ThreeNodes_2"/>
          <dgm:constr type="b" for="ch" forName="ThreeNodes_2_text" refType="b" refFor="ch" refForName="ThreeNodes_2"/>
          <dgm:constr type="r" for="ch" forName="ThreeNodes_2_text" refType="r" refFor="ch" refForName="ThreeNodes_2"/>
          <dgm:constr type="l" for="ch" forName="ThreeNodes_3_text" refType="r" refFor="ch" refForName="ThreeConn_2-3"/>
          <dgm:constr type="t" for="ch" forName="ThreeNodes_3_text" refType="t" refFor="ch" refForName="ThreeNodes_3"/>
          <dgm:constr type="b" for="ch" forName="ThreeNodes_3_text" refType="b" refFor="ch" refForName="ThreeNodes_3"/>
          <dgm:constr type="r" for="ch" forName="ThreeNodes_3_text" refType="r" refFor="ch" refForName="ThreeNodes_3"/>
          <dgm:constr type="w" for="ch" forName="FourNodes_1" refType="w" fact="0.8"/>
          <dgm:constr type="h" for="ch" forName="FourNodes_1" refType="h" fact="0.22"/>
          <dgm:constr type="t" for="ch" forName="FourNodes_1"/>
          <dgm:constr type="r" for="ch" forName="FourNodes_1" refType="w"/>
          <dgm:constr type="w" for="ch" forName="FourNodes_2" refType="w" fact="0.8"/>
          <dgm:constr type="h" for="ch" forName="FourNodes_2" refType="h" fact="0.22"/>
          <dgm:constr type="ctrY" for="ch" forName="FourNodes_2" refType="h" fact="0.37"/>
          <dgm:constr type="ctrX" for="ch" forName="FourNodes_2" refType="w" fact="0.533"/>
          <dgm:constr type="w" for="ch" forName="FourNodes_3" refType="w" fact="0.8"/>
          <dgm:constr type="h" for="ch" forName="FourNodes_3" refType="h" fact="0.22"/>
          <dgm:constr type="ctrY" for="ch" forName="FourNodes_3" refType="h" fact="0.63"/>
          <dgm:constr type="ctrX" for="ch" forName="FourNodes_3" refType="w" fact="0.467"/>
          <dgm:constr type="w" for="ch" forName="FourNodes_4" refType="w" fact="0.8"/>
          <dgm:constr type="h" for="ch" forName="FourNodes_4" refType="h" fact="0.22"/>
          <dgm:constr type="b" for="ch" forName="FourNodes_4" refType="h"/>
          <dgm:constr type="l" for="ch" forName="FourNodes_4"/>
          <dgm:constr type="w" for="ch" forName="FourConn_1-2" refType="h" refFor="ch" refForName="FourNodes_1" fact="0.65"/>
          <dgm:constr type="h" for="ch" forName="FourConn_1-2" refType="h" refFor="ch" refForName="FourNodes_1" fact="0.65"/>
          <dgm:constr type="ctrY" for="ch" forName="FourConn_1-2" refType="h" fact="0.24"/>
          <dgm:constr type="l" for="ch" forName="FourConn_1-2" refType="l" refFor="ch" refForName="FourNodes_1"/>
          <dgm:constr type="w" for="ch" forName="FourConn_2-3" refType="h" refFor="ch" refForName="FourNodes_2" fact="0.65"/>
          <dgm:constr type="h" for="ch" forName="FourConn_2-3" refType="h" refFor="ch" refForName="FourNodes_2" fact="0.65"/>
          <dgm:constr type="ctrY" for="ch" forName="FourConn_2-3" refType="h" fact="0.5"/>
          <dgm:constr type="l" for="ch" forName="FourConn_2-3" refType="l" refFor="ch" refForName="FourNodes_2"/>
          <dgm:constr type="w" for="ch" forName="FourConn_3-4" refType="h" refFor="ch" refForName="FourNodes_3" fact="0.65"/>
          <dgm:constr type="h" for="ch" forName="FourConn_3-4" refType="h" refFor="ch" refForName="FourNodes_3" fact="0.65"/>
          <dgm:constr type="ctrY" for="ch" forName="FourConn_3-4" refType="h" fact="0.76"/>
          <dgm:constr type="l" for="ch" forName="FourConn_3-4" refType="l" refFor="ch" refForName="FourNodes_3"/>
          <dgm:constr type="l" for="ch" forName="FourNodes_1_text" refType="r" refFor="ch" refForName="FourConn_1-2"/>
          <dgm:constr type="lOff" for="ch" forName="FourNodes_1_text" refType="w" refFor="ch" refForName="FourConn_1-2" fact="0.69"/>
          <dgm:constr type="t" for="ch" forName="FourNodes_1_text" refType="t" refFor="ch" refForName="FourNodes_1"/>
          <dgm:constr type="b" for="ch" forName="FourNodes_1_text" refType="b" refFor="ch" refForName="FourNodes_1"/>
          <dgm:constr type="r" for="ch" forName="FourNodes_1_text" refType="r" refFor="ch" refForName="FourNodes_1"/>
          <dgm:constr type="l" for="ch" forName="FourNodes_2_text" refType="r" refFor="ch" refForName="FourConn_1-2"/>
          <dgm:constr type="t" for="ch" forName="FourNodes_2_text" refType="t" refFor="ch" refForName="FourNodes_2"/>
          <dgm:constr type="b" for="ch" forName="FourNodes_2_text" refType="b" refFor="ch" refForName="FourNodes_2"/>
          <dgm:constr type="r" for="ch" forName="FourNodes_2_text" refType="r" refFor="ch" refForName="FourNodes_2"/>
          <dgm:constr type="l" for="ch" forName="FourNodes_3_text" refType="r" refFor="ch" refForName="FourConn_2-3"/>
          <dgm:constr type="t" for="ch" forName="FourNodes_3_text" refType="t" refFor="ch" refForName="FourNodes_3"/>
          <dgm:constr type="b" for="ch" forName="FourNodes_3_text" refType="b" refFor="ch" refForName="FourNodes_3"/>
          <dgm:constr type="r" for="ch" forName="FourNodes_3_text" refType="r" refFor="ch" refForName="FourNodes_3"/>
          <dgm:constr type="l" for="ch" forName="FourNodes_4_text" refType="r" refFor="ch" refForName="FourConn_3-4"/>
          <dgm:constr type="t" for="ch" forName="FourNodes_4_text" refType="t" refFor="ch" refForName="FourNodes_4"/>
          <dgm:constr type="b" for="ch" forName="FourNodes_4_text" refType="b" refFor="ch" refForName="FourNodes_4"/>
          <dgm:constr type="r" for="ch" forName="FourNodes_4_text" refType="r" refFor="ch" refForName="FourNodes_4"/>
          <dgm:constr type="w" for="ch" forName="FiveNodes_1" refType="w" fact="0.77"/>
          <dgm:constr type="h" for="ch" forName="FiveNodes_1" refType="h" fact="0.18"/>
          <dgm:constr type="t" for="ch" forName="FiveNodes_1"/>
          <dgm:constr type="r" for="ch" forName="FiveNodes_1" refType="w"/>
          <dgm:constr type="w" for="ch" forName="FiveNodes_2" refType="w" fact="0.77"/>
          <dgm:constr type="h" for="ch" forName="FiveNodes_2" refType="h" fact="0.18"/>
          <dgm:constr type="ctrY" for="ch" forName="FiveNodes_2" refType="h" fact="0.295"/>
          <dgm:constr type="ctrX" for="ch" forName="FiveNodes_2" refType="w" fact="0.5575"/>
          <dgm:constr type="w" for="ch" forName="FiveNodes_3" refType="w" fact="0.77"/>
          <dgm:constr type="h" for="ch" forName="FiveNodes_3" refType="h" fact="0.18"/>
          <dgm:constr type="ctrY" for="ch" forName="FiveNodes_3" refType="h" fact="0.5"/>
          <dgm:constr type="ctrX" for="ch" forName="FiveNodes_3" refType="w" fact="0.5"/>
          <dgm:constr type="w" for="ch" forName="FiveNodes_4" refType="w" fact="0.77"/>
          <dgm:constr type="h" for="ch" forName="FiveNodes_4" refType="h" fact="0.18"/>
          <dgm:constr type="ctrY" for="ch" forName="FiveNodes_4" refType="h" fact="0.705"/>
          <dgm:constr type="ctrX" for="ch" forName="FiveNodes_4" refType="w" fact="0.4425"/>
          <dgm:constr type="w" for="ch" forName="FiveNodes_5" refType="w" fact="0.77"/>
          <dgm:constr type="h" for="ch" forName="FiveNodes_5" refType="h" fact="0.18"/>
          <dgm:constr type="b" for="ch" forName="FiveNodes_5" refType="h"/>
          <dgm:constr type="l" for="ch" forName="FiveNodes_5"/>
          <dgm:constr type="w" for="ch" forName="FiveConn_1-2" refType="h" refFor="ch" refForName="FiveNodes_1" fact="0.65"/>
          <dgm:constr type="h" for="ch" forName="FiveConn_1-2" refType="h" refFor="ch" refForName="FiveNodes_1" fact="0.65"/>
          <dgm:constr type="ctrY" for="ch" forName="FiveConn_1-2" refType="h" fact="0.19"/>
          <dgm:constr type="l" for="ch" forName="FiveConn_1-2" refType="l" refFor="ch" refForName="FiveNodes_1"/>
          <dgm:constr type="w" for="ch" forName="FiveConn_2-3" refType="h" refFor="ch" refForName="FiveNodes_2" fact="0.65"/>
          <dgm:constr type="h" for="ch" forName="FiveConn_2-3" refType="h" refFor="ch" refForName="FiveNodes_2" fact="0.65"/>
          <dgm:constr type="ctrY" for="ch" forName="FiveConn_2-3" refType="h" fact="0.395"/>
          <dgm:constr type="l" for="ch" forName="FiveConn_2-3" refType="l" refFor="ch" refForName="FiveNodes_2"/>
          <dgm:constr type="w" for="ch" forName="FiveConn_3-4" refType="h" refFor="ch" refForName="FiveNodes_3" fact="0.65"/>
          <dgm:constr type="h" for="ch" forName="FiveConn_3-4" refType="h" refFor="ch" refForName="FiveNodes_3" fact="0.65"/>
          <dgm:constr type="ctrY" for="ch" forName="FiveConn_3-4" refType="h" fact="0.597"/>
          <dgm:constr type="l" for="ch" forName="FiveConn_3-4" refType="l" refFor="ch" refForName="FiveNodes_3"/>
          <dgm:constr type="w" for="ch" forName="FiveConn_4-5" refType="h" refFor="ch" refForName="FiveNodes_4" fact="0.65"/>
          <dgm:constr type="h" for="ch" forName="FiveConn_4-5" refType="h" refFor="ch" refForName="FiveNodes_4" fact="0.65"/>
          <dgm:constr type="ctrY" for="ch" forName="FiveConn_4-5" refType="h" fact="0.804"/>
          <dgm:constr type="l" for="ch" forName="FiveConn_4-5" refType="l" refFor="ch" refForName="FiveNodes_4"/>
          <dgm:constr type="l" for="ch" forName="FiveNodes_1_text" refType="r" refFor="ch" refForName="FiveConn_1-2"/>
          <dgm:constr type="lOff" for="ch" forName="FiveNodes_1_text" refType="w" refFor="ch" refForName="FiveConn_1-2" fact="0.73"/>
          <dgm:constr type="t" for="ch" forName="FiveNodes_1_text" refType="t" refFor="ch" refForName="FiveNodes_1"/>
          <dgm:constr type="b" for="ch" forName="FiveNodes_1_text" refType="b" refFor="ch" refForName="FiveNodes_1"/>
          <dgm:constr type="r" for="ch" forName="FiveNodes_1_text" refType="r" refFor="ch" refForName="FiveNodes_1"/>
          <dgm:constr type="l" for="ch" forName="FiveNodes_2_text" refType="r" refFor="ch" refForName="FiveConn_1-2"/>
          <dgm:constr type="t" for="ch" forName="FiveNodes_2_text" refType="t" refFor="ch" refForName="FiveNodes_2"/>
          <dgm:constr type="b" for="ch" forName="FiveNodes_2_text" refType="b" refFor="ch" refForName="FiveNodes_2"/>
          <dgm:constr type="r" for="ch" forName="FiveNodes_2_text" refType="r" refFor="ch" refForName="FiveNodes_2"/>
          <dgm:constr type="l" for="ch" forName="FiveNodes_3_text" refType="r" refFor="ch" refForName="FiveConn_2-3"/>
          <dgm:constr type="t" for="ch" forName="FiveNodes_3_text" refType="t" refFor="ch" refForName="FiveNodes_3"/>
          <dgm:constr type="b" for="ch" forName="FiveNodes_3_text" refType="b" refFor="ch" refForName="FiveNodes_3"/>
          <dgm:constr type="r" for="ch" forName="FiveNodes_3_text" refType="r" refFor="ch" refForName="FiveNodes_3"/>
          <dgm:constr type="l" for="ch" forName="FiveNodes_4_text" refType="r" refFor="ch" refForName="FiveConn_3-4"/>
          <dgm:constr type="t" for="ch" forName="FiveNodes_4_text" refType="t" refFor="ch" refForName="FiveNodes_4"/>
          <dgm:constr type="b" for="ch" forName="FiveNodes_4_text" refType="b" refFor="ch" refForName="FiveNodes_4"/>
          <dgm:constr type="r" for="ch" forName="FiveNodes_4_text" refType="r" refFor="ch" refForName="FiveNodes_4"/>
          <dgm:constr type="l" for="ch" forName="FiveNodes_5_text" refType="r" refFor="ch" refForName="FiveConn_4-5"/>
          <dgm:constr type="t" for="ch" forName="FiveNodes_5_text" refType="t" refFor="ch" refForName="FiveNodes_5"/>
          <dgm:constr type="b" for="ch" forName="FiveNodes_5_text" refType="b" refFor="ch" refForName="FiveNodes_5"/>
          <dgm:constr type="r" for="ch" forName="FiveNodes_5_text" refType="r" refFor="ch" refForName="FiveNodes_5"/>
        </dgm:constrLst>
      </dgm:else>
    </dgm:choose>
    <dgm:ruleLst/>
    <dgm:layoutNode name="dummyMaxCanvas">
      <dgm:varLst/>
      <dgm:alg type="sp"/>
      <dgm:shape xmlns:r="http://schemas.openxmlformats.org/officeDocument/2006/relationships" r:blip="">
        <dgm:adjLst/>
      </dgm:shape>
      <dgm:presOf/>
      <dgm:constrLst/>
      <dgm:ruleLst/>
    </dgm:layoutNode>
    <dgm:choose name="Name3">
      <dgm:if name="Name4" axis="ch" ptType="node" func="cnt" op="equ" val="1">
        <dgm:layoutNode name="OneNode_1">
          <dgm:varLst>
            <dgm:bulletEnabled val="1"/>
          </dgm:varLst>
          <dgm:alg type="tx"/>
          <dgm:shape xmlns:r="http://schemas.openxmlformats.org/officeDocument/2006/relationships" type="roundRect" r:blip="">
            <dgm:adjLst>
              <dgm:adj idx="1" val="0.1"/>
            </dgm:adjLst>
          </dgm:shape>
          <dgm:presOf axis="ch desOrSelf" ptType="node node" st="1 1" cnt="1 0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if>
      <dgm:else name="Name5">
        <dgm:choose name="Name6">
          <dgm:if name="Name7" axis="ch" ptType="node" func="cnt" op="equ" val="2">
            <dgm:layoutNode name="TwoNodes_1">
              <dgm:varLst>
                <dgm:bulletEnabled val="1"/>
              </dgm:varLst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ch desOrSelf" ptType="node node" st="1 1" cnt="1 0"/>
              <dgm:constrLst/>
              <dgm:ruleLst/>
            </dgm:layoutNode>
            <dgm:layoutNode name="TwoNodes_2">
              <dgm:varLst>
                <dgm:bulletEnabled val="1"/>
              </dgm:varLst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ch desOrSelf" ptType="node node" st="2 1" cnt="1 0"/>
              <dgm:constrLst/>
              <dgm:ruleLst/>
            </dgm:layoutNode>
            <dgm:layoutNode name="TwoConn_1-2" styleLbl="fgAccFollowNode1">
              <dgm:varLst>
                <dgm:bulletEnabled val="1"/>
              </dgm:varLst>
              <dgm:alg type="tx"/>
              <dgm:shape xmlns:r="http://schemas.openxmlformats.org/officeDocument/2006/relationships" type="downArrow" r:blip="">
                <dgm:adjLst>
                  <dgm:adj idx="1" val="0.55"/>
                  <dgm:adj idx="2" val="0.45"/>
                </dgm:adjLst>
              </dgm:shape>
              <dgm:presOf axis="ch" ptType="sibTrans" cnt="1"/>
              <dgm:constrLst>
                <dgm:constr type="lMarg" refType="primFontSz" fact="0.1"/>
                <dgm:constr type="rMarg" refType="primFontSz" fact="0.1"/>
                <dgm:constr type="tMarg" refType="primFontSz" fact="0.1"/>
                <dgm:constr type="bMarg" refType="primFontSz" fact="0.1"/>
              </dgm:constrLst>
              <dgm:ruleLst>
                <dgm:rule type="primFontSz" val="5" fact="NaN" max="NaN"/>
              </dgm:ruleLst>
            </dgm:layoutNode>
            <dgm:layoutNode name="TwoNodes_1_text">
              <dgm:varLst>
                <dgm:bulletEnabled val="1"/>
              </dgm:varLst>
              <dgm:alg type="tx">
                <dgm:param type="parTxLTRAlign" val="l"/>
                <dgm:param type="txAnchorVertCh" val="mid"/>
              </dgm:alg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ch desOrSelf" ptType="node node" st="1 1" cnt="1 0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  <dgm:layoutNode name="TwoNodes_2_text">
              <dgm:varLst>
                <dgm:bulletEnabled val="1"/>
              </dgm:varLst>
              <dgm:alg type="tx">
                <dgm:param type="parTxLTRAlign" val="l"/>
                <dgm:param type="txAnchorVertCh" val="mid"/>
              </dgm:alg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ch desOrSelf" ptType="node node" st="2 1" cnt="1 0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</dgm:if>
          <dgm:else name="Name8">
            <dgm:choose name="Name9">
              <dgm:if name="Name10" axis="ch" ptType="node" func="cnt" op="equ" val="3">
                <dgm:layoutNode name="ThreeNodes_1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1 1" cnt="1 0"/>
                  <dgm:constrLst/>
                  <dgm:ruleLst/>
                </dgm:layoutNode>
                <dgm:layoutNode name="ThreeNodes_2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2 1" cnt="1 0"/>
                  <dgm:constrLst/>
                  <dgm:ruleLst/>
                </dgm:layoutNode>
                <dgm:layoutNode name="ThreeNodes_3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3 1" cnt="1 0"/>
                  <dgm:constrLst/>
                  <dgm:ruleLst/>
                </dgm:layoutNode>
                <dgm:layoutNode name="ThreeConn_1-2" styleLbl="fgAccFollowNode1">
                  <dgm:varLst>
                    <dgm:bulletEnabled val="1"/>
                  </dgm:varLst>
                  <dgm:alg type="tx"/>
                  <dgm:shape xmlns:r="http://schemas.openxmlformats.org/officeDocument/2006/relationships" type="downArrow" r:blip="">
                    <dgm:adjLst>
                      <dgm:adj idx="1" val="0.55"/>
                      <dgm:adj idx="2" val="0.45"/>
                    </dgm:adjLst>
                  </dgm:shape>
                  <dgm:presOf axis="ch" ptType="sibTrans" cnt="1"/>
                  <dgm:constrLst>
                    <dgm:constr type="lMarg" refType="primFontSz" fact="0.1"/>
                    <dgm:constr type="rMarg" refType="primFontSz" fact="0.1"/>
                    <dgm:constr type="tMarg" refType="primFontSz" fact="0.1"/>
                    <dgm:constr type="bMarg" refType="primFontSz" fact="0.1"/>
                  </dgm:constrLst>
                  <dgm:ruleLst>
                    <dgm:rule type="primFontSz" val="5" fact="NaN" max="NaN"/>
                  </dgm:ruleLst>
                </dgm:layoutNode>
                <dgm:layoutNode name="ThreeConn_2-3" styleLbl="fgAccFollowNode1">
                  <dgm:varLst>
                    <dgm:bulletEnabled val="1"/>
                  </dgm:varLst>
                  <dgm:alg type="tx"/>
                  <dgm:shape xmlns:r="http://schemas.openxmlformats.org/officeDocument/2006/relationships" type="downArrow" r:blip="">
                    <dgm:adjLst>
                      <dgm:adj idx="1" val="0.55"/>
                      <dgm:adj idx="2" val="0.45"/>
                    </dgm:adjLst>
                  </dgm:shape>
                  <dgm:presOf axis="ch" ptType="sibTrans" st="2" cnt="1"/>
                  <dgm:constrLst>
                    <dgm:constr type="lMarg" refType="primFontSz" fact="0.1"/>
                    <dgm:constr type="rMarg" refType="primFontSz" fact="0.1"/>
                    <dgm:constr type="tMarg" refType="primFontSz" fact="0.1"/>
                    <dgm:constr type="bMarg" refType="primFontSz" fact="0.1"/>
                  </dgm:constrLst>
                  <dgm:ruleLst>
                    <dgm:rule type="primFontSz" val="5" fact="NaN" max="NaN"/>
                  </dgm:ruleLst>
                </dgm:layoutNode>
                <dgm:layoutNode name="ThreeNodes_1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1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  <dgm:layoutNode name="ThreeNodes_2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2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  <dgm:layoutNode name="ThreeNodes_3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3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</dgm:if>
              <dgm:else name="Name11">
                <dgm:choose name="Name12">
                  <dgm:if name="Name13" axis="ch" ptType="node" func="cnt" op="equ" val="4">
                    <dgm:layoutNode name="FourNodes_1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1 1" cnt="1 0"/>
                      <dgm:constrLst/>
                      <dgm:ruleLst/>
                    </dgm:layoutNode>
                    <dgm:layoutNode name="FourNodes_2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2 1" cnt="1 0"/>
                      <dgm:constrLst/>
                      <dgm:ruleLst/>
                    </dgm:layoutNode>
                    <dgm:layoutNode name="FourNodes_3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3 1" cnt="1 0"/>
                      <dgm:constrLst/>
                      <dgm:ruleLst/>
                    </dgm:layoutNode>
                    <dgm:layoutNode name="FourNodes_4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4 1" cnt="1 0"/>
                      <dgm:constrLst/>
                      <dgm:ruleLst/>
                    </dgm:layoutNode>
                    <dgm:layoutNode name="FourConn_1-2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Conn_2-3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st="2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Conn_3-4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st="3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1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1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2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2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3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3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4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4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if>
                  <dgm:else name="Name14">
                    <dgm:choose name="Name15">
                      <dgm:if name="Name16" axis="ch" ptType="node" func="cnt" op="gte" val="5">
                        <dgm:layoutNode name="FiveNodes_1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1 1" cnt="1 0"/>
                          <dgm:constrLst/>
                          <dgm:ruleLst/>
                        </dgm:layoutNode>
                        <dgm:layoutNode name="FiveNodes_2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2 1" cnt="1 0"/>
                          <dgm:constrLst/>
                          <dgm:ruleLst/>
                        </dgm:layoutNode>
                        <dgm:layoutNode name="FiveNodes_3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3 1" cnt="1 0"/>
                          <dgm:constrLst/>
                          <dgm:ruleLst/>
                        </dgm:layoutNode>
                        <dgm:layoutNode name="FiveNodes_4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4 1" cnt="1 0"/>
                          <dgm:constrLst/>
                          <dgm:ruleLst/>
                        </dgm:layoutNode>
                        <dgm:layoutNode name="FiveNodes_5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5 1" cnt="1 0"/>
                          <dgm:constrLst/>
                          <dgm:ruleLst/>
                        </dgm:layoutNode>
                        <dgm:layoutNode name="FiveConn_1-2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2-3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2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3-4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3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4-5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4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1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1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2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2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3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3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4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4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5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5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</dgm:if>
                      <dgm:else name="Name17"/>
                    </dgm:choose>
                  </dgm:else>
                </dgm:choose>
              </dgm:else>
            </dgm:choose>
          </dgm:else>
        </dgm:choose>
      </dgm:else>
    </dgm:choose>
  </dgm:layoutNode>
</dgm:layoutDef>
</file>

<file path=word/diagrams/layout8.xml><?xml version="1.0" encoding="utf-8"?>
<dgm:layoutDef xmlns:dgm="http://schemas.openxmlformats.org/drawingml/2006/diagram" xmlns:a="http://schemas.openxmlformats.org/drawingml/2006/main" uniqueId="urn:microsoft.com/office/officeart/2005/8/layout/hProcess11">
  <dgm:title val=""/>
  <dgm:desc val=""/>
  <dgm:catLst>
    <dgm:cat type="process" pri="8000"/>
    <dgm:cat type="convert" pri="14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alg type="composite"/>
    <dgm:shape xmlns:r="http://schemas.openxmlformats.org/officeDocument/2006/relationships" r:blip="">
      <dgm:adjLst/>
    </dgm:shape>
    <dgm:presOf/>
    <dgm:choose name="Name1">
      <dgm:if name="Name2" func="var" arg="dir" op="equ" val="norm">
        <dgm:constrLst>
          <dgm:constr type="w" for="ch" forName="arrow" refType="w"/>
          <dgm:constr type="h" for="ch" forName="arrow" refType="h" fact="0.4"/>
          <dgm:constr type="ctrY" for="ch" forName="arrow" refType="h" fact="0.5"/>
          <dgm:constr type="l" for="ch" forName="arrow"/>
          <dgm:constr type="w" for="ch" forName="points" refType="w" fact="0.9"/>
          <dgm:constr type="h" for="ch" forName="points" refType="h"/>
          <dgm:constr type="t" for="ch" forName="points"/>
          <dgm:constr type="l" for="ch" forName="points"/>
        </dgm:constrLst>
      </dgm:if>
      <dgm:else name="Name3">
        <dgm:constrLst>
          <dgm:constr type="w" for="ch" forName="arrow" refType="w"/>
          <dgm:constr type="h" for="ch" forName="arrow" refType="h" fact="0.4"/>
          <dgm:constr type="ctrY" for="ch" forName="arrow" refType="h" fact="0.5"/>
          <dgm:constr type="r" for="ch" forName="arrow" refType="w"/>
          <dgm:constr type="w" for="ch" forName="points" refType="w" fact="0.9"/>
          <dgm:constr type="h" for="ch" forName="points" refType="h"/>
          <dgm:constr type="t" for="ch" forName="points"/>
          <dgm:constr type="r" for="ch" forName="points" refType="w"/>
        </dgm:constrLst>
      </dgm:else>
    </dgm:choose>
    <dgm:ruleLst/>
    <dgm:layoutNode name="arrow" styleLbl="bgShp">
      <dgm:alg type="sp"/>
      <dgm:choose name="Name4">
        <dgm:if name="Name5" func="var" arg="dir" op="equ" val="norm">
          <dgm:shape xmlns:r="http://schemas.openxmlformats.org/officeDocument/2006/relationships" type="notchedRightArrow" r:blip="">
            <dgm:adjLst/>
          </dgm:shape>
        </dgm:if>
        <dgm:else name="Name6">
          <dgm:shape xmlns:r="http://schemas.openxmlformats.org/officeDocument/2006/relationships" rot="180" type="notchedRightArrow" r:blip="">
            <dgm:adjLst/>
          </dgm:shape>
        </dgm:else>
      </dgm:choose>
      <dgm:presOf/>
      <dgm:constrLst/>
      <dgm:ruleLst/>
    </dgm:layoutNode>
    <dgm:layoutNode name="points">
      <dgm:choose name="Name7">
        <dgm:if name="Name8" func="var" arg="dir" op="equ" val="norm">
          <dgm:alg type="lin">
            <dgm:param type="linDir" val="fromL"/>
          </dgm:alg>
        </dgm:if>
        <dgm:else name="Name9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w" for="ch" forName="compositeA" refType="w"/>
        <dgm:constr type="h" for="ch" forName="compositeA" refType="h"/>
        <dgm:constr type="w" for="ch" forName="compositeB" refType="w" refFor="ch" refForName="compositeA" op="equ"/>
        <dgm:constr type="h" for="ch" forName="compositeB" refType="h" refFor="ch" refForName="compositeA" op="equ"/>
        <dgm:constr type="primFontSz" for="des" ptType="node" op="equ" val="65"/>
        <dgm:constr type="w" for="ch" forName="space" refType="w" refFor="ch" refForName="compositeA" op="equ" fact="0.05"/>
      </dgm:constrLst>
      <dgm:ruleLst/>
      <dgm:forEach name="Name10" axis="ch" ptType="node">
        <dgm:choose name="Name11">
          <dgm:if name="Name12" axis="self" ptType="node" func="posOdd" op="equ" val="1">
            <dgm:layoutNode name="compositeA">
              <dgm:alg type="composite"/>
              <dgm:shape xmlns:r="http://schemas.openxmlformats.org/officeDocument/2006/relationships" r:blip="">
                <dgm:adjLst/>
              </dgm:shape>
              <dgm:presOf/>
              <dgm:constrLst>
                <dgm:constr type="w" for="ch" forName="textA" refType="w"/>
                <dgm:constr type="h" for="ch" forName="textA" refType="h" fact="0.4"/>
                <dgm:constr type="t" for="ch" forName="textA"/>
                <dgm:constr type="l" for="ch" forName="textA"/>
                <dgm:constr type="h" for="ch" forName="circleA" refType="h" fact="0.1"/>
                <dgm:constr type="h" for="ch" forName="circleA" refType="w" op="lte"/>
                <dgm:constr type="w" for="ch" forName="circleA" refType="h" refFor="ch" refForName="circleA" op="equ"/>
                <dgm:constr type="ctrY" for="ch" forName="circleA" refType="h" fact="0.5"/>
                <dgm:constr type="ctrX" for="ch" forName="circleA" refType="w" refFor="ch" refForName="textA" fact="0.5"/>
                <dgm:constr type="w" for="ch" forName="spaceA" refType="w"/>
                <dgm:constr type="h" for="ch" forName="spaceA" refType="h" fact="0.4"/>
                <dgm:constr type="b" for="ch" forName="spaceA" refType="h"/>
                <dgm:constr type="l" for="ch" forName="spaceA"/>
              </dgm:constrLst>
              <dgm:ruleLst/>
              <dgm:layoutNode name="textA" styleLbl="revTx">
                <dgm:varLst>
                  <dgm:bulletEnabled val="1"/>
                </dgm:varLst>
                <dgm:alg type="tx">
                  <dgm:param type="txAnchorVert" val="b"/>
                  <dgm:param type="txAnchorVertCh" val="b"/>
                  <dgm:param type="txAnchorHorzCh" val="ctr"/>
                </dgm:alg>
                <dgm:shape xmlns:r="http://schemas.openxmlformats.org/officeDocument/2006/relationships" type="rect" r:blip="">
                  <dgm:adjLst/>
                </dgm:shape>
                <dgm:presOf axis="desOrSelf" ptType="node"/>
                <dgm:constrLst/>
                <dgm:ruleLst>
                  <dgm:rule type="primFontSz" val="5" fact="NaN" max="NaN"/>
                </dgm:ruleLst>
              </dgm:layoutNode>
              <dgm:layoutNode name="circleA">
                <dgm:alg type="sp"/>
                <dgm:shape xmlns:r="http://schemas.openxmlformats.org/officeDocument/2006/relationships" type="ellipse" r:blip="">
                  <dgm:adjLst/>
                </dgm:shape>
                <dgm:presOf/>
                <dgm:constrLst/>
                <dgm:ruleLst/>
              </dgm:layoutNode>
              <dgm:layoutNode name="spaceA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13">
            <dgm:layoutNode name="compositeB">
              <dgm:alg type="composite"/>
              <dgm:shape xmlns:r="http://schemas.openxmlformats.org/officeDocument/2006/relationships" r:blip="">
                <dgm:adjLst/>
              </dgm:shape>
              <dgm:presOf/>
              <dgm:constrLst>
                <dgm:constr type="w" for="ch" forName="textB" refType="w"/>
                <dgm:constr type="h" for="ch" forName="textB" refType="h" fact="0.4"/>
                <dgm:constr type="b" for="ch" forName="textB" refType="h"/>
                <dgm:constr type="l" for="ch" forName="textB"/>
                <dgm:constr type="h" for="ch" forName="circleB" refType="h" fact="0.1"/>
                <dgm:constr type="w" for="ch" forName="circleB" refType="h" refFor="ch" refForName="circleB" op="equ"/>
                <dgm:constr type="h" for="ch" forName="circleB" refType="w" op="lte"/>
                <dgm:constr type="ctrY" for="ch" forName="circleB" refType="h" fact="0.5"/>
                <dgm:constr type="ctrX" for="ch" forName="circleB" refType="w" refFor="ch" refForName="textB" fact="0.5"/>
                <dgm:constr type="w" for="ch" forName="spaceB" refType="w"/>
                <dgm:constr type="h" for="ch" forName="spaceB" refType="h" fact="0.4"/>
                <dgm:constr type="t" for="ch" forName="spaceB"/>
                <dgm:constr type="l" for="ch" forName="spaceB"/>
              </dgm:constrLst>
              <dgm:ruleLst/>
              <dgm:layoutNode name="textB" styleLbl="revTx">
                <dgm:varLst>
                  <dgm:bulletEnabled val="1"/>
                </dgm:varLst>
                <dgm:alg type="tx">
                  <dgm:param type="txAnchorVert" val="t"/>
                  <dgm:param type="txAnchorVertCh" val="t"/>
                  <dgm:param type="txAnchorHorzCh" val="ctr"/>
                </dgm:alg>
                <dgm:shape xmlns:r="http://schemas.openxmlformats.org/officeDocument/2006/relationships" type="rect" r:blip="">
                  <dgm:adjLst/>
                </dgm:shape>
                <dgm:presOf axis="desOrSelf" ptType="node"/>
                <dgm:constrLst/>
                <dgm:ruleLst>
                  <dgm:rule type="primFontSz" val="5" fact="NaN" max="NaN"/>
                </dgm:ruleLst>
              </dgm:layoutNode>
              <dgm:layoutNode name="circleB">
                <dgm:alg type="sp"/>
                <dgm:shape xmlns:r="http://schemas.openxmlformats.org/officeDocument/2006/relationships" type="ellipse" r:blip="">
                  <dgm:adjLst/>
                </dgm:shape>
                <dgm:presOf/>
                <dgm:constrLst/>
                <dgm:ruleLst/>
              </dgm:layoutNode>
              <dgm:layoutNode name="spaceB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else>
        </dgm:choose>
        <dgm:forEach name="Name14" axis="followSib" ptType="sibTrans" cnt="1">
          <dgm:layoutNode name="space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9.xml><?xml version="1.0" encoding="utf-8"?>
<dgm:layoutDef xmlns:dgm="http://schemas.openxmlformats.org/drawingml/2006/diagram" xmlns:a="http://schemas.openxmlformats.org/drawingml/2006/main" uniqueId="urn:microsoft.com/office/officeart/2005/8/layout/radial2">
  <dgm:title val=""/>
  <dgm:desc val=""/>
  <dgm:catLst>
    <dgm:cat type="relationship" pri="20000"/>
    <dgm:cat type="convert" pri="9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ite">
    <dgm:varLst>
      <dgm:chMax val="5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w" for="ch" forName="cycle" refType="w"/>
      <dgm:constr type="h" for="ch" forName="cycle" refType="h"/>
    </dgm:constrLst>
    <dgm:ruleLst/>
    <dgm:layoutNode name="cycle">
      <dgm:choose name="Name0">
        <dgm:if name="Name1" func="var" arg="dir" op="equ" val="norm">
          <dgm:choose name="Name2">
            <dgm:if name="Name3" axis="ch" ptType="node" func="cnt" op="lte" val="1">
              <dgm:alg type="cycle">
                <dgm:param type="stAng" val="90"/>
                <dgm:param type="spanAng" val="360"/>
                <dgm:param type="ctrShpMap" val="fNode"/>
              </dgm:alg>
            </dgm:if>
            <dgm:if name="Name4" axis="ch" ptType="node" func="cnt" op="equ" val="2">
              <dgm:alg type="cycle">
                <dgm:param type="stAng" val="70"/>
                <dgm:param type="spanAng" val="40"/>
                <dgm:param type="ctrShpMap" val="fNode"/>
              </dgm:alg>
            </dgm:if>
            <dgm:if name="Name5" axis="ch" ptType="node" func="cnt" op="equ" val="3">
              <dgm:alg type="cycle">
                <dgm:param type="stAng" val="60"/>
                <dgm:param type="spanAng" val="60"/>
                <dgm:param type="ctrShpMap" val="fNode"/>
              </dgm:alg>
            </dgm:if>
            <dgm:else name="Name6">
              <dgm:alg type="cycle">
                <dgm:param type="stAng" val="45"/>
                <dgm:param type="spanAng" val="90"/>
                <dgm:param type="ctrShpMap" val="fNode"/>
              </dgm:alg>
            </dgm:else>
          </dgm:choose>
        </dgm:if>
        <dgm:else name="Name7">
          <dgm:choose name="Name8">
            <dgm:if name="Name9" axis="ch" ptType="node" func="cnt" op="lte" val="1">
              <dgm:alg type="cycle">
                <dgm:param type="stAng" val="-90"/>
                <dgm:param type="spanAng" val="-360"/>
                <dgm:param type="ctrShpMap" val="fNode"/>
              </dgm:alg>
            </dgm:if>
            <dgm:if name="Name10" axis="ch" ptType="node" func="cnt" op="equ" val="2">
              <dgm:alg type="cycle">
                <dgm:param type="stAng" val="-70"/>
                <dgm:param type="spanAng" val="-40"/>
                <dgm:param type="ctrShpMap" val="fNode"/>
              </dgm:alg>
            </dgm:if>
            <dgm:if name="Name11" axis="ch" ptType="node" func="cnt" op="equ" val="3">
              <dgm:alg type="cycle">
                <dgm:param type="stAng" val="-60"/>
                <dgm:param type="spanAng" val="-60"/>
                <dgm:param type="ctrShpMap" val="fNode"/>
              </dgm:alg>
            </dgm:if>
            <dgm:else name="Name12">
              <dgm:alg type="cycle">
                <dgm:param type="stAng" val="-45"/>
                <dgm:param type="spanAng" val="-90"/>
                <dgm:param type="ctrShpMap" val="fNode"/>
              </dgm:alg>
            </dgm:else>
          </dgm:choose>
        </dgm:else>
      </dgm:choose>
      <dgm:shape xmlns:r="http://schemas.openxmlformats.org/officeDocument/2006/relationships" r:blip="">
        <dgm:adjLst/>
      </dgm:shape>
      <dgm:presOf/>
      <dgm:constrLst>
        <dgm:constr type="sp" val="20"/>
        <dgm:constr type="w" for="ch" forName="centerShape" refType="w"/>
        <dgm:constr type="w" for="ch" forName="node" refType="w" refFor="ch" refForName="centerShape" fact="1.5"/>
        <dgm:constr type="sibSp" refType="w" refFor="ch" refForName="centerShape" op="equ" fact="0.08"/>
        <dgm:constr type="primFontSz" for="des" forName="parentNode" op="equ" val="65"/>
        <dgm:constr type="secFontSz" for="des" forName="childNode" op="equ" val="65"/>
      </dgm:constrLst>
      <dgm:ruleLst/>
      <dgm:choose name="Name13">
        <dgm:if name="Name14" axis="ch" ptType="node" hideLastTrans="0" func="cnt" op="gte" val="1">
          <dgm:layoutNode name="centerShape" styleLbl="node0">
            <dgm:alg type="composite"/>
            <dgm:shape xmlns:r="http://schemas.openxmlformats.org/officeDocument/2006/relationships" r:blip="">
              <dgm:adjLst/>
            </dgm:shape>
            <dgm:presOf axis="ch" ptType="node" cnt="1"/>
            <dgm:constrLst>
              <dgm:constr type="w" for="ch" forName="connSite" refType="w" fact="0.7"/>
              <dgm:constr type="h" for="ch" forName="connSite" refType="w" fact="0.7"/>
              <dgm:constr type="ctrX" for="ch" forName="connSite" refType="w" fact="0.5"/>
              <dgm:constr type="ctrY" for="ch" forName="connSite" refType="h" fact="0.5"/>
              <dgm:constr type="w" for="ch" forName="visible" refType="w"/>
              <dgm:constr type="h" for="ch" forName="visible" refType="w"/>
              <dgm:constr type="ctrX" for="ch" forName="visible" refType="w" fact="0.5"/>
              <dgm:constr type="ctrY" for="ch" forName="visible" refType="h" fact="0.5"/>
            </dgm:constrLst>
            <dgm:ruleLst/>
            <dgm:layoutNode name="connSite">
              <dgm:alg type="sp"/>
              <dgm:shape xmlns:r="http://schemas.openxmlformats.org/officeDocument/2006/relationships" type="ellipse" r:blip="" hideGeom="1">
                <dgm:adjLst/>
              </dgm:shape>
              <dgm:presOf/>
              <dgm:constrLst/>
              <dgm:ruleLst/>
            </dgm:layoutNode>
            <dgm:layoutNode name="visible">
              <dgm:alg type="sp"/>
              <dgm:shape xmlns:r="http://schemas.openxmlformats.org/officeDocument/2006/relationships" type="ellipse" r:blip="" blipPhldr="1">
                <dgm:adjLst/>
              </dgm:shape>
              <dgm:presOf/>
              <dgm:constrLst/>
              <dgm:ruleLst/>
            </dgm:layoutNode>
          </dgm:layoutNode>
        </dgm:if>
        <dgm:else name="Name15"/>
      </dgm:choose>
      <dgm:forEach name="Name16" axis="ch">
        <dgm:forEach name="Name17" axis="self" ptType="node">
          <dgm:layoutNode name="node">
            <dgm:alg type="composite"/>
            <dgm:shape xmlns:r="http://schemas.openxmlformats.org/officeDocument/2006/relationships" r:blip="">
              <dgm:adjLst/>
            </dgm:shape>
            <dgm:presOf/>
            <dgm:choose name="Name18">
              <dgm:if name="Name19" func="var" arg="dir" op="equ" val="norm">
                <dgm:constrLst>
                  <dgm:constr type="t" for="ch" forName="parentNode"/>
                  <dgm:constr type="l" for="ch" forName="parentNode"/>
                  <dgm:constr type="w" for="ch" forName="parentNode" refType="w" fact="0.4"/>
                  <dgm:constr type="h" for="ch" forName="parentNode" refType="w" refFor="ch" refForName="parentNode" op="equ"/>
                  <dgm:constr type="ctrY" for="ch" forName="childNode" refType="h" refFor="ch" refForName="parentNode" fact="0.5"/>
                  <dgm:constr type="l" for="ch" forName="childNode" refType="w" refFor="ch" refForName="parentNode" op="equ" fact="1.1"/>
                  <dgm:constr type="w" for="ch" forName="childNode" refType="w" fact="0.6"/>
                  <dgm:constr type="h" for="ch" forName="childNode" refType="h" refFor="ch" refForName="parentNode"/>
                </dgm:constrLst>
              </dgm:if>
              <dgm:else name="Name20">
                <dgm:constrLst>
                  <dgm:constr type="t" for="ch" forName="parentNode"/>
                  <dgm:constr type="r" for="ch" forName="parentNode" refType="w"/>
                  <dgm:constr type="w" for="ch" forName="parentNode" refType="w" fact="0.4"/>
                  <dgm:constr type="h" for="ch" forName="parentNode" refType="w" refFor="ch" refForName="parentNode" op="equ"/>
                  <dgm:constr type="ctrY" for="ch" forName="childNode" refType="h" refFor="ch" refForName="parentNode" fact="0.5"/>
                  <dgm:constr type="l" for="ch" forName="childNode"/>
                  <dgm:constr type="w" for="ch" forName="childNode" refType="w" fact="0.6"/>
                  <dgm:constr type="h" for="ch" forName="childNode" refType="h" refFor="ch" refForName="parentNode"/>
                </dgm:constrLst>
              </dgm:else>
            </dgm:choose>
            <dgm:ruleLst/>
            <dgm:layoutNode name="parentNode" styleLbl="node1">
              <dgm:varLst>
                <dgm:chMax val="1"/>
                <dgm:bulletEnabled val="1"/>
              </dgm:varLst>
              <dgm:alg type="tx"/>
              <dgm:shape xmlns:r="http://schemas.openxmlformats.org/officeDocument/2006/relationships" type="ellipse" r:blip="">
                <dgm:adjLst/>
              </dgm:shape>
              <dgm:presOf axis="self"/>
              <dgm:constrLst>
                <dgm:constr type="tMarg" refType="primFontSz" fact="0.05"/>
                <dgm:constr type="bMarg" refType="primFontSz" fact="0.05"/>
                <dgm:constr type="lMarg" refType="primFontSz" fact="0.05"/>
                <dgm:constr type="rMarg" refType="primFontSz" fact="0.05"/>
              </dgm:constrLst>
              <dgm:ruleLst>
                <dgm:rule type="primFontSz" val="5" fact="NaN" max="NaN"/>
              </dgm:ruleLst>
            </dgm:layoutNode>
            <dgm:layoutNode name="childNode" styleLbl="revTx" moveWith="parentNode">
              <dgm:varLst>
                <dgm:bulletEnabled val="1"/>
              </dgm:varLst>
              <dgm:alg type="tx">
                <dgm:param type="txAnchorVertCh" val="mid"/>
                <dgm:param type="stBulletLvl" val="1"/>
              </dgm:alg>
              <dgm:choose name="Name21">
                <dgm:if name="Name22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23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tMarg"/>
                <dgm:constr type="bMarg"/>
                <dgm:constr type="lMarg"/>
                <dgm:constr type="rMarg"/>
              </dgm:constrLst>
              <dgm:ruleLst>
                <dgm:rule type="secFontSz" val="5" fact="NaN" max="NaN"/>
              </dgm:ruleLst>
            </dgm:layoutNode>
          </dgm:layoutNode>
        </dgm:forEach>
        <dgm:forEach name="Name24" axis="self" ptType="parTrans" cnt="1">
          <dgm:layoutNode name="Name25">
            <dgm:alg type="conn">
              <dgm:param type="dim" val="1D"/>
              <dgm:param type="endSty" val="noArr"/>
              <dgm:param type="begPts" val="auto"/>
              <dgm:param type="endPts" val="auto"/>
              <dgm:param type="srcNode" val="connSite"/>
              <dgm:param type="dstNode" val="parentNode"/>
            </dgm:alg>
            <dgm:shape xmlns:r="http://schemas.openxmlformats.org/officeDocument/2006/relationships" type="conn" r:blip="" zOrderOff="-99">
              <dgm:adjLst/>
            </dgm:shape>
            <dgm:presOf axis="self"/>
            <dgm:constrLst>
              <dgm:constr type="connDist"/>
              <dgm:constr type="w" val="1"/>
              <dgm:constr type="h" val="5"/>
              <dgm:constr type="begPad"/>
              <dgm:constr type="endPad"/>
            </dgm:constrLst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0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7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8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9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E0FC69-C284-4EB4-8C3F-AFCDF65EAE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1</TotalTime>
  <Pages>1</Pages>
  <Words>9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reen Reyaz</dc:creator>
  <cp:keywords/>
  <dc:description/>
  <cp:lastModifiedBy>Samreen Reyaz</cp:lastModifiedBy>
  <cp:revision>27</cp:revision>
  <dcterms:created xsi:type="dcterms:W3CDTF">2019-10-07T15:09:00Z</dcterms:created>
  <dcterms:modified xsi:type="dcterms:W3CDTF">2020-03-27T23:28:00Z</dcterms:modified>
</cp:coreProperties>
</file>